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eb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DF455" w14:textId="1B604954" w:rsidR="00A27D3D" w:rsidRPr="00517F59" w:rsidRDefault="00A27D3D" w:rsidP="00A27D3D">
      <w:pPr>
        <w:ind w:right="-90" w:hanging="360"/>
        <w:jc w:val="center"/>
        <w:rPr>
          <w:rFonts w:ascii="Times New Roman" w:hAnsi="Times New Roman" w:cs="Times New Roman"/>
          <w:b/>
          <w:sz w:val="24"/>
          <w:szCs w:val="24"/>
        </w:rPr>
      </w:pPr>
      <w:bookmarkStart w:id="0" w:name="_Hlk50416314"/>
      <w:bookmarkEnd w:id="0"/>
      <w:r w:rsidRPr="00517F59">
        <w:rPr>
          <w:rFonts w:ascii="Times New Roman" w:hAnsi="Times New Roman" w:cs="Times New Roman"/>
          <w:b/>
          <w:sz w:val="24"/>
          <w:szCs w:val="24"/>
        </w:rPr>
        <w:t>ME 4</w:t>
      </w:r>
      <w:r w:rsidR="00BF07EF">
        <w:rPr>
          <w:rFonts w:ascii="Times New Roman" w:hAnsi="Times New Roman" w:cs="Times New Roman"/>
          <w:b/>
          <w:sz w:val="24"/>
          <w:szCs w:val="24"/>
        </w:rPr>
        <w:t>1</w:t>
      </w:r>
      <w:r w:rsidRPr="00517F59">
        <w:rPr>
          <w:rFonts w:ascii="Times New Roman" w:hAnsi="Times New Roman" w:cs="Times New Roman"/>
          <w:b/>
          <w:sz w:val="24"/>
          <w:szCs w:val="24"/>
        </w:rPr>
        <w:t xml:space="preserve">6: </w:t>
      </w:r>
      <w:r w:rsidR="00677A4C">
        <w:rPr>
          <w:rFonts w:ascii="Times New Roman" w:hAnsi="Times New Roman" w:cs="Times New Roman"/>
          <w:b/>
          <w:sz w:val="24"/>
          <w:szCs w:val="24"/>
        </w:rPr>
        <w:t>Senior Design</w:t>
      </w:r>
    </w:p>
    <w:p w14:paraId="3FC324EA" w14:textId="77777777" w:rsidR="00A27D3D" w:rsidRPr="00517F59" w:rsidRDefault="00A27D3D" w:rsidP="00A27D3D">
      <w:pPr>
        <w:ind w:right="-90" w:hanging="360"/>
        <w:jc w:val="center"/>
        <w:rPr>
          <w:rFonts w:ascii="Times New Roman" w:hAnsi="Times New Roman" w:cs="Times New Roman"/>
          <w:sz w:val="24"/>
          <w:szCs w:val="24"/>
        </w:rPr>
      </w:pPr>
      <w:r w:rsidRPr="00517F59">
        <w:rPr>
          <w:rFonts w:ascii="Times New Roman" w:hAnsi="Times New Roman" w:cs="Times New Roman"/>
          <w:sz w:val="24"/>
          <w:szCs w:val="24"/>
        </w:rPr>
        <w:t>Spring 2021</w:t>
      </w:r>
    </w:p>
    <w:p w14:paraId="3C6BFC26" w14:textId="77777777" w:rsidR="00A27D3D" w:rsidRPr="00517F59" w:rsidRDefault="00A27D3D" w:rsidP="00A27D3D">
      <w:pPr>
        <w:ind w:right="-90" w:hanging="360"/>
        <w:jc w:val="center"/>
        <w:rPr>
          <w:rFonts w:ascii="Times New Roman" w:hAnsi="Times New Roman" w:cs="Times New Roman"/>
          <w:sz w:val="24"/>
          <w:szCs w:val="24"/>
        </w:rPr>
      </w:pPr>
    </w:p>
    <w:p w14:paraId="15B5212A" w14:textId="77777777" w:rsidR="00A27D3D" w:rsidRPr="00517F59" w:rsidRDefault="00A27D3D" w:rsidP="00A27D3D">
      <w:pPr>
        <w:ind w:right="-90" w:hanging="360"/>
        <w:jc w:val="center"/>
        <w:rPr>
          <w:rFonts w:ascii="Times New Roman" w:hAnsi="Times New Roman" w:cs="Times New Roman"/>
          <w:sz w:val="24"/>
          <w:szCs w:val="24"/>
        </w:rPr>
      </w:pPr>
    </w:p>
    <w:p w14:paraId="60C5F630" w14:textId="77777777" w:rsidR="00A27D3D" w:rsidRPr="00517F59" w:rsidRDefault="00A27D3D" w:rsidP="00A27D3D">
      <w:pPr>
        <w:ind w:right="-90" w:hanging="360"/>
        <w:jc w:val="center"/>
        <w:rPr>
          <w:rFonts w:ascii="Times New Roman" w:hAnsi="Times New Roman" w:cs="Times New Roman"/>
          <w:sz w:val="24"/>
          <w:szCs w:val="24"/>
        </w:rPr>
      </w:pPr>
    </w:p>
    <w:p w14:paraId="2582768A" w14:textId="77777777" w:rsidR="00A27D3D" w:rsidRPr="00517F59" w:rsidRDefault="00A27D3D" w:rsidP="00A27D3D">
      <w:pPr>
        <w:ind w:right="-90" w:hanging="360"/>
        <w:jc w:val="center"/>
        <w:rPr>
          <w:rFonts w:ascii="Times New Roman" w:hAnsi="Times New Roman" w:cs="Times New Roman"/>
          <w:sz w:val="24"/>
          <w:szCs w:val="24"/>
        </w:rPr>
      </w:pPr>
    </w:p>
    <w:p w14:paraId="190A6394" w14:textId="56F7454D" w:rsidR="00A27D3D" w:rsidRPr="00F347BD" w:rsidRDefault="00460884" w:rsidP="00A27D3D">
      <w:pPr>
        <w:ind w:right="-90" w:hanging="360"/>
        <w:jc w:val="center"/>
        <w:rPr>
          <w:rFonts w:ascii="Times New Roman" w:hAnsi="Times New Roman" w:cs="Times New Roman"/>
          <w:b/>
          <w:sz w:val="24"/>
          <w:szCs w:val="24"/>
        </w:rPr>
      </w:pPr>
      <w:r w:rsidRPr="009C3312">
        <w:rPr>
          <w:rFonts w:ascii="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50C03664" wp14:editId="486A334B">
                <wp:simplePos x="0" y="0"/>
                <wp:positionH relativeFrom="margin">
                  <wp:posOffset>1028700</wp:posOffset>
                </wp:positionH>
                <wp:positionV relativeFrom="paragraph">
                  <wp:posOffset>293370</wp:posOffset>
                </wp:positionV>
                <wp:extent cx="3900170" cy="2943225"/>
                <wp:effectExtent l="0" t="0" r="24130"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0170" cy="2943225"/>
                        </a:xfrm>
                        <a:prstGeom prst="rect">
                          <a:avLst/>
                        </a:prstGeom>
                        <a:solidFill>
                          <a:srgbClr val="FFFFFF"/>
                        </a:solidFill>
                        <a:ln w="9525">
                          <a:solidFill>
                            <a:srgbClr val="000000"/>
                          </a:solidFill>
                          <a:miter lim="800000"/>
                          <a:headEnd/>
                          <a:tailEnd/>
                        </a:ln>
                      </wps:spPr>
                      <wps:txbx>
                        <w:txbxContent>
                          <w:p w14:paraId="3032F94F" w14:textId="1161C911" w:rsidR="00A27D3D" w:rsidRDefault="00460884" w:rsidP="00A27D3D">
                            <w:pPr>
                              <w:keepNext/>
                              <w:jc w:val="center"/>
                            </w:pPr>
                            <w:r>
                              <w:rPr>
                                <w:noProof/>
                              </w:rPr>
                              <w:drawing>
                                <wp:inline distT="0" distB="0" distL="0" distR="0" wp14:anchorId="3D084F00" wp14:editId="52D3238A">
                                  <wp:extent cx="3767044" cy="251460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78140" cy="2522007"/>
                                          </a:xfrm>
                                          <a:prstGeom prst="rect">
                                            <a:avLst/>
                                          </a:prstGeom>
                                          <a:noFill/>
                                          <a:ln>
                                            <a:noFill/>
                                          </a:ln>
                                        </pic:spPr>
                                      </pic:pic>
                                    </a:graphicData>
                                  </a:graphic>
                                </wp:inline>
                              </w:drawing>
                            </w:r>
                          </w:p>
                          <w:p w14:paraId="2D3E9F83" w14:textId="2A497754" w:rsidR="00A95CA5" w:rsidRPr="00801BDB" w:rsidRDefault="00A95CA5" w:rsidP="00A95CA5">
                            <w:pPr>
                              <w:pStyle w:val="Caption"/>
                              <w:jc w:val="center"/>
                              <w:rPr>
                                <w:noProof/>
                              </w:rPr>
                            </w:pPr>
                            <w:r>
                              <w:t xml:space="preserve">Figure </w:t>
                            </w:r>
                            <w:r w:rsidR="00677A4C">
                              <w:fldChar w:fldCharType="begin"/>
                            </w:r>
                            <w:r w:rsidR="00677A4C">
                              <w:instrText xml:space="preserve"> SEQ Figure \* ARABIC </w:instrText>
                            </w:r>
                            <w:r w:rsidR="00677A4C">
                              <w:fldChar w:fldCharType="separate"/>
                            </w:r>
                            <w:r w:rsidR="00CF5B5C">
                              <w:rPr>
                                <w:noProof/>
                              </w:rPr>
                              <w:t>1</w:t>
                            </w:r>
                            <w:r w:rsidR="00677A4C">
                              <w:rPr>
                                <w:noProof/>
                              </w:rPr>
                              <w:fldChar w:fldCharType="end"/>
                            </w:r>
                            <w:r>
                              <w:t xml:space="preserve"> </w:t>
                            </w:r>
                            <w:r w:rsidR="00595E50">
                              <w:t>–</w:t>
                            </w:r>
                            <w:r>
                              <w:t xml:space="preserve"> </w:t>
                            </w:r>
                            <w:r w:rsidR="00595E50">
                              <w:t>Eye Subsystem of testing rig</w:t>
                            </w:r>
                          </w:p>
                          <w:p w14:paraId="44900492" w14:textId="77777777" w:rsidR="00A95CA5" w:rsidRDefault="00A95CA5" w:rsidP="00A27D3D">
                            <w:pPr>
                              <w:keepNext/>
                              <w:jc w:val="center"/>
                            </w:pPr>
                          </w:p>
                          <w:p w14:paraId="2E932551" w14:textId="1F0B7FA3" w:rsidR="00A27D3D" w:rsidRDefault="00A27D3D" w:rsidP="00A27D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C03664" id="_x0000_t202" coordsize="21600,21600" o:spt="202" path="m,l,21600r21600,l21600,xe">
                <v:stroke joinstyle="miter"/>
                <v:path gradientshapeok="t" o:connecttype="rect"/>
              </v:shapetype>
              <v:shape id="Text Box 2" o:spid="_x0000_s1026" type="#_x0000_t202" style="position:absolute;left:0;text-align:left;margin-left:81pt;margin-top:23.1pt;width:307.1pt;height:231.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">
                <v:textbox>
                  <w:txbxContent>
                    <w:p w14:paraId="3032F94F" w14:textId="1161C911" w:rsidR="00A27D3D" w:rsidRDefault="00460884" w:rsidP="00A27D3D">
                      <w:pPr>
                        <w:keepNext/>
                        <w:jc w:val="center"/>
                      </w:pPr>
                      <w:r>
                        <w:rPr>
                          <w:noProof/>
                        </w:rPr>
                        <w:drawing>
                          <wp:inline distT="0" distB="0" distL="0" distR="0" wp14:anchorId="3D084F00" wp14:editId="52D3238A">
                            <wp:extent cx="3767044" cy="251460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78140" cy="2522007"/>
                                    </a:xfrm>
                                    <a:prstGeom prst="rect">
                                      <a:avLst/>
                                    </a:prstGeom>
                                    <a:noFill/>
                                    <a:ln>
                                      <a:noFill/>
                                    </a:ln>
                                  </pic:spPr>
                                </pic:pic>
                              </a:graphicData>
                            </a:graphic>
                          </wp:inline>
                        </w:drawing>
                      </w:r>
                    </w:p>
                    <w:p w14:paraId="2D3E9F83" w14:textId="2A497754" w:rsidR="00A95CA5" w:rsidRPr="00801BDB" w:rsidRDefault="00A95CA5" w:rsidP="00A95CA5">
                      <w:pPr>
                        <w:pStyle w:val="Caption"/>
                        <w:jc w:val="center"/>
                        <w:rPr>
                          <w:noProof/>
                        </w:rPr>
                      </w:pPr>
                      <w:r>
                        <w:t xml:space="preserve">Figure </w:t>
                      </w:r>
                      <w:r w:rsidR="00677A4C">
                        <w:fldChar w:fldCharType="begin"/>
                      </w:r>
                      <w:r w:rsidR="00677A4C">
                        <w:instrText xml:space="preserve"> SEQ Figure \* ARABIC </w:instrText>
                      </w:r>
                      <w:r w:rsidR="00677A4C">
                        <w:fldChar w:fldCharType="separate"/>
                      </w:r>
                      <w:r w:rsidR="00CF5B5C">
                        <w:rPr>
                          <w:noProof/>
                        </w:rPr>
                        <w:t>1</w:t>
                      </w:r>
                      <w:r w:rsidR="00677A4C">
                        <w:rPr>
                          <w:noProof/>
                        </w:rPr>
                        <w:fldChar w:fldCharType="end"/>
                      </w:r>
                      <w:r>
                        <w:t xml:space="preserve"> </w:t>
                      </w:r>
                      <w:r w:rsidR="00595E50">
                        <w:t>–</w:t>
                      </w:r>
                      <w:r>
                        <w:t xml:space="preserve"> </w:t>
                      </w:r>
                      <w:r w:rsidR="00595E50">
                        <w:t>Eye Subsystem of testing rig</w:t>
                      </w:r>
                    </w:p>
                    <w:p w14:paraId="44900492" w14:textId="77777777" w:rsidR="00A95CA5" w:rsidRDefault="00A95CA5" w:rsidP="00A27D3D">
                      <w:pPr>
                        <w:keepNext/>
                        <w:jc w:val="center"/>
                      </w:pPr>
                    </w:p>
                    <w:p w14:paraId="2E932551" w14:textId="1F0B7FA3" w:rsidR="00A27D3D" w:rsidRDefault="00A27D3D" w:rsidP="00A27D3D"/>
                  </w:txbxContent>
                </v:textbox>
                <w10:wrap type="square" anchorx="margin"/>
              </v:shape>
            </w:pict>
          </mc:Fallback>
        </mc:AlternateContent>
      </w:r>
      <w:r w:rsidR="00A27D3D" w:rsidRPr="00F347BD">
        <w:rPr>
          <w:rFonts w:ascii="Times New Roman" w:hAnsi="Times New Roman" w:cs="Times New Roman"/>
          <w:b/>
          <w:sz w:val="24"/>
          <w:szCs w:val="24"/>
        </w:rPr>
        <w:t xml:space="preserve"> </w:t>
      </w:r>
      <w:r w:rsidR="0055742C">
        <w:rPr>
          <w:rFonts w:ascii="Times New Roman" w:hAnsi="Times New Roman" w:cs="Times New Roman"/>
          <w:b/>
          <w:sz w:val="24"/>
          <w:szCs w:val="24"/>
        </w:rPr>
        <w:t>Quantitative analysis of Eye tracker testing rig</w:t>
      </w:r>
    </w:p>
    <w:p w14:paraId="3E9AD745" w14:textId="6F546BA8" w:rsidR="00A27D3D" w:rsidRPr="00F347BD" w:rsidRDefault="00A27D3D" w:rsidP="00A27D3D">
      <w:pPr>
        <w:ind w:right="-90" w:hanging="360"/>
        <w:jc w:val="center"/>
        <w:rPr>
          <w:rFonts w:ascii="Times New Roman" w:hAnsi="Times New Roman" w:cs="Times New Roman"/>
          <w:b/>
          <w:sz w:val="24"/>
          <w:szCs w:val="24"/>
        </w:rPr>
      </w:pPr>
    </w:p>
    <w:p w14:paraId="554135E0" w14:textId="289CD635" w:rsidR="00A27D3D" w:rsidRPr="00F347BD" w:rsidRDefault="00A27D3D" w:rsidP="00A27D3D">
      <w:pPr>
        <w:ind w:right="-90" w:hanging="360"/>
        <w:jc w:val="center"/>
        <w:rPr>
          <w:rFonts w:ascii="Times New Roman" w:hAnsi="Times New Roman" w:cs="Times New Roman"/>
          <w:b/>
          <w:sz w:val="24"/>
          <w:szCs w:val="24"/>
        </w:rPr>
      </w:pPr>
    </w:p>
    <w:p w14:paraId="41BCBAFA" w14:textId="77777777" w:rsidR="00A27D3D" w:rsidRPr="00F347BD" w:rsidRDefault="00A27D3D" w:rsidP="00A27D3D">
      <w:pPr>
        <w:ind w:right="-90" w:hanging="360"/>
        <w:jc w:val="center"/>
        <w:rPr>
          <w:rFonts w:ascii="Times New Roman" w:hAnsi="Times New Roman" w:cs="Times New Roman"/>
          <w:b/>
          <w:sz w:val="24"/>
          <w:szCs w:val="24"/>
        </w:rPr>
      </w:pPr>
    </w:p>
    <w:p w14:paraId="005DD22E" w14:textId="77777777" w:rsidR="00A27D3D" w:rsidRPr="00517F59" w:rsidRDefault="00A27D3D" w:rsidP="00A27D3D">
      <w:pPr>
        <w:ind w:right="-90" w:hanging="360"/>
        <w:jc w:val="center"/>
        <w:rPr>
          <w:rFonts w:ascii="Times New Roman" w:hAnsi="Times New Roman" w:cs="Times New Roman"/>
          <w:sz w:val="24"/>
          <w:szCs w:val="24"/>
        </w:rPr>
      </w:pPr>
    </w:p>
    <w:p w14:paraId="2A54DB85" w14:textId="77777777" w:rsidR="00A27D3D" w:rsidRPr="00517F59" w:rsidRDefault="00A27D3D" w:rsidP="00A27D3D">
      <w:pPr>
        <w:ind w:right="-90" w:hanging="360"/>
        <w:jc w:val="center"/>
        <w:rPr>
          <w:rFonts w:ascii="Times New Roman" w:hAnsi="Times New Roman" w:cs="Times New Roman"/>
          <w:sz w:val="24"/>
          <w:szCs w:val="24"/>
        </w:rPr>
      </w:pPr>
    </w:p>
    <w:p w14:paraId="147648A0" w14:textId="77777777" w:rsidR="00A27D3D" w:rsidRPr="00517F59" w:rsidRDefault="00A27D3D" w:rsidP="00A27D3D">
      <w:pPr>
        <w:ind w:right="-90" w:hanging="360"/>
        <w:jc w:val="center"/>
        <w:rPr>
          <w:rFonts w:ascii="Times New Roman" w:hAnsi="Times New Roman" w:cs="Times New Roman"/>
          <w:sz w:val="24"/>
          <w:szCs w:val="24"/>
        </w:rPr>
      </w:pPr>
    </w:p>
    <w:p w14:paraId="18CCD2AE" w14:textId="77777777" w:rsidR="00A27D3D" w:rsidRPr="00517F59" w:rsidRDefault="00A27D3D" w:rsidP="00A27D3D">
      <w:pPr>
        <w:ind w:right="-90" w:hanging="360"/>
        <w:jc w:val="center"/>
        <w:rPr>
          <w:rFonts w:ascii="Times New Roman" w:hAnsi="Times New Roman" w:cs="Times New Roman"/>
          <w:sz w:val="24"/>
          <w:szCs w:val="24"/>
        </w:rPr>
      </w:pPr>
    </w:p>
    <w:p w14:paraId="04BB2BAA" w14:textId="77777777" w:rsidR="00A27D3D" w:rsidRPr="00517F59" w:rsidRDefault="00A27D3D" w:rsidP="00A27D3D">
      <w:pPr>
        <w:ind w:right="-90" w:hanging="360"/>
        <w:jc w:val="center"/>
        <w:rPr>
          <w:rFonts w:ascii="Times New Roman" w:hAnsi="Times New Roman" w:cs="Times New Roman"/>
          <w:sz w:val="24"/>
          <w:szCs w:val="24"/>
        </w:rPr>
      </w:pPr>
    </w:p>
    <w:p w14:paraId="1B86D30E" w14:textId="77777777" w:rsidR="00A27D3D" w:rsidRPr="00517F59" w:rsidRDefault="00A27D3D" w:rsidP="00A27D3D">
      <w:pPr>
        <w:ind w:right="-90" w:hanging="360"/>
        <w:jc w:val="center"/>
        <w:rPr>
          <w:rFonts w:ascii="Times New Roman" w:hAnsi="Times New Roman" w:cs="Times New Roman"/>
          <w:sz w:val="24"/>
          <w:szCs w:val="24"/>
        </w:rPr>
      </w:pPr>
    </w:p>
    <w:p w14:paraId="63C00516" w14:textId="77777777" w:rsidR="009637B6" w:rsidRPr="00F727D9" w:rsidRDefault="009637B6" w:rsidP="00A27D3D">
      <w:pPr>
        <w:ind w:right="-90" w:hanging="360"/>
        <w:jc w:val="center"/>
        <w:rPr>
          <w:rFonts w:ascii="Times New Roman" w:hAnsi="Times New Roman" w:cs="Times New Roman"/>
          <w:sz w:val="24"/>
          <w:szCs w:val="24"/>
        </w:rPr>
      </w:pPr>
    </w:p>
    <w:p w14:paraId="29053822" w14:textId="77777777" w:rsidR="009637B6" w:rsidRPr="00F727D9" w:rsidRDefault="009637B6" w:rsidP="00A27D3D">
      <w:pPr>
        <w:ind w:right="-90" w:hanging="360"/>
        <w:jc w:val="center"/>
        <w:rPr>
          <w:rFonts w:ascii="Times New Roman" w:hAnsi="Times New Roman" w:cs="Times New Roman"/>
          <w:sz w:val="24"/>
          <w:szCs w:val="24"/>
        </w:rPr>
      </w:pPr>
    </w:p>
    <w:p w14:paraId="71DF0C81" w14:textId="77777777" w:rsidR="009637B6" w:rsidRPr="00F727D9" w:rsidRDefault="009637B6" w:rsidP="00A27D3D">
      <w:pPr>
        <w:ind w:right="-90" w:hanging="360"/>
        <w:jc w:val="center"/>
        <w:rPr>
          <w:rFonts w:ascii="Times New Roman" w:hAnsi="Times New Roman" w:cs="Times New Roman"/>
          <w:sz w:val="24"/>
          <w:szCs w:val="24"/>
        </w:rPr>
      </w:pPr>
    </w:p>
    <w:p w14:paraId="49887502" w14:textId="77777777" w:rsidR="009637B6" w:rsidRPr="00F727D9" w:rsidRDefault="009637B6" w:rsidP="00A27D3D">
      <w:pPr>
        <w:ind w:right="-90" w:hanging="360"/>
        <w:jc w:val="center"/>
        <w:rPr>
          <w:rFonts w:ascii="Times New Roman" w:hAnsi="Times New Roman" w:cs="Times New Roman"/>
          <w:sz w:val="24"/>
          <w:szCs w:val="24"/>
        </w:rPr>
      </w:pPr>
    </w:p>
    <w:p w14:paraId="2B39F302" w14:textId="77777777" w:rsidR="009637B6" w:rsidRPr="00F727D9" w:rsidRDefault="009637B6" w:rsidP="00A27D3D">
      <w:pPr>
        <w:ind w:right="-90" w:hanging="360"/>
        <w:jc w:val="center"/>
        <w:rPr>
          <w:rFonts w:ascii="Times New Roman" w:hAnsi="Times New Roman" w:cs="Times New Roman"/>
          <w:sz w:val="24"/>
          <w:szCs w:val="24"/>
        </w:rPr>
      </w:pPr>
    </w:p>
    <w:p w14:paraId="6751D268" w14:textId="77777777" w:rsidR="009637B6" w:rsidRPr="00F727D9" w:rsidRDefault="009637B6" w:rsidP="00A27D3D">
      <w:pPr>
        <w:ind w:right="-90" w:hanging="360"/>
        <w:jc w:val="center"/>
        <w:rPr>
          <w:rFonts w:ascii="Times New Roman" w:hAnsi="Times New Roman" w:cs="Times New Roman"/>
          <w:sz w:val="24"/>
          <w:szCs w:val="24"/>
        </w:rPr>
      </w:pPr>
    </w:p>
    <w:p w14:paraId="1E5B7FB4" w14:textId="77777777" w:rsidR="00487BC6" w:rsidRDefault="00A27D3D" w:rsidP="00487BC6">
      <w:pPr>
        <w:ind w:right="-90" w:hanging="360"/>
        <w:jc w:val="center"/>
        <w:rPr>
          <w:rFonts w:ascii="Times New Roman" w:hAnsi="Times New Roman" w:cs="Times New Roman"/>
          <w:sz w:val="24"/>
          <w:szCs w:val="24"/>
          <w:lang w:val="pt-BR"/>
        </w:rPr>
      </w:pPr>
      <w:r w:rsidRPr="00255922">
        <w:rPr>
          <w:rFonts w:ascii="Times New Roman" w:hAnsi="Times New Roman" w:cs="Times New Roman"/>
          <w:sz w:val="24"/>
          <w:szCs w:val="24"/>
          <w:lang w:val="pt-BR"/>
        </w:rPr>
        <w:t>Brenno Aguiar Bonfim Cruz</w:t>
      </w:r>
    </w:p>
    <w:p w14:paraId="2CA7A2D1" w14:textId="3CA5161F" w:rsidR="00487BC6" w:rsidRPr="00F727D9" w:rsidRDefault="00A27D3D" w:rsidP="00487BC6">
      <w:pPr>
        <w:ind w:right="-90" w:hanging="360"/>
        <w:jc w:val="center"/>
        <w:rPr>
          <w:rFonts w:ascii="Times New Roman" w:hAnsi="Times New Roman" w:cs="Times New Roman"/>
          <w:sz w:val="24"/>
          <w:szCs w:val="24"/>
          <w:lang w:val="pt-BR"/>
        </w:rPr>
      </w:pPr>
      <w:r w:rsidRPr="00255922">
        <w:rPr>
          <w:rFonts w:ascii="Times New Roman" w:hAnsi="Times New Roman" w:cs="Times New Roman"/>
          <w:sz w:val="24"/>
          <w:szCs w:val="24"/>
          <w:lang w:val="pt-BR"/>
        </w:rPr>
        <w:t>George Sam Eralil</w:t>
      </w:r>
      <w:r w:rsidRPr="00255922">
        <w:rPr>
          <w:rFonts w:ascii="Times New Roman" w:hAnsi="Times New Roman" w:cs="Times New Roman"/>
          <w:sz w:val="24"/>
          <w:szCs w:val="24"/>
          <w:lang w:val="pt-BR"/>
        </w:rPr>
        <w:br/>
      </w:r>
    </w:p>
    <w:p w14:paraId="361DECAA" w14:textId="77777777" w:rsidR="00487BC6" w:rsidRPr="00F727D9" w:rsidRDefault="00487BC6" w:rsidP="00487BC6">
      <w:pPr>
        <w:ind w:right="-90" w:hanging="360"/>
        <w:jc w:val="center"/>
        <w:rPr>
          <w:rFonts w:ascii="Times New Roman" w:hAnsi="Times New Roman" w:cs="Times New Roman"/>
          <w:sz w:val="24"/>
          <w:szCs w:val="24"/>
          <w:lang w:val="pt-BR"/>
        </w:rPr>
      </w:pPr>
    </w:p>
    <w:p w14:paraId="4D18291E" w14:textId="77777777" w:rsidR="00487BC6" w:rsidRPr="00F727D9" w:rsidRDefault="00487BC6" w:rsidP="00487BC6">
      <w:pPr>
        <w:ind w:right="-90" w:hanging="360"/>
        <w:jc w:val="center"/>
        <w:rPr>
          <w:rFonts w:ascii="Times New Roman" w:hAnsi="Times New Roman" w:cs="Times New Roman"/>
          <w:sz w:val="24"/>
          <w:szCs w:val="24"/>
          <w:lang w:val="pt-BR"/>
        </w:rPr>
      </w:pPr>
    </w:p>
    <w:p w14:paraId="786191BA" w14:textId="77777777" w:rsidR="00487BC6" w:rsidRPr="00F727D9" w:rsidRDefault="00487BC6" w:rsidP="00487BC6">
      <w:pPr>
        <w:ind w:right="-90" w:hanging="360"/>
        <w:jc w:val="center"/>
        <w:rPr>
          <w:rFonts w:ascii="Times New Roman" w:hAnsi="Times New Roman" w:cs="Times New Roman"/>
          <w:sz w:val="24"/>
          <w:szCs w:val="24"/>
          <w:lang w:val="pt-BR"/>
        </w:rPr>
      </w:pPr>
    </w:p>
    <w:p w14:paraId="60BB0AAE" w14:textId="52207EFC" w:rsidR="00487BC6" w:rsidRDefault="00487BC6" w:rsidP="00487BC6">
      <w:pPr>
        <w:ind w:right="-90" w:hanging="360"/>
        <w:jc w:val="center"/>
        <w:rPr>
          <w:rFonts w:ascii="Times New Roman" w:hAnsi="Times New Roman" w:cs="Times New Roman"/>
          <w:sz w:val="24"/>
          <w:szCs w:val="24"/>
        </w:rPr>
      </w:pPr>
      <w:r>
        <w:rPr>
          <w:rFonts w:ascii="Times New Roman" w:hAnsi="Times New Roman" w:cs="Times New Roman"/>
          <w:sz w:val="24"/>
          <w:szCs w:val="24"/>
        </w:rPr>
        <w:t>D</w:t>
      </w:r>
      <w:r w:rsidR="00A27D3D" w:rsidRPr="00517F59">
        <w:rPr>
          <w:rFonts w:ascii="Times New Roman" w:hAnsi="Times New Roman" w:cs="Times New Roman"/>
          <w:sz w:val="24"/>
          <w:szCs w:val="24"/>
        </w:rPr>
        <w:t>ate of Submission: 0</w:t>
      </w:r>
      <w:r w:rsidR="00A27D3D">
        <w:rPr>
          <w:rFonts w:ascii="Times New Roman" w:hAnsi="Times New Roman" w:cs="Times New Roman"/>
          <w:sz w:val="24"/>
          <w:szCs w:val="24"/>
        </w:rPr>
        <w:t>4</w:t>
      </w:r>
      <w:r w:rsidR="00A27D3D" w:rsidRPr="00517F59">
        <w:rPr>
          <w:rFonts w:ascii="Times New Roman" w:hAnsi="Times New Roman" w:cs="Times New Roman"/>
          <w:sz w:val="24"/>
          <w:szCs w:val="24"/>
        </w:rPr>
        <w:t>/2</w:t>
      </w:r>
      <w:r w:rsidR="00A27D3D">
        <w:rPr>
          <w:rFonts w:ascii="Times New Roman" w:hAnsi="Times New Roman" w:cs="Times New Roman"/>
          <w:sz w:val="24"/>
          <w:szCs w:val="24"/>
        </w:rPr>
        <w:t>9</w:t>
      </w:r>
      <w:r w:rsidR="00A27D3D" w:rsidRPr="00517F59">
        <w:rPr>
          <w:rFonts w:ascii="Times New Roman" w:hAnsi="Times New Roman" w:cs="Times New Roman"/>
          <w:sz w:val="24"/>
          <w:szCs w:val="24"/>
        </w:rPr>
        <w:t>/2021</w:t>
      </w:r>
    </w:p>
    <w:p w14:paraId="5E625ED5" w14:textId="3B32DA4F" w:rsidR="00DA1B1D" w:rsidRDefault="00F846E9" w:rsidP="00F846E9">
      <w:pPr>
        <w:pStyle w:val="Heading2"/>
        <w:rPr>
          <w:rFonts w:ascii="Times New Roman" w:hAnsi="Times New Roman" w:cs="Times New Roman"/>
          <w:sz w:val="24"/>
          <w:szCs w:val="24"/>
        </w:rPr>
      </w:pPr>
      <w:r w:rsidRPr="00F846E9">
        <w:rPr>
          <w:rFonts w:ascii="Times New Roman" w:hAnsi="Times New Roman" w:cs="Times New Roman"/>
          <w:sz w:val="24"/>
          <w:szCs w:val="24"/>
        </w:rPr>
        <w:lastRenderedPageBreak/>
        <w:t>1.</w:t>
      </w:r>
      <w:r>
        <w:rPr>
          <w:rFonts w:ascii="Times New Roman" w:hAnsi="Times New Roman" w:cs="Times New Roman"/>
          <w:sz w:val="24"/>
          <w:szCs w:val="24"/>
        </w:rPr>
        <w:t xml:space="preserve"> </w:t>
      </w:r>
      <w:r w:rsidR="00DA1B1D" w:rsidRPr="00F347BD">
        <w:rPr>
          <w:rFonts w:ascii="Times New Roman" w:hAnsi="Times New Roman" w:cs="Times New Roman"/>
          <w:sz w:val="24"/>
          <w:szCs w:val="24"/>
        </w:rPr>
        <w:t>Introduction</w:t>
      </w:r>
    </w:p>
    <w:p w14:paraId="2097D5B1" w14:textId="77777777" w:rsidR="006416D7" w:rsidRPr="006416D7" w:rsidRDefault="006416D7" w:rsidP="006416D7"/>
    <w:p w14:paraId="6160A028" w14:textId="167E8D3A" w:rsidR="00C25236" w:rsidRDefault="00BC10FF" w:rsidP="00C25236">
      <w:pPr>
        <w:ind w:firstLine="720"/>
        <w:rPr>
          <w:rFonts w:ascii="Times New Roman" w:hAnsi="Times New Roman" w:cs="Times New Roman"/>
          <w:sz w:val="24"/>
          <w:szCs w:val="24"/>
        </w:rPr>
      </w:pPr>
      <w:r>
        <w:rPr>
          <w:rFonts w:ascii="Times New Roman" w:hAnsi="Times New Roman" w:cs="Times New Roman"/>
          <w:sz w:val="24"/>
          <w:szCs w:val="24"/>
        </w:rPr>
        <w:t>Amyotrophic Lateral Sclerosis</w:t>
      </w:r>
      <w:r w:rsidR="007A1725">
        <w:rPr>
          <w:rFonts w:ascii="Times New Roman" w:hAnsi="Times New Roman" w:cs="Times New Roman"/>
          <w:sz w:val="24"/>
          <w:szCs w:val="24"/>
        </w:rPr>
        <w:t xml:space="preserve"> (ALS) is a progressive neurodegenerative disease </w:t>
      </w:r>
      <w:r w:rsidR="009D1EC5">
        <w:rPr>
          <w:rFonts w:ascii="Times New Roman" w:hAnsi="Times New Roman" w:cs="Times New Roman"/>
          <w:sz w:val="24"/>
          <w:szCs w:val="24"/>
        </w:rPr>
        <w:t xml:space="preserve">that </w:t>
      </w:r>
      <w:r w:rsidR="008E05B4">
        <w:rPr>
          <w:rFonts w:ascii="Times New Roman" w:hAnsi="Times New Roman" w:cs="Times New Roman"/>
          <w:sz w:val="24"/>
          <w:szCs w:val="24"/>
        </w:rPr>
        <w:t>destroys</w:t>
      </w:r>
      <w:r w:rsidR="009D1EC5">
        <w:rPr>
          <w:rFonts w:ascii="Times New Roman" w:hAnsi="Times New Roman" w:cs="Times New Roman"/>
          <w:sz w:val="24"/>
          <w:szCs w:val="24"/>
        </w:rPr>
        <w:t xml:space="preserve"> </w:t>
      </w:r>
      <w:r w:rsidR="007F4431">
        <w:rPr>
          <w:rFonts w:ascii="Times New Roman" w:hAnsi="Times New Roman" w:cs="Times New Roman"/>
          <w:sz w:val="24"/>
          <w:szCs w:val="24"/>
        </w:rPr>
        <w:t>a patient</w:t>
      </w:r>
      <w:r w:rsidR="00455F33">
        <w:rPr>
          <w:rFonts w:ascii="Times New Roman" w:hAnsi="Times New Roman" w:cs="Times New Roman"/>
          <w:sz w:val="24"/>
          <w:szCs w:val="24"/>
        </w:rPr>
        <w:t>’s nerve cells</w:t>
      </w:r>
      <w:r w:rsidR="00A739D0">
        <w:rPr>
          <w:rFonts w:ascii="Times New Roman" w:hAnsi="Times New Roman" w:cs="Times New Roman"/>
          <w:sz w:val="24"/>
          <w:szCs w:val="24"/>
        </w:rPr>
        <w:t xml:space="preserve"> in the brain and spinal cord</w:t>
      </w:r>
      <w:r w:rsidR="00E723AB">
        <w:rPr>
          <w:rFonts w:ascii="Times New Roman" w:hAnsi="Times New Roman" w:cs="Times New Roman"/>
          <w:sz w:val="24"/>
          <w:szCs w:val="24"/>
        </w:rPr>
        <w:t>. Consequently</w:t>
      </w:r>
      <w:r w:rsidR="002655BA">
        <w:rPr>
          <w:rFonts w:ascii="Times New Roman" w:hAnsi="Times New Roman" w:cs="Times New Roman"/>
          <w:sz w:val="24"/>
          <w:szCs w:val="24"/>
        </w:rPr>
        <w:t>,</w:t>
      </w:r>
      <w:r w:rsidR="00E723AB">
        <w:rPr>
          <w:rFonts w:ascii="Times New Roman" w:hAnsi="Times New Roman" w:cs="Times New Roman"/>
          <w:sz w:val="24"/>
          <w:szCs w:val="24"/>
        </w:rPr>
        <w:t xml:space="preserve"> it takes</w:t>
      </w:r>
      <w:r w:rsidR="000874A6">
        <w:rPr>
          <w:rFonts w:ascii="Times New Roman" w:hAnsi="Times New Roman" w:cs="Times New Roman"/>
          <w:sz w:val="24"/>
          <w:szCs w:val="24"/>
        </w:rPr>
        <w:t xml:space="preserve"> away </w:t>
      </w:r>
      <w:r w:rsidR="00E723AB">
        <w:rPr>
          <w:rFonts w:ascii="Times New Roman" w:hAnsi="Times New Roman" w:cs="Times New Roman"/>
          <w:sz w:val="24"/>
          <w:szCs w:val="24"/>
        </w:rPr>
        <w:t>the patient’s</w:t>
      </w:r>
      <w:r w:rsidR="000874A6">
        <w:rPr>
          <w:rFonts w:ascii="Times New Roman" w:hAnsi="Times New Roman" w:cs="Times New Roman"/>
          <w:sz w:val="24"/>
          <w:szCs w:val="24"/>
        </w:rPr>
        <w:t xml:space="preserve"> ability to</w:t>
      </w:r>
      <w:r w:rsidR="00325EEC">
        <w:rPr>
          <w:rFonts w:ascii="Times New Roman" w:hAnsi="Times New Roman" w:cs="Times New Roman"/>
          <w:sz w:val="24"/>
          <w:szCs w:val="24"/>
        </w:rPr>
        <w:t xml:space="preserve"> </w:t>
      </w:r>
      <w:r w:rsidR="00580BC2">
        <w:rPr>
          <w:rFonts w:ascii="Times New Roman" w:hAnsi="Times New Roman" w:cs="Times New Roman"/>
          <w:sz w:val="24"/>
          <w:szCs w:val="24"/>
        </w:rPr>
        <w:t xml:space="preserve">control motor </w:t>
      </w:r>
      <w:r w:rsidR="00E723AB">
        <w:rPr>
          <w:rFonts w:ascii="Times New Roman" w:hAnsi="Times New Roman" w:cs="Times New Roman"/>
          <w:sz w:val="24"/>
          <w:szCs w:val="24"/>
        </w:rPr>
        <w:t xml:space="preserve">functions </w:t>
      </w:r>
      <w:r w:rsidR="00377C33">
        <w:rPr>
          <w:rFonts w:ascii="Times New Roman" w:hAnsi="Times New Roman" w:cs="Times New Roman"/>
          <w:sz w:val="24"/>
          <w:szCs w:val="24"/>
        </w:rPr>
        <w:t>including speaking</w:t>
      </w:r>
      <w:r w:rsidR="00F51498">
        <w:rPr>
          <w:rFonts w:ascii="Times New Roman" w:hAnsi="Times New Roman" w:cs="Times New Roman"/>
          <w:sz w:val="24"/>
          <w:szCs w:val="24"/>
        </w:rPr>
        <w:t>, writing</w:t>
      </w:r>
      <w:r w:rsidR="002655BA">
        <w:rPr>
          <w:rFonts w:ascii="Times New Roman" w:hAnsi="Times New Roman" w:cs="Times New Roman"/>
          <w:sz w:val="24"/>
          <w:szCs w:val="24"/>
        </w:rPr>
        <w:t>,</w:t>
      </w:r>
      <w:r w:rsidR="00377C33">
        <w:rPr>
          <w:rFonts w:ascii="Times New Roman" w:hAnsi="Times New Roman" w:cs="Times New Roman"/>
          <w:sz w:val="24"/>
          <w:szCs w:val="24"/>
        </w:rPr>
        <w:t xml:space="preserve"> and </w:t>
      </w:r>
      <w:r w:rsidR="00F51498">
        <w:rPr>
          <w:rFonts w:ascii="Times New Roman" w:hAnsi="Times New Roman" w:cs="Times New Roman"/>
          <w:sz w:val="24"/>
          <w:szCs w:val="24"/>
        </w:rPr>
        <w:t xml:space="preserve">eventually </w:t>
      </w:r>
      <w:r w:rsidR="002655BA">
        <w:rPr>
          <w:rFonts w:ascii="Times New Roman" w:hAnsi="Times New Roman" w:cs="Times New Roman"/>
          <w:sz w:val="24"/>
          <w:szCs w:val="24"/>
        </w:rPr>
        <w:t xml:space="preserve">breathing. </w:t>
      </w:r>
      <w:r w:rsidR="006776AA" w:rsidRPr="006776AA">
        <w:rPr>
          <w:rFonts w:ascii="Times New Roman" w:hAnsi="Times New Roman" w:cs="Times New Roman"/>
          <w:sz w:val="24"/>
          <w:szCs w:val="24"/>
        </w:rPr>
        <w:t>Despite being classified as a rare disease, roughly 140,000 patients worldwide every year</w:t>
      </w:r>
      <w:r w:rsidR="00E513DC">
        <w:rPr>
          <w:rFonts w:ascii="Times New Roman" w:hAnsi="Times New Roman" w:cs="Times New Roman"/>
          <w:sz w:val="24"/>
          <w:szCs w:val="24"/>
        </w:rPr>
        <w:t xml:space="preserve"> are diagnosed with ALS</w:t>
      </w:r>
      <w:r w:rsidR="00C25236">
        <w:rPr>
          <w:rFonts w:ascii="Times New Roman" w:hAnsi="Times New Roman" w:cs="Times New Roman"/>
          <w:sz w:val="24"/>
          <w:szCs w:val="24"/>
        </w:rPr>
        <w:t>. This</w:t>
      </w:r>
      <w:r w:rsidR="006776AA" w:rsidRPr="006776AA">
        <w:rPr>
          <w:rFonts w:ascii="Times New Roman" w:hAnsi="Times New Roman" w:cs="Times New Roman"/>
          <w:sz w:val="24"/>
          <w:szCs w:val="24"/>
        </w:rPr>
        <w:t xml:space="preserve"> is equivalent to almost 384 new cases every day </w:t>
      </w:r>
      <w:sdt>
        <w:sdtPr>
          <w:id w:val="914207372"/>
          <w:citation/>
        </w:sdtPr>
        <w:sdtEndPr/>
        <w:sdtContent>
          <w:r w:rsidR="006776AA" w:rsidRPr="006776AA">
            <w:rPr>
              <w:rFonts w:ascii="Times New Roman" w:hAnsi="Times New Roman" w:cs="Times New Roman"/>
              <w:sz w:val="24"/>
              <w:szCs w:val="24"/>
            </w:rPr>
            <w:fldChar w:fldCharType="begin"/>
          </w:r>
          <w:r w:rsidR="006776AA" w:rsidRPr="006776AA">
            <w:rPr>
              <w:rFonts w:ascii="Times New Roman" w:hAnsi="Times New Roman" w:cs="Times New Roman"/>
              <w:sz w:val="24"/>
              <w:szCs w:val="24"/>
            </w:rPr>
            <w:instrText xml:space="preserve"> CITATION Int21 \l 1033 </w:instrText>
          </w:r>
          <w:r w:rsidR="006776AA" w:rsidRPr="006776AA">
            <w:rPr>
              <w:rFonts w:ascii="Times New Roman" w:hAnsi="Times New Roman" w:cs="Times New Roman"/>
              <w:sz w:val="24"/>
              <w:szCs w:val="24"/>
            </w:rPr>
            <w:fldChar w:fldCharType="separate"/>
          </w:r>
          <w:r w:rsidR="000525D3" w:rsidRPr="000525D3">
            <w:rPr>
              <w:rFonts w:ascii="Times New Roman" w:hAnsi="Times New Roman" w:cs="Times New Roman"/>
              <w:noProof/>
              <w:sz w:val="24"/>
              <w:szCs w:val="24"/>
            </w:rPr>
            <w:t>(International Alliance of ALS/MND Associations n.d.)</w:t>
          </w:r>
          <w:r w:rsidR="006776AA" w:rsidRPr="006776AA">
            <w:rPr>
              <w:rFonts w:ascii="Times New Roman" w:hAnsi="Times New Roman" w:cs="Times New Roman"/>
              <w:sz w:val="24"/>
              <w:szCs w:val="24"/>
            </w:rPr>
            <w:fldChar w:fldCharType="end"/>
          </w:r>
        </w:sdtContent>
      </w:sdt>
      <w:r w:rsidR="006776AA" w:rsidRPr="006776AA">
        <w:rPr>
          <w:rFonts w:ascii="Times New Roman" w:hAnsi="Times New Roman" w:cs="Times New Roman"/>
          <w:sz w:val="24"/>
          <w:szCs w:val="24"/>
        </w:rPr>
        <w:t xml:space="preserve">. </w:t>
      </w:r>
    </w:p>
    <w:p w14:paraId="1DA9C401" w14:textId="36D1834B" w:rsidR="00525857" w:rsidRDefault="00587392" w:rsidP="00A74E7F">
      <w:pPr>
        <w:ind w:firstLine="720"/>
        <w:rPr>
          <w:rFonts w:ascii="Times New Roman" w:hAnsi="Times New Roman" w:cs="Times New Roman"/>
          <w:sz w:val="24"/>
          <w:szCs w:val="24"/>
        </w:rPr>
      </w:pPr>
      <w:r>
        <w:rPr>
          <w:rFonts w:ascii="Times New Roman" w:hAnsi="Times New Roman" w:cs="Times New Roman"/>
          <w:sz w:val="24"/>
          <w:szCs w:val="24"/>
        </w:rPr>
        <w:t xml:space="preserve">Although a </w:t>
      </w:r>
      <w:r w:rsidR="00E03C1B">
        <w:rPr>
          <w:rFonts w:ascii="Times New Roman" w:hAnsi="Times New Roman" w:cs="Times New Roman"/>
          <w:sz w:val="24"/>
          <w:szCs w:val="24"/>
        </w:rPr>
        <w:t>decline of motor functions</w:t>
      </w:r>
      <w:r w:rsidR="00AD298B">
        <w:rPr>
          <w:rFonts w:ascii="Times New Roman" w:hAnsi="Times New Roman" w:cs="Times New Roman"/>
          <w:sz w:val="24"/>
          <w:szCs w:val="24"/>
        </w:rPr>
        <w:t xml:space="preserve"> like moving and speaking</w:t>
      </w:r>
      <w:r w:rsidR="00E03C1B">
        <w:rPr>
          <w:rFonts w:ascii="Times New Roman" w:hAnsi="Times New Roman" w:cs="Times New Roman"/>
          <w:sz w:val="24"/>
          <w:szCs w:val="24"/>
        </w:rPr>
        <w:t xml:space="preserve"> </w:t>
      </w:r>
      <w:r w:rsidR="00357B3D">
        <w:rPr>
          <w:rFonts w:ascii="Times New Roman" w:hAnsi="Times New Roman" w:cs="Times New Roman"/>
          <w:sz w:val="24"/>
          <w:szCs w:val="24"/>
        </w:rPr>
        <w:t>is characteristic of ALS</w:t>
      </w:r>
      <w:r w:rsidR="00873EFD">
        <w:rPr>
          <w:rFonts w:ascii="Times New Roman" w:hAnsi="Times New Roman" w:cs="Times New Roman"/>
          <w:sz w:val="24"/>
          <w:szCs w:val="24"/>
        </w:rPr>
        <w:t xml:space="preserve">, studies have found a </w:t>
      </w:r>
      <w:r w:rsidR="00351B55">
        <w:rPr>
          <w:rFonts w:ascii="Times New Roman" w:hAnsi="Times New Roman" w:cs="Times New Roman"/>
          <w:sz w:val="24"/>
          <w:szCs w:val="24"/>
        </w:rPr>
        <w:t>resistance</w:t>
      </w:r>
      <w:r w:rsidR="003B4222">
        <w:rPr>
          <w:rFonts w:ascii="Times New Roman" w:hAnsi="Times New Roman" w:cs="Times New Roman"/>
          <w:sz w:val="24"/>
          <w:szCs w:val="24"/>
        </w:rPr>
        <w:t xml:space="preserve"> of </w:t>
      </w:r>
      <w:r w:rsidR="003A740F">
        <w:rPr>
          <w:rFonts w:ascii="Times New Roman" w:hAnsi="Times New Roman" w:cs="Times New Roman"/>
          <w:sz w:val="24"/>
          <w:szCs w:val="24"/>
        </w:rPr>
        <w:t>sphincter and sensory functions, as well as oculomotor functions</w:t>
      </w:r>
      <w:r w:rsidR="000C08E6">
        <w:rPr>
          <w:rFonts w:ascii="Times New Roman" w:hAnsi="Times New Roman" w:cs="Times New Roman"/>
          <w:sz w:val="24"/>
          <w:szCs w:val="24"/>
        </w:rPr>
        <w:t xml:space="preserve"> (</w:t>
      </w:r>
      <w:r w:rsidR="00557A6D">
        <w:rPr>
          <w:rFonts w:ascii="Times New Roman" w:hAnsi="Times New Roman" w:cs="Times New Roman"/>
          <w:sz w:val="24"/>
          <w:szCs w:val="24"/>
        </w:rPr>
        <w:t>Proudfoot et al.</w:t>
      </w:r>
      <w:r w:rsidR="00BA6ACE">
        <w:rPr>
          <w:rFonts w:ascii="Times New Roman" w:hAnsi="Times New Roman" w:cs="Times New Roman"/>
          <w:sz w:val="24"/>
          <w:szCs w:val="24"/>
        </w:rPr>
        <w:t>, 2015</w:t>
      </w:r>
      <w:r w:rsidR="00557A6D">
        <w:rPr>
          <w:rFonts w:ascii="Times New Roman" w:hAnsi="Times New Roman" w:cs="Times New Roman"/>
          <w:sz w:val="24"/>
          <w:szCs w:val="24"/>
        </w:rPr>
        <w:t>)</w:t>
      </w:r>
      <w:r w:rsidR="003A740F">
        <w:rPr>
          <w:rFonts w:ascii="Times New Roman" w:hAnsi="Times New Roman" w:cs="Times New Roman"/>
          <w:sz w:val="24"/>
          <w:szCs w:val="24"/>
        </w:rPr>
        <w:t>. Therefore, e</w:t>
      </w:r>
      <w:r w:rsidR="006776AA" w:rsidRPr="006776AA">
        <w:rPr>
          <w:rFonts w:ascii="Times New Roman" w:hAnsi="Times New Roman" w:cs="Times New Roman"/>
          <w:sz w:val="24"/>
          <w:szCs w:val="24"/>
        </w:rPr>
        <w:t>ye tracking system</w:t>
      </w:r>
      <w:r w:rsidR="00351B55">
        <w:rPr>
          <w:rFonts w:ascii="Times New Roman" w:hAnsi="Times New Roman" w:cs="Times New Roman"/>
          <w:sz w:val="24"/>
          <w:szCs w:val="24"/>
        </w:rPr>
        <w:t>s</w:t>
      </w:r>
      <w:r w:rsidR="000C08E6">
        <w:rPr>
          <w:rFonts w:ascii="Times New Roman" w:hAnsi="Times New Roman" w:cs="Times New Roman"/>
          <w:sz w:val="24"/>
          <w:szCs w:val="24"/>
        </w:rPr>
        <w:t xml:space="preserve"> </w:t>
      </w:r>
      <w:r w:rsidR="002A6F81">
        <w:rPr>
          <w:rFonts w:ascii="Times New Roman" w:hAnsi="Times New Roman" w:cs="Times New Roman"/>
          <w:sz w:val="24"/>
          <w:szCs w:val="24"/>
        </w:rPr>
        <w:t xml:space="preserve">have proved to be a great resource for ALS patients as they </w:t>
      </w:r>
      <w:r w:rsidR="006776AA" w:rsidRPr="006776AA">
        <w:rPr>
          <w:rFonts w:ascii="Times New Roman" w:hAnsi="Times New Roman" w:cs="Times New Roman"/>
          <w:sz w:val="24"/>
          <w:szCs w:val="24"/>
        </w:rPr>
        <w:t>provide the ability to speak and write by controlling a PC using their eyes.</w:t>
      </w:r>
      <w:r w:rsidR="00CF0572">
        <w:rPr>
          <w:rFonts w:ascii="Times New Roman" w:hAnsi="Times New Roman" w:cs="Times New Roman"/>
          <w:sz w:val="24"/>
          <w:szCs w:val="24"/>
        </w:rPr>
        <w:t xml:space="preserve"> </w:t>
      </w:r>
      <w:r w:rsidR="006776AA" w:rsidRPr="006776AA">
        <w:rPr>
          <w:rFonts w:ascii="Times New Roman" w:hAnsi="Times New Roman" w:cs="Times New Roman"/>
          <w:sz w:val="24"/>
          <w:szCs w:val="24"/>
        </w:rPr>
        <w:t xml:space="preserve">However, studies note that most eye tracker systems only work under specific constraints, like a specific angle </w:t>
      </w:r>
      <w:r w:rsidR="00CF0572">
        <w:rPr>
          <w:rFonts w:ascii="Times New Roman" w:hAnsi="Times New Roman" w:cs="Times New Roman"/>
          <w:sz w:val="24"/>
          <w:szCs w:val="24"/>
        </w:rPr>
        <w:t xml:space="preserve">or spatial location </w:t>
      </w:r>
      <w:r w:rsidR="006776AA" w:rsidRPr="006776AA">
        <w:rPr>
          <w:rFonts w:ascii="Times New Roman" w:hAnsi="Times New Roman" w:cs="Times New Roman"/>
          <w:sz w:val="24"/>
          <w:szCs w:val="24"/>
        </w:rPr>
        <w:t xml:space="preserve">of the user’s head or the user’s age (Dalrymple et al., 2018). </w:t>
      </w:r>
      <w:r w:rsidR="003E44B9" w:rsidRPr="00D91350">
        <w:rPr>
          <w:rFonts w:ascii="Times New Roman" w:hAnsi="Times New Roman" w:cs="Times New Roman"/>
          <w:sz w:val="24"/>
          <w:szCs w:val="24"/>
        </w:rPr>
        <w:t xml:space="preserve">This can seriously limit the options available to a consumer and oftentimes the user may be oblivious to these requirements at the time of purchase.  </w:t>
      </w:r>
    </w:p>
    <w:p w14:paraId="4B589A23" w14:textId="4C00F6CD" w:rsidR="00C944CC" w:rsidRPr="00C944CC" w:rsidRDefault="006776AA" w:rsidP="00C944CC">
      <w:pPr>
        <w:ind w:firstLine="720"/>
        <w:rPr>
          <w:rFonts w:ascii="Times New Roman" w:hAnsi="Times New Roman" w:cs="Times New Roman"/>
          <w:sz w:val="24"/>
          <w:szCs w:val="24"/>
        </w:rPr>
      </w:pPr>
      <w:r w:rsidRPr="006776AA">
        <w:rPr>
          <w:rFonts w:ascii="Times New Roman" w:hAnsi="Times New Roman" w:cs="Times New Roman"/>
          <w:sz w:val="24"/>
          <w:szCs w:val="24"/>
        </w:rPr>
        <w:t xml:space="preserve">For our capstone project, we are building an eye tracker testing rig that will </w:t>
      </w:r>
      <w:r w:rsidR="005E519F">
        <w:rPr>
          <w:rFonts w:ascii="Times New Roman" w:hAnsi="Times New Roman" w:cs="Times New Roman"/>
          <w:sz w:val="24"/>
          <w:szCs w:val="24"/>
        </w:rPr>
        <w:t xml:space="preserve">provide a means to collect data on a manufacturer’s eye tracker and </w:t>
      </w:r>
      <w:r w:rsidRPr="006776AA">
        <w:rPr>
          <w:rFonts w:ascii="Times New Roman" w:hAnsi="Times New Roman" w:cs="Times New Roman"/>
          <w:sz w:val="24"/>
          <w:szCs w:val="24"/>
        </w:rPr>
        <w:t xml:space="preserve">standardize the testing procedure for eye trackers. </w:t>
      </w:r>
      <w:r w:rsidR="00D6660F">
        <w:rPr>
          <w:rFonts w:ascii="Times New Roman" w:hAnsi="Times New Roman" w:cs="Times New Roman"/>
          <w:sz w:val="24"/>
          <w:szCs w:val="24"/>
        </w:rPr>
        <w:t xml:space="preserve">The testing rig can also be used to produce </w:t>
      </w:r>
      <w:r w:rsidR="000F5625">
        <w:rPr>
          <w:rFonts w:ascii="Times New Roman" w:hAnsi="Times New Roman" w:cs="Times New Roman"/>
          <w:sz w:val="24"/>
          <w:szCs w:val="24"/>
        </w:rPr>
        <w:t xml:space="preserve">benchmarks for eye trackers from different manufacturers. </w:t>
      </w:r>
    </w:p>
    <w:p w14:paraId="32D3455D" w14:textId="0DDD2441" w:rsidR="00525857" w:rsidRDefault="00525857" w:rsidP="00A74E7F">
      <w:pPr>
        <w:ind w:firstLine="720"/>
        <w:rPr>
          <w:rFonts w:ascii="Times New Roman" w:hAnsi="Times New Roman" w:cs="Times New Roman"/>
          <w:sz w:val="24"/>
          <w:szCs w:val="24"/>
        </w:rPr>
      </w:pPr>
      <w:r>
        <w:rPr>
          <w:rFonts w:ascii="Times New Roman" w:hAnsi="Times New Roman" w:cs="Times New Roman"/>
          <w:sz w:val="24"/>
          <w:szCs w:val="24"/>
        </w:rPr>
        <w:t xml:space="preserve">The eye tracker testing rig </w:t>
      </w:r>
      <w:r w:rsidR="00E231DB">
        <w:rPr>
          <w:rFonts w:ascii="Times New Roman" w:hAnsi="Times New Roman" w:cs="Times New Roman"/>
          <w:sz w:val="24"/>
          <w:szCs w:val="24"/>
        </w:rPr>
        <w:t xml:space="preserve">that we developed </w:t>
      </w:r>
      <w:r>
        <w:rPr>
          <w:rFonts w:ascii="Times New Roman" w:hAnsi="Times New Roman" w:cs="Times New Roman"/>
          <w:sz w:val="24"/>
          <w:szCs w:val="24"/>
        </w:rPr>
        <w:t xml:space="preserve">consists of </w:t>
      </w:r>
      <w:r w:rsidR="00E471D2">
        <w:rPr>
          <w:rFonts w:ascii="Times New Roman" w:hAnsi="Times New Roman" w:cs="Times New Roman"/>
          <w:sz w:val="24"/>
          <w:szCs w:val="24"/>
        </w:rPr>
        <w:t>three major subsystems</w:t>
      </w:r>
      <w:r w:rsidR="00E231DB">
        <w:rPr>
          <w:rFonts w:ascii="Times New Roman" w:hAnsi="Times New Roman" w:cs="Times New Roman"/>
          <w:sz w:val="24"/>
          <w:szCs w:val="24"/>
        </w:rPr>
        <w:t xml:space="preserve">: the </w:t>
      </w:r>
      <w:r w:rsidR="005D1FDE">
        <w:rPr>
          <w:rFonts w:ascii="Times New Roman" w:hAnsi="Times New Roman" w:cs="Times New Roman"/>
          <w:sz w:val="24"/>
          <w:szCs w:val="24"/>
        </w:rPr>
        <w:t>ey</w:t>
      </w:r>
      <w:r w:rsidR="0099383C">
        <w:rPr>
          <w:rFonts w:ascii="Times New Roman" w:hAnsi="Times New Roman" w:cs="Times New Roman"/>
          <w:sz w:val="24"/>
          <w:szCs w:val="24"/>
        </w:rPr>
        <w:t>es,</w:t>
      </w:r>
      <w:r w:rsidR="005D1FDE">
        <w:rPr>
          <w:rFonts w:ascii="Times New Roman" w:hAnsi="Times New Roman" w:cs="Times New Roman"/>
          <w:sz w:val="24"/>
          <w:szCs w:val="24"/>
        </w:rPr>
        <w:t xml:space="preserve"> </w:t>
      </w:r>
      <w:r w:rsidR="009B423C">
        <w:rPr>
          <w:rFonts w:ascii="Times New Roman" w:hAnsi="Times New Roman" w:cs="Times New Roman"/>
          <w:sz w:val="24"/>
          <w:szCs w:val="24"/>
        </w:rPr>
        <w:t xml:space="preserve">the </w:t>
      </w:r>
      <w:r w:rsidR="004C75D9">
        <w:rPr>
          <w:rFonts w:ascii="Times New Roman" w:hAnsi="Times New Roman" w:cs="Times New Roman"/>
          <w:sz w:val="24"/>
          <w:szCs w:val="24"/>
        </w:rPr>
        <w:t>shoulder or gantry</w:t>
      </w:r>
      <w:r w:rsidR="0099383C">
        <w:rPr>
          <w:rFonts w:ascii="Times New Roman" w:hAnsi="Times New Roman" w:cs="Times New Roman"/>
          <w:sz w:val="24"/>
          <w:szCs w:val="24"/>
        </w:rPr>
        <w:t>, and</w:t>
      </w:r>
      <w:r w:rsidR="004C75D9">
        <w:rPr>
          <w:rFonts w:ascii="Times New Roman" w:hAnsi="Times New Roman" w:cs="Times New Roman"/>
          <w:sz w:val="24"/>
          <w:szCs w:val="24"/>
        </w:rPr>
        <w:t xml:space="preserve"> the </w:t>
      </w:r>
      <w:r w:rsidR="00E607EF">
        <w:rPr>
          <w:rFonts w:ascii="Times New Roman" w:hAnsi="Times New Roman" w:cs="Times New Roman"/>
          <w:sz w:val="24"/>
          <w:szCs w:val="24"/>
        </w:rPr>
        <w:t xml:space="preserve">screen subsystem. The eye subsystem consists of </w:t>
      </w:r>
      <w:r w:rsidR="00340D9F">
        <w:rPr>
          <w:rFonts w:ascii="Times New Roman" w:hAnsi="Times New Roman" w:cs="Times New Roman"/>
          <w:sz w:val="24"/>
          <w:szCs w:val="24"/>
        </w:rPr>
        <w:t xml:space="preserve">2 </w:t>
      </w:r>
      <w:r w:rsidR="00960229">
        <w:rPr>
          <w:rFonts w:ascii="Times New Roman" w:hAnsi="Times New Roman" w:cs="Times New Roman"/>
          <w:sz w:val="24"/>
          <w:szCs w:val="24"/>
        </w:rPr>
        <w:t>individually actuated eyes that use 2 servos each</w:t>
      </w:r>
      <w:r w:rsidR="00CF490E">
        <w:rPr>
          <w:rFonts w:ascii="Times New Roman" w:hAnsi="Times New Roman" w:cs="Times New Roman"/>
          <w:sz w:val="24"/>
          <w:szCs w:val="24"/>
        </w:rPr>
        <w:t>,</w:t>
      </w:r>
      <w:r w:rsidR="00E77DEA">
        <w:rPr>
          <w:rFonts w:ascii="Times New Roman" w:hAnsi="Times New Roman" w:cs="Times New Roman"/>
          <w:sz w:val="24"/>
          <w:szCs w:val="24"/>
        </w:rPr>
        <w:t xml:space="preserve"> to control</w:t>
      </w:r>
      <w:r w:rsidR="00F854CA">
        <w:rPr>
          <w:rFonts w:ascii="Times New Roman" w:hAnsi="Times New Roman" w:cs="Times New Roman"/>
          <w:sz w:val="24"/>
          <w:szCs w:val="24"/>
        </w:rPr>
        <w:t xml:space="preserve"> the pitch and yaw rotations of the eyes. </w:t>
      </w:r>
      <w:r w:rsidR="003522C8">
        <w:rPr>
          <w:rFonts w:ascii="Times New Roman" w:hAnsi="Times New Roman" w:cs="Times New Roman"/>
          <w:sz w:val="24"/>
          <w:szCs w:val="24"/>
        </w:rPr>
        <w:t>A</w:t>
      </w:r>
      <w:r w:rsidR="00997CE4">
        <w:rPr>
          <w:rFonts w:ascii="Times New Roman" w:hAnsi="Times New Roman" w:cs="Times New Roman"/>
          <w:sz w:val="24"/>
          <w:szCs w:val="24"/>
        </w:rPr>
        <w:t xml:space="preserve"> </w:t>
      </w:r>
      <w:r w:rsidR="007F02CA">
        <w:rPr>
          <w:rFonts w:ascii="Times New Roman" w:hAnsi="Times New Roman" w:cs="Times New Roman"/>
          <w:sz w:val="24"/>
          <w:szCs w:val="24"/>
        </w:rPr>
        <w:t>“</w:t>
      </w:r>
      <w:r w:rsidR="00C76EE7">
        <w:rPr>
          <w:rFonts w:ascii="Times New Roman" w:hAnsi="Times New Roman" w:cs="Times New Roman"/>
          <w:sz w:val="24"/>
          <w:szCs w:val="24"/>
        </w:rPr>
        <w:t>parallax</w:t>
      </w:r>
      <w:r w:rsidR="007F02CA">
        <w:rPr>
          <w:rFonts w:ascii="Times New Roman" w:hAnsi="Times New Roman" w:cs="Times New Roman"/>
          <w:sz w:val="24"/>
          <w:szCs w:val="24"/>
        </w:rPr>
        <w:t>”</w:t>
      </w:r>
      <w:r w:rsidR="00C76EE7">
        <w:rPr>
          <w:rFonts w:ascii="Times New Roman" w:hAnsi="Times New Roman" w:cs="Times New Roman"/>
          <w:sz w:val="24"/>
          <w:szCs w:val="24"/>
        </w:rPr>
        <w:t xml:space="preserve"> function developed in Arduino enables the </w:t>
      </w:r>
      <w:r w:rsidR="00741FF0">
        <w:rPr>
          <w:rFonts w:ascii="Times New Roman" w:hAnsi="Times New Roman" w:cs="Times New Roman"/>
          <w:sz w:val="24"/>
          <w:szCs w:val="24"/>
        </w:rPr>
        <w:t xml:space="preserve">eyes to focus </w:t>
      </w:r>
      <w:r w:rsidR="002478F6">
        <w:rPr>
          <w:rFonts w:ascii="Times New Roman" w:hAnsi="Times New Roman" w:cs="Times New Roman"/>
          <w:sz w:val="24"/>
          <w:szCs w:val="24"/>
        </w:rPr>
        <w:t>on a single point on the screen continuously.</w:t>
      </w:r>
      <w:r w:rsidR="00897E4C">
        <w:rPr>
          <w:rFonts w:ascii="Times New Roman" w:hAnsi="Times New Roman" w:cs="Times New Roman"/>
          <w:sz w:val="24"/>
          <w:szCs w:val="24"/>
        </w:rPr>
        <w:t xml:space="preserve"> </w:t>
      </w:r>
      <w:r w:rsidR="007E6762">
        <w:rPr>
          <w:rFonts w:ascii="Times New Roman" w:hAnsi="Times New Roman" w:cs="Times New Roman"/>
          <w:sz w:val="24"/>
          <w:szCs w:val="24"/>
        </w:rPr>
        <w:t xml:space="preserve">The </w:t>
      </w:r>
      <w:r w:rsidR="002A24CB">
        <w:rPr>
          <w:rFonts w:ascii="Times New Roman" w:hAnsi="Times New Roman" w:cs="Times New Roman"/>
          <w:sz w:val="24"/>
          <w:szCs w:val="24"/>
        </w:rPr>
        <w:t xml:space="preserve">gantry subsystem simulates </w:t>
      </w:r>
      <w:r w:rsidR="00A203FB">
        <w:rPr>
          <w:rFonts w:ascii="Times New Roman" w:hAnsi="Times New Roman" w:cs="Times New Roman"/>
          <w:sz w:val="24"/>
          <w:szCs w:val="24"/>
        </w:rPr>
        <w:t xml:space="preserve">a human shoulder and is actuated by 3 stepper motors, that can move the face </w:t>
      </w:r>
      <w:r w:rsidR="00AF78EC">
        <w:rPr>
          <w:rFonts w:ascii="Times New Roman" w:hAnsi="Times New Roman" w:cs="Times New Roman"/>
          <w:sz w:val="24"/>
          <w:szCs w:val="24"/>
        </w:rPr>
        <w:t xml:space="preserve">or the eyes in the X, Y and Z axes. </w:t>
      </w:r>
      <w:r w:rsidR="00AD1280">
        <w:rPr>
          <w:rFonts w:ascii="Times New Roman" w:hAnsi="Times New Roman" w:cs="Times New Roman"/>
          <w:sz w:val="24"/>
          <w:szCs w:val="24"/>
        </w:rPr>
        <w:t xml:space="preserve">The screen </w:t>
      </w:r>
      <w:r w:rsidR="00FC1BBA">
        <w:rPr>
          <w:rFonts w:ascii="Times New Roman" w:hAnsi="Times New Roman" w:cs="Times New Roman"/>
          <w:sz w:val="24"/>
          <w:szCs w:val="24"/>
        </w:rPr>
        <w:t xml:space="preserve">subsystem consists of a Microsoft Surface tablet mounted with a </w:t>
      </w:r>
      <w:proofErr w:type="spellStart"/>
      <w:r w:rsidR="00FC1BBA">
        <w:rPr>
          <w:rFonts w:ascii="Times New Roman" w:hAnsi="Times New Roman" w:cs="Times New Roman"/>
          <w:sz w:val="24"/>
          <w:szCs w:val="24"/>
        </w:rPr>
        <w:t>Tobii</w:t>
      </w:r>
      <w:proofErr w:type="spellEnd"/>
      <w:r w:rsidR="00FC1BBA">
        <w:rPr>
          <w:rFonts w:ascii="Times New Roman" w:hAnsi="Times New Roman" w:cs="Times New Roman"/>
          <w:sz w:val="24"/>
          <w:szCs w:val="24"/>
        </w:rPr>
        <w:t xml:space="preserve"> eye tracker, </w:t>
      </w:r>
      <w:r w:rsidR="000D397D">
        <w:rPr>
          <w:rFonts w:ascii="Times New Roman" w:hAnsi="Times New Roman" w:cs="Times New Roman"/>
          <w:sz w:val="24"/>
          <w:szCs w:val="24"/>
        </w:rPr>
        <w:t xml:space="preserve">which will be used </w:t>
      </w:r>
      <w:r w:rsidR="00837DD3">
        <w:rPr>
          <w:rFonts w:ascii="Times New Roman" w:hAnsi="Times New Roman" w:cs="Times New Roman"/>
          <w:sz w:val="24"/>
          <w:szCs w:val="24"/>
        </w:rPr>
        <w:t xml:space="preserve">to move a cursor </w:t>
      </w:r>
      <w:r w:rsidR="0016331A">
        <w:rPr>
          <w:rFonts w:ascii="Times New Roman" w:hAnsi="Times New Roman" w:cs="Times New Roman"/>
          <w:sz w:val="24"/>
          <w:szCs w:val="24"/>
        </w:rPr>
        <w:t>on the PC using the eyes.</w:t>
      </w:r>
    </w:p>
    <w:p w14:paraId="1FE81F4F" w14:textId="26475DE6" w:rsidR="006776AA" w:rsidRPr="006776AA" w:rsidRDefault="00177EA3" w:rsidP="00E92785">
      <w:pPr>
        <w:ind w:firstLine="720"/>
      </w:pPr>
      <w:r>
        <w:rPr>
          <w:rFonts w:ascii="Times New Roman" w:hAnsi="Times New Roman" w:cs="Times New Roman"/>
          <w:sz w:val="24"/>
          <w:szCs w:val="24"/>
        </w:rPr>
        <w:t xml:space="preserve">The objective of this experiment is to </w:t>
      </w:r>
      <w:r w:rsidR="008D755B">
        <w:rPr>
          <w:rFonts w:ascii="Times New Roman" w:hAnsi="Times New Roman" w:cs="Times New Roman"/>
          <w:sz w:val="24"/>
          <w:szCs w:val="24"/>
        </w:rPr>
        <w:t>characterize the performance of our eye tracker testi</w:t>
      </w:r>
      <w:r w:rsidR="001C68F4">
        <w:rPr>
          <w:rFonts w:ascii="Times New Roman" w:hAnsi="Times New Roman" w:cs="Times New Roman"/>
          <w:sz w:val="24"/>
          <w:szCs w:val="24"/>
        </w:rPr>
        <w:t xml:space="preserve">ng rig by </w:t>
      </w:r>
      <w:r w:rsidR="00A849F7">
        <w:rPr>
          <w:rFonts w:ascii="Times New Roman" w:hAnsi="Times New Roman" w:cs="Times New Roman"/>
          <w:sz w:val="24"/>
          <w:szCs w:val="24"/>
        </w:rPr>
        <w:t xml:space="preserve">allowing it to type </w:t>
      </w:r>
      <w:r w:rsidR="00A32548">
        <w:rPr>
          <w:rFonts w:ascii="Times New Roman" w:hAnsi="Times New Roman" w:cs="Times New Roman"/>
          <w:sz w:val="24"/>
          <w:szCs w:val="24"/>
        </w:rPr>
        <w:t xml:space="preserve">a predetermined message </w:t>
      </w:r>
      <w:r w:rsidR="00192406">
        <w:rPr>
          <w:rFonts w:ascii="Times New Roman" w:hAnsi="Times New Roman" w:cs="Times New Roman"/>
          <w:sz w:val="24"/>
          <w:szCs w:val="24"/>
        </w:rPr>
        <w:t>on the PC</w:t>
      </w:r>
      <w:r w:rsidR="00C833EB">
        <w:rPr>
          <w:rFonts w:ascii="Times New Roman" w:hAnsi="Times New Roman" w:cs="Times New Roman"/>
          <w:sz w:val="24"/>
          <w:szCs w:val="24"/>
        </w:rPr>
        <w:t xml:space="preserve"> using a virtual keyboard. The process of </w:t>
      </w:r>
      <w:r w:rsidR="00C51CFC">
        <w:rPr>
          <w:rFonts w:ascii="Times New Roman" w:hAnsi="Times New Roman" w:cs="Times New Roman"/>
          <w:sz w:val="24"/>
          <w:szCs w:val="24"/>
        </w:rPr>
        <w:t xml:space="preserve">typing out the message will be repeated </w:t>
      </w:r>
      <w:r w:rsidR="00A63459">
        <w:rPr>
          <w:rFonts w:ascii="Times New Roman" w:hAnsi="Times New Roman" w:cs="Times New Roman"/>
          <w:sz w:val="24"/>
          <w:szCs w:val="24"/>
        </w:rPr>
        <w:t>at</w:t>
      </w:r>
      <w:r w:rsidR="00D5299F">
        <w:rPr>
          <w:rFonts w:ascii="Times New Roman" w:hAnsi="Times New Roman" w:cs="Times New Roman"/>
          <w:sz w:val="24"/>
          <w:szCs w:val="24"/>
        </w:rPr>
        <w:t xml:space="preserve"> </w:t>
      </w:r>
      <w:r w:rsidR="00D255E5">
        <w:rPr>
          <w:rFonts w:ascii="Times New Roman" w:hAnsi="Times New Roman" w:cs="Times New Roman"/>
          <w:sz w:val="24"/>
          <w:szCs w:val="24"/>
        </w:rPr>
        <w:t>differen</w:t>
      </w:r>
      <w:r w:rsidR="00EB644F">
        <w:rPr>
          <w:rFonts w:ascii="Times New Roman" w:hAnsi="Times New Roman" w:cs="Times New Roman"/>
          <w:sz w:val="24"/>
          <w:szCs w:val="24"/>
        </w:rPr>
        <w:t>t</w:t>
      </w:r>
      <w:r w:rsidR="00F15A51">
        <w:rPr>
          <w:rFonts w:ascii="Times New Roman" w:hAnsi="Times New Roman" w:cs="Times New Roman"/>
          <w:sz w:val="24"/>
          <w:szCs w:val="24"/>
        </w:rPr>
        <w:t xml:space="preserve"> shoulder </w:t>
      </w:r>
      <w:r w:rsidR="00D255E5">
        <w:rPr>
          <w:rFonts w:ascii="Times New Roman" w:hAnsi="Times New Roman" w:cs="Times New Roman"/>
          <w:sz w:val="24"/>
          <w:szCs w:val="24"/>
        </w:rPr>
        <w:t xml:space="preserve">positions </w:t>
      </w:r>
      <w:r w:rsidR="00236A36">
        <w:rPr>
          <w:rFonts w:ascii="Times New Roman" w:hAnsi="Times New Roman" w:cs="Times New Roman"/>
          <w:sz w:val="24"/>
          <w:szCs w:val="24"/>
        </w:rPr>
        <w:t xml:space="preserve">to find the most optimal </w:t>
      </w:r>
      <w:r w:rsidR="00161056">
        <w:rPr>
          <w:rFonts w:ascii="Times New Roman" w:hAnsi="Times New Roman" w:cs="Times New Roman"/>
          <w:sz w:val="24"/>
          <w:szCs w:val="24"/>
        </w:rPr>
        <w:t xml:space="preserve">positional parameters that provide the best performance metrics. The performance metric we will be using is the </w:t>
      </w:r>
      <w:r w:rsidR="00DE1941">
        <w:rPr>
          <w:rFonts w:ascii="Times New Roman" w:hAnsi="Times New Roman" w:cs="Times New Roman"/>
          <w:sz w:val="24"/>
          <w:szCs w:val="24"/>
        </w:rPr>
        <w:t xml:space="preserve">accuracy rate obtained by determining the </w:t>
      </w:r>
      <w:r w:rsidR="006E4DFA">
        <w:rPr>
          <w:rFonts w:ascii="Times New Roman" w:hAnsi="Times New Roman" w:cs="Times New Roman"/>
          <w:sz w:val="24"/>
          <w:szCs w:val="24"/>
        </w:rPr>
        <w:t xml:space="preserve">number of characters </w:t>
      </w:r>
      <w:r w:rsidR="00E92785">
        <w:rPr>
          <w:rFonts w:ascii="Times New Roman" w:hAnsi="Times New Roman" w:cs="Times New Roman"/>
          <w:sz w:val="24"/>
          <w:szCs w:val="24"/>
        </w:rPr>
        <w:t>at their respective positions in a sentence that</w:t>
      </w:r>
      <w:r w:rsidR="00E14AC8">
        <w:rPr>
          <w:rFonts w:ascii="Times New Roman" w:hAnsi="Times New Roman" w:cs="Times New Roman"/>
          <w:sz w:val="24"/>
          <w:szCs w:val="24"/>
        </w:rPr>
        <w:t xml:space="preserve"> the robot</w:t>
      </w:r>
      <w:r w:rsidR="0019354A">
        <w:rPr>
          <w:rFonts w:ascii="Times New Roman" w:hAnsi="Times New Roman" w:cs="Times New Roman"/>
          <w:sz w:val="24"/>
          <w:szCs w:val="24"/>
        </w:rPr>
        <w:t xml:space="preserve"> </w:t>
      </w:r>
      <w:r w:rsidR="00E92785">
        <w:rPr>
          <w:rFonts w:ascii="Times New Roman" w:hAnsi="Times New Roman" w:cs="Times New Roman"/>
          <w:sz w:val="24"/>
          <w:szCs w:val="24"/>
        </w:rPr>
        <w:t xml:space="preserve">got correct. </w:t>
      </w:r>
    </w:p>
    <w:p w14:paraId="6A8FCB8A" w14:textId="0D7EA9D8" w:rsidR="00392F77" w:rsidRPr="00392F77" w:rsidRDefault="00D440CF" w:rsidP="00E92785">
      <w:pPr>
        <w:pStyle w:val="Heading2"/>
        <w:rPr>
          <w:rFonts w:ascii="Times New Roman" w:hAnsi="Times New Roman" w:cs="Times New Roman"/>
          <w:sz w:val="24"/>
          <w:szCs w:val="24"/>
        </w:rPr>
      </w:pPr>
      <w:r w:rsidRPr="00F347BD">
        <w:rPr>
          <w:rFonts w:ascii="Times New Roman" w:hAnsi="Times New Roman" w:cs="Times New Roman"/>
          <w:sz w:val="24"/>
          <w:szCs w:val="24"/>
        </w:rPr>
        <w:t>2. Literature Review</w:t>
      </w:r>
    </w:p>
    <w:p w14:paraId="5C737D6A" w14:textId="77777777" w:rsidR="00201FC1" w:rsidRPr="00201FC1" w:rsidRDefault="00201FC1" w:rsidP="00201FC1"/>
    <w:p w14:paraId="72AE8334" w14:textId="63B4FF67" w:rsidR="00735904" w:rsidRDefault="00735904" w:rsidP="0025262C">
      <w:pPr>
        <w:rPr>
          <w:rFonts w:ascii="Times New Roman" w:hAnsi="Times New Roman" w:cs="Times New Roman"/>
          <w:sz w:val="24"/>
          <w:szCs w:val="24"/>
        </w:rPr>
      </w:pPr>
      <w:r>
        <w:rPr>
          <w:rFonts w:ascii="Times New Roman" w:hAnsi="Times New Roman" w:cs="Times New Roman"/>
          <w:sz w:val="24"/>
          <w:szCs w:val="24"/>
        </w:rPr>
        <w:t>This section details</w:t>
      </w:r>
      <w:r w:rsidR="009127AE">
        <w:rPr>
          <w:rFonts w:ascii="Times New Roman" w:hAnsi="Times New Roman" w:cs="Times New Roman"/>
          <w:sz w:val="24"/>
          <w:szCs w:val="24"/>
        </w:rPr>
        <w:t xml:space="preserve"> a</w:t>
      </w:r>
      <w:r w:rsidR="00EF5485">
        <w:rPr>
          <w:rFonts w:ascii="Times New Roman" w:hAnsi="Times New Roman" w:cs="Times New Roman"/>
          <w:sz w:val="24"/>
          <w:szCs w:val="24"/>
        </w:rPr>
        <w:t xml:space="preserve"> </w:t>
      </w:r>
      <w:r w:rsidR="007928D0">
        <w:rPr>
          <w:rFonts w:ascii="Times New Roman" w:hAnsi="Times New Roman" w:cs="Times New Roman"/>
          <w:sz w:val="24"/>
          <w:szCs w:val="24"/>
        </w:rPr>
        <w:t xml:space="preserve">brief </w:t>
      </w:r>
      <w:r w:rsidR="00EF5485">
        <w:rPr>
          <w:rFonts w:ascii="Times New Roman" w:hAnsi="Times New Roman" w:cs="Times New Roman"/>
          <w:sz w:val="24"/>
          <w:szCs w:val="24"/>
        </w:rPr>
        <w:t xml:space="preserve">literature survey on the </w:t>
      </w:r>
      <w:r w:rsidR="00EB0758">
        <w:rPr>
          <w:rFonts w:ascii="Times New Roman" w:hAnsi="Times New Roman" w:cs="Times New Roman"/>
          <w:sz w:val="24"/>
          <w:szCs w:val="24"/>
        </w:rPr>
        <w:t xml:space="preserve">research efforts that have been conducted to </w:t>
      </w:r>
      <w:r w:rsidR="00E01400">
        <w:rPr>
          <w:rFonts w:ascii="Times New Roman" w:hAnsi="Times New Roman" w:cs="Times New Roman"/>
          <w:sz w:val="24"/>
          <w:szCs w:val="24"/>
        </w:rPr>
        <w:t>measure the precision of eye-trackers</w:t>
      </w:r>
      <w:r w:rsidR="007928D0">
        <w:rPr>
          <w:rFonts w:ascii="Times New Roman" w:hAnsi="Times New Roman" w:cs="Times New Roman"/>
          <w:sz w:val="24"/>
          <w:szCs w:val="24"/>
        </w:rPr>
        <w:t xml:space="preserve">. </w:t>
      </w:r>
      <w:r w:rsidR="00AA7D31">
        <w:rPr>
          <w:rFonts w:ascii="Times New Roman" w:hAnsi="Times New Roman" w:cs="Times New Roman"/>
          <w:sz w:val="24"/>
          <w:szCs w:val="24"/>
        </w:rPr>
        <w:t>W</w:t>
      </w:r>
      <w:r w:rsidR="00111DCD">
        <w:rPr>
          <w:rFonts w:ascii="Times New Roman" w:hAnsi="Times New Roman" w:cs="Times New Roman"/>
          <w:sz w:val="24"/>
          <w:szCs w:val="24"/>
        </w:rPr>
        <w:t>e</w:t>
      </w:r>
      <w:r w:rsidR="007C285D">
        <w:rPr>
          <w:rFonts w:ascii="Times New Roman" w:hAnsi="Times New Roman" w:cs="Times New Roman"/>
          <w:sz w:val="24"/>
          <w:szCs w:val="24"/>
        </w:rPr>
        <w:t xml:space="preserve"> describe</w:t>
      </w:r>
      <w:r w:rsidR="00C12EE6">
        <w:rPr>
          <w:rFonts w:ascii="Times New Roman" w:hAnsi="Times New Roman" w:cs="Times New Roman"/>
          <w:sz w:val="24"/>
          <w:szCs w:val="24"/>
        </w:rPr>
        <w:t xml:space="preserve"> what </w:t>
      </w:r>
      <w:r w:rsidR="002F4FCF">
        <w:rPr>
          <w:rFonts w:ascii="Times New Roman" w:hAnsi="Times New Roman" w:cs="Times New Roman"/>
          <w:sz w:val="24"/>
          <w:szCs w:val="24"/>
        </w:rPr>
        <w:t xml:space="preserve">has been found </w:t>
      </w:r>
      <w:r w:rsidR="00A14F0D">
        <w:rPr>
          <w:rFonts w:ascii="Times New Roman" w:hAnsi="Times New Roman" w:cs="Times New Roman"/>
          <w:sz w:val="24"/>
          <w:szCs w:val="24"/>
        </w:rPr>
        <w:t>on</w:t>
      </w:r>
      <w:r w:rsidR="002F4FCF">
        <w:rPr>
          <w:rFonts w:ascii="Times New Roman" w:hAnsi="Times New Roman" w:cs="Times New Roman"/>
          <w:sz w:val="24"/>
          <w:szCs w:val="24"/>
        </w:rPr>
        <w:t xml:space="preserve"> the </w:t>
      </w:r>
      <w:r w:rsidR="00A14F0D">
        <w:rPr>
          <w:rFonts w:ascii="Times New Roman" w:hAnsi="Times New Roman" w:cs="Times New Roman"/>
          <w:sz w:val="24"/>
          <w:szCs w:val="24"/>
        </w:rPr>
        <w:t xml:space="preserve">underlying principle of eye trackers </w:t>
      </w:r>
      <w:r w:rsidR="00532CE5">
        <w:rPr>
          <w:rFonts w:ascii="Times New Roman" w:hAnsi="Times New Roman" w:cs="Times New Roman"/>
          <w:sz w:val="24"/>
          <w:szCs w:val="24"/>
        </w:rPr>
        <w:t>from</w:t>
      </w:r>
      <w:r w:rsidR="00500A40">
        <w:rPr>
          <w:rFonts w:ascii="Times New Roman" w:hAnsi="Times New Roman" w:cs="Times New Roman"/>
          <w:sz w:val="24"/>
          <w:szCs w:val="24"/>
        </w:rPr>
        <w:t xml:space="preserve"> </w:t>
      </w:r>
      <w:proofErr w:type="spellStart"/>
      <w:r w:rsidR="00500A40">
        <w:rPr>
          <w:rFonts w:ascii="Times New Roman" w:hAnsi="Times New Roman" w:cs="Times New Roman"/>
          <w:sz w:val="24"/>
          <w:szCs w:val="24"/>
        </w:rPr>
        <w:t>Tobii</w:t>
      </w:r>
      <w:proofErr w:type="spellEnd"/>
      <w:r w:rsidR="00DF4A6F">
        <w:rPr>
          <w:rFonts w:ascii="Times New Roman" w:hAnsi="Times New Roman" w:cs="Times New Roman"/>
          <w:sz w:val="24"/>
          <w:szCs w:val="24"/>
        </w:rPr>
        <w:t xml:space="preserve"> and the </w:t>
      </w:r>
      <w:r w:rsidR="000C5B84">
        <w:rPr>
          <w:rFonts w:ascii="Times New Roman" w:hAnsi="Times New Roman" w:cs="Times New Roman"/>
          <w:sz w:val="24"/>
          <w:szCs w:val="24"/>
        </w:rPr>
        <w:t xml:space="preserve">necessary parameters required to interact with them. </w:t>
      </w:r>
      <w:r w:rsidR="00CB7EF7">
        <w:rPr>
          <w:rFonts w:ascii="Times New Roman" w:hAnsi="Times New Roman" w:cs="Times New Roman"/>
          <w:sz w:val="24"/>
          <w:szCs w:val="24"/>
        </w:rPr>
        <w:lastRenderedPageBreak/>
        <w:t xml:space="preserve">The survey also attempts to identify </w:t>
      </w:r>
      <w:r w:rsidR="00AD1B1F">
        <w:rPr>
          <w:rFonts w:ascii="Times New Roman" w:hAnsi="Times New Roman" w:cs="Times New Roman"/>
          <w:sz w:val="24"/>
          <w:szCs w:val="24"/>
        </w:rPr>
        <w:t xml:space="preserve">the best parameters for </w:t>
      </w:r>
      <w:r w:rsidR="00CF1EC6">
        <w:rPr>
          <w:rFonts w:ascii="Times New Roman" w:hAnsi="Times New Roman" w:cs="Times New Roman"/>
          <w:sz w:val="24"/>
          <w:szCs w:val="24"/>
        </w:rPr>
        <w:t>the experiment based on work that has been previously done in the field of eye tracker analysis</w:t>
      </w:r>
      <w:r w:rsidR="00CB7EF7">
        <w:rPr>
          <w:rFonts w:ascii="Times New Roman" w:hAnsi="Times New Roman" w:cs="Times New Roman"/>
          <w:sz w:val="24"/>
          <w:szCs w:val="24"/>
        </w:rPr>
        <w:t xml:space="preserve">. </w:t>
      </w:r>
      <w:r w:rsidR="000C5B84">
        <w:rPr>
          <w:rFonts w:ascii="Times New Roman" w:hAnsi="Times New Roman" w:cs="Times New Roman"/>
          <w:sz w:val="24"/>
          <w:szCs w:val="24"/>
        </w:rPr>
        <w:t xml:space="preserve"> </w:t>
      </w:r>
      <w:r w:rsidR="00866BE5">
        <w:rPr>
          <w:rFonts w:ascii="Times New Roman" w:hAnsi="Times New Roman" w:cs="Times New Roman"/>
          <w:sz w:val="24"/>
          <w:szCs w:val="24"/>
        </w:rPr>
        <w:t xml:space="preserve">Finally, we reflect on the </w:t>
      </w:r>
      <w:r w:rsidR="00C629EA">
        <w:rPr>
          <w:rFonts w:ascii="Times New Roman" w:hAnsi="Times New Roman" w:cs="Times New Roman"/>
          <w:sz w:val="24"/>
          <w:szCs w:val="24"/>
        </w:rPr>
        <w:t xml:space="preserve">information gap that </w:t>
      </w:r>
      <w:r w:rsidR="00EB1870">
        <w:rPr>
          <w:rFonts w:ascii="Times New Roman" w:hAnsi="Times New Roman" w:cs="Times New Roman"/>
          <w:sz w:val="24"/>
          <w:szCs w:val="24"/>
        </w:rPr>
        <w:t xml:space="preserve">currently exists </w:t>
      </w:r>
      <w:r w:rsidR="000D1ECA">
        <w:rPr>
          <w:rFonts w:ascii="Times New Roman" w:hAnsi="Times New Roman" w:cs="Times New Roman"/>
          <w:sz w:val="24"/>
          <w:szCs w:val="24"/>
        </w:rPr>
        <w:t xml:space="preserve">in the field </w:t>
      </w:r>
      <w:r w:rsidR="004A0215">
        <w:rPr>
          <w:rFonts w:ascii="Times New Roman" w:hAnsi="Times New Roman" w:cs="Times New Roman"/>
          <w:sz w:val="24"/>
          <w:szCs w:val="24"/>
        </w:rPr>
        <w:t>that wi</w:t>
      </w:r>
      <w:r w:rsidR="006B4F9F">
        <w:rPr>
          <w:rFonts w:ascii="Times New Roman" w:hAnsi="Times New Roman" w:cs="Times New Roman"/>
          <w:sz w:val="24"/>
          <w:szCs w:val="24"/>
        </w:rPr>
        <w:t>ll define the need for our experimentation.</w:t>
      </w:r>
    </w:p>
    <w:p w14:paraId="3F9BD193" w14:textId="19869146" w:rsidR="00283900" w:rsidRDefault="00C1549D" w:rsidP="0025262C">
      <w:pPr>
        <w:rPr>
          <w:rFonts w:ascii="Times New Roman" w:hAnsi="Times New Roman" w:cs="Times New Roman"/>
          <w:sz w:val="24"/>
          <w:szCs w:val="24"/>
        </w:rPr>
      </w:pPr>
      <w:r w:rsidRPr="00C1549D">
        <w:rPr>
          <w:rFonts w:ascii="Times New Roman" w:hAnsi="Times New Roman" w:cs="Times New Roman"/>
          <w:noProof/>
          <w:sz w:val="24"/>
          <w:szCs w:val="24"/>
        </w:rPr>
        <mc:AlternateContent>
          <mc:Choice Requires="wps">
            <w:drawing>
              <wp:anchor distT="45720" distB="45720" distL="114300" distR="114300" simplePos="0" relativeHeight="251658242" behindDoc="0" locked="0" layoutInCell="1" allowOverlap="1" wp14:anchorId="2AEF46BE" wp14:editId="01579E32">
                <wp:simplePos x="0" y="0"/>
                <wp:positionH relativeFrom="margin">
                  <wp:align>right</wp:align>
                </wp:positionH>
                <wp:positionV relativeFrom="paragraph">
                  <wp:posOffset>169545</wp:posOffset>
                </wp:positionV>
                <wp:extent cx="3240405" cy="2266950"/>
                <wp:effectExtent l="0" t="0" r="1714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2266950"/>
                        </a:xfrm>
                        <a:prstGeom prst="rect">
                          <a:avLst/>
                        </a:prstGeom>
                        <a:solidFill>
                          <a:srgbClr val="FFFFFF"/>
                        </a:solidFill>
                        <a:ln w="9525">
                          <a:solidFill>
                            <a:srgbClr val="000000"/>
                          </a:solidFill>
                          <a:miter lim="800000"/>
                          <a:headEnd/>
                          <a:tailEnd/>
                        </a:ln>
                      </wps:spPr>
                      <wps:txbx>
                        <w:txbxContent>
                          <w:p w14:paraId="4F3A5F91" w14:textId="77777777" w:rsidR="0096469D" w:rsidRDefault="00C1549D" w:rsidP="0096469D">
                            <w:pPr>
                              <w:keepNext/>
                            </w:pPr>
                            <w:r>
                              <w:rPr>
                                <w:rFonts w:ascii="Times New Roman" w:hAnsi="Times New Roman" w:cs="Times New Roman"/>
                                <w:noProof/>
                                <w:sz w:val="24"/>
                                <w:szCs w:val="24"/>
                              </w:rPr>
                              <w:drawing>
                                <wp:inline distT="0" distB="0" distL="0" distR="0" wp14:anchorId="2C4AC095" wp14:editId="14FB9DC1">
                                  <wp:extent cx="3078415" cy="1743075"/>
                                  <wp:effectExtent l="0" t="0" r="8255"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090868" cy="1750126"/>
                                          </a:xfrm>
                                          <a:prstGeom prst="rect">
                                            <a:avLst/>
                                          </a:prstGeom>
                                        </pic:spPr>
                                      </pic:pic>
                                    </a:graphicData>
                                  </a:graphic>
                                </wp:inline>
                              </w:drawing>
                            </w:r>
                          </w:p>
                          <w:p w14:paraId="0D710F20" w14:textId="3375E7E9" w:rsidR="0096469D" w:rsidRDefault="0096469D" w:rsidP="0096469D">
                            <w:pPr>
                              <w:pStyle w:val="Caption"/>
                              <w:jc w:val="center"/>
                            </w:pPr>
                            <w:r>
                              <w:t xml:space="preserve">Figure </w:t>
                            </w:r>
                            <w:r w:rsidR="00677A4C">
                              <w:fldChar w:fldCharType="begin"/>
                            </w:r>
                            <w:r w:rsidR="00677A4C">
                              <w:instrText xml:space="preserve"> SEQ Figure \* ARABIC </w:instrText>
                            </w:r>
                            <w:r w:rsidR="00677A4C">
                              <w:fldChar w:fldCharType="separate"/>
                            </w:r>
                            <w:r w:rsidR="00CF5B5C">
                              <w:rPr>
                                <w:noProof/>
                              </w:rPr>
                              <w:t>2</w:t>
                            </w:r>
                            <w:r w:rsidR="00677A4C">
                              <w:rPr>
                                <w:noProof/>
                              </w:rPr>
                              <w:fldChar w:fldCharType="end"/>
                            </w:r>
                            <w:r>
                              <w:t xml:space="preserve"> Accuracy vs Precision for eye trackers. Created by Wang et. al, 2017</w:t>
                            </w:r>
                          </w:p>
                          <w:p w14:paraId="6AFFFF20" w14:textId="28FEBA36" w:rsidR="00C1549D" w:rsidRDefault="00C1549D"/>
                          <w:p w14:paraId="06001E48" w14:textId="77777777" w:rsidR="00C1549D" w:rsidRDefault="00C1549D" w:rsidP="00C1549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EF46BE" id="_x0000_s1027" type="#_x0000_t202" style="position:absolute;margin-left:203.95pt;margin-top:13.35pt;width:255.15pt;height:178.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PDfKAIAAE4EAAAOAAAAZHJzL2Uyb0RvYy54bWysVNtu2zAMfR+wfxD0vtjxkrQ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">
                <v:textbox>
                  <w:txbxContent>
                    <w:p w14:paraId="4F3A5F91" w14:textId="77777777" w:rsidR="0096469D" w:rsidRDefault="00C1549D" w:rsidP="0096469D">
                      <w:pPr>
                        <w:keepNext/>
                      </w:pPr>
                      <w:r>
                        <w:rPr>
                          <w:rFonts w:ascii="Times New Roman" w:hAnsi="Times New Roman" w:cs="Times New Roman"/>
                          <w:noProof/>
                          <w:sz w:val="24"/>
                          <w:szCs w:val="24"/>
                        </w:rPr>
                        <w:drawing>
                          <wp:inline distT="0" distB="0" distL="0" distR="0" wp14:anchorId="2C4AC095" wp14:editId="14FB9DC1">
                            <wp:extent cx="3078415" cy="1743075"/>
                            <wp:effectExtent l="0" t="0" r="8255"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090868" cy="1750126"/>
                                    </a:xfrm>
                                    <a:prstGeom prst="rect">
                                      <a:avLst/>
                                    </a:prstGeom>
                                  </pic:spPr>
                                </pic:pic>
                              </a:graphicData>
                            </a:graphic>
                          </wp:inline>
                        </w:drawing>
                      </w:r>
                    </w:p>
                    <w:p w14:paraId="0D710F20" w14:textId="3375E7E9" w:rsidR="0096469D" w:rsidRDefault="0096469D" w:rsidP="0096469D">
                      <w:pPr>
                        <w:pStyle w:val="Caption"/>
                        <w:jc w:val="center"/>
                      </w:pPr>
                      <w:r>
                        <w:t xml:space="preserve">Figure </w:t>
                      </w:r>
                      <w:r w:rsidR="00677A4C">
                        <w:fldChar w:fldCharType="begin"/>
                      </w:r>
                      <w:r w:rsidR="00677A4C">
                        <w:instrText xml:space="preserve"> SEQ Figure \* ARABIC </w:instrText>
                      </w:r>
                      <w:r w:rsidR="00677A4C">
                        <w:fldChar w:fldCharType="separate"/>
                      </w:r>
                      <w:r w:rsidR="00CF5B5C">
                        <w:rPr>
                          <w:noProof/>
                        </w:rPr>
                        <w:t>2</w:t>
                      </w:r>
                      <w:r w:rsidR="00677A4C">
                        <w:rPr>
                          <w:noProof/>
                        </w:rPr>
                        <w:fldChar w:fldCharType="end"/>
                      </w:r>
                      <w:r>
                        <w:t xml:space="preserve"> Accuracy vs Precision for eye trackers. Created by Wang et. al, 2017</w:t>
                      </w:r>
                    </w:p>
                    <w:p w14:paraId="6AFFFF20" w14:textId="28FEBA36" w:rsidR="00C1549D" w:rsidRDefault="00C1549D"/>
                    <w:p w14:paraId="06001E48" w14:textId="77777777" w:rsidR="00C1549D" w:rsidRDefault="00C1549D" w:rsidP="00C1549D">
                      <w:pPr>
                        <w:jc w:val="center"/>
                      </w:pPr>
                    </w:p>
                  </w:txbxContent>
                </v:textbox>
                <w10:wrap type="square" anchorx="margin"/>
              </v:shape>
            </w:pict>
          </mc:Fallback>
        </mc:AlternateContent>
      </w:r>
      <w:proofErr w:type="spellStart"/>
      <w:r w:rsidR="000E503F">
        <w:rPr>
          <w:rFonts w:ascii="Times New Roman" w:hAnsi="Times New Roman" w:cs="Times New Roman"/>
          <w:sz w:val="24"/>
          <w:szCs w:val="24"/>
        </w:rPr>
        <w:t>Tobii</w:t>
      </w:r>
      <w:proofErr w:type="spellEnd"/>
      <w:r w:rsidR="000E503F">
        <w:rPr>
          <w:rFonts w:ascii="Times New Roman" w:hAnsi="Times New Roman" w:cs="Times New Roman"/>
          <w:sz w:val="24"/>
          <w:szCs w:val="24"/>
        </w:rPr>
        <w:t xml:space="preserve"> eye tracker </w:t>
      </w:r>
      <w:r w:rsidR="0025262C" w:rsidRPr="006776AA">
        <w:rPr>
          <w:rFonts w:ascii="Times New Roman" w:hAnsi="Times New Roman" w:cs="Times New Roman"/>
          <w:sz w:val="24"/>
          <w:szCs w:val="24"/>
        </w:rPr>
        <w:t>systems</w:t>
      </w:r>
      <w:r w:rsidR="000E503F">
        <w:rPr>
          <w:rFonts w:ascii="Times New Roman" w:hAnsi="Times New Roman" w:cs="Times New Roman"/>
          <w:sz w:val="24"/>
          <w:szCs w:val="24"/>
        </w:rPr>
        <w:t xml:space="preserve"> primarily</w:t>
      </w:r>
      <w:r w:rsidR="0025262C" w:rsidRPr="006776AA">
        <w:rPr>
          <w:rFonts w:ascii="Times New Roman" w:hAnsi="Times New Roman" w:cs="Times New Roman"/>
          <w:sz w:val="24"/>
          <w:szCs w:val="24"/>
        </w:rPr>
        <w:t xml:space="preserve"> rely on three main face parameters to obtain a precise location of where we are looking on a screen. These include, the face geometry, the eye location on the face and the pupil location</w:t>
      </w:r>
      <w:r w:rsidR="00DC6421">
        <w:rPr>
          <w:rFonts w:ascii="Times New Roman" w:hAnsi="Times New Roman" w:cs="Times New Roman"/>
          <w:sz w:val="24"/>
          <w:szCs w:val="24"/>
        </w:rPr>
        <w:t xml:space="preserve">. The </w:t>
      </w:r>
      <w:r w:rsidR="00262A99">
        <w:rPr>
          <w:rFonts w:ascii="Times New Roman" w:hAnsi="Times New Roman" w:cs="Times New Roman"/>
          <w:sz w:val="24"/>
          <w:szCs w:val="24"/>
        </w:rPr>
        <w:t>exact coordinate</w:t>
      </w:r>
      <w:r w:rsidR="00FA3D2B">
        <w:rPr>
          <w:rFonts w:ascii="Times New Roman" w:hAnsi="Times New Roman" w:cs="Times New Roman"/>
          <w:sz w:val="24"/>
          <w:szCs w:val="24"/>
        </w:rPr>
        <w:t xml:space="preserve">s of </w:t>
      </w:r>
      <w:r w:rsidR="002741B2">
        <w:rPr>
          <w:rFonts w:ascii="Times New Roman" w:hAnsi="Times New Roman" w:cs="Times New Roman"/>
          <w:sz w:val="24"/>
          <w:szCs w:val="24"/>
        </w:rPr>
        <w:t xml:space="preserve">gaze on a screen </w:t>
      </w:r>
      <w:r w:rsidR="003A20B2">
        <w:rPr>
          <w:rFonts w:ascii="Times New Roman" w:hAnsi="Times New Roman" w:cs="Times New Roman"/>
          <w:sz w:val="24"/>
          <w:szCs w:val="24"/>
        </w:rPr>
        <w:t>are determined by</w:t>
      </w:r>
      <w:r w:rsidR="0025262C" w:rsidRPr="006776AA">
        <w:rPr>
          <w:rFonts w:ascii="Times New Roman" w:hAnsi="Times New Roman" w:cs="Times New Roman"/>
          <w:sz w:val="24"/>
          <w:szCs w:val="24"/>
        </w:rPr>
        <w:t xml:space="preserve"> using bright and dark pupil tracking </w:t>
      </w:r>
      <w:sdt>
        <w:sdtPr>
          <w:id w:val="1304118108"/>
          <w:citation/>
        </w:sdtPr>
        <w:sdtEndPr/>
        <w:sdtContent>
          <w:r w:rsidR="0025262C" w:rsidRPr="006776AA">
            <w:rPr>
              <w:rFonts w:ascii="Times New Roman" w:hAnsi="Times New Roman" w:cs="Times New Roman"/>
              <w:sz w:val="24"/>
              <w:szCs w:val="24"/>
            </w:rPr>
            <w:fldChar w:fldCharType="begin"/>
          </w:r>
          <w:r w:rsidR="0025262C" w:rsidRPr="006776AA">
            <w:rPr>
              <w:rFonts w:ascii="Times New Roman" w:hAnsi="Times New Roman" w:cs="Times New Roman"/>
              <w:sz w:val="24"/>
              <w:szCs w:val="24"/>
            </w:rPr>
            <w:instrText xml:space="preserve"> CITATION Tob21 \l 1033 </w:instrText>
          </w:r>
          <w:r w:rsidR="0025262C" w:rsidRPr="006776AA">
            <w:rPr>
              <w:rFonts w:ascii="Times New Roman" w:hAnsi="Times New Roman" w:cs="Times New Roman"/>
              <w:sz w:val="24"/>
              <w:szCs w:val="24"/>
            </w:rPr>
            <w:fldChar w:fldCharType="separate"/>
          </w:r>
          <w:r w:rsidR="000525D3" w:rsidRPr="000525D3">
            <w:rPr>
              <w:rFonts w:ascii="Times New Roman" w:hAnsi="Times New Roman" w:cs="Times New Roman"/>
              <w:noProof/>
              <w:sz w:val="24"/>
              <w:szCs w:val="24"/>
            </w:rPr>
            <w:t>(Tobii n.d.)</w:t>
          </w:r>
          <w:r w:rsidR="0025262C" w:rsidRPr="006776AA">
            <w:rPr>
              <w:rFonts w:ascii="Times New Roman" w:hAnsi="Times New Roman" w:cs="Times New Roman"/>
              <w:sz w:val="24"/>
              <w:szCs w:val="24"/>
            </w:rPr>
            <w:fldChar w:fldCharType="end"/>
          </w:r>
        </w:sdtContent>
      </w:sdt>
      <w:r w:rsidR="0025262C" w:rsidRPr="006776AA">
        <w:rPr>
          <w:rFonts w:ascii="Times New Roman" w:hAnsi="Times New Roman" w:cs="Times New Roman"/>
          <w:sz w:val="24"/>
          <w:szCs w:val="24"/>
        </w:rPr>
        <w:t xml:space="preserve"> </w:t>
      </w:r>
      <w:r w:rsidR="00930142">
        <w:rPr>
          <w:rFonts w:ascii="Times New Roman" w:hAnsi="Times New Roman" w:cs="Times New Roman"/>
          <w:sz w:val="24"/>
          <w:szCs w:val="24"/>
        </w:rPr>
        <w:t xml:space="preserve">performed using </w:t>
      </w:r>
      <w:r w:rsidR="00797448">
        <w:rPr>
          <w:rFonts w:ascii="Times New Roman" w:hAnsi="Times New Roman" w:cs="Times New Roman"/>
          <w:sz w:val="24"/>
          <w:szCs w:val="24"/>
        </w:rPr>
        <w:t xml:space="preserve">an array of </w:t>
      </w:r>
      <w:r w:rsidR="00930142">
        <w:rPr>
          <w:rFonts w:ascii="Times New Roman" w:hAnsi="Times New Roman" w:cs="Times New Roman"/>
          <w:sz w:val="24"/>
          <w:szCs w:val="24"/>
        </w:rPr>
        <w:t>infrared lasers</w:t>
      </w:r>
      <w:r w:rsidR="0025262C" w:rsidRPr="006776AA">
        <w:rPr>
          <w:rFonts w:ascii="Times New Roman" w:hAnsi="Times New Roman" w:cs="Times New Roman"/>
          <w:sz w:val="24"/>
          <w:szCs w:val="24"/>
        </w:rPr>
        <w:t xml:space="preserve">. </w:t>
      </w:r>
    </w:p>
    <w:p w14:paraId="0D86F54D" w14:textId="6CA6804E" w:rsidR="0003282E" w:rsidRPr="0003282E" w:rsidRDefault="00724358" w:rsidP="0003282E">
      <w:pPr>
        <w:rPr>
          <w:rFonts w:ascii="Times New Roman" w:hAnsi="Times New Roman" w:cs="Times New Roman"/>
          <w:sz w:val="24"/>
          <w:szCs w:val="24"/>
        </w:rPr>
      </w:pPr>
      <w:r>
        <w:rPr>
          <w:rFonts w:ascii="Times New Roman" w:hAnsi="Times New Roman" w:cs="Times New Roman"/>
          <w:sz w:val="24"/>
          <w:szCs w:val="24"/>
        </w:rPr>
        <w:t>Wang et. al</w:t>
      </w:r>
      <w:r w:rsidR="00CB0F11">
        <w:rPr>
          <w:rFonts w:ascii="Times New Roman" w:hAnsi="Times New Roman" w:cs="Times New Roman"/>
          <w:sz w:val="24"/>
          <w:szCs w:val="24"/>
        </w:rPr>
        <w:t xml:space="preserve">. </w:t>
      </w:r>
      <w:r w:rsidR="00003B85">
        <w:rPr>
          <w:rFonts w:ascii="Times New Roman" w:hAnsi="Times New Roman" w:cs="Times New Roman"/>
          <w:sz w:val="24"/>
          <w:szCs w:val="24"/>
        </w:rPr>
        <w:t xml:space="preserve">in their study of artificial eyes </w:t>
      </w:r>
      <w:r w:rsidR="0089301C">
        <w:rPr>
          <w:rFonts w:ascii="Times New Roman" w:hAnsi="Times New Roman" w:cs="Times New Roman"/>
          <w:sz w:val="24"/>
          <w:szCs w:val="24"/>
        </w:rPr>
        <w:t>(AEs)</w:t>
      </w:r>
      <w:r w:rsidR="00003B85">
        <w:rPr>
          <w:rFonts w:ascii="Times New Roman" w:hAnsi="Times New Roman" w:cs="Times New Roman"/>
          <w:sz w:val="24"/>
          <w:szCs w:val="24"/>
        </w:rPr>
        <w:t xml:space="preserve"> for </w:t>
      </w:r>
      <w:r w:rsidR="00DD3C3B">
        <w:rPr>
          <w:rFonts w:ascii="Times New Roman" w:hAnsi="Times New Roman" w:cs="Times New Roman"/>
          <w:sz w:val="24"/>
          <w:szCs w:val="24"/>
        </w:rPr>
        <w:t xml:space="preserve">precision measurement </w:t>
      </w:r>
      <w:r w:rsidR="00A36E8C">
        <w:rPr>
          <w:rFonts w:ascii="Times New Roman" w:hAnsi="Times New Roman" w:cs="Times New Roman"/>
          <w:sz w:val="24"/>
          <w:szCs w:val="24"/>
        </w:rPr>
        <w:t>of eye-trackers</w:t>
      </w:r>
      <w:r w:rsidR="00A17505">
        <w:rPr>
          <w:rFonts w:ascii="Times New Roman" w:hAnsi="Times New Roman" w:cs="Times New Roman"/>
          <w:sz w:val="24"/>
          <w:szCs w:val="24"/>
        </w:rPr>
        <w:t>,</w:t>
      </w:r>
      <w:r w:rsidR="005A014E">
        <w:rPr>
          <w:rFonts w:ascii="Times New Roman" w:hAnsi="Times New Roman" w:cs="Times New Roman"/>
          <w:sz w:val="24"/>
          <w:szCs w:val="24"/>
        </w:rPr>
        <w:t xml:space="preserve"> </w:t>
      </w:r>
      <w:r w:rsidR="0089301C">
        <w:rPr>
          <w:rFonts w:ascii="Times New Roman" w:hAnsi="Times New Roman" w:cs="Times New Roman"/>
          <w:sz w:val="24"/>
          <w:szCs w:val="24"/>
        </w:rPr>
        <w:t xml:space="preserve">use AEs from different manufacturers and determine the accuracy and precision of </w:t>
      </w:r>
      <w:r w:rsidR="00B65798">
        <w:rPr>
          <w:rFonts w:ascii="Times New Roman" w:hAnsi="Times New Roman" w:cs="Times New Roman"/>
          <w:sz w:val="24"/>
          <w:szCs w:val="24"/>
        </w:rPr>
        <w:t>eye trackers</w:t>
      </w:r>
      <w:r w:rsidR="00372D34">
        <w:rPr>
          <w:rFonts w:ascii="Times New Roman" w:hAnsi="Times New Roman" w:cs="Times New Roman"/>
          <w:sz w:val="24"/>
          <w:szCs w:val="24"/>
        </w:rPr>
        <w:t>. The authors</w:t>
      </w:r>
      <w:r w:rsidR="005A014E">
        <w:rPr>
          <w:rFonts w:ascii="Times New Roman" w:hAnsi="Times New Roman" w:cs="Times New Roman"/>
          <w:sz w:val="24"/>
          <w:szCs w:val="24"/>
        </w:rPr>
        <w:t xml:space="preserve"> note that spatial accuracy and precision </w:t>
      </w:r>
      <w:r w:rsidR="000253C6">
        <w:rPr>
          <w:rFonts w:ascii="Times New Roman" w:hAnsi="Times New Roman" w:cs="Times New Roman"/>
          <w:sz w:val="24"/>
          <w:szCs w:val="24"/>
        </w:rPr>
        <w:t>are the most important performance metri</w:t>
      </w:r>
      <w:r w:rsidR="00420DFD">
        <w:rPr>
          <w:rFonts w:ascii="Times New Roman" w:hAnsi="Times New Roman" w:cs="Times New Roman"/>
          <w:sz w:val="24"/>
          <w:szCs w:val="24"/>
        </w:rPr>
        <w:t xml:space="preserve">cs for eye data quality. </w:t>
      </w:r>
      <w:r w:rsidR="00E4474F">
        <w:rPr>
          <w:rFonts w:ascii="Times New Roman" w:hAnsi="Times New Roman" w:cs="Times New Roman"/>
          <w:sz w:val="24"/>
          <w:szCs w:val="24"/>
        </w:rPr>
        <w:t xml:space="preserve">The authors define accuracy as the </w:t>
      </w:r>
      <w:r w:rsidR="002461D5">
        <w:rPr>
          <w:rFonts w:ascii="Times New Roman" w:hAnsi="Times New Roman" w:cs="Times New Roman"/>
          <w:sz w:val="24"/>
          <w:szCs w:val="24"/>
        </w:rPr>
        <w:t xml:space="preserve">difference between the </w:t>
      </w:r>
      <w:r w:rsidR="001D4F10">
        <w:rPr>
          <w:rFonts w:ascii="Times New Roman" w:hAnsi="Times New Roman" w:cs="Times New Roman"/>
          <w:sz w:val="24"/>
          <w:szCs w:val="24"/>
        </w:rPr>
        <w:t xml:space="preserve">actual gaze position and the gaze position </w:t>
      </w:r>
      <w:r w:rsidR="002461D5">
        <w:rPr>
          <w:rFonts w:ascii="Times New Roman" w:hAnsi="Times New Roman" w:cs="Times New Roman"/>
          <w:sz w:val="24"/>
          <w:szCs w:val="24"/>
        </w:rPr>
        <w:t xml:space="preserve">estimated </w:t>
      </w:r>
      <w:r w:rsidR="001D4F10">
        <w:rPr>
          <w:rFonts w:ascii="Times New Roman" w:hAnsi="Times New Roman" w:cs="Times New Roman"/>
          <w:sz w:val="24"/>
          <w:szCs w:val="24"/>
        </w:rPr>
        <w:t>by the tracker</w:t>
      </w:r>
      <w:r w:rsidR="00DA3EDC">
        <w:rPr>
          <w:rFonts w:ascii="Times New Roman" w:hAnsi="Times New Roman" w:cs="Times New Roman"/>
          <w:sz w:val="24"/>
          <w:szCs w:val="24"/>
        </w:rPr>
        <w:t xml:space="preserve">, and precision as the </w:t>
      </w:r>
      <w:r w:rsidR="00845F8E">
        <w:rPr>
          <w:rFonts w:ascii="Times New Roman" w:hAnsi="Times New Roman" w:cs="Times New Roman"/>
          <w:sz w:val="24"/>
          <w:szCs w:val="24"/>
        </w:rPr>
        <w:t xml:space="preserve">repeated reliability to produce </w:t>
      </w:r>
      <w:r w:rsidR="00E80889">
        <w:rPr>
          <w:rFonts w:ascii="Times New Roman" w:hAnsi="Times New Roman" w:cs="Times New Roman"/>
          <w:sz w:val="24"/>
          <w:szCs w:val="24"/>
        </w:rPr>
        <w:t>a given measurement</w:t>
      </w:r>
      <w:r w:rsidR="00A8275D">
        <w:rPr>
          <w:rFonts w:ascii="Times New Roman" w:hAnsi="Times New Roman" w:cs="Times New Roman"/>
          <w:sz w:val="24"/>
          <w:szCs w:val="24"/>
        </w:rPr>
        <w:t xml:space="preserve"> of the eyes (Wang et. al, </w:t>
      </w:r>
      <w:r w:rsidR="00372D34">
        <w:rPr>
          <w:rFonts w:ascii="Times New Roman" w:hAnsi="Times New Roman" w:cs="Times New Roman"/>
          <w:sz w:val="24"/>
          <w:szCs w:val="24"/>
        </w:rPr>
        <w:t>2017</w:t>
      </w:r>
      <w:r w:rsidR="00B752EF">
        <w:rPr>
          <w:rFonts w:ascii="Times New Roman" w:hAnsi="Times New Roman" w:cs="Times New Roman"/>
          <w:sz w:val="24"/>
          <w:szCs w:val="24"/>
        </w:rPr>
        <w:t>).</w:t>
      </w:r>
      <w:r w:rsidR="00DD2999">
        <w:rPr>
          <w:rFonts w:ascii="Times New Roman" w:hAnsi="Times New Roman" w:cs="Times New Roman"/>
          <w:sz w:val="24"/>
          <w:szCs w:val="24"/>
        </w:rPr>
        <w:t xml:space="preserve"> </w:t>
      </w:r>
      <w:r w:rsidR="00E11CA8">
        <w:rPr>
          <w:rFonts w:ascii="Times New Roman" w:hAnsi="Times New Roman" w:cs="Times New Roman"/>
          <w:sz w:val="24"/>
          <w:szCs w:val="24"/>
        </w:rPr>
        <w:t xml:space="preserve">The authors found that </w:t>
      </w:r>
      <w:r w:rsidR="00C02A21">
        <w:rPr>
          <w:rFonts w:ascii="Times New Roman" w:hAnsi="Times New Roman" w:cs="Times New Roman"/>
          <w:sz w:val="24"/>
          <w:szCs w:val="24"/>
        </w:rPr>
        <w:t xml:space="preserve">when ranking the precision scores of AEs with </w:t>
      </w:r>
      <w:r w:rsidR="0072275B">
        <w:rPr>
          <w:rFonts w:ascii="Times New Roman" w:hAnsi="Times New Roman" w:cs="Times New Roman"/>
          <w:sz w:val="24"/>
          <w:szCs w:val="24"/>
        </w:rPr>
        <w:t>human data</w:t>
      </w:r>
      <w:r w:rsidR="004A4AEE">
        <w:rPr>
          <w:rFonts w:ascii="Times New Roman" w:hAnsi="Times New Roman" w:cs="Times New Roman"/>
          <w:sz w:val="24"/>
          <w:szCs w:val="24"/>
        </w:rPr>
        <w:t xml:space="preserve">, </w:t>
      </w:r>
      <w:r w:rsidR="00A87084">
        <w:rPr>
          <w:rFonts w:ascii="Times New Roman" w:hAnsi="Times New Roman" w:cs="Times New Roman"/>
          <w:sz w:val="24"/>
          <w:szCs w:val="24"/>
        </w:rPr>
        <w:t xml:space="preserve">eye trackers with higher sample rates like the SMI </w:t>
      </w:r>
      <w:proofErr w:type="spellStart"/>
      <w:r w:rsidR="00A87084">
        <w:rPr>
          <w:rFonts w:ascii="Times New Roman" w:hAnsi="Times New Roman" w:cs="Times New Roman"/>
          <w:sz w:val="24"/>
          <w:szCs w:val="24"/>
        </w:rPr>
        <w:t>HiSpeed</w:t>
      </w:r>
      <w:proofErr w:type="spellEnd"/>
      <w:r w:rsidR="00A87084">
        <w:rPr>
          <w:rFonts w:ascii="Times New Roman" w:hAnsi="Times New Roman" w:cs="Times New Roman"/>
          <w:sz w:val="24"/>
          <w:szCs w:val="24"/>
        </w:rPr>
        <w:t xml:space="preserve"> and the </w:t>
      </w:r>
      <w:proofErr w:type="spellStart"/>
      <w:r w:rsidR="00A87084">
        <w:rPr>
          <w:rFonts w:ascii="Times New Roman" w:hAnsi="Times New Roman" w:cs="Times New Roman"/>
          <w:sz w:val="24"/>
          <w:szCs w:val="24"/>
        </w:rPr>
        <w:t>EyeLink</w:t>
      </w:r>
      <w:proofErr w:type="spellEnd"/>
      <w:r w:rsidR="002B7A10">
        <w:rPr>
          <w:rFonts w:ascii="Times New Roman" w:hAnsi="Times New Roman" w:cs="Times New Roman"/>
          <w:sz w:val="24"/>
          <w:szCs w:val="24"/>
        </w:rPr>
        <w:t xml:space="preserve"> </w:t>
      </w:r>
      <w:r w:rsidR="00287D48">
        <w:rPr>
          <w:rFonts w:ascii="Times New Roman" w:hAnsi="Times New Roman" w:cs="Times New Roman"/>
          <w:sz w:val="24"/>
          <w:szCs w:val="24"/>
        </w:rPr>
        <w:t xml:space="preserve">came out in the first four places, while </w:t>
      </w:r>
      <w:r w:rsidR="00BD7609">
        <w:rPr>
          <w:rFonts w:ascii="Times New Roman" w:hAnsi="Times New Roman" w:cs="Times New Roman"/>
          <w:sz w:val="24"/>
          <w:szCs w:val="24"/>
        </w:rPr>
        <w:t xml:space="preserve">the ones with lower sample rates like TobiiX2 and </w:t>
      </w:r>
      <w:proofErr w:type="spellStart"/>
      <w:r w:rsidR="00BD7609">
        <w:rPr>
          <w:rFonts w:ascii="Times New Roman" w:hAnsi="Times New Roman" w:cs="Times New Roman"/>
          <w:sz w:val="24"/>
          <w:szCs w:val="24"/>
        </w:rPr>
        <w:t>EyeTribe</w:t>
      </w:r>
      <w:proofErr w:type="spellEnd"/>
      <w:r w:rsidR="00A11292">
        <w:rPr>
          <w:rFonts w:ascii="Times New Roman" w:hAnsi="Times New Roman" w:cs="Times New Roman"/>
          <w:sz w:val="24"/>
          <w:szCs w:val="24"/>
        </w:rPr>
        <w:t xml:space="preserve"> were ranked at the bottom.</w:t>
      </w:r>
    </w:p>
    <w:p w14:paraId="588B994F" w14:textId="3AB281D3" w:rsidR="00BA2B31" w:rsidRDefault="009F2DBE" w:rsidP="0025262C">
      <w:pPr>
        <w:rPr>
          <w:rFonts w:ascii="Times New Roman" w:hAnsi="Times New Roman" w:cs="Times New Roman"/>
          <w:sz w:val="24"/>
          <w:szCs w:val="24"/>
        </w:rPr>
      </w:pPr>
      <w:r>
        <w:rPr>
          <w:rFonts w:ascii="Times New Roman" w:hAnsi="Times New Roman" w:cs="Times New Roman"/>
          <w:sz w:val="24"/>
          <w:szCs w:val="24"/>
        </w:rPr>
        <w:t>In the comparison between the different AEs, it was noted that the OEMI-7 AE</w:t>
      </w:r>
      <w:r w:rsidR="005579FA">
        <w:rPr>
          <w:rFonts w:ascii="Times New Roman" w:hAnsi="Times New Roman" w:cs="Times New Roman"/>
          <w:sz w:val="24"/>
          <w:szCs w:val="24"/>
        </w:rPr>
        <w:t xml:space="preserve"> </w:t>
      </w:r>
      <w:r w:rsidR="00192AFD">
        <w:rPr>
          <w:rFonts w:ascii="Times New Roman" w:hAnsi="Times New Roman" w:cs="Times New Roman"/>
          <w:sz w:val="24"/>
          <w:szCs w:val="24"/>
        </w:rPr>
        <w:t>could be tracked by all the eye trackers</w:t>
      </w:r>
      <w:r w:rsidR="00D90FA8">
        <w:rPr>
          <w:rFonts w:ascii="Times New Roman" w:hAnsi="Times New Roman" w:cs="Times New Roman"/>
          <w:sz w:val="24"/>
          <w:szCs w:val="24"/>
        </w:rPr>
        <w:t xml:space="preserve">. </w:t>
      </w:r>
      <w:r w:rsidR="00A96DC9">
        <w:rPr>
          <w:rFonts w:ascii="Times New Roman" w:hAnsi="Times New Roman" w:cs="Times New Roman"/>
          <w:sz w:val="24"/>
          <w:szCs w:val="24"/>
        </w:rPr>
        <w:t xml:space="preserve">However, the authors go on to note that the OEMI-7 </w:t>
      </w:r>
      <w:r w:rsidR="00644E12">
        <w:rPr>
          <w:rFonts w:ascii="Times New Roman" w:hAnsi="Times New Roman" w:cs="Times New Roman"/>
          <w:sz w:val="24"/>
          <w:szCs w:val="24"/>
        </w:rPr>
        <w:t>has a 7-mm pupil</w:t>
      </w:r>
      <w:r w:rsidR="006F67E1">
        <w:rPr>
          <w:rFonts w:ascii="Times New Roman" w:hAnsi="Times New Roman" w:cs="Times New Roman"/>
          <w:sz w:val="24"/>
          <w:szCs w:val="24"/>
        </w:rPr>
        <w:t>, whereas human pupil sizes range from</w:t>
      </w:r>
      <w:r w:rsidR="00644E12">
        <w:rPr>
          <w:rFonts w:ascii="Times New Roman" w:hAnsi="Times New Roman" w:cs="Times New Roman"/>
          <w:sz w:val="24"/>
          <w:szCs w:val="24"/>
        </w:rPr>
        <w:t xml:space="preserve"> </w:t>
      </w:r>
      <w:r w:rsidR="00D11474">
        <w:rPr>
          <w:rFonts w:ascii="Times New Roman" w:hAnsi="Times New Roman" w:cs="Times New Roman"/>
          <w:sz w:val="24"/>
          <w:szCs w:val="24"/>
        </w:rPr>
        <w:t xml:space="preserve">2 to 8mm. Wang et. al. propose that this could be a potential source of imprecision </w:t>
      </w:r>
      <w:r w:rsidR="009968F6">
        <w:rPr>
          <w:rFonts w:ascii="Times New Roman" w:hAnsi="Times New Roman" w:cs="Times New Roman"/>
          <w:sz w:val="24"/>
          <w:szCs w:val="24"/>
        </w:rPr>
        <w:t>for the eye-trackers</w:t>
      </w:r>
      <w:r w:rsidR="0006624A">
        <w:rPr>
          <w:rFonts w:ascii="Times New Roman" w:hAnsi="Times New Roman" w:cs="Times New Roman"/>
          <w:sz w:val="24"/>
          <w:szCs w:val="24"/>
        </w:rPr>
        <w:t xml:space="preserve"> (Wang et. al., 201</w:t>
      </w:r>
      <w:r w:rsidR="007950F0">
        <w:rPr>
          <w:rFonts w:ascii="Times New Roman" w:hAnsi="Times New Roman" w:cs="Times New Roman"/>
          <w:sz w:val="24"/>
          <w:szCs w:val="24"/>
        </w:rPr>
        <w:t xml:space="preserve">7). </w:t>
      </w:r>
      <w:commentRangeStart w:id="1"/>
      <w:commentRangeStart w:id="2"/>
      <w:r w:rsidR="007950F0">
        <w:rPr>
          <w:rFonts w:ascii="Times New Roman" w:hAnsi="Times New Roman" w:cs="Times New Roman"/>
          <w:sz w:val="24"/>
          <w:szCs w:val="24"/>
        </w:rPr>
        <w:t>Since the</w:t>
      </w:r>
      <w:r w:rsidR="009B1D16">
        <w:rPr>
          <w:rFonts w:ascii="Times New Roman" w:hAnsi="Times New Roman" w:cs="Times New Roman"/>
          <w:sz w:val="24"/>
          <w:szCs w:val="24"/>
        </w:rPr>
        <w:t xml:space="preserve"> authors obtained</w:t>
      </w:r>
      <w:commentRangeStart w:id="3"/>
      <w:commentRangeStart w:id="4"/>
      <w:r w:rsidR="007950F0">
        <w:rPr>
          <w:rFonts w:ascii="Times New Roman" w:hAnsi="Times New Roman" w:cs="Times New Roman"/>
          <w:sz w:val="24"/>
          <w:szCs w:val="24"/>
        </w:rPr>
        <w:t xml:space="preserve"> </w:t>
      </w:r>
      <w:r w:rsidR="00572C52">
        <w:rPr>
          <w:rFonts w:ascii="Times New Roman" w:hAnsi="Times New Roman" w:cs="Times New Roman"/>
          <w:sz w:val="24"/>
          <w:szCs w:val="24"/>
        </w:rPr>
        <w:t>the best results</w:t>
      </w:r>
      <w:commentRangeEnd w:id="3"/>
      <w:r w:rsidR="00EB146E">
        <w:rPr>
          <w:rFonts w:ascii="Times New Roman" w:hAnsi="Times New Roman" w:cs="Times New Roman"/>
          <w:sz w:val="24"/>
          <w:szCs w:val="24"/>
        </w:rPr>
        <w:t xml:space="preserve"> with the </w:t>
      </w:r>
      <w:r w:rsidR="007950F0">
        <w:rPr>
          <w:rFonts w:ascii="Times New Roman" w:hAnsi="Times New Roman" w:cs="Times New Roman"/>
          <w:sz w:val="24"/>
          <w:szCs w:val="24"/>
        </w:rPr>
        <w:t>OEMI-7</w:t>
      </w:r>
      <w:r w:rsidR="007B7FE9">
        <w:rPr>
          <w:rStyle w:val="CommentReference"/>
        </w:rPr>
        <w:commentReference w:id="3"/>
      </w:r>
      <w:commentRangeEnd w:id="4"/>
      <w:r w:rsidR="0002753D">
        <w:rPr>
          <w:rStyle w:val="CommentReference"/>
        </w:rPr>
        <w:commentReference w:id="4"/>
      </w:r>
      <w:commentRangeEnd w:id="1"/>
      <w:r w:rsidR="009B1D16">
        <w:rPr>
          <w:rStyle w:val="CommentReference"/>
        </w:rPr>
        <w:commentReference w:id="1"/>
      </w:r>
      <w:commentRangeEnd w:id="2"/>
      <w:r w:rsidR="00FC2C80">
        <w:rPr>
          <w:rStyle w:val="CommentReference"/>
        </w:rPr>
        <w:commentReference w:id="2"/>
      </w:r>
      <w:r w:rsidR="00397754">
        <w:rPr>
          <w:rFonts w:ascii="Times New Roman" w:hAnsi="Times New Roman" w:cs="Times New Roman"/>
          <w:sz w:val="24"/>
          <w:szCs w:val="24"/>
        </w:rPr>
        <w:t xml:space="preserve">, this will be </w:t>
      </w:r>
      <w:r w:rsidR="00EB146E">
        <w:rPr>
          <w:rFonts w:ascii="Times New Roman" w:hAnsi="Times New Roman" w:cs="Times New Roman"/>
          <w:sz w:val="24"/>
          <w:szCs w:val="24"/>
        </w:rPr>
        <w:t xml:space="preserve">the </w:t>
      </w:r>
      <w:r w:rsidR="00397754">
        <w:rPr>
          <w:rFonts w:ascii="Times New Roman" w:hAnsi="Times New Roman" w:cs="Times New Roman"/>
          <w:sz w:val="24"/>
          <w:szCs w:val="24"/>
        </w:rPr>
        <w:t xml:space="preserve">AEs that will be used in our experimentation. However, it would remain to be noted what effects an improved AE </w:t>
      </w:r>
      <w:r w:rsidR="00606281">
        <w:rPr>
          <w:rFonts w:ascii="Times New Roman" w:hAnsi="Times New Roman" w:cs="Times New Roman"/>
          <w:sz w:val="24"/>
          <w:szCs w:val="24"/>
        </w:rPr>
        <w:t>could have on the accuracy of our results.</w:t>
      </w:r>
    </w:p>
    <w:p w14:paraId="5ECFD78D" w14:textId="023473E6" w:rsidR="007B3FE0" w:rsidRPr="007B3FE0" w:rsidRDefault="00C24897" w:rsidP="007B3FE0">
      <w:pPr>
        <w:rPr>
          <w:rFonts w:ascii="Times New Roman" w:hAnsi="Times New Roman" w:cs="Times New Roman"/>
          <w:sz w:val="24"/>
          <w:szCs w:val="24"/>
        </w:rPr>
      </w:pPr>
      <w:r>
        <w:rPr>
          <w:rFonts w:ascii="Times New Roman" w:hAnsi="Times New Roman" w:cs="Times New Roman"/>
          <w:sz w:val="24"/>
          <w:szCs w:val="24"/>
        </w:rPr>
        <w:t xml:space="preserve">In another study conducted on </w:t>
      </w:r>
      <w:r w:rsidR="005C365D">
        <w:rPr>
          <w:rFonts w:ascii="Times New Roman" w:hAnsi="Times New Roman" w:cs="Times New Roman"/>
          <w:sz w:val="24"/>
          <w:szCs w:val="24"/>
        </w:rPr>
        <w:t>the influence of eye physiology on eye-tracking data</w:t>
      </w:r>
      <w:r w:rsidR="00103883">
        <w:rPr>
          <w:rFonts w:ascii="Times New Roman" w:hAnsi="Times New Roman" w:cs="Times New Roman"/>
          <w:sz w:val="24"/>
          <w:szCs w:val="24"/>
        </w:rPr>
        <w:t xml:space="preserve"> quality, it was found that </w:t>
      </w:r>
      <w:r w:rsidR="00BA1F05">
        <w:rPr>
          <w:rFonts w:ascii="Times New Roman" w:hAnsi="Times New Roman" w:cs="Times New Roman"/>
          <w:sz w:val="24"/>
          <w:szCs w:val="24"/>
        </w:rPr>
        <w:t xml:space="preserve">blue eyes performed </w:t>
      </w:r>
      <w:r w:rsidR="00376BEA">
        <w:rPr>
          <w:rFonts w:ascii="Times New Roman" w:hAnsi="Times New Roman" w:cs="Times New Roman"/>
          <w:sz w:val="24"/>
          <w:szCs w:val="24"/>
        </w:rPr>
        <w:t>poorly in comparison to brown eyes</w:t>
      </w:r>
      <w:r w:rsidR="001F19D5">
        <w:rPr>
          <w:rFonts w:ascii="Times New Roman" w:hAnsi="Times New Roman" w:cs="Times New Roman"/>
          <w:sz w:val="24"/>
          <w:szCs w:val="24"/>
        </w:rPr>
        <w:t xml:space="preserve"> (Nystrom et al., </w:t>
      </w:r>
      <w:r w:rsidR="009128E7">
        <w:rPr>
          <w:rFonts w:ascii="Times New Roman" w:hAnsi="Times New Roman" w:cs="Times New Roman"/>
          <w:sz w:val="24"/>
          <w:szCs w:val="24"/>
        </w:rPr>
        <w:t xml:space="preserve">2013). </w:t>
      </w:r>
      <w:r w:rsidR="008E5982">
        <w:rPr>
          <w:rFonts w:ascii="Times New Roman" w:hAnsi="Times New Roman" w:cs="Times New Roman"/>
          <w:sz w:val="24"/>
          <w:szCs w:val="24"/>
        </w:rPr>
        <w:t xml:space="preserve">The authors also found a similar decay in precision among participants who wore glasses when compared to uncorrected eyes. </w:t>
      </w:r>
      <w:r w:rsidR="0076625B">
        <w:rPr>
          <w:rFonts w:ascii="Times New Roman" w:hAnsi="Times New Roman" w:cs="Times New Roman"/>
          <w:sz w:val="24"/>
          <w:szCs w:val="24"/>
        </w:rPr>
        <w:t>Therefore</w:t>
      </w:r>
      <w:r w:rsidR="00F91319">
        <w:rPr>
          <w:rFonts w:ascii="Times New Roman" w:hAnsi="Times New Roman" w:cs="Times New Roman"/>
          <w:sz w:val="24"/>
          <w:szCs w:val="24"/>
        </w:rPr>
        <w:t>,</w:t>
      </w:r>
      <w:r w:rsidR="00B72AF6">
        <w:rPr>
          <w:rFonts w:ascii="Times New Roman" w:hAnsi="Times New Roman" w:cs="Times New Roman"/>
          <w:sz w:val="24"/>
          <w:szCs w:val="24"/>
        </w:rPr>
        <w:t xml:space="preserve"> brown </w:t>
      </w:r>
      <w:r w:rsidR="0022456D">
        <w:rPr>
          <w:rFonts w:ascii="Times New Roman" w:hAnsi="Times New Roman" w:cs="Times New Roman"/>
          <w:sz w:val="24"/>
          <w:szCs w:val="24"/>
        </w:rPr>
        <w:t>unobstructed</w:t>
      </w:r>
      <w:r w:rsidR="00B72AF6">
        <w:rPr>
          <w:rFonts w:ascii="Times New Roman" w:hAnsi="Times New Roman" w:cs="Times New Roman"/>
          <w:sz w:val="24"/>
          <w:szCs w:val="24"/>
        </w:rPr>
        <w:t xml:space="preserve"> eyes will be </w:t>
      </w:r>
      <w:r w:rsidR="00457547">
        <w:rPr>
          <w:rFonts w:ascii="Times New Roman" w:hAnsi="Times New Roman" w:cs="Times New Roman"/>
          <w:sz w:val="24"/>
          <w:szCs w:val="24"/>
        </w:rPr>
        <w:t xml:space="preserve">used </w:t>
      </w:r>
      <w:r w:rsidR="00C41A38">
        <w:rPr>
          <w:rFonts w:ascii="Times New Roman" w:hAnsi="Times New Roman" w:cs="Times New Roman"/>
          <w:sz w:val="24"/>
          <w:szCs w:val="24"/>
        </w:rPr>
        <w:t xml:space="preserve">in our experimentation as well to minimize bias errors. </w:t>
      </w:r>
    </w:p>
    <w:p w14:paraId="40A6CFB5" w14:textId="388AF11F" w:rsidR="0025262C" w:rsidRPr="00266619" w:rsidRDefault="00F37B4D" w:rsidP="0025262C">
      <w:pPr>
        <w:rPr>
          <w:rFonts w:ascii="Times New Roman" w:hAnsi="Times New Roman" w:cs="Times New Roman"/>
          <w:sz w:val="24"/>
          <w:szCs w:val="24"/>
        </w:rPr>
      </w:pPr>
      <w:r>
        <w:rPr>
          <w:rFonts w:ascii="Times New Roman" w:hAnsi="Times New Roman" w:cs="Times New Roman"/>
          <w:sz w:val="24"/>
          <w:szCs w:val="24"/>
        </w:rPr>
        <w:t xml:space="preserve">In the same study, Nystrom et. al. also note that </w:t>
      </w:r>
      <w:r w:rsidR="0076611D">
        <w:rPr>
          <w:rFonts w:ascii="Times New Roman" w:hAnsi="Times New Roman" w:cs="Times New Roman"/>
          <w:sz w:val="24"/>
          <w:szCs w:val="24"/>
        </w:rPr>
        <w:t xml:space="preserve">eye tracker precision can be increased by </w:t>
      </w:r>
      <w:r w:rsidR="00DA057E">
        <w:rPr>
          <w:rFonts w:ascii="Times New Roman" w:hAnsi="Times New Roman" w:cs="Times New Roman"/>
          <w:sz w:val="24"/>
          <w:szCs w:val="24"/>
        </w:rPr>
        <w:t>in</w:t>
      </w:r>
      <w:r w:rsidR="00885350">
        <w:rPr>
          <w:rFonts w:ascii="Times New Roman" w:hAnsi="Times New Roman" w:cs="Times New Roman"/>
          <w:sz w:val="24"/>
          <w:szCs w:val="24"/>
        </w:rPr>
        <w:t>creasing the pixel</w:t>
      </w:r>
      <w:r w:rsidR="002A4FE7">
        <w:rPr>
          <w:rFonts w:ascii="Times New Roman" w:hAnsi="Times New Roman" w:cs="Times New Roman"/>
          <w:sz w:val="24"/>
          <w:szCs w:val="24"/>
        </w:rPr>
        <w:t xml:space="preserve"> resolution </w:t>
      </w:r>
      <w:r w:rsidR="00865197">
        <w:rPr>
          <w:rFonts w:ascii="Times New Roman" w:hAnsi="Times New Roman" w:cs="Times New Roman"/>
          <w:sz w:val="24"/>
          <w:szCs w:val="24"/>
        </w:rPr>
        <w:t>at the eye by moving the eye trackers closer</w:t>
      </w:r>
      <w:r w:rsidR="002216A7">
        <w:rPr>
          <w:rFonts w:ascii="Times New Roman" w:hAnsi="Times New Roman" w:cs="Times New Roman"/>
          <w:sz w:val="24"/>
          <w:szCs w:val="24"/>
        </w:rPr>
        <w:t xml:space="preserve">. However, </w:t>
      </w:r>
      <w:r w:rsidR="00241673">
        <w:rPr>
          <w:rFonts w:ascii="Times New Roman" w:hAnsi="Times New Roman" w:cs="Times New Roman"/>
          <w:sz w:val="24"/>
          <w:szCs w:val="24"/>
        </w:rPr>
        <w:t>being limited by the</w:t>
      </w:r>
      <w:r w:rsidR="002216A7">
        <w:rPr>
          <w:rFonts w:ascii="Times New Roman" w:hAnsi="Times New Roman" w:cs="Times New Roman"/>
          <w:sz w:val="24"/>
          <w:szCs w:val="24"/>
        </w:rPr>
        <w:t xml:space="preserve"> </w:t>
      </w:r>
      <w:r w:rsidR="00ED3868">
        <w:rPr>
          <w:rFonts w:ascii="Times New Roman" w:hAnsi="Times New Roman" w:cs="Times New Roman"/>
          <w:sz w:val="24"/>
          <w:szCs w:val="24"/>
        </w:rPr>
        <w:t xml:space="preserve">large pupil size of OEMI-7 AEs and </w:t>
      </w:r>
      <w:r w:rsidR="009E1C31">
        <w:rPr>
          <w:rFonts w:ascii="Times New Roman" w:hAnsi="Times New Roman" w:cs="Times New Roman"/>
          <w:sz w:val="24"/>
          <w:szCs w:val="24"/>
        </w:rPr>
        <w:t xml:space="preserve">uncertainties regarding the working range for </w:t>
      </w:r>
      <w:r w:rsidR="009E1C31">
        <w:rPr>
          <w:rFonts w:ascii="Times New Roman" w:hAnsi="Times New Roman" w:cs="Times New Roman"/>
          <w:sz w:val="24"/>
          <w:szCs w:val="24"/>
        </w:rPr>
        <w:lastRenderedPageBreak/>
        <w:t xml:space="preserve">the </w:t>
      </w:r>
      <w:proofErr w:type="spellStart"/>
      <w:r w:rsidR="009E1C31">
        <w:rPr>
          <w:rFonts w:ascii="Times New Roman" w:hAnsi="Times New Roman" w:cs="Times New Roman"/>
          <w:sz w:val="24"/>
          <w:szCs w:val="24"/>
        </w:rPr>
        <w:t>Tobii</w:t>
      </w:r>
      <w:proofErr w:type="spellEnd"/>
      <w:r w:rsidR="009E1C31">
        <w:rPr>
          <w:rFonts w:ascii="Times New Roman" w:hAnsi="Times New Roman" w:cs="Times New Roman"/>
          <w:sz w:val="24"/>
          <w:szCs w:val="24"/>
        </w:rPr>
        <w:t xml:space="preserve"> eye tracker</w:t>
      </w:r>
      <w:r w:rsidR="001F012B">
        <w:rPr>
          <w:rFonts w:ascii="Times New Roman" w:hAnsi="Times New Roman" w:cs="Times New Roman"/>
          <w:sz w:val="24"/>
          <w:szCs w:val="24"/>
        </w:rPr>
        <w:t xml:space="preserve">, we do not </w:t>
      </w:r>
      <w:r w:rsidR="00130B13">
        <w:rPr>
          <w:rFonts w:ascii="Times New Roman" w:hAnsi="Times New Roman" w:cs="Times New Roman"/>
          <w:sz w:val="24"/>
          <w:szCs w:val="24"/>
        </w:rPr>
        <w:t xml:space="preserve">quantitatively know the relationship between spatial position </w:t>
      </w:r>
      <w:r w:rsidR="009C5E2F">
        <w:rPr>
          <w:rFonts w:ascii="Times New Roman" w:hAnsi="Times New Roman" w:cs="Times New Roman"/>
          <w:sz w:val="24"/>
          <w:szCs w:val="24"/>
        </w:rPr>
        <w:t>of</w:t>
      </w:r>
      <w:r w:rsidR="00130B13">
        <w:rPr>
          <w:rFonts w:ascii="Times New Roman" w:hAnsi="Times New Roman" w:cs="Times New Roman"/>
          <w:sz w:val="24"/>
          <w:szCs w:val="24"/>
        </w:rPr>
        <w:t xml:space="preserve"> </w:t>
      </w:r>
      <w:r w:rsidR="001F7B68">
        <w:rPr>
          <w:rFonts w:ascii="Times New Roman" w:hAnsi="Times New Roman" w:cs="Times New Roman"/>
          <w:sz w:val="24"/>
          <w:szCs w:val="24"/>
        </w:rPr>
        <w:t xml:space="preserve">the </w:t>
      </w:r>
      <w:r w:rsidR="009C5E2F">
        <w:rPr>
          <w:rFonts w:ascii="Times New Roman" w:hAnsi="Times New Roman" w:cs="Times New Roman"/>
          <w:sz w:val="24"/>
          <w:szCs w:val="24"/>
        </w:rPr>
        <w:t xml:space="preserve">eyes and </w:t>
      </w:r>
      <w:r w:rsidR="00E6637C">
        <w:rPr>
          <w:rFonts w:ascii="Times New Roman" w:hAnsi="Times New Roman" w:cs="Times New Roman"/>
          <w:sz w:val="24"/>
          <w:szCs w:val="24"/>
        </w:rPr>
        <w:t xml:space="preserve">precision of the eye </w:t>
      </w:r>
      <w:r w:rsidR="009C5E2F">
        <w:rPr>
          <w:rFonts w:ascii="Times New Roman" w:hAnsi="Times New Roman" w:cs="Times New Roman"/>
          <w:sz w:val="24"/>
          <w:szCs w:val="24"/>
        </w:rPr>
        <w:t>tracker.</w:t>
      </w:r>
      <w:r w:rsidR="00241673">
        <w:rPr>
          <w:rFonts w:ascii="Times New Roman" w:hAnsi="Times New Roman" w:cs="Times New Roman"/>
          <w:sz w:val="24"/>
          <w:szCs w:val="24"/>
        </w:rPr>
        <w:t xml:space="preserve"> This would be the information gap that currently exists and hence defines the need for this experimentation</w:t>
      </w:r>
      <w:r w:rsidR="0025262C" w:rsidRPr="006776AA">
        <w:rPr>
          <w:rFonts w:ascii="Times New Roman" w:hAnsi="Times New Roman" w:cs="Times New Roman"/>
          <w:sz w:val="24"/>
          <w:szCs w:val="24"/>
        </w:rPr>
        <w:t xml:space="preserve">. </w:t>
      </w:r>
    </w:p>
    <w:p w14:paraId="0DFEB247" w14:textId="77777777" w:rsidR="00074E67" w:rsidRPr="00F347BD" w:rsidRDefault="00074E67" w:rsidP="00074E67">
      <w:pPr>
        <w:pStyle w:val="Heading2"/>
        <w:rPr>
          <w:rFonts w:ascii="Times New Roman" w:hAnsi="Times New Roman" w:cs="Times New Roman"/>
          <w:sz w:val="24"/>
          <w:szCs w:val="24"/>
        </w:rPr>
      </w:pPr>
      <w:r w:rsidRPr="00F347BD">
        <w:rPr>
          <w:rFonts w:ascii="Times New Roman" w:hAnsi="Times New Roman" w:cs="Times New Roman"/>
          <w:sz w:val="24"/>
          <w:szCs w:val="24"/>
        </w:rPr>
        <w:t>3. Theory</w:t>
      </w:r>
    </w:p>
    <w:p w14:paraId="398DFDB8" w14:textId="77777777" w:rsidR="006B432B" w:rsidRDefault="006B432B" w:rsidP="0025262C">
      <w:pPr>
        <w:rPr>
          <w:rFonts w:ascii="Times New Roman" w:hAnsi="Times New Roman" w:cs="Times New Roman"/>
          <w:sz w:val="24"/>
          <w:szCs w:val="24"/>
        </w:rPr>
      </w:pPr>
    </w:p>
    <w:p w14:paraId="7B1C5B6C" w14:textId="38750042" w:rsidR="00E50601" w:rsidRDefault="006B432B" w:rsidP="0025262C">
      <w:pPr>
        <w:rPr>
          <w:rFonts w:ascii="Times New Roman" w:hAnsi="Times New Roman" w:cs="Times New Roman"/>
          <w:sz w:val="24"/>
          <w:szCs w:val="24"/>
        </w:rPr>
      </w:pPr>
      <w:r>
        <w:rPr>
          <w:rFonts w:ascii="Times New Roman" w:hAnsi="Times New Roman" w:cs="Times New Roman"/>
          <w:sz w:val="24"/>
          <w:szCs w:val="24"/>
        </w:rPr>
        <w:t xml:space="preserve">As mentioned previously, </w:t>
      </w:r>
      <w:r w:rsidR="00B06CA3">
        <w:rPr>
          <w:rFonts w:ascii="Times New Roman" w:hAnsi="Times New Roman" w:cs="Times New Roman"/>
          <w:sz w:val="24"/>
          <w:szCs w:val="24"/>
        </w:rPr>
        <w:t>our p</w:t>
      </w:r>
      <w:r w:rsidR="00ED02A2">
        <w:rPr>
          <w:rFonts w:ascii="Times New Roman" w:hAnsi="Times New Roman" w:cs="Times New Roman"/>
          <w:sz w:val="24"/>
          <w:szCs w:val="24"/>
        </w:rPr>
        <w:t xml:space="preserve">rimary goal is to obtain a performance metric </w:t>
      </w:r>
      <w:r w:rsidR="00C066BD">
        <w:rPr>
          <w:rFonts w:ascii="Times New Roman" w:hAnsi="Times New Roman" w:cs="Times New Roman"/>
          <w:sz w:val="24"/>
          <w:szCs w:val="24"/>
        </w:rPr>
        <w:t>of</w:t>
      </w:r>
      <w:r w:rsidR="00E0170B">
        <w:rPr>
          <w:rFonts w:ascii="Times New Roman" w:hAnsi="Times New Roman" w:cs="Times New Roman"/>
          <w:sz w:val="24"/>
          <w:szCs w:val="24"/>
        </w:rPr>
        <w:t xml:space="preserve"> our robot</w:t>
      </w:r>
      <w:r w:rsidR="00C066BD">
        <w:rPr>
          <w:rFonts w:ascii="Times New Roman" w:hAnsi="Times New Roman" w:cs="Times New Roman"/>
          <w:sz w:val="24"/>
          <w:szCs w:val="24"/>
        </w:rPr>
        <w:t>’s</w:t>
      </w:r>
      <w:r w:rsidR="00E0170B">
        <w:rPr>
          <w:rFonts w:ascii="Times New Roman" w:hAnsi="Times New Roman" w:cs="Times New Roman"/>
          <w:sz w:val="24"/>
          <w:szCs w:val="24"/>
        </w:rPr>
        <w:t xml:space="preserve"> interaction </w:t>
      </w:r>
      <w:r w:rsidR="00C066BD">
        <w:rPr>
          <w:rFonts w:ascii="Times New Roman" w:hAnsi="Times New Roman" w:cs="Times New Roman"/>
          <w:sz w:val="24"/>
          <w:szCs w:val="24"/>
        </w:rPr>
        <w:t>with</w:t>
      </w:r>
      <w:r w:rsidR="00E0170B">
        <w:rPr>
          <w:rFonts w:ascii="Times New Roman" w:hAnsi="Times New Roman" w:cs="Times New Roman"/>
          <w:sz w:val="24"/>
          <w:szCs w:val="24"/>
        </w:rPr>
        <w:t xml:space="preserve"> the </w:t>
      </w:r>
      <w:proofErr w:type="spellStart"/>
      <w:r w:rsidR="00E0170B">
        <w:rPr>
          <w:rFonts w:ascii="Times New Roman" w:hAnsi="Times New Roman" w:cs="Times New Roman"/>
          <w:sz w:val="24"/>
          <w:szCs w:val="24"/>
        </w:rPr>
        <w:t>Tobii</w:t>
      </w:r>
      <w:proofErr w:type="spellEnd"/>
      <w:r w:rsidR="00E0170B">
        <w:rPr>
          <w:rFonts w:ascii="Times New Roman" w:hAnsi="Times New Roman" w:cs="Times New Roman"/>
          <w:sz w:val="24"/>
          <w:szCs w:val="24"/>
        </w:rPr>
        <w:t xml:space="preserve"> eye tracker. </w:t>
      </w:r>
      <w:r w:rsidR="00A25834">
        <w:rPr>
          <w:rFonts w:ascii="Times New Roman" w:hAnsi="Times New Roman" w:cs="Times New Roman"/>
          <w:sz w:val="24"/>
          <w:szCs w:val="24"/>
        </w:rPr>
        <w:t xml:space="preserve">To achieve this </w:t>
      </w:r>
      <w:r w:rsidR="00186A78">
        <w:rPr>
          <w:rFonts w:ascii="Times New Roman" w:hAnsi="Times New Roman" w:cs="Times New Roman"/>
          <w:sz w:val="24"/>
          <w:szCs w:val="24"/>
        </w:rPr>
        <w:t>goal,</w:t>
      </w:r>
      <w:r w:rsidR="00A25834">
        <w:rPr>
          <w:rFonts w:ascii="Times New Roman" w:hAnsi="Times New Roman" w:cs="Times New Roman"/>
          <w:sz w:val="24"/>
          <w:szCs w:val="24"/>
        </w:rPr>
        <w:t xml:space="preserve"> we </w:t>
      </w:r>
      <w:r w:rsidR="0071053F">
        <w:rPr>
          <w:rFonts w:ascii="Times New Roman" w:hAnsi="Times New Roman" w:cs="Times New Roman"/>
          <w:sz w:val="24"/>
          <w:szCs w:val="24"/>
        </w:rPr>
        <w:t>used a m</w:t>
      </w:r>
      <w:r w:rsidR="0098305F">
        <w:rPr>
          <w:rFonts w:ascii="Times New Roman" w:hAnsi="Times New Roman" w:cs="Times New Roman"/>
          <w:sz w:val="24"/>
          <w:szCs w:val="24"/>
        </w:rPr>
        <w:t xml:space="preserve">athematical concept called kinematic chain. </w:t>
      </w:r>
      <w:r w:rsidR="00F51C76" w:rsidRPr="00F51C76">
        <w:rPr>
          <w:rFonts w:ascii="Times New Roman" w:hAnsi="Times New Roman" w:cs="Times New Roman"/>
          <w:sz w:val="24"/>
          <w:szCs w:val="24"/>
        </w:rPr>
        <w:t xml:space="preserve">This mathematical tool is widely use in robotic applications. </w:t>
      </w:r>
      <w:r w:rsidR="00F51C76">
        <w:rPr>
          <w:rFonts w:ascii="Times New Roman" w:hAnsi="Times New Roman" w:cs="Times New Roman"/>
          <w:sz w:val="24"/>
          <w:szCs w:val="24"/>
        </w:rPr>
        <w:t>In simple words</w:t>
      </w:r>
      <w:r w:rsidR="00F51C76" w:rsidRPr="00F51C76">
        <w:rPr>
          <w:rFonts w:ascii="Times New Roman" w:hAnsi="Times New Roman" w:cs="Times New Roman"/>
          <w:sz w:val="24"/>
          <w:szCs w:val="24"/>
        </w:rPr>
        <w:t>,</w:t>
      </w:r>
      <w:r w:rsidR="004453F2">
        <w:rPr>
          <w:rFonts w:ascii="Times New Roman" w:hAnsi="Times New Roman" w:cs="Times New Roman"/>
          <w:sz w:val="24"/>
          <w:szCs w:val="24"/>
        </w:rPr>
        <w:t xml:space="preserve"> this mathematical tool allows </w:t>
      </w:r>
      <w:r w:rsidR="00085E8D">
        <w:rPr>
          <w:rFonts w:ascii="Times New Roman" w:hAnsi="Times New Roman" w:cs="Times New Roman"/>
          <w:sz w:val="24"/>
          <w:szCs w:val="24"/>
        </w:rPr>
        <w:t xml:space="preserve">for representation of </w:t>
      </w:r>
      <w:r w:rsidR="00CC09CF">
        <w:rPr>
          <w:rFonts w:ascii="Times New Roman" w:hAnsi="Times New Roman" w:cs="Times New Roman"/>
          <w:sz w:val="24"/>
          <w:szCs w:val="24"/>
        </w:rPr>
        <w:t xml:space="preserve">joints of a robot </w:t>
      </w:r>
      <w:r w:rsidR="00353CD4">
        <w:rPr>
          <w:rFonts w:ascii="Times New Roman" w:hAnsi="Times New Roman" w:cs="Times New Roman"/>
          <w:sz w:val="24"/>
          <w:szCs w:val="24"/>
        </w:rPr>
        <w:t>in</w:t>
      </w:r>
      <w:r w:rsidR="00F51C76" w:rsidRPr="00F51C76">
        <w:rPr>
          <w:rFonts w:ascii="Times New Roman" w:hAnsi="Times New Roman" w:cs="Times New Roman"/>
          <w:sz w:val="24"/>
          <w:szCs w:val="24"/>
        </w:rPr>
        <w:t xml:space="preserve"> matrix</w:t>
      </w:r>
      <w:r w:rsidR="00353CD4">
        <w:rPr>
          <w:rFonts w:ascii="Times New Roman" w:hAnsi="Times New Roman" w:cs="Times New Roman"/>
          <w:sz w:val="24"/>
          <w:szCs w:val="24"/>
        </w:rPr>
        <w:t xml:space="preserve"> form. This matrix</w:t>
      </w:r>
      <w:r w:rsidR="00F51C76" w:rsidRPr="00F51C76">
        <w:rPr>
          <w:rFonts w:ascii="Times New Roman" w:hAnsi="Times New Roman" w:cs="Times New Roman"/>
          <w:sz w:val="24"/>
          <w:szCs w:val="24"/>
        </w:rPr>
        <w:t xml:space="preserve"> contains the rotation and translation associated to that joint. </w:t>
      </w:r>
      <w:r w:rsidR="00857514">
        <w:rPr>
          <w:rFonts w:ascii="Times New Roman" w:hAnsi="Times New Roman" w:cs="Times New Roman"/>
          <w:sz w:val="24"/>
          <w:szCs w:val="24"/>
        </w:rPr>
        <w:t xml:space="preserve">Each one of these matrices are called </w:t>
      </w:r>
      <w:r w:rsidR="009F697E">
        <w:rPr>
          <w:rFonts w:ascii="Times New Roman" w:hAnsi="Times New Roman" w:cs="Times New Roman"/>
          <w:sz w:val="24"/>
          <w:szCs w:val="24"/>
        </w:rPr>
        <w:t>frames of reference.</w:t>
      </w:r>
      <w:r w:rsidR="00222184">
        <w:rPr>
          <w:rFonts w:ascii="Times New Roman" w:hAnsi="Times New Roman" w:cs="Times New Roman"/>
          <w:sz w:val="24"/>
          <w:szCs w:val="24"/>
        </w:rPr>
        <w:t xml:space="preserve"> </w:t>
      </w:r>
      <w:sdt>
        <w:sdtPr>
          <w:rPr>
            <w:rFonts w:ascii="Times New Roman" w:hAnsi="Times New Roman" w:cs="Times New Roman"/>
            <w:sz w:val="24"/>
            <w:szCs w:val="24"/>
          </w:rPr>
          <w:id w:val="1789931535"/>
          <w:citation/>
        </w:sdtPr>
        <w:sdtEndPr/>
        <w:sdtContent>
          <w:r w:rsidR="00FB547E">
            <w:rPr>
              <w:rFonts w:ascii="Times New Roman" w:hAnsi="Times New Roman" w:cs="Times New Roman"/>
              <w:sz w:val="24"/>
              <w:szCs w:val="24"/>
            </w:rPr>
            <w:fldChar w:fldCharType="begin"/>
          </w:r>
          <w:r w:rsidR="00FB547E">
            <w:rPr>
              <w:rFonts w:ascii="Times New Roman" w:hAnsi="Times New Roman" w:cs="Times New Roman"/>
              <w:sz w:val="24"/>
              <w:szCs w:val="24"/>
            </w:rPr>
            <w:instrText xml:space="preserve"> CITATION MAR20 \l 1033 </w:instrText>
          </w:r>
          <w:r w:rsidR="00FB547E">
            <w:rPr>
              <w:rFonts w:ascii="Times New Roman" w:hAnsi="Times New Roman" w:cs="Times New Roman"/>
              <w:sz w:val="24"/>
              <w:szCs w:val="24"/>
            </w:rPr>
            <w:fldChar w:fldCharType="separate"/>
          </w:r>
          <w:r w:rsidR="000525D3" w:rsidRPr="000525D3">
            <w:rPr>
              <w:rFonts w:ascii="Times New Roman" w:hAnsi="Times New Roman" w:cs="Times New Roman"/>
              <w:noProof/>
              <w:sz w:val="24"/>
              <w:szCs w:val="24"/>
            </w:rPr>
            <w:t>(MARK W. SPONG 2020)</w:t>
          </w:r>
          <w:r w:rsidR="00FB547E">
            <w:rPr>
              <w:rFonts w:ascii="Times New Roman" w:hAnsi="Times New Roman" w:cs="Times New Roman"/>
              <w:sz w:val="24"/>
              <w:szCs w:val="24"/>
            </w:rPr>
            <w:fldChar w:fldCharType="end"/>
          </w:r>
        </w:sdtContent>
      </w:sdt>
    </w:p>
    <w:p w14:paraId="02CE3761" w14:textId="46A28295" w:rsidR="00E50601" w:rsidRDefault="00E50601" w:rsidP="00E50601">
      <w:pPr>
        <w:rPr>
          <w:rFonts w:ascii="Times New Roman" w:hAnsi="Times New Roman" w:cs="Times New Roman"/>
          <w:sz w:val="24"/>
          <w:szCs w:val="24"/>
        </w:rPr>
      </w:pPr>
      <w:r>
        <w:rPr>
          <w:rFonts w:ascii="Times New Roman" w:hAnsi="Times New Roman" w:cs="Times New Roman"/>
          <w:sz w:val="24"/>
          <w:szCs w:val="24"/>
        </w:rPr>
        <w:t>Every element is called Frame of Reference (FOR)</w:t>
      </w:r>
      <w:r w:rsidR="002B33B2">
        <w:rPr>
          <w:rFonts w:ascii="Times New Roman" w:hAnsi="Times New Roman" w:cs="Times New Roman"/>
          <w:sz w:val="24"/>
          <w:szCs w:val="24"/>
        </w:rPr>
        <w:t>,</w:t>
      </w:r>
      <w:r>
        <w:rPr>
          <w:rFonts w:ascii="Times New Roman" w:hAnsi="Times New Roman" w:cs="Times New Roman"/>
          <w:sz w:val="24"/>
          <w:szCs w:val="24"/>
        </w:rPr>
        <w:t xml:space="preserve"> which is essentially a matrix containing rotation denoted by “R” and translation, denoted by “T” as shown below.</w:t>
      </w:r>
    </w:p>
    <w:p w14:paraId="3C2F3E4F" w14:textId="77777777" w:rsidR="00E50601" w:rsidRPr="00B734B7" w:rsidRDefault="00E50601" w:rsidP="00E50601">
      <w:pP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g</m:t>
          </m:r>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R</m:t>
                    </m:r>
                  </m:e>
                  <m:e>
                    <m:r>
                      <w:rPr>
                        <w:rFonts w:ascii="Cambria Math" w:hAnsi="Cambria Math" w:cs="Times New Roman"/>
                        <w:sz w:val="24"/>
                        <w:szCs w:val="24"/>
                      </w:rPr>
                      <m:t>T</m:t>
                    </m:r>
                  </m:e>
                </m:mr>
                <m:mr>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44733D03" w14:textId="77777777" w:rsidR="00512B2E" w:rsidRDefault="00222184" w:rsidP="001D3E96">
      <w:pPr>
        <w:rPr>
          <w:rFonts w:ascii="Times New Roman" w:eastAsiaTheme="minorEastAsia" w:hAnsi="Times New Roman" w:cs="Times New Roman"/>
          <w:sz w:val="24"/>
          <w:szCs w:val="24"/>
        </w:rPr>
      </w:pPr>
      <w:r>
        <w:rPr>
          <w:rFonts w:ascii="Times New Roman" w:hAnsi="Times New Roman" w:cs="Times New Roman"/>
          <w:sz w:val="24"/>
          <w:szCs w:val="24"/>
        </w:rPr>
        <w:t>We can link two joints</w:t>
      </w:r>
      <w:r w:rsidR="00E50601">
        <w:rPr>
          <w:rFonts w:ascii="Times New Roman" w:hAnsi="Times New Roman" w:cs="Times New Roman"/>
          <w:sz w:val="24"/>
          <w:szCs w:val="24"/>
        </w:rPr>
        <w:t xml:space="preserve"> of a mo</w:t>
      </w:r>
      <w:r w:rsidR="00617A11">
        <w:rPr>
          <w:rFonts w:ascii="Times New Roman" w:hAnsi="Times New Roman" w:cs="Times New Roman"/>
          <w:sz w:val="24"/>
          <w:szCs w:val="24"/>
        </w:rPr>
        <w:t>ving robot</w:t>
      </w:r>
      <w:r>
        <w:rPr>
          <w:rFonts w:ascii="Times New Roman" w:hAnsi="Times New Roman" w:cs="Times New Roman"/>
          <w:sz w:val="24"/>
          <w:szCs w:val="24"/>
        </w:rPr>
        <w:t xml:space="preserve"> by using what is called </w:t>
      </w:r>
      <w:r w:rsidR="001B00CD">
        <w:rPr>
          <w:rFonts w:ascii="Times New Roman" w:hAnsi="Times New Roman" w:cs="Times New Roman"/>
          <w:sz w:val="24"/>
          <w:szCs w:val="24"/>
        </w:rPr>
        <w:t>transformation matrix</w:t>
      </w:r>
      <w:r>
        <w:rPr>
          <w:rFonts w:ascii="Times New Roman" w:hAnsi="Times New Roman" w:cs="Times New Roman"/>
          <w:sz w:val="24"/>
          <w:szCs w:val="24"/>
        </w:rPr>
        <w:t>. This transformation matrix</w:t>
      </w:r>
      <w:r w:rsidR="001B00CD">
        <w:rPr>
          <w:rFonts w:ascii="Times New Roman" w:hAnsi="Times New Roman" w:cs="Times New Roman"/>
          <w:sz w:val="24"/>
          <w:szCs w:val="24"/>
        </w:rPr>
        <w:t xml:space="preserve"> </w:t>
      </w:r>
      <w:r w:rsidR="00B429BE">
        <w:rPr>
          <w:rFonts w:ascii="Times New Roman" w:hAnsi="Times New Roman" w:cs="Times New Roman"/>
          <w:sz w:val="24"/>
          <w:szCs w:val="24"/>
        </w:rPr>
        <w:t xml:space="preserve">is </w:t>
      </w:r>
      <w:r w:rsidR="00EC5C63">
        <w:rPr>
          <w:rFonts w:ascii="Times New Roman" w:hAnsi="Times New Roman" w:cs="Times New Roman"/>
          <w:sz w:val="24"/>
          <w:szCs w:val="24"/>
        </w:rPr>
        <w:t xml:space="preserve">the </w:t>
      </w:r>
      <w:r w:rsidR="00743327">
        <w:rPr>
          <w:rFonts w:ascii="Times New Roman" w:hAnsi="Times New Roman" w:cs="Times New Roman"/>
          <w:sz w:val="24"/>
          <w:szCs w:val="24"/>
        </w:rPr>
        <w:t xml:space="preserve">result </w:t>
      </w:r>
      <w:r w:rsidR="00572F92">
        <w:rPr>
          <w:rFonts w:ascii="Times New Roman" w:hAnsi="Times New Roman" w:cs="Times New Roman"/>
          <w:sz w:val="24"/>
          <w:szCs w:val="24"/>
        </w:rPr>
        <w:t>of</w:t>
      </w:r>
      <w:r w:rsidR="008A423C">
        <w:rPr>
          <w:rFonts w:ascii="Times New Roman" w:hAnsi="Times New Roman" w:cs="Times New Roman"/>
          <w:sz w:val="24"/>
          <w:szCs w:val="24"/>
        </w:rPr>
        <w:t xml:space="preserve"> </w:t>
      </w:r>
      <w:r w:rsidR="00E26B97">
        <w:rPr>
          <w:rFonts w:ascii="Times New Roman" w:hAnsi="Times New Roman" w:cs="Times New Roman"/>
          <w:sz w:val="24"/>
          <w:szCs w:val="24"/>
        </w:rPr>
        <w:t xml:space="preserve">rotation and translation from one frame of reference to another. For instance, let us take a matrix </w:t>
      </w:r>
      <w:proofErr w:type="spellStart"/>
      <w:r w:rsidR="00E26B97">
        <w:rPr>
          <w:rFonts w:ascii="Times New Roman" w:eastAsiaTheme="minorEastAsia" w:hAnsi="Times New Roman" w:cs="Times New Roman"/>
          <w:sz w:val="24"/>
          <w:szCs w:val="24"/>
        </w:rPr>
        <w:t>g</w:t>
      </w:r>
      <w:r w:rsidR="00E26B97">
        <w:rPr>
          <w:rFonts w:ascii="Times New Roman" w:eastAsiaTheme="minorEastAsia" w:hAnsi="Times New Roman" w:cs="Times New Roman"/>
          <w:sz w:val="24"/>
          <w:szCs w:val="24"/>
          <w:vertAlign w:val="subscript"/>
        </w:rPr>
        <w:t>ij</w:t>
      </w:r>
      <w:proofErr w:type="spellEnd"/>
      <w:r w:rsidR="00E26B97">
        <w:rPr>
          <w:rFonts w:ascii="Times New Roman" w:eastAsiaTheme="minorEastAsia" w:hAnsi="Times New Roman" w:cs="Times New Roman"/>
          <w:sz w:val="24"/>
          <w:szCs w:val="24"/>
        </w:rPr>
        <w:t>, where “</w:t>
      </w:r>
      <w:proofErr w:type="spellStart"/>
      <w:r w:rsidR="00E26B97">
        <w:rPr>
          <w:rFonts w:ascii="Times New Roman" w:eastAsiaTheme="minorEastAsia" w:hAnsi="Times New Roman" w:cs="Times New Roman"/>
          <w:sz w:val="24"/>
          <w:szCs w:val="24"/>
        </w:rPr>
        <w:t>i</w:t>
      </w:r>
      <w:proofErr w:type="spellEnd"/>
      <w:r w:rsidR="00E26B97">
        <w:rPr>
          <w:rFonts w:ascii="Times New Roman" w:eastAsiaTheme="minorEastAsia" w:hAnsi="Times New Roman" w:cs="Times New Roman"/>
          <w:sz w:val="24"/>
          <w:szCs w:val="24"/>
        </w:rPr>
        <w:t xml:space="preserve">” and “j” are points in 3D space. The </w:t>
      </w:r>
      <w:proofErr w:type="spellStart"/>
      <w:r w:rsidR="00E26B97">
        <w:rPr>
          <w:rFonts w:ascii="Times New Roman" w:eastAsiaTheme="minorEastAsia" w:hAnsi="Times New Roman" w:cs="Times New Roman"/>
          <w:sz w:val="24"/>
          <w:szCs w:val="24"/>
        </w:rPr>
        <w:t>g</w:t>
      </w:r>
      <w:r w:rsidR="00E26B97">
        <w:rPr>
          <w:rFonts w:ascii="Times New Roman" w:eastAsiaTheme="minorEastAsia" w:hAnsi="Times New Roman" w:cs="Times New Roman"/>
          <w:sz w:val="24"/>
          <w:szCs w:val="24"/>
          <w:vertAlign w:val="subscript"/>
        </w:rPr>
        <w:t>ij</w:t>
      </w:r>
      <w:proofErr w:type="spellEnd"/>
      <w:r w:rsidR="00E26B97">
        <w:rPr>
          <w:rFonts w:ascii="Times New Roman" w:eastAsiaTheme="minorEastAsia" w:hAnsi="Times New Roman" w:cs="Times New Roman"/>
          <w:sz w:val="24"/>
          <w:szCs w:val="24"/>
          <w:vertAlign w:val="subscript"/>
        </w:rPr>
        <w:t xml:space="preserve"> </w:t>
      </w:r>
      <w:r w:rsidR="00E26B97">
        <w:rPr>
          <w:rFonts w:ascii="Times New Roman" w:eastAsiaTheme="minorEastAsia" w:hAnsi="Times New Roman" w:cs="Times New Roman"/>
          <w:sz w:val="24"/>
          <w:szCs w:val="24"/>
        </w:rPr>
        <w:t>matrix represents a transformation from the point “</w:t>
      </w:r>
      <w:proofErr w:type="spellStart"/>
      <w:r w:rsidR="00E26B97">
        <w:rPr>
          <w:rFonts w:ascii="Times New Roman" w:eastAsiaTheme="minorEastAsia" w:hAnsi="Times New Roman" w:cs="Times New Roman"/>
          <w:sz w:val="24"/>
          <w:szCs w:val="24"/>
        </w:rPr>
        <w:t>i</w:t>
      </w:r>
      <w:proofErr w:type="spellEnd"/>
      <w:r w:rsidR="00E26B97">
        <w:rPr>
          <w:rFonts w:ascii="Times New Roman" w:eastAsiaTheme="minorEastAsia" w:hAnsi="Times New Roman" w:cs="Times New Roman"/>
          <w:sz w:val="24"/>
          <w:szCs w:val="24"/>
        </w:rPr>
        <w:t xml:space="preserve">” to the point “j”. </w:t>
      </w:r>
    </w:p>
    <w:p w14:paraId="1CCE1B40" w14:textId="7B7B4E2E" w:rsidR="001D3E96" w:rsidRDefault="001D3E96" w:rsidP="001D3E9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For systems with no rotation, the “R” portion of the matrix is equivalent to a three-by-three identity matrix.</w:t>
      </w:r>
    </w:p>
    <w:p w14:paraId="29F82C62" w14:textId="77777777" w:rsidR="001D3E96" w:rsidRPr="001D3E96" w:rsidRDefault="001D3E96" w:rsidP="001D3E96">
      <w:pP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m:t>
          </m:r>
          <m:d>
            <m:dPr>
              <m:begChr m:val="["/>
              <m:endChr m:val="]"/>
              <m:ctrlPr>
                <w:rPr>
                  <w:rFonts w:ascii="Cambria Math" w:eastAsiaTheme="minorEastAsia" w:hAnsi="Cambria Math" w:cs="Times New Roman"/>
                  <w:i/>
                  <w:sz w:val="24"/>
                  <w:szCs w:val="24"/>
                </w:rPr>
              </m:ctrlPr>
            </m:dPr>
            <m:e>
              <m:m>
                <m:mPr>
                  <m:mcs>
                    <m:mc>
                      <m:mcPr>
                        <m:count m:val="3"/>
                        <m:mcJc m:val="center"/>
                      </m:mcPr>
                    </m:mc>
                  </m:mcs>
                  <m:ctrlPr>
                    <w:rPr>
                      <w:rFonts w:ascii="Cambria Math" w:eastAsiaTheme="minorEastAsia"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60675B58" w14:textId="43556806" w:rsidR="001D3E96" w:rsidRDefault="001D3E96" w:rsidP="001D3E9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translation portion of a </w:t>
      </w:r>
      <w:proofErr w:type="spellStart"/>
      <w:r>
        <w:rPr>
          <w:rFonts w:ascii="Times New Roman" w:eastAsiaTheme="minorEastAsia" w:hAnsi="Times New Roman" w:cs="Times New Roman"/>
          <w:sz w:val="24"/>
          <w:szCs w:val="24"/>
        </w:rPr>
        <w:t>g</w:t>
      </w:r>
      <w:r>
        <w:rPr>
          <w:rFonts w:ascii="Times New Roman" w:eastAsiaTheme="minorEastAsia" w:hAnsi="Times New Roman" w:cs="Times New Roman"/>
          <w:sz w:val="24"/>
          <w:szCs w:val="24"/>
          <w:vertAlign w:val="subscript"/>
        </w:rPr>
        <w:t>ij</w:t>
      </w:r>
      <w:proofErr w:type="spellEnd"/>
      <w:r>
        <w:rPr>
          <w:rFonts w:ascii="Times New Roman" w:eastAsiaTheme="minorEastAsia" w:hAnsi="Times New Roman" w:cs="Times New Roman"/>
          <w:sz w:val="24"/>
          <w:szCs w:val="24"/>
        </w:rPr>
        <w:t xml:space="preserve"> matrix, indicates the translations in x, </w:t>
      </w:r>
      <w:r w:rsidR="00800E8C">
        <w:rPr>
          <w:rFonts w:ascii="Times New Roman" w:eastAsiaTheme="minorEastAsia" w:hAnsi="Times New Roman" w:cs="Times New Roman"/>
          <w:sz w:val="24"/>
          <w:szCs w:val="24"/>
        </w:rPr>
        <w:t>y,</w:t>
      </w:r>
      <w:r>
        <w:rPr>
          <w:rFonts w:ascii="Times New Roman" w:eastAsiaTheme="minorEastAsia" w:hAnsi="Times New Roman" w:cs="Times New Roman"/>
          <w:sz w:val="24"/>
          <w:szCs w:val="24"/>
        </w:rPr>
        <w:t xml:space="preserve"> and z from “</w:t>
      </w:r>
      <w:proofErr w:type="spellStart"/>
      <w:r>
        <w:rPr>
          <w:rFonts w:ascii="Times New Roman" w:eastAsiaTheme="minorEastAsia" w:hAnsi="Times New Roman" w:cs="Times New Roman"/>
          <w:sz w:val="24"/>
          <w:szCs w:val="24"/>
        </w:rPr>
        <w:t>i</w:t>
      </w:r>
      <w:proofErr w:type="spellEnd"/>
      <w:r>
        <w:rPr>
          <w:rFonts w:ascii="Times New Roman" w:eastAsiaTheme="minorEastAsia" w:hAnsi="Times New Roman" w:cs="Times New Roman"/>
          <w:sz w:val="24"/>
          <w:szCs w:val="24"/>
        </w:rPr>
        <w:t>” to “j”.</w:t>
      </w:r>
    </w:p>
    <w:p w14:paraId="7828234B" w14:textId="77777777" w:rsidR="001D3E96" w:rsidRPr="00677171" w:rsidRDefault="001D3E96" w:rsidP="001D3E9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T= </m:t>
          </m:r>
          <m:d>
            <m:dPr>
              <m:begChr m:val="["/>
              <m:endChr m:val="]"/>
              <m:ctrlPr>
                <w:rPr>
                  <w:rFonts w:ascii="Cambria Math" w:eastAsiaTheme="minorEastAsia" w:hAnsi="Cambria Math" w:cs="Times New Roman"/>
                  <w:i/>
                  <w:sz w:val="24"/>
                  <w:szCs w:val="24"/>
                </w:rPr>
              </m:ctrlPr>
            </m:dPr>
            <m:e>
              <m:m>
                <m:mPr>
                  <m:mcs>
                    <m:mc>
                      <m:mcPr>
                        <m:count m:val="1"/>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sz w:val="24"/>
                        <w:szCs w:val="24"/>
                      </w:rPr>
                      <m:t>x</m:t>
                    </m:r>
                  </m:e>
                </m:mr>
                <m:mr>
                  <m:e>
                    <m:r>
                      <w:rPr>
                        <w:rFonts w:ascii="Cambria Math" w:eastAsiaTheme="minorEastAsia" w:hAnsi="Cambria Math" w:cs="Times New Roman"/>
                        <w:sz w:val="24"/>
                        <w:szCs w:val="24"/>
                      </w:rPr>
                      <m:t>y</m:t>
                    </m:r>
                  </m:e>
                </m:mr>
                <m:mr>
                  <m:e>
                    <m:r>
                      <w:rPr>
                        <w:rFonts w:ascii="Cambria Math" w:eastAsiaTheme="minorEastAsia" w:hAnsi="Cambria Math" w:cs="Times New Roman"/>
                        <w:sz w:val="24"/>
                        <w:szCs w:val="24"/>
                      </w:rPr>
                      <m:t>z</m:t>
                    </m:r>
                  </m:e>
                </m:mr>
              </m:m>
            </m:e>
          </m:d>
        </m:oMath>
      </m:oMathPara>
    </w:p>
    <w:p w14:paraId="267C1952" w14:textId="155844EA" w:rsidR="001A250C" w:rsidRDefault="00EC7C0F" w:rsidP="0025262C">
      <w:pPr>
        <w:rPr>
          <w:rFonts w:ascii="Times New Roman" w:hAnsi="Times New Roman" w:cs="Times New Roman"/>
          <w:sz w:val="24"/>
          <w:szCs w:val="24"/>
        </w:rPr>
      </w:pPr>
      <w:r>
        <w:rPr>
          <w:rFonts w:ascii="Times New Roman" w:hAnsi="Times New Roman" w:cs="Times New Roman"/>
          <w:sz w:val="24"/>
          <w:szCs w:val="24"/>
        </w:rPr>
        <w:t xml:space="preserve">Now that we understand how </w:t>
      </w:r>
      <w:r w:rsidR="003135D9">
        <w:rPr>
          <w:rFonts w:ascii="Times New Roman" w:hAnsi="Times New Roman" w:cs="Times New Roman"/>
          <w:sz w:val="24"/>
          <w:szCs w:val="24"/>
        </w:rPr>
        <w:t xml:space="preserve">the joints are linked, we can extrapolate this concept to </w:t>
      </w:r>
      <w:r w:rsidR="001C3D62">
        <w:rPr>
          <w:rFonts w:ascii="Times New Roman" w:hAnsi="Times New Roman" w:cs="Times New Roman"/>
          <w:sz w:val="24"/>
          <w:szCs w:val="24"/>
        </w:rPr>
        <w:t xml:space="preserve">our application. </w:t>
      </w:r>
    </w:p>
    <w:p w14:paraId="02FCEB96" w14:textId="63769D6E" w:rsidR="00335D8A" w:rsidRDefault="001A250C" w:rsidP="0025262C">
      <w:pPr>
        <w:rPr>
          <w:rFonts w:ascii="Times New Roman" w:hAnsi="Times New Roman" w:cs="Times New Roman"/>
          <w:sz w:val="24"/>
          <w:szCs w:val="24"/>
        </w:rPr>
      </w:pPr>
      <w:r>
        <w:rPr>
          <w:rFonts w:ascii="Times New Roman" w:hAnsi="Times New Roman" w:cs="Times New Roman"/>
          <w:sz w:val="24"/>
          <w:szCs w:val="24"/>
        </w:rPr>
        <w:t xml:space="preserve">First, we must identify all </w:t>
      </w:r>
      <w:r w:rsidR="00CE2EF4">
        <w:rPr>
          <w:rFonts w:ascii="Times New Roman" w:hAnsi="Times New Roman" w:cs="Times New Roman"/>
          <w:sz w:val="24"/>
          <w:szCs w:val="24"/>
        </w:rPr>
        <w:t xml:space="preserve">“joints” </w:t>
      </w:r>
      <w:r w:rsidR="0012499A">
        <w:rPr>
          <w:rFonts w:ascii="Times New Roman" w:hAnsi="Times New Roman" w:cs="Times New Roman"/>
          <w:sz w:val="24"/>
          <w:szCs w:val="24"/>
        </w:rPr>
        <w:t xml:space="preserve">in our robot. </w:t>
      </w:r>
      <w:r w:rsidR="0041112A">
        <w:rPr>
          <w:rFonts w:ascii="Times New Roman" w:hAnsi="Times New Roman" w:cs="Times New Roman"/>
          <w:sz w:val="24"/>
          <w:szCs w:val="24"/>
        </w:rPr>
        <w:t xml:space="preserve">To address every </w:t>
      </w:r>
      <w:r w:rsidR="0012499A">
        <w:rPr>
          <w:rFonts w:ascii="Times New Roman" w:hAnsi="Times New Roman" w:cs="Times New Roman"/>
          <w:sz w:val="24"/>
          <w:szCs w:val="24"/>
        </w:rPr>
        <w:t>joint</w:t>
      </w:r>
      <w:r w:rsidR="00276F90">
        <w:rPr>
          <w:rFonts w:ascii="Times New Roman" w:hAnsi="Times New Roman" w:cs="Times New Roman"/>
          <w:sz w:val="24"/>
          <w:szCs w:val="24"/>
        </w:rPr>
        <w:t xml:space="preserve"> in this system, we will </w:t>
      </w:r>
      <w:r w:rsidR="005210E1">
        <w:rPr>
          <w:rFonts w:ascii="Times New Roman" w:hAnsi="Times New Roman" w:cs="Times New Roman"/>
          <w:sz w:val="24"/>
          <w:szCs w:val="24"/>
        </w:rPr>
        <w:t>subdivide the robot</w:t>
      </w:r>
      <w:r w:rsidR="00276F90">
        <w:rPr>
          <w:rFonts w:ascii="Times New Roman" w:hAnsi="Times New Roman" w:cs="Times New Roman"/>
          <w:sz w:val="24"/>
          <w:szCs w:val="24"/>
        </w:rPr>
        <w:t xml:space="preserve"> in </w:t>
      </w:r>
      <w:r w:rsidR="00ED5CD4">
        <w:rPr>
          <w:rFonts w:ascii="Times New Roman" w:hAnsi="Times New Roman" w:cs="Times New Roman"/>
          <w:sz w:val="24"/>
          <w:szCs w:val="24"/>
        </w:rPr>
        <w:t>five</w:t>
      </w:r>
      <w:r w:rsidR="005210E1">
        <w:rPr>
          <w:rFonts w:ascii="Times New Roman" w:hAnsi="Times New Roman" w:cs="Times New Roman"/>
          <w:sz w:val="24"/>
          <w:szCs w:val="24"/>
        </w:rPr>
        <w:t xml:space="preserve"> </w:t>
      </w:r>
      <w:r w:rsidR="00914F25">
        <w:rPr>
          <w:rFonts w:ascii="Times New Roman" w:hAnsi="Times New Roman" w:cs="Times New Roman"/>
          <w:sz w:val="24"/>
          <w:szCs w:val="24"/>
        </w:rPr>
        <w:t>elements</w:t>
      </w:r>
      <w:r w:rsidR="00395F66">
        <w:rPr>
          <w:rFonts w:ascii="Times New Roman" w:hAnsi="Times New Roman" w:cs="Times New Roman"/>
          <w:sz w:val="24"/>
          <w:szCs w:val="24"/>
        </w:rPr>
        <w:t>: base, stage</w:t>
      </w:r>
      <w:r w:rsidR="00ED5CD4">
        <w:rPr>
          <w:rFonts w:ascii="Times New Roman" w:hAnsi="Times New Roman" w:cs="Times New Roman"/>
          <w:sz w:val="24"/>
          <w:szCs w:val="24"/>
        </w:rPr>
        <w:t>, eye mount, left eye, and right eye</w:t>
      </w:r>
      <w:r w:rsidR="00C91735">
        <w:rPr>
          <w:rFonts w:ascii="Times New Roman" w:hAnsi="Times New Roman" w:cs="Times New Roman"/>
          <w:sz w:val="24"/>
          <w:szCs w:val="24"/>
        </w:rPr>
        <w:t xml:space="preserve"> (Table 1</w:t>
      </w:r>
      <w:r w:rsidR="00CF5B5C">
        <w:rPr>
          <w:rFonts w:ascii="Times New Roman" w:hAnsi="Times New Roman" w:cs="Times New Roman"/>
          <w:sz w:val="24"/>
          <w:szCs w:val="24"/>
        </w:rPr>
        <w:t>,</w:t>
      </w:r>
      <w:r w:rsidR="00C91735">
        <w:rPr>
          <w:rFonts w:ascii="Times New Roman" w:hAnsi="Times New Roman" w:cs="Times New Roman"/>
          <w:sz w:val="24"/>
          <w:szCs w:val="24"/>
        </w:rPr>
        <w:t xml:space="preserve"> Fig.</w:t>
      </w:r>
      <w:r w:rsidR="00374E39">
        <w:rPr>
          <w:rFonts w:ascii="Times New Roman" w:hAnsi="Times New Roman" w:cs="Times New Roman"/>
          <w:sz w:val="24"/>
          <w:szCs w:val="24"/>
        </w:rPr>
        <w:t xml:space="preserve"> 4 and 5</w:t>
      </w:r>
      <w:r w:rsidR="00C91735">
        <w:rPr>
          <w:rFonts w:ascii="Times New Roman" w:hAnsi="Times New Roman" w:cs="Times New Roman"/>
          <w:sz w:val="24"/>
          <w:szCs w:val="24"/>
        </w:rPr>
        <w:t>)</w:t>
      </w:r>
      <w:r w:rsidR="00ED5CD4">
        <w:rPr>
          <w:rFonts w:ascii="Times New Roman" w:hAnsi="Times New Roman" w:cs="Times New Roman"/>
          <w:sz w:val="24"/>
          <w:szCs w:val="24"/>
        </w:rPr>
        <w:t>.</w:t>
      </w:r>
      <w:r w:rsidR="00395F66">
        <w:rPr>
          <w:rFonts w:ascii="Times New Roman" w:hAnsi="Times New Roman" w:cs="Times New Roman"/>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9"/>
        <w:gridCol w:w="7681"/>
      </w:tblGrid>
      <w:tr w:rsidR="0012499A" w:rsidRPr="00F347BD" w14:paraId="11A409AE" w14:textId="77777777" w:rsidTr="009A10DD">
        <w:trPr>
          <w:trHeight w:val="612"/>
          <w:jc w:val="center"/>
        </w:trPr>
        <w:tc>
          <w:tcPr>
            <w:tcW w:w="9350" w:type="dxa"/>
            <w:gridSpan w:val="2"/>
          </w:tcPr>
          <w:p w14:paraId="00F9FE79" w14:textId="77777777" w:rsidR="0012499A" w:rsidRPr="00517F59" w:rsidRDefault="0012499A" w:rsidP="000525D3">
            <w:pPr>
              <w:rPr>
                <w:rFonts w:ascii="Times New Roman" w:hAnsi="Times New Roman" w:cs="Times New Roman"/>
                <w:sz w:val="24"/>
                <w:szCs w:val="24"/>
              </w:rPr>
            </w:pPr>
            <w:r>
              <w:rPr>
                <w:rFonts w:ascii="Times New Roman" w:hAnsi="Times New Roman" w:cs="Times New Roman"/>
                <w:b/>
                <w:sz w:val="24"/>
                <w:szCs w:val="24"/>
              </w:rPr>
              <w:t>Naming Convention for Frames of Reference</w:t>
            </w:r>
          </w:p>
        </w:tc>
      </w:tr>
      <w:tr w:rsidR="0012499A" w:rsidRPr="00F347BD" w14:paraId="286078D3" w14:textId="77777777" w:rsidTr="009A10DD">
        <w:trPr>
          <w:jc w:val="center"/>
        </w:trPr>
        <w:tc>
          <w:tcPr>
            <w:tcW w:w="1669" w:type="dxa"/>
          </w:tcPr>
          <w:p w14:paraId="5D1401A5" w14:textId="77777777" w:rsidR="0012499A" w:rsidRPr="00517F59" w:rsidRDefault="0012499A" w:rsidP="000525D3">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B</w:t>
            </w:r>
          </w:p>
        </w:tc>
        <w:tc>
          <w:tcPr>
            <w:tcW w:w="7681" w:type="dxa"/>
          </w:tcPr>
          <w:p w14:paraId="63900D70" w14:textId="77777777" w:rsidR="0012499A" w:rsidRPr="00517F59" w:rsidRDefault="0012499A" w:rsidP="000525D3">
            <w:pPr>
              <w:rPr>
                <w:rFonts w:ascii="Times New Roman" w:hAnsi="Times New Roman" w:cs="Times New Roman"/>
                <w:sz w:val="24"/>
                <w:szCs w:val="24"/>
              </w:rPr>
            </w:pPr>
            <w:r>
              <w:rPr>
                <w:rFonts w:ascii="Times New Roman" w:hAnsi="Times New Roman" w:cs="Times New Roman"/>
                <w:sz w:val="24"/>
                <w:szCs w:val="24"/>
              </w:rPr>
              <w:t>Base situated on the chassis of the robot</w:t>
            </w:r>
          </w:p>
        </w:tc>
      </w:tr>
      <w:tr w:rsidR="0012499A" w:rsidRPr="00F347BD" w14:paraId="3563FC85" w14:textId="77777777" w:rsidTr="009A10DD">
        <w:trPr>
          <w:jc w:val="center"/>
        </w:trPr>
        <w:tc>
          <w:tcPr>
            <w:tcW w:w="1669" w:type="dxa"/>
          </w:tcPr>
          <w:p w14:paraId="18080927" w14:textId="77777777" w:rsidR="0012499A" w:rsidRPr="00517F59" w:rsidRDefault="0012499A" w:rsidP="000525D3">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C</w:t>
            </w:r>
          </w:p>
        </w:tc>
        <w:tc>
          <w:tcPr>
            <w:tcW w:w="7681" w:type="dxa"/>
          </w:tcPr>
          <w:p w14:paraId="0753D01F" w14:textId="77777777" w:rsidR="0012499A" w:rsidRPr="00517F59" w:rsidRDefault="0012499A" w:rsidP="000525D3">
            <w:pPr>
              <w:rPr>
                <w:rFonts w:ascii="Times New Roman" w:hAnsi="Times New Roman" w:cs="Times New Roman"/>
                <w:sz w:val="24"/>
                <w:szCs w:val="24"/>
              </w:rPr>
            </w:pPr>
            <w:r>
              <w:rPr>
                <w:rFonts w:ascii="Times New Roman" w:hAnsi="Times New Roman" w:cs="Times New Roman"/>
                <w:sz w:val="24"/>
                <w:szCs w:val="24"/>
              </w:rPr>
              <w:t>Center of the stage sitting on the power screw</w:t>
            </w:r>
          </w:p>
        </w:tc>
      </w:tr>
      <w:tr w:rsidR="0012499A" w:rsidRPr="00F347BD" w14:paraId="056E24D3" w14:textId="77777777" w:rsidTr="009A10DD">
        <w:trPr>
          <w:jc w:val="center"/>
        </w:trPr>
        <w:tc>
          <w:tcPr>
            <w:tcW w:w="1669" w:type="dxa"/>
          </w:tcPr>
          <w:p w14:paraId="57DB4A30" w14:textId="77777777" w:rsidR="0012499A" w:rsidRPr="00517F59" w:rsidRDefault="0012499A" w:rsidP="000525D3">
            <w:pPr>
              <w:jc w:val="center"/>
              <w:rPr>
                <w:rFonts w:ascii="Times New Roman" w:hAnsi="Times New Roman" w:cs="Times New Roman"/>
                <w:sz w:val="24"/>
                <w:szCs w:val="24"/>
              </w:rPr>
            </w:pPr>
            <w:r>
              <w:rPr>
                <w:rFonts w:ascii="Times New Roman" w:hAnsi="Times New Roman" w:cs="Times New Roman"/>
                <w:sz w:val="24"/>
                <w:szCs w:val="24"/>
              </w:rPr>
              <w:t>D</w:t>
            </w:r>
          </w:p>
        </w:tc>
        <w:tc>
          <w:tcPr>
            <w:tcW w:w="7681" w:type="dxa"/>
          </w:tcPr>
          <w:p w14:paraId="12BA0568" w14:textId="77777777" w:rsidR="0012499A" w:rsidRPr="00517F59" w:rsidRDefault="0012499A" w:rsidP="000525D3">
            <w:pPr>
              <w:rPr>
                <w:rFonts w:ascii="Times New Roman" w:hAnsi="Times New Roman" w:cs="Times New Roman"/>
                <w:sz w:val="24"/>
                <w:szCs w:val="24"/>
              </w:rPr>
            </w:pPr>
            <w:r>
              <w:rPr>
                <w:rFonts w:ascii="Times New Roman" w:hAnsi="Times New Roman" w:cs="Times New Roman"/>
                <w:sz w:val="24"/>
                <w:szCs w:val="24"/>
              </w:rPr>
              <w:t xml:space="preserve">Imaginary point between the eyes </w:t>
            </w:r>
          </w:p>
        </w:tc>
      </w:tr>
      <w:tr w:rsidR="0012499A" w:rsidRPr="00F347BD" w14:paraId="03457BA2" w14:textId="77777777" w:rsidTr="009A10DD">
        <w:trPr>
          <w:jc w:val="center"/>
        </w:trPr>
        <w:tc>
          <w:tcPr>
            <w:tcW w:w="1669" w:type="dxa"/>
          </w:tcPr>
          <w:p w14:paraId="6D877569" w14:textId="77777777" w:rsidR="0012499A" w:rsidRPr="00F347BD" w:rsidRDefault="0012499A" w:rsidP="000525D3">
            <w:pPr>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R</w:t>
            </w:r>
          </w:p>
        </w:tc>
        <w:tc>
          <w:tcPr>
            <w:tcW w:w="7681" w:type="dxa"/>
          </w:tcPr>
          <w:p w14:paraId="00B03748" w14:textId="77777777" w:rsidR="0012499A" w:rsidRPr="00517F59" w:rsidRDefault="0012499A" w:rsidP="000525D3">
            <w:pPr>
              <w:rPr>
                <w:rFonts w:ascii="Times New Roman" w:hAnsi="Times New Roman" w:cs="Times New Roman"/>
                <w:sz w:val="24"/>
                <w:szCs w:val="24"/>
              </w:rPr>
            </w:pPr>
            <w:r>
              <w:rPr>
                <w:rFonts w:ascii="Times New Roman" w:hAnsi="Times New Roman" w:cs="Times New Roman"/>
                <w:sz w:val="24"/>
                <w:szCs w:val="24"/>
              </w:rPr>
              <w:t>Center of the right eye</w:t>
            </w:r>
          </w:p>
        </w:tc>
      </w:tr>
      <w:tr w:rsidR="0012499A" w:rsidRPr="00F347BD" w14:paraId="37F2D405" w14:textId="77777777" w:rsidTr="009A10DD">
        <w:trPr>
          <w:jc w:val="center"/>
        </w:trPr>
        <w:tc>
          <w:tcPr>
            <w:tcW w:w="1669" w:type="dxa"/>
          </w:tcPr>
          <w:p w14:paraId="1BA4AB5B" w14:textId="77777777" w:rsidR="0012499A" w:rsidRPr="00F347BD" w:rsidRDefault="0012499A" w:rsidP="000525D3">
            <w:pPr>
              <w:jc w:val="center"/>
              <w:rPr>
                <w:rFonts w:ascii="Times New Roman" w:eastAsia="Calibri" w:hAnsi="Times New Roman" w:cs="Times New Roman"/>
                <w:sz w:val="24"/>
                <w:szCs w:val="24"/>
              </w:rPr>
            </w:pPr>
            <w:r>
              <w:rPr>
                <w:rFonts w:ascii="Times New Roman" w:eastAsia="Calibri" w:hAnsi="Times New Roman" w:cs="Times New Roman"/>
                <w:sz w:val="24"/>
                <w:szCs w:val="24"/>
              </w:rPr>
              <w:t>L</w:t>
            </w:r>
          </w:p>
        </w:tc>
        <w:tc>
          <w:tcPr>
            <w:tcW w:w="7681" w:type="dxa"/>
          </w:tcPr>
          <w:p w14:paraId="174E7533" w14:textId="77777777" w:rsidR="0012499A" w:rsidRPr="00517F59" w:rsidRDefault="0012499A" w:rsidP="000525D3">
            <w:pPr>
              <w:rPr>
                <w:rFonts w:ascii="Times New Roman" w:hAnsi="Times New Roman" w:cs="Times New Roman"/>
                <w:sz w:val="24"/>
                <w:szCs w:val="24"/>
              </w:rPr>
            </w:pPr>
            <w:r>
              <w:rPr>
                <w:rFonts w:ascii="Times New Roman" w:hAnsi="Times New Roman" w:cs="Times New Roman"/>
                <w:sz w:val="24"/>
                <w:szCs w:val="24"/>
              </w:rPr>
              <w:t>Center of the left eye</w:t>
            </w:r>
          </w:p>
        </w:tc>
      </w:tr>
      <w:tr w:rsidR="0012499A" w:rsidRPr="00F347BD" w14:paraId="73F2FB59" w14:textId="77777777" w:rsidTr="009A10DD">
        <w:trPr>
          <w:jc w:val="center"/>
        </w:trPr>
        <w:tc>
          <w:tcPr>
            <w:tcW w:w="1669" w:type="dxa"/>
          </w:tcPr>
          <w:p w14:paraId="79BCA5A2" w14:textId="77777777" w:rsidR="0012499A" w:rsidRPr="00F347BD" w:rsidRDefault="0012499A" w:rsidP="000525D3">
            <w:pPr>
              <w:jc w:val="center"/>
              <w:rPr>
                <w:rFonts w:ascii="Times New Roman" w:eastAsia="Calibri" w:hAnsi="Times New Roman" w:cs="Times New Roman"/>
                <w:sz w:val="24"/>
                <w:szCs w:val="24"/>
              </w:rPr>
            </w:pPr>
            <w:r>
              <w:rPr>
                <w:rFonts w:ascii="Times New Roman" w:eastAsia="Calibri" w:hAnsi="Times New Roman" w:cs="Times New Roman"/>
                <w:sz w:val="24"/>
                <w:szCs w:val="24"/>
              </w:rPr>
              <w:t>S</w:t>
            </w:r>
          </w:p>
        </w:tc>
        <w:tc>
          <w:tcPr>
            <w:tcW w:w="7681" w:type="dxa"/>
          </w:tcPr>
          <w:p w14:paraId="552B29E4" w14:textId="77777777" w:rsidR="0012499A" w:rsidRPr="00517F59" w:rsidRDefault="0012499A" w:rsidP="0012499A">
            <w:pPr>
              <w:keepNext/>
              <w:rPr>
                <w:rFonts w:ascii="Times New Roman" w:hAnsi="Times New Roman" w:cs="Times New Roman"/>
                <w:sz w:val="24"/>
                <w:szCs w:val="24"/>
              </w:rPr>
            </w:pPr>
            <w:r>
              <w:rPr>
                <w:rFonts w:ascii="Times New Roman" w:hAnsi="Times New Roman" w:cs="Times New Roman"/>
                <w:sz w:val="24"/>
                <w:szCs w:val="24"/>
              </w:rPr>
              <w:t>Screen</w:t>
            </w:r>
          </w:p>
        </w:tc>
      </w:tr>
    </w:tbl>
    <w:p w14:paraId="510EA646" w14:textId="625A0F5F" w:rsidR="0012499A" w:rsidRDefault="0012499A" w:rsidP="0012499A">
      <w:pPr>
        <w:pStyle w:val="Caption"/>
        <w:jc w:val="center"/>
      </w:pPr>
      <w:r>
        <w:t xml:space="preserve">Table </w:t>
      </w:r>
      <w:r w:rsidR="00677A4C">
        <w:fldChar w:fldCharType="begin"/>
      </w:r>
      <w:r w:rsidR="00677A4C">
        <w:instrText xml:space="preserve"> SEQ Table \* ARABIC </w:instrText>
      </w:r>
      <w:r w:rsidR="00677A4C">
        <w:fldChar w:fldCharType="separate"/>
      </w:r>
      <w:r>
        <w:rPr>
          <w:noProof/>
        </w:rPr>
        <w:t>1</w:t>
      </w:r>
      <w:r w:rsidR="00677A4C">
        <w:rPr>
          <w:noProof/>
        </w:rPr>
        <w:fldChar w:fldCharType="end"/>
      </w:r>
      <w:r w:rsidR="009A10DD">
        <w:t xml:space="preserve"> – Naming Convention for Frames of Reference</w:t>
      </w:r>
    </w:p>
    <w:p w14:paraId="60820B9B" w14:textId="77777777" w:rsidR="00186609" w:rsidRPr="00186609" w:rsidRDefault="00186609" w:rsidP="00186609"/>
    <w:p w14:paraId="04E86889" w14:textId="06D4F172" w:rsidR="0012499A" w:rsidRDefault="00D964AE" w:rsidP="0025262C">
      <w:pPr>
        <w:rPr>
          <w:rFonts w:ascii="Times New Roman" w:hAnsi="Times New Roman" w:cs="Times New Roman"/>
          <w:sz w:val="24"/>
          <w:szCs w:val="24"/>
        </w:rPr>
      </w:pPr>
      <w:r>
        <w:rPr>
          <w:rFonts w:ascii="Times New Roman" w:hAnsi="Times New Roman" w:cs="Times New Roman"/>
          <w:sz w:val="24"/>
          <w:szCs w:val="24"/>
        </w:rPr>
        <w:t xml:space="preserve">Our objective here is to use the kinematic chain to obtain the </w:t>
      </w:r>
      <w:r w:rsidR="00C26313">
        <w:rPr>
          <w:rFonts w:ascii="Times New Roman" w:hAnsi="Times New Roman" w:cs="Times New Roman"/>
          <w:sz w:val="24"/>
          <w:szCs w:val="24"/>
        </w:rPr>
        <w:t xml:space="preserve">coordinates and </w:t>
      </w:r>
      <w:r w:rsidR="00287E3A">
        <w:rPr>
          <w:rFonts w:ascii="Times New Roman" w:hAnsi="Times New Roman" w:cs="Times New Roman"/>
          <w:sz w:val="24"/>
          <w:szCs w:val="24"/>
        </w:rPr>
        <w:t>rotations of each one of the eyes</w:t>
      </w:r>
      <w:r w:rsidR="00F43816">
        <w:rPr>
          <w:rFonts w:ascii="Times New Roman" w:hAnsi="Times New Roman" w:cs="Times New Roman"/>
          <w:sz w:val="24"/>
          <w:szCs w:val="24"/>
        </w:rPr>
        <w:t>, hence finding the</w:t>
      </w:r>
      <w:r w:rsidR="007A0322">
        <w:rPr>
          <w:rFonts w:ascii="Times New Roman" w:hAnsi="Times New Roman" w:cs="Times New Roman"/>
          <w:sz w:val="24"/>
          <w:szCs w:val="24"/>
        </w:rPr>
        <w:t xml:space="preserve"> input our eye servos need.</w:t>
      </w:r>
    </w:p>
    <w:p w14:paraId="273542DD" w14:textId="382D094D" w:rsidR="007A0322" w:rsidRDefault="007A0322" w:rsidP="007A0322">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transformation matrix from the eyes</w:t>
      </w:r>
      <w:r w:rsidR="00B25880">
        <w:rPr>
          <w:rFonts w:ascii="Times New Roman" w:eastAsiaTheme="minorEastAsia" w:hAnsi="Times New Roman" w:cs="Times New Roman"/>
          <w:sz w:val="24"/>
          <w:szCs w:val="24"/>
        </w:rPr>
        <w:t xml:space="preserve"> (L&amp;R)</w:t>
      </w:r>
      <w:r>
        <w:rPr>
          <w:rFonts w:ascii="Times New Roman" w:eastAsiaTheme="minorEastAsia" w:hAnsi="Times New Roman" w:cs="Times New Roman"/>
          <w:sz w:val="24"/>
          <w:szCs w:val="24"/>
        </w:rPr>
        <w:t xml:space="preserve"> to the screen</w:t>
      </w:r>
      <w:r w:rsidR="00B25880">
        <w:rPr>
          <w:rFonts w:ascii="Times New Roman" w:eastAsiaTheme="minorEastAsia" w:hAnsi="Times New Roman" w:cs="Times New Roman"/>
          <w:sz w:val="24"/>
          <w:szCs w:val="24"/>
        </w:rPr>
        <w:t xml:space="preserve"> (S)</w:t>
      </w:r>
      <w:r>
        <w:rPr>
          <w:rFonts w:ascii="Times New Roman" w:eastAsiaTheme="minorEastAsia" w:hAnsi="Times New Roman" w:cs="Times New Roman"/>
          <w:sz w:val="24"/>
          <w:szCs w:val="24"/>
        </w:rPr>
        <w:t xml:space="preserve"> is given by the following matrix multiplication:  </w:t>
      </w:r>
    </w:p>
    <w:p w14:paraId="4152DB32" w14:textId="77777777" w:rsidR="007A0322" w:rsidRPr="00590242" w:rsidRDefault="00677A4C" w:rsidP="007A0322">
      <w:pPr>
        <w:rPr>
          <w:rFonts w:ascii="Cambria Math" w:eastAsiaTheme="minorEastAsia" w:hAnsi="Cambria Math" w:cs="Times New Roman"/>
          <w:sz w:val="24"/>
          <w:szCs w:val="24"/>
          <w:oMath/>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LS</m:t>
              </m:r>
            </m:sub>
          </m:sSub>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LD</m:t>
                          </m:r>
                        </m:sub>
                      </m:sSub>
                    </m:e>
                  </m:d>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CD</m:t>
                          </m:r>
                        </m:sub>
                      </m:sSub>
                    </m:e>
                  </m:d>
                </m:e>
                <m:sup>
                  <m:r>
                    <w:rPr>
                      <w:rFonts w:ascii="Cambria Math" w:eastAsiaTheme="minorEastAsia" w:hAnsi="Cambria Math" w:cs="Times New Roman"/>
                      <w:sz w:val="24"/>
                      <w:szCs w:val="24"/>
                    </w:rPr>
                    <m:t>-1</m:t>
                  </m:r>
                </m:sup>
              </m:sSu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BC</m:t>
                          </m:r>
                        </m:sub>
                      </m:sSub>
                    </m:e>
                  </m:d>
                </m:e>
                <m:sup>
                  <m:r>
                    <w:rPr>
                      <w:rFonts w:ascii="Cambria Math" w:eastAsiaTheme="minorEastAsia" w:hAnsi="Cambria Math" w:cs="Times New Roman"/>
                      <w:sz w:val="24"/>
                      <w:szCs w:val="24"/>
                    </w:rPr>
                    <m:t>-1</m:t>
                  </m:r>
                </m:sup>
              </m:s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BS</m:t>
                  </m:r>
                </m:sub>
              </m:sSub>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s</m:t>
              </m:r>
            </m:sub>
          </m:sSub>
          <m:r>
            <w:rPr>
              <w:rFonts w:ascii="Cambria Math" w:eastAsiaTheme="minorEastAsia" w:hAnsi="Cambria Math" w:cs="Times New Roman"/>
              <w:sz w:val="24"/>
              <w:szCs w:val="24"/>
            </w:rPr>
            <m:t xml:space="preserve"> (1)</m:t>
          </m:r>
        </m:oMath>
      </m:oMathPara>
    </w:p>
    <w:p w14:paraId="22AFEEDF" w14:textId="77777777" w:rsidR="007A0322" w:rsidRDefault="00677A4C" w:rsidP="007A0322">
      <w:pP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RS</m:t>
              </m:r>
            </m:sub>
          </m:sSub>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RD</m:t>
                          </m:r>
                        </m:sub>
                      </m:sSub>
                    </m:e>
                  </m:d>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CD</m:t>
                          </m:r>
                        </m:sub>
                      </m:sSub>
                    </m:e>
                  </m:d>
                </m:e>
                <m:sup>
                  <m:r>
                    <w:rPr>
                      <w:rFonts w:ascii="Cambria Math" w:eastAsiaTheme="minorEastAsia" w:hAnsi="Cambria Math" w:cs="Times New Roman"/>
                      <w:sz w:val="24"/>
                      <w:szCs w:val="24"/>
                    </w:rPr>
                    <m:t>-1</m:t>
                  </m:r>
                </m:sup>
              </m:sSu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BC</m:t>
                          </m:r>
                        </m:sub>
                      </m:sSub>
                    </m:e>
                  </m:d>
                </m:e>
                <m:sup>
                  <m:r>
                    <w:rPr>
                      <w:rFonts w:ascii="Cambria Math" w:eastAsiaTheme="minorEastAsia" w:hAnsi="Cambria Math" w:cs="Times New Roman"/>
                      <w:sz w:val="24"/>
                      <w:szCs w:val="24"/>
                    </w:rPr>
                    <m:t>-1</m:t>
                  </m:r>
                </m:sup>
              </m:s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BS</m:t>
                  </m:r>
                </m:sub>
              </m:sSub>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s</m:t>
              </m:r>
            </m:sub>
          </m:sSub>
          <m:r>
            <w:rPr>
              <w:rFonts w:ascii="Cambria Math" w:eastAsiaTheme="minorEastAsia" w:hAnsi="Cambria Math" w:cs="Times New Roman"/>
              <w:sz w:val="24"/>
              <w:szCs w:val="24"/>
            </w:rPr>
            <m:t xml:space="preserve"> (2)</m:t>
          </m:r>
        </m:oMath>
      </m:oMathPara>
    </w:p>
    <w:p w14:paraId="526BB575" w14:textId="77777777" w:rsidR="007A0322" w:rsidRPr="008B264A" w:rsidRDefault="007A0322" w:rsidP="007A0322">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re P</w:t>
      </w:r>
      <w:r>
        <w:rPr>
          <w:rFonts w:ascii="Times New Roman" w:eastAsiaTheme="minorEastAsia" w:hAnsi="Times New Roman" w:cs="Times New Roman"/>
          <w:sz w:val="24"/>
          <w:szCs w:val="24"/>
          <w:vertAlign w:val="subscript"/>
        </w:rPr>
        <w:t>s</w:t>
      </w:r>
      <w:r>
        <w:rPr>
          <w:rFonts w:ascii="Times New Roman" w:eastAsiaTheme="minorEastAsia" w:hAnsi="Times New Roman" w:cs="Times New Roman"/>
          <w:sz w:val="24"/>
          <w:szCs w:val="24"/>
        </w:rPr>
        <w:t xml:space="preserve"> is the target position on the screen; </w:t>
      </w:r>
      <w:proofErr w:type="spellStart"/>
      <w:r>
        <w:rPr>
          <w:rFonts w:ascii="Times New Roman" w:eastAsiaTheme="minorEastAsia" w:hAnsi="Times New Roman" w:cs="Times New Roman"/>
          <w:sz w:val="24"/>
          <w:szCs w:val="24"/>
        </w:rPr>
        <w:t>g</w:t>
      </w:r>
      <w:r>
        <w:rPr>
          <w:rFonts w:ascii="Times New Roman" w:eastAsiaTheme="minorEastAsia" w:hAnsi="Times New Roman" w:cs="Times New Roman"/>
          <w:sz w:val="24"/>
          <w:szCs w:val="24"/>
          <w:vertAlign w:val="subscript"/>
        </w:rPr>
        <w:t>LS</w:t>
      </w:r>
      <w:proofErr w:type="spellEnd"/>
      <w:r>
        <w:rPr>
          <w:rFonts w:ascii="Times New Roman" w:eastAsiaTheme="minorEastAsia" w:hAnsi="Times New Roman" w:cs="Times New Roman"/>
          <w:sz w:val="24"/>
          <w:szCs w:val="24"/>
          <w:vertAlign w:val="subscript"/>
        </w:rPr>
        <w:t xml:space="preserve"> </w:t>
      </w:r>
      <w:r>
        <w:rPr>
          <w:rFonts w:ascii="Times New Roman" w:eastAsiaTheme="minorEastAsia" w:hAnsi="Times New Roman" w:cs="Times New Roman"/>
          <w:sz w:val="24"/>
          <w:szCs w:val="24"/>
        </w:rPr>
        <w:t xml:space="preserve">and </w:t>
      </w:r>
      <w:proofErr w:type="spellStart"/>
      <w:r>
        <w:rPr>
          <w:rFonts w:ascii="Times New Roman" w:eastAsiaTheme="minorEastAsia" w:hAnsi="Times New Roman" w:cs="Times New Roman"/>
          <w:sz w:val="24"/>
          <w:szCs w:val="24"/>
        </w:rPr>
        <w:t>g</w:t>
      </w:r>
      <w:r>
        <w:rPr>
          <w:rFonts w:ascii="Times New Roman" w:eastAsiaTheme="minorEastAsia" w:hAnsi="Times New Roman" w:cs="Times New Roman"/>
          <w:sz w:val="24"/>
          <w:szCs w:val="24"/>
          <w:vertAlign w:val="subscript"/>
        </w:rPr>
        <w:t>RS</w:t>
      </w:r>
      <w:proofErr w:type="spellEnd"/>
      <w:r>
        <w:rPr>
          <w:rFonts w:ascii="Times New Roman" w:eastAsiaTheme="minorEastAsia" w:hAnsi="Times New Roman" w:cs="Times New Roman"/>
          <w:sz w:val="24"/>
          <w:szCs w:val="24"/>
        </w:rPr>
        <w:t xml:space="preserve"> matrices correspond to the location and orientation of the left and right eye with respect to the screen.</w:t>
      </w:r>
    </w:p>
    <w:p w14:paraId="091D182F" w14:textId="0DE8C08D" w:rsidR="007A0322" w:rsidRPr="00C35AAB" w:rsidRDefault="007A0322" w:rsidP="007A0322">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final step is to convert these coordinates in angles using four-quadrant inverse tangent. This method returns angles that have their signs tied to the quadrant at which the</w:t>
      </w:r>
      <w:r w:rsidR="001B03D1">
        <w:rPr>
          <w:rFonts w:ascii="Times New Roman" w:eastAsiaTheme="minorEastAsia" w:hAnsi="Times New Roman" w:cs="Times New Roman"/>
          <w:sz w:val="24"/>
          <w:szCs w:val="24"/>
        </w:rPr>
        <w:t xml:space="preserve"> </w:t>
      </w:r>
      <w:r w:rsidR="003C4338">
        <w:rPr>
          <w:rFonts w:ascii="Times New Roman" w:eastAsiaTheme="minorEastAsia" w:hAnsi="Times New Roman" w:cs="Times New Roman"/>
          <w:sz w:val="24"/>
          <w:szCs w:val="24"/>
        </w:rPr>
        <w:t>point</w:t>
      </w:r>
      <w:r>
        <w:rPr>
          <w:rFonts w:ascii="Times New Roman" w:eastAsiaTheme="minorEastAsia" w:hAnsi="Times New Roman" w:cs="Times New Roman"/>
          <w:sz w:val="24"/>
          <w:szCs w:val="24"/>
        </w:rPr>
        <w:t xml:space="preserve"> is at. For instance, if our point is on the first quadrant, the cosine and sine are positive.</w:t>
      </w:r>
    </w:p>
    <w:p w14:paraId="3C356BE9" w14:textId="77777777" w:rsidR="007A0322" w:rsidRDefault="007A0322" w:rsidP="007A0322">
      <w:pPr>
        <w:keepNext/>
        <w:jc w:val="center"/>
      </w:pPr>
      <w:r>
        <w:rPr>
          <w:noProof/>
        </w:rPr>
        <w:drawing>
          <wp:inline distT="0" distB="0" distL="0" distR="0" wp14:anchorId="1D78FE1C" wp14:editId="776F0DDD">
            <wp:extent cx="1716604" cy="1716604"/>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6681" cy="1796681"/>
                    </a:xfrm>
                    <a:prstGeom prst="rect">
                      <a:avLst/>
                    </a:prstGeom>
                    <a:noFill/>
                    <a:ln>
                      <a:noFill/>
                    </a:ln>
                  </pic:spPr>
                </pic:pic>
              </a:graphicData>
            </a:graphic>
          </wp:inline>
        </w:drawing>
      </w:r>
    </w:p>
    <w:p w14:paraId="3F5B14D0" w14:textId="3C90B587" w:rsidR="00C473F1" w:rsidRDefault="007A0322" w:rsidP="00907B93">
      <w:pPr>
        <w:pStyle w:val="Caption"/>
        <w:jc w:val="center"/>
        <w:rPr>
          <w:rFonts w:ascii="Times New Roman" w:eastAsiaTheme="minorEastAsia" w:hAnsi="Times New Roman" w:cs="Times New Roman"/>
          <w:sz w:val="24"/>
          <w:szCs w:val="24"/>
        </w:rPr>
      </w:pPr>
      <w:r>
        <w:t xml:space="preserve">Figure </w:t>
      </w:r>
      <w:r w:rsidR="00677A4C">
        <w:fldChar w:fldCharType="begin"/>
      </w:r>
      <w:r w:rsidR="00677A4C">
        <w:instrText xml:space="preserve"> SEQ Figure \* ARABIC </w:instrText>
      </w:r>
      <w:r w:rsidR="00677A4C">
        <w:fldChar w:fldCharType="separate"/>
      </w:r>
      <w:r w:rsidR="00CF5B5C">
        <w:rPr>
          <w:noProof/>
        </w:rPr>
        <w:t>3</w:t>
      </w:r>
      <w:r w:rsidR="00677A4C">
        <w:rPr>
          <w:noProof/>
        </w:rPr>
        <w:fldChar w:fldCharType="end"/>
      </w:r>
      <w:r>
        <w:t xml:space="preserve"> </w:t>
      </w:r>
      <w:r w:rsidR="00AD0F7A">
        <w:t>–</w:t>
      </w:r>
      <w:r>
        <w:t xml:space="preserve"> </w:t>
      </w:r>
      <w:r w:rsidR="00AD0F7A">
        <w:t xml:space="preserve">Four-quadrant inverse tangent representation </w:t>
      </w:r>
      <w:sdt>
        <w:sdtPr>
          <w:id w:val="-1133643557"/>
          <w:citation/>
        </w:sdtPr>
        <w:sdtEndPr/>
        <w:sdtContent>
          <w:r w:rsidR="00AD0F7A">
            <w:fldChar w:fldCharType="begin"/>
          </w:r>
          <w:r w:rsidR="00AD0F7A">
            <w:instrText xml:space="preserve"> CITATION MAT21 \l 1033 </w:instrText>
          </w:r>
          <w:r w:rsidR="00AD0F7A">
            <w:fldChar w:fldCharType="separate"/>
          </w:r>
          <w:r w:rsidR="000525D3">
            <w:rPr>
              <w:noProof/>
            </w:rPr>
            <w:t>(MATLAB n.d.)</w:t>
          </w:r>
          <w:r w:rsidR="00AD0F7A">
            <w:fldChar w:fldCharType="end"/>
          </w:r>
        </w:sdtContent>
      </w:sdt>
    </w:p>
    <w:p w14:paraId="7A80A6F7" w14:textId="77777777" w:rsidR="00CF5B5C" w:rsidRDefault="00907B93" w:rsidP="00CF5B5C">
      <w:pPr>
        <w:keepNext/>
        <w:jc w:val="center"/>
      </w:pPr>
      <w:r w:rsidRPr="00950CE2">
        <w:rPr>
          <w:rFonts w:ascii="Times New Roman" w:eastAsiaTheme="minorEastAsia" w:hAnsi="Times New Roman" w:cs="Times New Roman"/>
          <w:noProof/>
          <w:sz w:val="24"/>
          <w:szCs w:val="24"/>
        </w:rPr>
        <w:drawing>
          <wp:inline distT="0" distB="0" distL="0" distR="0" wp14:anchorId="7B664928" wp14:editId="484F3E98">
            <wp:extent cx="2602955" cy="1961393"/>
            <wp:effectExtent l="0" t="0" r="698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66185" cy="2009038"/>
                    </a:xfrm>
                    <a:prstGeom prst="rect">
                      <a:avLst/>
                    </a:prstGeom>
                  </pic:spPr>
                </pic:pic>
              </a:graphicData>
            </a:graphic>
          </wp:inline>
        </w:drawing>
      </w:r>
    </w:p>
    <w:p w14:paraId="18A64A0E" w14:textId="3E8A19D4" w:rsidR="00907B93" w:rsidRDefault="00CF5B5C" w:rsidP="00CF5B5C">
      <w:pPr>
        <w:pStyle w:val="Caption"/>
        <w:jc w:val="center"/>
      </w:pPr>
      <w:r>
        <w:t xml:space="preserve">Figure </w:t>
      </w:r>
      <w:r w:rsidR="00677A4C">
        <w:fldChar w:fldCharType="begin"/>
      </w:r>
      <w:r w:rsidR="00677A4C">
        <w:instrText xml:space="preserve"> SEQ Figure \* ARABIC </w:instrText>
      </w:r>
      <w:r w:rsidR="00677A4C">
        <w:fldChar w:fldCharType="separate"/>
      </w:r>
      <w:r>
        <w:rPr>
          <w:noProof/>
        </w:rPr>
        <w:t>4</w:t>
      </w:r>
      <w:r w:rsidR="00677A4C">
        <w:rPr>
          <w:noProof/>
        </w:rPr>
        <w:fldChar w:fldCharType="end"/>
      </w:r>
      <w:r>
        <w:t xml:space="preserve"> </w:t>
      </w:r>
      <w:r w:rsidR="0014485A">
        <w:t>–</w:t>
      </w:r>
      <w:r>
        <w:t>"R" and "L" frames of reference</w:t>
      </w:r>
    </w:p>
    <w:p w14:paraId="24638325" w14:textId="77777777" w:rsidR="003F197F" w:rsidRDefault="003F197F">
      <w:pPr>
        <w:rPr>
          <w:rFonts w:ascii="Times New Roman" w:eastAsiaTheme="minorEastAsia" w:hAnsi="Times New Roman" w:cs="Times New Roman"/>
          <w:sz w:val="24"/>
          <w:szCs w:val="24"/>
        </w:rPr>
        <w:sectPr w:rsidR="003F197F">
          <w:pgSz w:w="12240" w:h="15840"/>
          <w:pgMar w:top="1440" w:right="1440" w:bottom="1440" w:left="1440" w:header="720" w:footer="720" w:gutter="0"/>
          <w:cols w:space="720"/>
          <w:docGrid w:linePitch="360"/>
        </w:sectPr>
      </w:pPr>
    </w:p>
    <w:p w14:paraId="1CA289A4" w14:textId="77777777" w:rsidR="006F7D3E" w:rsidRDefault="007B3608" w:rsidP="006F7D3E">
      <w:pPr>
        <w:keepNext/>
        <w:jc w:val="center"/>
      </w:pPr>
      <w:r w:rsidRPr="007B3608">
        <w:rPr>
          <w:rFonts w:ascii="Times New Roman" w:eastAsiaTheme="minorEastAsia" w:hAnsi="Times New Roman" w:cs="Times New Roman"/>
          <w:noProof/>
          <w:sz w:val="24"/>
          <w:szCs w:val="24"/>
        </w:rPr>
        <w:lastRenderedPageBreak/>
        <w:drawing>
          <wp:inline distT="0" distB="0" distL="0" distR="0" wp14:anchorId="0E046D92" wp14:editId="5F9B290A">
            <wp:extent cx="7277705" cy="5644966"/>
            <wp:effectExtent l="0" t="0" r="0" b="0"/>
            <wp:docPr id="26" name="Picture 2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engineering drawing&#10;&#10;Description automatically generated"/>
                    <pic:cNvPicPr/>
                  </pic:nvPicPr>
                  <pic:blipFill rotWithShape="1">
                    <a:blip r:embed="rId14"/>
                    <a:srcRect b="640"/>
                    <a:stretch/>
                  </pic:blipFill>
                  <pic:spPr bwMode="auto">
                    <a:xfrm>
                      <a:off x="0" y="0"/>
                      <a:ext cx="7290169" cy="5654634"/>
                    </a:xfrm>
                    <a:prstGeom prst="rect">
                      <a:avLst/>
                    </a:prstGeom>
                    <a:ln>
                      <a:noFill/>
                    </a:ln>
                    <a:extLst>
                      <a:ext uri="{53640926-AAD7-44D8-BBD7-CCE9431645EC}">
                        <a14:shadowObscured xmlns:a14="http://schemas.microsoft.com/office/drawing/2010/main"/>
                      </a:ext>
                    </a:extLst>
                  </pic:spPr>
                </pic:pic>
              </a:graphicData>
            </a:graphic>
          </wp:inline>
        </w:drawing>
      </w:r>
    </w:p>
    <w:p w14:paraId="71FF0EF0" w14:textId="4025B70C" w:rsidR="003F197F" w:rsidRDefault="006F7D3E" w:rsidP="006F7D3E">
      <w:pPr>
        <w:pStyle w:val="Caption"/>
        <w:jc w:val="center"/>
        <w:rPr>
          <w:rFonts w:ascii="Times New Roman" w:eastAsiaTheme="minorEastAsia" w:hAnsi="Times New Roman" w:cs="Times New Roman"/>
          <w:sz w:val="24"/>
          <w:szCs w:val="24"/>
        </w:rPr>
        <w:sectPr w:rsidR="003F197F" w:rsidSect="003F197F">
          <w:pgSz w:w="15840" w:h="12240" w:orient="landscape"/>
          <w:pgMar w:top="1440" w:right="1440" w:bottom="1440" w:left="1440" w:header="720" w:footer="720" w:gutter="0"/>
          <w:cols w:space="720"/>
          <w:docGrid w:linePitch="360"/>
        </w:sectPr>
      </w:pPr>
      <w:r>
        <w:t xml:space="preserve">Figure </w:t>
      </w:r>
      <w:r w:rsidR="00677A4C">
        <w:fldChar w:fldCharType="begin"/>
      </w:r>
      <w:r w:rsidR="00677A4C">
        <w:instrText xml:space="preserve"> SEQ Figure \* ARABIC </w:instrText>
      </w:r>
      <w:r w:rsidR="00677A4C">
        <w:fldChar w:fldCharType="separate"/>
      </w:r>
      <w:r w:rsidR="00CF5B5C">
        <w:rPr>
          <w:noProof/>
        </w:rPr>
        <w:t>5</w:t>
      </w:r>
      <w:r w:rsidR="00677A4C">
        <w:rPr>
          <w:noProof/>
        </w:rPr>
        <w:fldChar w:fldCharType="end"/>
      </w:r>
      <w:r>
        <w:t xml:space="preserve"> -</w:t>
      </w:r>
      <w:r w:rsidR="00CF5B5C">
        <w:t xml:space="preserve"> “B”, “C”, “D”, and “S” frames of reference.</w:t>
      </w:r>
    </w:p>
    <w:p w14:paraId="135A7D5D" w14:textId="6E9FCAE5" w:rsidR="00E34A08" w:rsidRDefault="00E34A08" w:rsidP="00E34A08">
      <w:pPr>
        <w:pStyle w:val="Heading2"/>
        <w:rPr>
          <w:rFonts w:ascii="Times New Roman" w:hAnsi="Times New Roman" w:cs="Times New Roman"/>
          <w:sz w:val="24"/>
          <w:szCs w:val="24"/>
        </w:rPr>
      </w:pPr>
      <w:r>
        <w:rPr>
          <w:rFonts w:ascii="Times New Roman" w:hAnsi="Times New Roman" w:cs="Times New Roman"/>
          <w:sz w:val="24"/>
          <w:szCs w:val="24"/>
        </w:rPr>
        <w:lastRenderedPageBreak/>
        <w:t xml:space="preserve">4 </w:t>
      </w:r>
      <w:r w:rsidR="00BA7874" w:rsidRPr="00F347BD">
        <w:rPr>
          <w:rFonts w:ascii="Times New Roman" w:hAnsi="Times New Roman" w:cs="Times New Roman"/>
          <w:sz w:val="24"/>
          <w:szCs w:val="24"/>
        </w:rPr>
        <w:t>Experiment</w:t>
      </w:r>
    </w:p>
    <w:p w14:paraId="0337A78F" w14:textId="77777777" w:rsidR="00E34A08" w:rsidRPr="00E34A08" w:rsidRDefault="00E34A08" w:rsidP="00E34A08"/>
    <w:p w14:paraId="55099B83" w14:textId="5D1420FE" w:rsidR="00D937EE" w:rsidRPr="00D937EE" w:rsidRDefault="00BA7874" w:rsidP="00D937EE">
      <w:pPr>
        <w:pStyle w:val="Heading3"/>
        <w:rPr>
          <w:rFonts w:ascii="Times New Roman" w:hAnsi="Times New Roman" w:cs="Times New Roman"/>
        </w:rPr>
      </w:pPr>
      <w:r w:rsidRPr="00517F59">
        <w:rPr>
          <w:rFonts w:ascii="Times New Roman" w:hAnsi="Times New Roman" w:cs="Times New Roman"/>
        </w:rPr>
        <w:t>4.1 Experimental Setup</w:t>
      </w:r>
    </w:p>
    <w:p w14:paraId="4397AA63" w14:textId="77777777" w:rsidR="00455149" w:rsidRPr="00455149" w:rsidRDefault="00455149" w:rsidP="00455149"/>
    <w:p w14:paraId="7DBCE288" w14:textId="1E53903F" w:rsidR="001457F8" w:rsidRDefault="00863EDE" w:rsidP="00863EDE">
      <w:pPr>
        <w:rPr>
          <w:rFonts w:ascii="Times New Roman" w:hAnsi="Times New Roman" w:cs="Times New Roman"/>
          <w:sz w:val="24"/>
          <w:szCs w:val="24"/>
        </w:rPr>
      </w:pPr>
      <w:r w:rsidRPr="006776AA">
        <w:rPr>
          <w:rFonts w:ascii="Times New Roman" w:hAnsi="Times New Roman" w:cs="Times New Roman"/>
          <w:sz w:val="24"/>
          <w:szCs w:val="24"/>
        </w:rPr>
        <w:t xml:space="preserve">Our experimental setup consists of </w:t>
      </w:r>
      <w:r w:rsidR="00D1724A">
        <w:rPr>
          <w:rFonts w:ascii="Times New Roman" w:hAnsi="Times New Roman" w:cs="Times New Roman"/>
          <w:sz w:val="24"/>
          <w:szCs w:val="24"/>
        </w:rPr>
        <w:t xml:space="preserve">three subsystems. 1) Eyes and </w:t>
      </w:r>
      <w:r w:rsidR="0097384A">
        <w:rPr>
          <w:rFonts w:ascii="Times New Roman" w:hAnsi="Times New Roman" w:cs="Times New Roman"/>
          <w:sz w:val="24"/>
          <w:szCs w:val="24"/>
        </w:rPr>
        <w:t xml:space="preserve">mounts, 2) </w:t>
      </w:r>
      <w:r w:rsidR="001B11C6">
        <w:rPr>
          <w:rFonts w:ascii="Times New Roman" w:hAnsi="Times New Roman" w:cs="Times New Roman"/>
          <w:sz w:val="24"/>
          <w:szCs w:val="24"/>
        </w:rPr>
        <w:t>Gantry, 3</w:t>
      </w:r>
      <w:r w:rsidR="0097384A">
        <w:rPr>
          <w:rFonts w:ascii="Times New Roman" w:hAnsi="Times New Roman" w:cs="Times New Roman"/>
          <w:sz w:val="24"/>
          <w:szCs w:val="24"/>
        </w:rPr>
        <w:t>)</w:t>
      </w:r>
      <w:r w:rsidR="001B11C6">
        <w:rPr>
          <w:rFonts w:ascii="Times New Roman" w:hAnsi="Times New Roman" w:cs="Times New Roman"/>
          <w:sz w:val="24"/>
          <w:szCs w:val="24"/>
        </w:rPr>
        <w:t xml:space="preserve"> </w:t>
      </w:r>
      <w:r w:rsidR="00E76833">
        <w:rPr>
          <w:rFonts w:ascii="Times New Roman" w:hAnsi="Times New Roman" w:cs="Times New Roman"/>
          <w:sz w:val="24"/>
          <w:szCs w:val="24"/>
        </w:rPr>
        <w:t xml:space="preserve">screen and </w:t>
      </w:r>
      <w:proofErr w:type="spellStart"/>
      <w:r w:rsidR="001E1B3B">
        <w:rPr>
          <w:rFonts w:ascii="Times New Roman" w:hAnsi="Times New Roman" w:cs="Times New Roman"/>
          <w:sz w:val="24"/>
          <w:szCs w:val="24"/>
        </w:rPr>
        <w:t>Tobii</w:t>
      </w:r>
      <w:proofErr w:type="spellEnd"/>
      <w:r w:rsidR="001E1B3B">
        <w:rPr>
          <w:rFonts w:ascii="Times New Roman" w:hAnsi="Times New Roman" w:cs="Times New Roman"/>
          <w:sz w:val="24"/>
          <w:szCs w:val="24"/>
        </w:rPr>
        <w:t>. The eye subsystem is composed of</w:t>
      </w:r>
      <w:r w:rsidRPr="006776AA">
        <w:rPr>
          <w:rFonts w:ascii="Times New Roman" w:hAnsi="Times New Roman" w:cs="Times New Roman"/>
          <w:sz w:val="24"/>
          <w:szCs w:val="24"/>
        </w:rPr>
        <w:t xml:space="preserve"> four </w:t>
      </w:r>
      <w:r w:rsidR="000204DA" w:rsidRPr="006776AA">
        <w:rPr>
          <w:rFonts w:ascii="Times New Roman" w:hAnsi="Times New Roman" w:cs="Times New Roman"/>
          <w:sz w:val="24"/>
          <w:szCs w:val="24"/>
        </w:rPr>
        <w:t xml:space="preserve">servos, </w:t>
      </w:r>
      <w:r w:rsidR="000204DA">
        <w:rPr>
          <w:rFonts w:ascii="Times New Roman" w:hAnsi="Times New Roman" w:cs="Times New Roman"/>
          <w:sz w:val="24"/>
          <w:szCs w:val="24"/>
        </w:rPr>
        <w:t>a</w:t>
      </w:r>
      <w:r w:rsidR="00E351B1">
        <w:rPr>
          <w:rFonts w:ascii="Times New Roman" w:hAnsi="Times New Roman" w:cs="Times New Roman"/>
          <w:sz w:val="24"/>
          <w:szCs w:val="24"/>
        </w:rPr>
        <w:t xml:space="preserve"> pair of</w:t>
      </w:r>
      <w:r w:rsidR="003A0FD5">
        <w:rPr>
          <w:rFonts w:ascii="Times New Roman" w:hAnsi="Times New Roman" w:cs="Times New Roman"/>
          <w:sz w:val="24"/>
          <w:szCs w:val="24"/>
        </w:rPr>
        <w:t xml:space="preserve"> </w:t>
      </w:r>
      <w:r w:rsidRPr="006776AA">
        <w:rPr>
          <w:rFonts w:ascii="Times New Roman" w:hAnsi="Times New Roman" w:cs="Times New Roman"/>
          <w:sz w:val="24"/>
          <w:szCs w:val="24"/>
        </w:rPr>
        <w:t>lasers</w:t>
      </w:r>
      <w:r w:rsidR="006B00AC">
        <w:rPr>
          <w:rFonts w:ascii="Times New Roman" w:hAnsi="Times New Roman" w:cs="Times New Roman"/>
          <w:sz w:val="24"/>
          <w:szCs w:val="24"/>
        </w:rPr>
        <w:t>,</w:t>
      </w:r>
      <w:r w:rsidR="00E351B1">
        <w:rPr>
          <w:rFonts w:ascii="Times New Roman" w:hAnsi="Times New Roman" w:cs="Times New Roman"/>
          <w:sz w:val="24"/>
          <w:szCs w:val="24"/>
        </w:rPr>
        <w:t xml:space="preserve"> and a pair of eyes.</w:t>
      </w:r>
      <w:r w:rsidR="006B00AC">
        <w:rPr>
          <w:rFonts w:ascii="Times New Roman" w:hAnsi="Times New Roman" w:cs="Times New Roman"/>
          <w:sz w:val="24"/>
          <w:szCs w:val="24"/>
        </w:rPr>
        <w:t xml:space="preserve"> </w:t>
      </w:r>
      <w:r w:rsidR="00B63693">
        <w:rPr>
          <w:rFonts w:ascii="Times New Roman" w:hAnsi="Times New Roman" w:cs="Times New Roman"/>
          <w:sz w:val="24"/>
          <w:szCs w:val="24"/>
        </w:rPr>
        <w:t xml:space="preserve">The </w:t>
      </w:r>
      <w:r w:rsidR="00C2560A">
        <w:rPr>
          <w:rFonts w:ascii="Times New Roman" w:hAnsi="Times New Roman" w:cs="Times New Roman"/>
          <w:sz w:val="24"/>
          <w:szCs w:val="24"/>
        </w:rPr>
        <w:t xml:space="preserve">gantry </w:t>
      </w:r>
      <w:r w:rsidR="006439E3">
        <w:rPr>
          <w:rFonts w:ascii="Times New Roman" w:hAnsi="Times New Roman" w:cs="Times New Roman"/>
          <w:sz w:val="24"/>
          <w:szCs w:val="24"/>
        </w:rPr>
        <w:t xml:space="preserve">is composed </w:t>
      </w:r>
      <w:r w:rsidR="004B2A7C">
        <w:rPr>
          <w:rFonts w:ascii="Times New Roman" w:hAnsi="Times New Roman" w:cs="Times New Roman"/>
          <w:sz w:val="24"/>
          <w:szCs w:val="24"/>
        </w:rPr>
        <w:t xml:space="preserve">of three steppers with their respective stages and power screws. The third subsystem consist of a Microsoft Surface and the </w:t>
      </w:r>
      <w:proofErr w:type="spellStart"/>
      <w:r w:rsidR="004B2A7C">
        <w:rPr>
          <w:rFonts w:ascii="Times New Roman" w:hAnsi="Times New Roman" w:cs="Times New Roman"/>
          <w:sz w:val="24"/>
          <w:szCs w:val="24"/>
        </w:rPr>
        <w:t>Tobii</w:t>
      </w:r>
      <w:proofErr w:type="spellEnd"/>
      <w:r w:rsidR="004B2A7C">
        <w:rPr>
          <w:rFonts w:ascii="Times New Roman" w:hAnsi="Times New Roman" w:cs="Times New Roman"/>
          <w:sz w:val="24"/>
          <w:szCs w:val="24"/>
        </w:rPr>
        <w:t xml:space="preserve"> eye tracker.</w:t>
      </w:r>
      <w:r w:rsidR="00B63693">
        <w:rPr>
          <w:rFonts w:ascii="Times New Roman" w:hAnsi="Times New Roman" w:cs="Times New Roman"/>
          <w:sz w:val="24"/>
          <w:szCs w:val="24"/>
        </w:rPr>
        <w:t xml:space="preserve"> </w:t>
      </w:r>
    </w:p>
    <w:p w14:paraId="63C907E3" w14:textId="77777777" w:rsidR="00015006" w:rsidRDefault="00015006" w:rsidP="00015006">
      <w:pPr>
        <w:keepNext/>
        <w:jc w:val="center"/>
      </w:pPr>
      <w:r w:rsidRPr="00015006">
        <w:rPr>
          <w:rFonts w:ascii="Times New Roman" w:hAnsi="Times New Roman" w:cs="Times New Roman"/>
          <w:noProof/>
          <w:sz w:val="24"/>
          <w:szCs w:val="24"/>
        </w:rPr>
        <w:drawing>
          <wp:inline distT="0" distB="0" distL="0" distR="0" wp14:anchorId="6BF5086E" wp14:editId="32514452">
            <wp:extent cx="5943600" cy="38036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03650"/>
                    </a:xfrm>
                    <a:prstGeom prst="rect">
                      <a:avLst/>
                    </a:prstGeom>
                  </pic:spPr>
                </pic:pic>
              </a:graphicData>
            </a:graphic>
          </wp:inline>
        </w:drawing>
      </w:r>
    </w:p>
    <w:p w14:paraId="3240687B" w14:textId="7703B97D" w:rsidR="00015006" w:rsidRDefault="00015006" w:rsidP="00015006">
      <w:pPr>
        <w:pStyle w:val="Caption"/>
        <w:jc w:val="center"/>
        <w:rPr>
          <w:rFonts w:ascii="Times New Roman" w:hAnsi="Times New Roman" w:cs="Times New Roman"/>
          <w:sz w:val="24"/>
          <w:szCs w:val="24"/>
        </w:rPr>
      </w:pPr>
      <w:r>
        <w:t xml:space="preserve">Figure </w:t>
      </w:r>
      <w:r w:rsidR="00677A4C">
        <w:fldChar w:fldCharType="begin"/>
      </w:r>
      <w:r w:rsidR="00677A4C">
        <w:instrText xml:space="preserve"> SEQ Figure \* ARABIC </w:instrText>
      </w:r>
      <w:r w:rsidR="00677A4C">
        <w:fldChar w:fldCharType="separate"/>
      </w:r>
      <w:r w:rsidR="00CF5B5C">
        <w:rPr>
          <w:noProof/>
        </w:rPr>
        <w:t>6</w:t>
      </w:r>
      <w:r w:rsidR="00677A4C">
        <w:rPr>
          <w:noProof/>
        </w:rPr>
        <w:fldChar w:fldCharType="end"/>
      </w:r>
      <w:r>
        <w:t xml:space="preserve"> </w:t>
      </w:r>
      <w:r w:rsidR="004A4171">
        <w:t xml:space="preserve">– </w:t>
      </w:r>
      <w:r w:rsidR="00C51B48">
        <w:t xml:space="preserve">Microsoft Eye tracker </w:t>
      </w:r>
      <w:r w:rsidR="004A4171">
        <w:t xml:space="preserve">Wiring </w:t>
      </w:r>
      <w:r w:rsidR="00731DF7">
        <w:t>Diagram.</w:t>
      </w:r>
      <w:r w:rsidR="004A4171">
        <w:t xml:space="preserve"> </w:t>
      </w:r>
    </w:p>
    <w:p w14:paraId="439B78D0" w14:textId="5906AE90" w:rsidR="009E251E" w:rsidRDefault="001457F8" w:rsidP="009E251E">
      <w:pPr>
        <w:rPr>
          <w:rFonts w:ascii="Times New Roman" w:hAnsi="Times New Roman" w:cs="Times New Roman"/>
          <w:sz w:val="24"/>
          <w:szCs w:val="24"/>
        </w:rPr>
      </w:pPr>
      <w:r>
        <w:rPr>
          <w:rFonts w:ascii="Times New Roman" w:hAnsi="Times New Roman" w:cs="Times New Roman"/>
          <w:sz w:val="24"/>
          <w:szCs w:val="24"/>
        </w:rPr>
        <w:t xml:space="preserve">The eye subsystem </w:t>
      </w:r>
      <w:r w:rsidR="00C156BA">
        <w:rPr>
          <w:rFonts w:ascii="Times New Roman" w:hAnsi="Times New Roman" w:cs="Times New Roman"/>
          <w:sz w:val="24"/>
          <w:szCs w:val="24"/>
        </w:rPr>
        <w:t>relies on</w:t>
      </w:r>
      <w:r w:rsidR="00863EDE" w:rsidRPr="006776AA">
        <w:rPr>
          <w:rFonts w:ascii="Times New Roman" w:hAnsi="Times New Roman" w:cs="Times New Roman"/>
          <w:sz w:val="24"/>
          <w:szCs w:val="24"/>
        </w:rPr>
        <w:t xml:space="preserve"> </w:t>
      </w:r>
      <w:r w:rsidR="004D7683">
        <w:rPr>
          <w:rFonts w:ascii="Times New Roman" w:hAnsi="Times New Roman" w:cs="Times New Roman"/>
          <w:sz w:val="24"/>
          <w:szCs w:val="24"/>
        </w:rPr>
        <w:t xml:space="preserve">four </w:t>
      </w:r>
      <w:r w:rsidR="00863EDE" w:rsidRPr="006776AA">
        <w:rPr>
          <w:rFonts w:ascii="Times New Roman" w:hAnsi="Times New Roman" w:cs="Times New Roman"/>
          <w:sz w:val="24"/>
          <w:szCs w:val="24"/>
        </w:rPr>
        <w:t>servo</w:t>
      </w:r>
      <w:r w:rsidR="004D7683">
        <w:rPr>
          <w:rFonts w:ascii="Times New Roman" w:hAnsi="Times New Roman" w:cs="Times New Roman"/>
          <w:sz w:val="24"/>
          <w:szCs w:val="24"/>
        </w:rPr>
        <w:t>s</w:t>
      </w:r>
      <w:r w:rsidR="00863EDE" w:rsidRPr="006776AA">
        <w:rPr>
          <w:rFonts w:ascii="Times New Roman" w:hAnsi="Times New Roman" w:cs="Times New Roman"/>
          <w:sz w:val="24"/>
          <w:szCs w:val="24"/>
        </w:rPr>
        <w:t xml:space="preserve"> </w:t>
      </w:r>
      <w:r w:rsidR="004D7683">
        <w:rPr>
          <w:rFonts w:ascii="Times New Roman" w:hAnsi="Times New Roman" w:cs="Times New Roman"/>
          <w:sz w:val="24"/>
          <w:szCs w:val="24"/>
        </w:rPr>
        <w:t>to</w:t>
      </w:r>
      <w:r w:rsidR="00863EDE" w:rsidRPr="006776AA">
        <w:rPr>
          <w:rFonts w:ascii="Times New Roman" w:hAnsi="Times New Roman" w:cs="Times New Roman"/>
          <w:sz w:val="24"/>
          <w:szCs w:val="24"/>
        </w:rPr>
        <w:t xml:space="preserve"> control the pitch and yaw for each one of the </w:t>
      </w:r>
      <w:r w:rsidR="00190C1E">
        <w:rPr>
          <w:rFonts w:ascii="Times New Roman" w:hAnsi="Times New Roman" w:cs="Times New Roman"/>
          <w:sz w:val="24"/>
          <w:szCs w:val="24"/>
        </w:rPr>
        <w:t xml:space="preserve">eyes. </w:t>
      </w:r>
      <w:r w:rsidR="00EE205E">
        <w:rPr>
          <w:rFonts w:ascii="Times New Roman" w:hAnsi="Times New Roman" w:cs="Times New Roman"/>
          <w:sz w:val="24"/>
          <w:szCs w:val="24"/>
        </w:rPr>
        <w:t>We are using micro</w:t>
      </w:r>
      <w:r w:rsidR="00863EDE" w:rsidRPr="006776AA">
        <w:rPr>
          <w:rFonts w:ascii="Times New Roman" w:hAnsi="Times New Roman" w:cs="Times New Roman"/>
          <w:sz w:val="24"/>
          <w:szCs w:val="24"/>
        </w:rPr>
        <w:t xml:space="preserve"> lasers</w:t>
      </w:r>
      <w:r w:rsidR="00EE205E">
        <w:rPr>
          <w:rFonts w:ascii="Times New Roman" w:hAnsi="Times New Roman" w:cs="Times New Roman"/>
          <w:sz w:val="24"/>
          <w:szCs w:val="24"/>
        </w:rPr>
        <w:t xml:space="preserve"> embedded </w:t>
      </w:r>
      <w:r w:rsidR="00765BBD">
        <w:rPr>
          <w:rFonts w:ascii="Times New Roman" w:hAnsi="Times New Roman" w:cs="Times New Roman"/>
          <w:sz w:val="24"/>
          <w:szCs w:val="24"/>
        </w:rPr>
        <w:t xml:space="preserve">in a cap that slides over the eyes as seen in Fig. </w:t>
      </w:r>
      <w:r w:rsidR="00B326CA">
        <w:rPr>
          <w:rFonts w:ascii="Times New Roman" w:hAnsi="Times New Roman" w:cs="Times New Roman"/>
          <w:sz w:val="24"/>
          <w:szCs w:val="24"/>
        </w:rPr>
        <w:t>7</w:t>
      </w:r>
      <w:r w:rsidR="00863EDE" w:rsidRPr="006776AA">
        <w:rPr>
          <w:rFonts w:ascii="Times New Roman" w:hAnsi="Times New Roman" w:cs="Times New Roman"/>
          <w:sz w:val="24"/>
          <w:szCs w:val="24"/>
        </w:rPr>
        <w:t xml:space="preserve">. </w:t>
      </w:r>
      <w:r w:rsidR="00DA1852">
        <w:rPr>
          <w:rFonts w:ascii="Times New Roman" w:hAnsi="Times New Roman" w:cs="Times New Roman"/>
          <w:sz w:val="24"/>
          <w:szCs w:val="24"/>
        </w:rPr>
        <w:t xml:space="preserve">The lasers are solely used for calibration </w:t>
      </w:r>
      <w:r w:rsidR="005F793B">
        <w:rPr>
          <w:rFonts w:ascii="Times New Roman" w:hAnsi="Times New Roman" w:cs="Times New Roman"/>
          <w:sz w:val="24"/>
          <w:szCs w:val="24"/>
        </w:rPr>
        <w:t>purposes.</w:t>
      </w:r>
      <w:r w:rsidR="008612DA">
        <w:rPr>
          <w:rFonts w:ascii="Times New Roman" w:hAnsi="Times New Roman" w:cs="Times New Roman"/>
          <w:sz w:val="24"/>
          <w:szCs w:val="24"/>
        </w:rPr>
        <w:t xml:space="preserve"> </w:t>
      </w:r>
      <w:r w:rsidR="00451B95">
        <w:rPr>
          <w:rFonts w:ascii="Times New Roman" w:hAnsi="Times New Roman" w:cs="Times New Roman"/>
          <w:sz w:val="24"/>
          <w:szCs w:val="24"/>
        </w:rPr>
        <w:t xml:space="preserve">They </w:t>
      </w:r>
      <w:r w:rsidR="00024F79">
        <w:rPr>
          <w:rFonts w:ascii="Times New Roman" w:hAnsi="Times New Roman" w:cs="Times New Roman"/>
          <w:sz w:val="24"/>
          <w:szCs w:val="24"/>
        </w:rPr>
        <w:t>should</w:t>
      </w:r>
      <w:r w:rsidR="00451B95">
        <w:rPr>
          <w:rFonts w:ascii="Times New Roman" w:hAnsi="Times New Roman" w:cs="Times New Roman"/>
          <w:sz w:val="24"/>
          <w:szCs w:val="24"/>
        </w:rPr>
        <w:t xml:space="preserve"> be stowed a</w:t>
      </w:r>
      <w:r w:rsidR="00374E2D">
        <w:rPr>
          <w:rFonts w:ascii="Times New Roman" w:hAnsi="Times New Roman" w:cs="Times New Roman"/>
          <w:sz w:val="24"/>
          <w:szCs w:val="24"/>
        </w:rPr>
        <w:t xml:space="preserve">fter </w:t>
      </w:r>
      <w:r w:rsidR="008B200C">
        <w:rPr>
          <w:rFonts w:ascii="Times New Roman" w:hAnsi="Times New Roman" w:cs="Times New Roman"/>
          <w:sz w:val="24"/>
          <w:szCs w:val="24"/>
        </w:rPr>
        <w:t>calibratio</w:t>
      </w:r>
      <w:r w:rsidR="00451B95">
        <w:rPr>
          <w:rFonts w:ascii="Times New Roman" w:hAnsi="Times New Roman" w:cs="Times New Roman"/>
          <w:sz w:val="24"/>
          <w:szCs w:val="24"/>
        </w:rPr>
        <w:t xml:space="preserve">n. </w:t>
      </w:r>
      <w:r w:rsidR="0054176E">
        <w:rPr>
          <w:rFonts w:ascii="Times New Roman" w:hAnsi="Times New Roman" w:cs="Times New Roman"/>
          <w:sz w:val="24"/>
          <w:szCs w:val="24"/>
        </w:rPr>
        <w:t xml:space="preserve">The </w:t>
      </w:r>
      <w:r w:rsidR="00024F79">
        <w:rPr>
          <w:rFonts w:ascii="Times New Roman" w:hAnsi="Times New Roman" w:cs="Times New Roman"/>
          <w:sz w:val="24"/>
          <w:szCs w:val="24"/>
        </w:rPr>
        <w:t>g</w:t>
      </w:r>
      <w:r w:rsidR="0054176E">
        <w:rPr>
          <w:rFonts w:ascii="Times New Roman" w:hAnsi="Times New Roman" w:cs="Times New Roman"/>
          <w:sz w:val="24"/>
          <w:szCs w:val="24"/>
        </w:rPr>
        <w:t xml:space="preserve">antry subsystem </w:t>
      </w:r>
      <w:r w:rsidR="006767FB">
        <w:rPr>
          <w:rFonts w:ascii="Times New Roman" w:hAnsi="Times New Roman" w:cs="Times New Roman"/>
          <w:sz w:val="24"/>
          <w:szCs w:val="24"/>
        </w:rPr>
        <w:t>is responsible for the</w:t>
      </w:r>
      <w:r w:rsidR="0054176E">
        <w:rPr>
          <w:rFonts w:ascii="Times New Roman" w:hAnsi="Times New Roman" w:cs="Times New Roman"/>
          <w:sz w:val="24"/>
          <w:szCs w:val="24"/>
        </w:rPr>
        <w:t xml:space="preserve"> </w:t>
      </w:r>
      <w:r w:rsidR="00382C9A">
        <w:rPr>
          <w:rFonts w:ascii="Times New Roman" w:hAnsi="Times New Roman" w:cs="Times New Roman"/>
          <w:sz w:val="24"/>
          <w:szCs w:val="24"/>
        </w:rPr>
        <w:t xml:space="preserve">translation of the </w:t>
      </w:r>
      <w:r w:rsidR="005F64A1">
        <w:rPr>
          <w:rFonts w:ascii="Times New Roman" w:hAnsi="Times New Roman" w:cs="Times New Roman"/>
          <w:sz w:val="24"/>
          <w:szCs w:val="24"/>
        </w:rPr>
        <w:t xml:space="preserve">eye mechanism in x, y, and z. </w:t>
      </w:r>
      <w:r w:rsidR="00E33909">
        <w:rPr>
          <w:rFonts w:ascii="Times New Roman" w:hAnsi="Times New Roman" w:cs="Times New Roman"/>
          <w:sz w:val="24"/>
          <w:szCs w:val="24"/>
        </w:rPr>
        <w:t>These two subsystems are being controlled using an Arduino Mega</w:t>
      </w:r>
      <w:r w:rsidR="00AF065B">
        <w:rPr>
          <w:rFonts w:ascii="Times New Roman" w:hAnsi="Times New Roman" w:cs="Times New Roman"/>
          <w:sz w:val="24"/>
          <w:szCs w:val="24"/>
        </w:rPr>
        <w:t>, a USB Shield,</w:t>
      </w:r>
      <w:r w:rsidR="00E33909">
        <w:rPr>
          <w:rFonts w:ascii="Times New Roman" w:hAnsi="Times New Roman" w:cs="Times New Roman"/>
          <w:sz w:val="24"/>
          <w:szCs w:val="24"/>
        </w:rPr>
        <w:t xml:space="preserve"> and </w:t>
      </w:r>
      <w:r w:rsidR="0022074C">
        <w:rPr>
          <w:rFonts w:ascii="Times New Roman" w:hAnsi="Times New Roman" w:cs="Times New Roman"/>
          <w:sz w:val="24"/>
          <w:szCs w:val="24"/>
        </w:rPr>
        <w:t>stepper drives.</w:t>
      </w:r>
      <w:r w:rsidR="00E33909">
        <w:rPr>
          <w:rFonts w:ascii="Times New Roman" w:hAnsi="Times New Roman" w:cs="Times New Roman"/>
          <w:sz w:val="24"/>
          <w:szCs w:val="24"/>
        </w:rPr>
        <w:t xml:space="preserve"> </w:t>
      </w:r>
      <w:r w:rsidR="00F651C8">
        <w:rPr>
          <w:rFonts w:ascii="Times New Roman" w:hAnsi="Times New Roman" w:cs="Times New Roman"/>
          <w:sz w:val="24"/>
          <w:szCs w:val="24"/>
        </w:rPr>
        <w:t>Finally</w:t>
      </w:r>
      <w:r w:rsidR="00F944B7">
        <w:rPr>
          <w:rFonts w:ascii="Times New Roman" w:hAnsi="Times New Roman" w:cs="Times New Roman"/>
          <w:sz w:val="24"/>
          <w:szCs w:val="24"/>
        </w:rPr>
        <w:t xml:space="preserve">, we have the </w:t>
      </w:r>
      <w:r w:rsidR="006B3F3B">
        <w:rPr>
          <w:rFonts w:ascii="Times New Roman" w:hAnsi="Times New Roman" w:cs="Times New Roman"/>
          <w:sz w:val="24"/>
          <w:szCs w:val="24"/>
        </w:rPr>
        <w:t>screen</w:t>
      </w:r>
      <w:r w:rsidR="000D174C">
        <w:rPr>
          <w:rFonts w:ascii="Times New Roman" w:hAnsi="Times New Roman" w:cs="Times New Roman"/>
          <w:sz w:val="24"/>
          <w:szCs w:val="24"/>
        </w:rPr>
        <w:t xml:space="preserve"> subsystem</w:t>
      </w:r>
      <w:r w:rsidR="006B3F3B">
        <w:rPr>
          <w:rFonts w:ascii="Times New Roman" w:hAnsi="Times New Roman" w:cs="Times New Roman"/>
          <w:sz w:val="24"/>
          <w:szCs w:val="24"/>
        </w:rPr>
        <w:t xml:space="preserve">. This subsystem </w:t>
      </w:r>
      <w:r w:rsidR="00116F85">
        <w:rPr>
          <w:rFonts w:ascii="Times New Roman" w:hAnsi="Times New Roman" w:cs="Times New Roman"/>
          <w:sz w:val="24"/>
          <w:szCs w:val="24"/>
        </w:rPr>
        <w:t>will be treated as a black</w:t>
      </w:r>
      <w:r w:rsidR="00EC63CE">
        <w:rPr>
          <w:rFonts w:ascii="Times New Roman" w:hAnsi="Times New Roman" w:cs="Times New Roman"/>
          <w:sz w:val="24"/>
          <w:szCs w:val="24"/>
        </w:rPr>
        <w:t xml:space="preserve"> </w:t>
      </w:r>
      <w:r w:rsidR="00116F85">
        <w:rPr>
          <w:rFonts w:ascii="Times New Roman" w:hAnsi="Times New Roman" w:cs="Times New Roman"/>
          <w:sz w:val="24"/>
          <w:szCs w:val="24"/>
        </w:rPr>
        <w:t>box</w:t>
      </w:r>
      <w:r w:rsidR="006B3F3B">
        <w:rPr>
          <w:rFonts w:ascii="Times New Roman" w:hAnsi="Times New Roman" w:cs="Times New Roman"/>
          <w:sz w:val="24"/>
          <w:szCs w:val="24"/>
        </w:rPr>
        <w:t xml:space="preserve"> </w:t>
      </w:r>
      <w:r w:rsidR="0016660E">
        <w:rPr>
          <w:rFonts w:ascii="Times New Roman" w:hAnsi="Times New Roman" w:cs="Times New Roman"/>
          <w:sz w:val="24"/>
          <w:szCs w:val="24"/>
        </w:rPr>
        <w:t xml:space="preserve">throughout the paper due to </w:t>
      </w:r>
      <w:r w:rsidR="00A81946">
        <w:rPr>
          <w:rFonts w:ascii="Times New Roman" w:hAnsi="Times New Roman" w:cs="Times New Roman"/>
          <w:sz w:val="24"/>
          <w:szCs w:val="24"/>
        </w:rPr>
        <w:t>restricted</w:t>
      </w:r>
      <w:r w:rsidR="00EC63CE">
        <w:rPr>
          <w:rFonts w:ascii="Times New Roman" w:hAnsi="Times New Roman" w:cs="Times New Roman"/>
          <w:sz w:val="24"/>
          <w:szCs w:val="24"/>
        </w:rPr>
        <w:t xml:space="preserve"> </w:t>
      </w:r>
      <w:r w:rsidR="000258F9">
        <w:rPr>
          <w:rFonts w:ascii="Times New Roman" w:hAnsi="Times New Roman" w:cs="Times New Roman"/>
          <w:sz w:val="24"/>
          <w:szCs w:val="24"/>
        </w:rPr>
        <w:t xml:space="preserve">access </w:t>
      </w:r>
      <w:r w:rsidR="00BB3371">
        <w:rPr>
          <w:rFonts w:ascii="Times New Roman" w:hAnsi="Times New Roman" w:cs="Times New Roman"/>
          <w:sz w:val="24"/>
          <w:szCs w:val="24"/>
        </w:rPr>
        <w:t>to proprietary technology.</w:t>
      </w:r>
      <w:r w:rsidR="0016660E">
        <w:rPr>
          <w:rFonts w:ascii="Times New Roman" w:hAnsi="Times New Roman" w:cs="Times New Roman"/>
          <w:sz w:val="24"/>
          <w:szCs w:val="24"/>
        </w:rPr>
        <w:t xml:space="preserve"> </w:t>
      </w:r>
    </w:p>
    <w:p w14:paraId="18410044" w14:textId="77777777" w:rsidR="00731DF7" w:rsidRDefault="00C51B48" w:rsidP="00731DF7">
      <w:pPr>
        <w:keepNext/>
        <w:jc w:val="center"/>
      </w:pPr>
      <w:r>
        <w:rPr>
          <w:rFonts w:ascii="Times New Roman" w:hAnsi="Times New Roman" w:cs="Times New Roman"/>
          <w:noProof/>
          <w:sz w:val="24"/>
          <w:szCs w:val="24"/>
        </w:rPr>
        <w:lastRenderedPageBreak/>
        <w:drawing>
          <wp:inline distT="0" distB="0" distL="0" distR="0" wp14:anchorId="608FBF21" wp14:editId="05A43D38">
            <wp:extent cx="2029860" cy="2131461"/>
            <wp:effectExtent l="0" t="0" r="8890" b="2540"/>
            <wp:docPr id="4" name="Picture 4"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indoor&#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0220" t="6522" r="33502" b="20591"/>
                    <a:stretch/>
                  </pic:blipFill>
                  <pic:spPr bwMode="auto">
                    <a:xfrm>
                      <a:off x="0" y="0"/>
                      <a:ext cx="2053407" cy="2156186"/>
                    </a:xfrm>
                    <a:prstGeom prst="rect">
                      <a:avLst/>
                    </a:prstGeom>
                    <a:noFill/>
                    <a:ln>
                      <a:noFill/>
                    </a:ln>
                    <a:extLst>
                      <a:ext uri="{53640926-AAD7-44D8-BBD7-CCE9431645EC}">
                        <a14:shadowObscured xmlns:a14="http://schemas.microsoft.com/office/drawing/2010/main"/>
                      </a:ext>
                    </a:extLst>
                  </pic:spPr>
                </pic:pic>
              </a:graphicData>
            </a:graphic>
          </wp:inline>
        </w:drawing>
      </w:r>
    </w:p>
    <w:p w14:paraId="0A18B6E1" w14:textId="43CE1718" w:rsidR="00C51B48" w:rsidRDefault="00731DF7" w:rsidP="00731DF7">
      <w:pPr>
        <w:pStyle w:val="Caption"/>
        <w:jc w:val="center"/>
        <w:rPr>
          <w:rFonts w:ascii="Times New Roman" w:hAnsi="Times New Roman" w:cs="Times New Roman"/>
          <w:sz w:val="24"/>
          <w:szCs w:val="24"/>
        </w:rPr>
      </w:pPr>
      <w:r>
        <w:t xml:space="preserve">Figure </w:t>
      </w:r>
      <w:r w:rsidR="00677A4C">
        <w:fldChar w:fldCharType="begin"/>
      </w:r>
      <w:r w:rsidR="00677A4C">
        <w:instrText xml:space="preserve"> SEQ Figure \* ARABIC </w:instrText>
      </w:r>
      <w:r w:rsidR="00677A4C">
        <w:fldChar w:fldCharType="separate"/>
      </w:r>
      <w:r w:rsidR="00CF5B5C">
        <w:rPr>
          <w:noProof/>
        </w:rPr>
        <w:t>7</w:t>
      </w:r>
      <w:r w:rsidR="00677A4C">
        <w:rPr>
          <w:noProof/>
        </w:rPr>
        <w:fldChar w:fldCharType="end"/>
      </w:r>
      <w:r>
        <w:t xml:space="preserve"> </w:t>
      </w:r>
      <w:r w:rsidR="00B326CA">
        <w:t xml:space="preserve">– Eye Subsystem </w:t>
      </w:r>
    </w:p>
    <w:p w14:paraId="79438BDD" w14:textId="04366CBC" w:rsidR="007578FF" w:rsidRDefault="007578FF" w:rsidP="006C08DE">
      <w:pPr>
        <w:rPr>
          <w:rFonts w:ascii="Times New Roman" w:hAnsi="Times New Roman" w:cs="Times New Roman"/>
          <w:sz w:val="24"/>
          <w:szCs w:val="24"/>
        </w:rPr>
      </w:pPr>
      <w:r w:rsidRPr="001D661D">
        <w:rPr>
          <w:rFonts w:ascii="Times New Roman" w:hAnsi="Times New Roman" w:cs="Times New Roman"/>
          <w:sz w:val="24"/>
          <w:szCs w:val="24"/>
        </w:rPr>
        <w:t xml:space="preserve">Before we started testing, we had to assure our system was calibrated. We used the wallpaper shown on the center to calibrate the eye convergence by sending both eye lasers to the blue dot at the center of the wallpaper. We also used the same wallpaper to cross-check the gantry positioning. Next step was to calibrate the eyes using the </w:t>
      </w:r>
      <w:proofErr w:type="spellStart"/>
      <w:r w:rsidRPr="001D661D">
        <w:rPr>
          <w:rFonts w:ascii="Times New Roman" w:hAnsi="Times New Roman" w:cs="Times New Roman"/>
          <w:sz w:val="24"/>
          <w:szCs w:val="24"/>
        </w:rPr>
        <w:t>Tobii</w:t>
      </w:r>
      <w:proofErr w:type="spellEnd"/>
      <w:r w:rsidRPr="001D661D">
        <w:rPr>
          <w:rFonts w:ascii="Times New Roman" w:hAnsi="Times New Roman" w:cs="Times New Roman"/>
          <w:sz w:val="24"/>
          <w:szCs w:val="24"/>
        </w:rPr>
        <w:t xml:space="preserve"> eye tracker. Finally, we were ready to make our robot start typing.</w:t>
      </w:r>
    </w:p>
    <w:p w14:paraId="0295A872" w14:textId="1EFCF8F0" w:rsidR="00527EB1" w:rsidRDefault="00D2430B" w:rsidP="00527EB1">
      <w:pPr>
        <w:keepNext/>
      </w:pPr>
      <w:r w:rsidRPr="00692759">
        <w:rPr>
          <w:rFonts w:ascii="Times New Roman" w:hAnsi="Times New Roman" w:cs="Times New Roman"/>
          <w:noProof/>
          <w:sz w:val="24"/>
          <w:szCs w:val="24"/>
        </w:rPr>
        <w:drawing>
          <wp:anchor distT="0" distB="0" distL="114300" distR="114300" simplePos="0" relativeHeight="251658241" behindDoc="1" locked="0" layoutInCell="1" allowOverlap="1" wp14:anchorId="29746844" wp14:editId="38DC2FC8">
            <wp:simplePos x="0" y="0"/>
            <wp:positionH relativeFrom="column">
              <wp:posOffset>3202940</wp:posOffset>
            </wp:positionH>
            <wp:positionV relativeFrom="paragraph">
              <wp:posOffset>0</wp:posOffset>
            </wp:positionV>
            <wp:extent cx="3182620" cy="2124710"/>
            <wp:effectExtent l="0" t="0" r="0" b="8890"/>
            <wp:wrapNone/>
            <wp:docPr id="10" name="Picture 9" descr="A picture containing chart&#10;&#10;Description automatically generated">
              <a:extLst xmlns:a="http://schemas.openxmlformats.org/drawingml/2006/main">
                <a:ext uri="{FF2B5EF4-FFF2-40B4-BE49-F238E27FC236}">
                  <a16:creationId xmlns:a16="http://schemas.microsoft.com/office/drawing/2014/main" id="{2F039BDB-8509-477A-85D0-03DAEA4D63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chart&#10;&#10;Description automatically generated">
                      <a:extLst>
                        <a:ext uri="{FF2B5EF4-FFF2-40B4-BE49-F238E27FC236}">
                          <a16:creationId xmlns:a16="http://schemas.microsoft.com/office/drawing/2014/main" id="{2F039BDB-8509-477A-85D0-03DAEA4D63DB}"/>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82620" cy="2124710"/>
                    </a:xfrm>
                    <a:prstGeom prst="rect">
                      <a:avLst/>
                    </a:prstGeom>
                  </pic:spPr>
                </pic:pic>
              </a:graphicData>
            </a:graphic>
          </wp:anchor>
        </w:drawing>
      </w:r>
      <w:r w:rsidR="00206E4B">
        <w:rPr>
          <w:rFonts w:ascii="Times New Roman" w:hAnsi="Times New Roman" w:cs="Times New Roman"/>
          <w:noProof/>
          <w:sz w:val="24"/>
          <w:szCs w:val="24"/>
        </w:rPr>
        <w:drawing>
          <wp:inline distT="0" distB="0" distL="0" distR="0" wp14:anchorId="0295614B" wp14:editId="3183809C">
            <wp:extent cx="3179088" cy="2119505"/>
            <wp:effectExtent l="0" t="0" r="2540" b="0"/>
            <wp:docPr id="3" name="Picture 3"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pers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1118" cy="2134193"/>
                    </a:xfrm>
                    <a:prstGeom prst="rect">
                      <a:avLst/>
                    </a:prstGeom>
                    <a:noFill/>
                    <a:ln>
                      <a:noFill/>
                    </a:ln>
                  </pic:spPr>
                </pic:pic>
              </a:graphicData>
            </a:graphic>
          </wp:inline>
        </w:drawing>
      </w:r>
    </w:p>
    <w:p w14:paraId="00E6BFBE" w14:textId="0F927837" w:rsidR="00527EB1" w:rsidRDefault="00527EB1" w:rsidP="00527EB1">
      <w:pPr>
        <w:pStyle w:val="Caption"/>
        <w:jc w:val="center"/>
      </w:pPr>
      <w:r>
        <w:t xml:space="preserve">Figure </w:t>
      </w:r>
      <w:r w:rsidR="00677A4C">
        <w:fldChar w:fldCharType="begin"/>
      </w:r>
      <w:r w:rsidR="00677A4C">
        <w:instrText xml:space="preserve"> SEQ Figure \* ARABIC </w:instrText>
      </w:r>
      <w:r w:rsidR="00677A4C">
        <w:fldChar w:fldCharType="separate"/>
      </w:r>
      <w:r w:rsidR="00CF5B5C">
        <w:rPr>
          <w:noProof/>
        </w:rPr>
        <w:t>8</w:t>
      </w:r>
      <w:r w:rsidR="00677A4C">
        <w:rPr>
          <w:noProof/>
        </w:rPr>
        <w:fldChar w:fldCharType="end"/>
      </w:r>
      <w:r>
        <w:t xml:space="preserve"> </w:t>
      </w:r>
      <w:r w:rsidR="004305E8">
        <w:t>–</w:t>
      </w:r>
      <w:r w:rsidR="00273850">
        <w:t xml:space="preserve"> </w:t>
      </w:r>
      <w:r w:rsidR="004305E8">
        <w:t>Laser calibration (left picture)</w:t>
      </w:r>
      <w:r w:rsidR="0029155E">
        <w:t xml:space="preserve"> and wallpaper used for calibration (right picture).</w:t>
      </w:r>
    </w:p>
    <w:p w14:paraId="595528D3" w14:textId="1F1DAEC2" w:rsidR="008C64AA" w:rsidRPr="005C3447" w:rsidRDefault="00692759" w:rsidP="006C08DE">
      <w:pPr>
        <w:rPr>
          <w:rFonts w:ascii="Times New Roman" w:hAnsi="Times New Roman" w:cs="Times New Roman"/>
          <w:sz w:val="24"/>
          <w:szCs w:val="24"/>
        </w:rPr>
      </w:pPr>
      <w:r w:rsidRPr="00692759">
        <w:rPr>
          <w:noProof/>
        </w:rPr>
        <w:t xml:space="preserve"> </w:t>
      </w:r>
      <w:r w:rsidR="006C08DE">
        <w:rPr>
          <w:rFonts w:ascii="Times New Roman" w:hAnsi="Times New Roman" w:cs="Times New Roman"/>
          <w:sz w:val="24"/>
          <w:szCs w:val="24"/>
        </w:rPr>
        <w:t xml:space="preserve">The testing </w:t>
      </w:r>
      <w:r w:rsidR="006C08DE" w:rsidRPr="006C08DE">
        <w:rPr>
          <w:rFonts w:ascii="Times New Roman" w:hAnsi="Times New Roman" w:cs="Times New Roman"/>
          <w:sz w:val="24"/>
          <w:szCs w:val="24"/>
        </w:rPr>
        <w:t xml:space="preserve">strategy was simple. We </w:t>
      </w:r>
      <w:r w:rsidR="00D15A63">
        <w:rPr>
          <w:rFonts w:ascii="Times New Roman" w:hAnsi="Times New Roman" w:cs="Times New Roman"/>
          <w:sz w:val="24"/>
          <w:szCs w:val="24"/>
        </w:rPr>
        <w:t xml:space="preserve">intend </w:t>
      </w:r>
      <w:r w:rsidR="006C08DE" w:rsidRPr="006C08DE">
        <w:rPr>
          <w:rFonts w:ascii="Times New Roman" w:hAnsi="Times New Roman" w:cs="Times New Roman"/>
          <w:sz w:val="24"/>
          <w:szCs w:val="24"/>
        </w:rPr>
        <w:t xml:space="preserve">to test how the system can perform at different positions. To achieve that goal, we pre-determined </w:t>
      </w:r>
      <w:r w:rsidR="00D15A63">
        <w:rPr>
          <w:rFonts w:ascii="Times New Roman" w:hAnsi="Times New Roman" w:cs="Times New Roman"/>
          <w:sz w:val="24"/>
          <w:szCs w:val="24"/>
        </w:rPr>
        <w:t>six</w:t>
      </w:r>
      <w:r w:rsidR="006C08DE" w:rsidRPr="006C08DE">
        <w:rPr>
          <w:rFonts w:ascii="Times New Roman" w:hAnsi="Times New Roman" w:cs="Times New Roman"/>
          <w:sz w:val="24"/>
          <w:szCs w:val="24"/>
        </w:rPr>
        <w:t xml:space="preserve"> different locations to perform the test</w:t>
      </w:r>
      <w:r w:rsidR="00D15A63">
        <w:rPr>
          <w:rFonts w:ascii="Times New Roman" w:hAnsi="Times New Roman" w:cs="Times New Roman"/>
          <w:sz w:val="24"/>
          <w:szCs w:val="24"/>
        </w:rPr>
        <w:t xml:space="preserve"> (Fig. </w:t>
      </w:r>
      <w:r w:rsidR="0029155E">
        <w:rPr>
          <w:rFonts w:ascii="Times New Roman" w:hAnsi="Times New Roman" w:cs="Times New Roman"/>
          <w:sz w:val="24"/>
          <w:szCs w:val="24"/>
        </w:rPr>
        <w:t>9</w:t>
      </w:r>
      <w:r w:rsidR="00D15A63">
        <w:rPr>
          <w:rFonts w:ascii="Times New Roman" w:hAnsi="Times New Roman" w:cs="Times New Roman"/>
          <w:sz w:val="24"/>
          <w:szCs w:val="24"/>
        </w:rPr>
        <w:t>)</w:t>
      </w:r>
      <w:r w:rsidR="006C08DE" w:rsidRPr="006C08DE">
        <w:rPr>
          <w:rFonts w:ascii="Times New Roman" w:hAnsi="Times New Roman" w:cs="Times New Roman"/>
          <w:sz w:val="24"/>
          <w:szCs w:val="24"/>
        </w:rPr>
        <w:t xml:space="preserve">. Each test would take approximately </w:t>
      </w:r>
      <w:r w:rsidR="00D15A63">
        <w:rPr>
          <w:rFonts w:ascii="Times New Roman" w:hAnsi="Times New Roman" w:cs="Times New Roman"/>
          <w:sz w:val="24"/>
          <w:szCs w:val="24"/>
        </w:rPr>
        <w:t>eight</w:t>
      </w:r>
      <w:r w:rsidR="006C08DE" w:rsidRPr="006C08DE">
        <w:rPr>
          <w:rFonts w:ascii="Times New Roman" w:hAnsi="Times New Roman" w:cs="Times New Roman"/>
          <w:sz w:val="24"/>
          <w:szCs w:val="24"/>
        </w:rPr>
        <w:t xml:space="preserve"> minutes. We essentially made our robot type the same sentence at each location.</w:t>
      </w:r>
      <w:r w:rsidR="00CD0B80" w:rsidRPr="005C3447">
        <w:rPr>
          <w:rFonts w:ascii="Times New Roman" w:hAnsi="Times New Roman" w:cs="Times New Roman"/>
          <w:sz w:val="24"/>
          <w:szCs w:val="24"/>
        </w:rPr>
        <w:t xml:space="preserve"> The se</w:t>
      </w:r>
      <w:r w:rsidR="00757413" w:rsidRPr="005C3447">
        <w:rPr>
          <w:rFonts w:ascii="Times New Roman" w:hAnsi="Times New Roman" w:cs="Times New Roman"/>
          <w:sz w:val="24"/>
          <w:szCs w:val="24"/>
        </w:rPr>
        <w:t>ntence</w:t>
      </w:r>
      <w:r w:rsidR="004024CE" w:rsidRPr="005C3447">
        <w:rPr>
          <w:rFonts w:ascii="Times New Roman" w:hAnsi="Times New Roman" w:cs="Times New Roman"/>
          <w:sz w:val="24"/>
          <w:szCs w:val="24"/>
        </w:rPr>
        <w:t xml:space="preserve"> came from Steve Gleason</w:t>
      </w:r>
      <w:r w:rsidR="008C64AA" w:rsidRPr="005C3447">
        <w:rPr>
          <w:rFonts w:ascii="Times New Roman" w:hAnsi="Times New Roman" w:cs="Times New Roman"/>
          <w:sz w:val="24"/>
          <w:szCs w:val="24"/>
        </w:rPr>
        <w:t>, here is the sentence:</w:t>
      </w:r>
    </w:p>
    <w:p w14:paraId="563D6CDF" w14:textId="748429C8" w:rsidR="00DC6203" w:rsidRPr="005C3447" w:rsidRDefault="00233E3A" w:rsidP="006C08DE">
      <w:pPr>
        <w:rPr>
          <w:rFonts w:ascii="Times New Roman" w:hAnsi="Times New Roman" w:cs="Times New Roman"/>
          <w:sz w:val="24"/>
          <w:szCs w:val="24"/>
        </w:rPr>
      </w:pPr>
      <w:r w:rsidRPr="005C3447">
        <w:rPr>
          <w:rFonts w:ascii="Times New Roman" w:hAnsi="Times New Roman" w:cs="Times New Roman"/>
          <w:sz w:val="24"/>
          <w:szCs w:val="24"/>
        </w:rPr>
        <w:t>“Life is difficult. Not just for me or other ALS patients. Life is difficult for everyone. Finding ways to make life meaningful and purposeful and rewarding, doing the activities that you love and spending time with the people that you love, I think that is the meaning of this human experience.” – Steve Gleason</w:t>
      </w:r>
    </w:p>
    <w:p w14:paraId="1570455F" w14:textId="14DDBF33" w:rsidR="006C08DE" w:rsidRPr="006C08DE" w:rsidRDefault="00CC6117" w:rsidP="006C08DE">
      <w:pPr>
        <w:rPr>
          <w:rFonts w:ascii="Times New Roman" w:hAnsi="Times New Roman" w:cs="Times New Roman"/>
          <w:sz w:val="24"/>
          <w:szCs w:val="24"/>
        </w:rPr>
      </w:pPr>
      <w:r>
        <w:rPr>
          <w:rFonts w:ascii="Times New Roman" w:hAnsi="Times New Roman" w:cs="Times New Roman"/>
          <w:sz w:val="24"/>
          <w:szCs w:val="24"/>
        </w:rPr>
        <w:t xml:space="preserve">We picked this sentence because </w:t>
      </w:r>
      <w:r w:rsidR="00F17E01">
        <w:rPr>
          <w:rFonts w:ascii="Times New Roman" w:hAnsi="Times New Roman" w:cs="Times New Roman"/>
          <w:sz w:val="24"/>
          <w:szCs w:val="24"/>
        </w:rPr>
        <w:t>besides</w:t>
      </w:r>
      <w:r>
        <w:rPr>
          <w:rFonts w:ascii="Times New Roman" w:hAnsi="Times New Roman" w:cs="Times New Roman"/>
          <w:sz w:val="24"/>
          <w:szCs w:val="24"/>
        </w:rPr>
        <w:t xml:space="preserve"> resona</w:t>
      </w:r>
      <w:r w:rsidR="00F17E01">
        <w:rPr>
          <w:rFonts w:ascii="Times New Roman" w:hAnsi="Times New Roman" w:cs="Times New Roman"/>
          <w:sz w:val="24"/>
          <w:szCs w:val="24"/>
        </w:rPr>
        <w:t>ting with the project</w:t>
      </w:r>
      <w:r w:rsidR="009202CE">
        <w:rPr>
          <w:rFonts w:ascii="Times New Roman" w:hAnsi="Times New Roman" w:cs="Times New Roman"/>
          <w:sz w:val="24"/>
          <w:szCs w:val="24"/>
        </w:rPr>
        <w:t>,</w:t>
      </w:r>
      <w:r w:rsidR="00F17E01">
        <w:rPr>
          <w:rFonts w:ascii="Times New Roman" w:hAnsi="Times New Roman" w:cs="Times New Roman"/>
          <w:sz w:val="24"/>
          <w:szCs w:val="24"/>
        </w:rPr>
        <w:t xml:space="preserve"> </w:t>
      </w:r>
      <w:r w:rsidR="000021F7">
        <w:rPr>
          <w:rFonts w:ascii="Times New Roman" w:hAnsi="Times New Roman" w:cs="Times New Roman"/>
          <w:sz w:val="24"/>
          <w:szCs w:val="24"/>
        </w:rPr>
        <w:t>it</w:t>
      </w:r>
      <w:r w:rsidR="00F17E01">
        <w:rPr>
          <w:rFonts w:ascii="Times New Roman" w:hAnsi="Times New Roman" w:cs="Times New Roman"/>
          <w:sz w:val="24"/>
          <w:szCs w:val="24"/>
        </w:rPr>
        <w:t xml:space="preserve"> </w:t>
      </w:r>
      <w:r w:rsidR="00CB0C46">
        <w:rPr>
          <w:rFonts w:ascii="Times New Roman" w:hAnsi="Times New Roman" w:cs="Times New Roman"/>
          <w:sz w:val="24"/>
          <w:szCs w:val="24"/>
        </w:rPr>
        <w:t xml:space="preserve">has a wide range of letters that </w:t>
      </w:r>
      <w:r w:rsidR="00D522FC">
        <w:rPr>
          <w:rFonts w:ascii="Times New Roman" w:hAnsi="Times New Roman" w:cs="Times New Roman"/>
          <w:sz w:val="24"/>
          <w:szCs w:val="24"/>
        </w:rPr>
        <w:t xml:space="preserve">can </w:t>
      </w:r>
      <w:r w:rsidR="005C496D">
        <w:rPr>
          <w:rFonts w:ascii="Times New Roman" w:hAnsi="Times New Roman" w:cs="Times New Roman"/>
          <w:sz w:val="24"/>
          <w:szCs w:val="24"/>
        </w:rPr>
        <w:t>challenge the robot.</w:t>
      </w:r>
      <w:r w:rsidR="00444A56">
        <w:rPr>
          <w:rFonts w:ascii="Times New Roman" w:hAnsi="Times New Roman" w:cs="Times New Roman"/>
          <w:sz w:val="24"/>
          <w:szCs w:val="24"/>
        </w:rPr>
        <w:t xml:space="preserve"> </w:t>
      </w:r>
      <w:r w:rsidR="00F17E01">
        <w:rPr>
          <w:rFonts w:ascii="Times New Roman" w:hAnsi="Times New Roman" w:cs="Times New Roman"/>
          <w:sz w:val="24"/>
          <w:szCs w:val="24"/>
        </w:rPr>
        <w:t>The total number of characters is 294</w:t>
      </w:r>
      <w:r w:rsidR="00792198">
        <w:rPr>
          <w:rFonts w:ascii="Times New Roman" w:hAnsi="Times New Roman" w:cs="Times New Roman"/>
          <w:sz w:val="24"/>
          <w:szCs w:val="24"/>
        </w:rPr>
        <w:t xml:space="preserve">. </w:t>
      </w:r>
    </w:p>
    <w:p w14:paraId="2E7370E0" w14:textId="77777777" w:rsidR="00D15A63" w:rsidRDefault="00670B59" w:rsidP="00D15A63">
      <w:pPr>
        <w:keepNext/>
        <w:jc w:val="center"/>
      </w:pPr>
      <w:r w:rsidRPr="008B7AD6">
        <w:rPr>
          <w:rFonts w:ascii="Times New Roman" w:hAnsi="Times New Roman" w:cs="Times New Roman"/>
          <w:noProof/>
          <w:sz w:val="24"/>
          <w:szCs w:val="24"/>
        </w:rPr>
        <w:lastRenderedPageBreak/>
        <w:drawing>
          <wp:inline distT="0" distB="0" distL="0" distR="0" wp14:anchorId="3D58F59E" wp14:editId="0FB07AEA">
            <wp:extent cx="5943600" cy="29013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01315"/>
                    </a:xfrm>
                    <a:prstGeom prst="rect">
                      <a:avLst/>
                    </a:prstGeom>
                  </pic:spPr>
                </pic:pic>
              </a:graphicData>
            </a:graphic>
          </wp:inline>
        </w:drawing>
      </w:r>
    </w:p>
    <w:p w14:paraId="39F1E6FF" w14:textId="56623E5E" w:rsidR="005B53CF" w:rsidRDefault="00D15A63" w:rsidP="00D15A63">
      <w:pPr>
        <w:pStyle w:val="Caption"/>
        <w:jc w:val="center"/>
        <w:rPr>
          <w:rFonts w:ascii="Times New Roman" w:hAnsi="Times New Roman" w:cs="Times New Roman"/>
          <w:sz w:val="24"/>
          <w:szCs w:val="24"/>
        </w:rPr>
      </w:pPr>
      <w:r>
        <w:t xml:space="preserve">Figure </w:t>
      </w:r>
      <w:r w:rsidR="00677A4C">
        <w:fldChar w:fldCharType="begin"/>
      </w:r>
      <w:r w:rsidR="00677A4C">
        <w:instrText xml:space="preserve"> SEQ Figure \* ARABIC </w:instrText>
      </w:r>
      <w:r w:rsidR="00677A4C">
        <w:fldChar w:fldCharType="separate"/>
      </w:r>
      <w:r w:rsidR="00CF5B5C">
        <w:rPr>
          <w:noProof/>
        </w:rPr>
        <w:t>9</w:t>
      </w:r>
      <w:r w:rsidR="00677A4C">
        <w:rPr>
          <w:noProof/>
        </w:rPr>
        <w:fldChar w:fldCharType="end"/>
      </w:r>
      <w:r>
        <w:t xml:space="preserve"> </w:t>
      </w:r>
      <w:r w:rsidR="0029155E">
        <w:t>– Schematic o</w:t>
      </w:r>
      <w:r w:rsidR="00CB3C7C">
        <w:t xml:space="preserve">f pre-determined locations </w:t>
      </w:r>
      <w:r w:rsidR="006245B2">
        <w:t>used for testing.</w:t>
      </w:r>
    </w:p>
    <w:p w14:paraId="3E495CB4" w14:textId="77777777" w:rsidR="005B53CF" w:rsidRPr="009E251E" w:rsidRDefault="005B53CF" w:rsidP="009E251E">
      <w:pPr>
        <w:rPr>
          <w:rFonts w:ascii="Times New Roman" w:hAnsi="Times New Roman" w:cs="Times New Roman"/>
          <w:sz w:val="24"/>
          <w:szCs w:val="24"/>
        </w:rPr>
      </w:pPr>
    </w:p>
    <w:p w14:paraId="709CB50B" w14:textId="5A27C6DA" w:rsidR="006F7D3E" w:rsidRDefault="006F7D3E" w:rsidP="006F7D3E">
      <w:pPr>
        <w:keepNext/>
        <w:jc w:val="center"/>
      </w:pPr>
    </w:p>
    <w:p w14:paraId="68428DB5" w14:textId="77777777" w:rsidR="003A7087" w:rsidRPr="003A7087" w:rsidRDefault="003A7087" w:rsidP="003A7087"/>
    <w:p w14:paraId="3896B9F9" w14:textId="77777777" w:rsidR="00D15A63" w:rsidRDefault="00D15A63">
      <w:pPr>
        <w:rPr>
          <w:rFonts w:ascii="Times New Roman" w:eastAsiaTheme="majorEastAsia" w:hAnsi="Times New Roman" w:cs="Times New Roman"/>
          <w:color w:val="1F3763" w:themeColor="accent1" w:themeShade="7F"/>
          <w:sz w:val="24"/>
          <w:szCs w:val="24"/>
        </w:rPr>
      </w:pPr>
      <w:r>
        <w:rPr>
          <w:rFonts w:ascii="Times New Roman" w:hAnsi="Times New Roman" w:cs="Times New Roman"/>
        </w:rPr>
        <w:br w:type="page"/>
      </w:r>
    </w:p>
    <w:p w14:paraId="41BAC9B0" w14:textId="70B71867" w:rsidR="00301D8F" w:rsidRPr="00301D8F" w:rsidRDefault="00677171" w:rsidP="00301D8F">
      <w:pPr>
        <w:pStyle w:val="Heading3"/>
        <w:rPr>
          <w:rFonts w:ascii="Times New Roman" w:hAnsi="Times New Roman" w:cs="Times New Roman"/>
        </w:rPr>
      </w:pPr>
      <w:r w:rsidRPr="00517F59">
        <w:rPr>
          <w:rFonts w:ascii="Times New Roman" w:hAnsi="Times New Roman" w:cs="Times New Roman"/>
        </w:rPr>
        <w:lastRenderedPageBreak/>
        <w:t xml:space="preserve"> </w:t>
      </w:r>
      <w:r w:rsidR="00035FBE" w:rsidRPr="00517F59">
        <w:rPr>
          <w:rFonts w:ascii="Times New Roman" w:hAnsi="Times New Roman" w:cs="Times New Roman"/>
        </w:rPr>
        <w:t>4.2 Experimental Procedure</w:t>
      </w:r>
    </w:p>
    <w:p w14:paraId="03D4E91C" w14:textId="77777777" w:rsidR="00555D20" w:rsidRDefault="00555D20" w:rsidP="00555D20"/>
    <w:p w14:paraId="61CA9308" w14:textId="77777777" w:rsidR="008D7987" w:rsidRPr="00517F59" w:rsidRDefault="008D7987" w:rsidP="008D7987">
      <w:pPr>
        <w:rPr>
          <w:rFonts w:ascii="Times New Roman" w:hAnsi="Times New Roman" w:cs="Times New Roman"/>
          <w:b/>
          <w:sz w:val="24"/>
          <w:szCs w:val="24"/>
        </w:rPr>
      </w:pPr>
      <w:r w:rsidRPr="00517F59">
        <w:rPr>
          <w:rFonts w:ascii="Times New Roman" w:hAnsi="Times New Roman" w:cs="Times New Roman"/>
          <w:b/>
          <w:sz w:val="24"/>
          <w:szCs w:val="24"/>
        </w:rPr>
        <w:t>Start-Up Procedure:</w:t>
      </w:r>
    </w:p>
    <w:p w14:paraId="377AA533" w14:textId="321A60C7" w:rsidR="00C308A2" w:rsidRPr="00BB11A6" w:rsidRDefault="00C308A2" w:rsidP="00FC3D46">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Before beginning the experiment, make sure the </w:t>
      </w:r>
      <w:r w:rsidR="009F7E00" w:rsidRPr="00BB11A6">
        <w:rPr>
          <w:rFonts w:ascii="Times New Roman" w:hAnsi="Times New Roman" w:cs="Times New Roman"/>
          <w:sz w:val="24"/>
          <w:szCs w:val="24"/>
        </w:rPr>
        <w:t>robot is plugged onto 120 AC.</w:t>
      </w:r>
    </w:p>
    <w:p w14:paraId="7D9EBB24" w14:textId="0A8D67BC" w:rsidR="00AE4170" w:rsidRPr="00BB11A6" w:rsidRDefault="00B409AE" w:rsidP="00AE4170">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M</w:t>
      </w:r>
      <w:r w:rsidR="00E102D2" w:rsidRPr="00BB11A6">
        <w:rPr>
          <w:rFonts w:ascii="Times New Roman" w:hAnsi="Times New Roman" w:cs="Times New Roman"/>
          <w:sz w:val="24"/>
          <w:szCs w:val="24"/>
        </w:rPr>
        <w:t xml:space="preserve">ake sure the screen </w:t>
      </w:r>
      <w:r w:rsidR="006809BE" w:rsidRPr="00BB11A6">
        <w:rPr>
          <w:rFonts w:ascii="Times New Roman" w:hAnsi="Times New Roman" w:cs="Times New Roman"/>
          <w:sz w:val="24"/>
          <w:szCs w:val="24"/>
        </w:rPr>
        <w:t xml:space="preserve">is centered </w:t>
      </w:r>
      <w:r w:rsidR="00FE62F6" w:rsidRPr="00BB11A6">
        <w:rPr>
          <w:rFonts w:ascii="Times New Roman" w:hAnsi="Times New Roman" w:cs="Times New Roman"/>
          <w:sz w:val="24"/>
          <w:szCs w:val="24"/>
        </w:rPr>
        <w:t xml:space="preserve">and </w:t>
      </w:r>
      <w:r w:rsidR="00725F66" w:rsidRPr="00BB11A6">
        <w:rPr>
          <w:rFonts w:ascii="Times New Roman" w:hAnsi="Times New Roman" w:cs="Times New Roman"/>
          <w:sz w:val="24"/>
          <w:szCs w:val="24"/>
        </w:rPr>
        <w:t>it is positioned vertically</w:t>
      </w:r>
      <w:r w:rsidR="002133AD" w:rsidRPr="00BB11A6">
        <w:rPr>
          <w:rFonts w:ascii="Times New Roman" w:hAnsi="Times New Roman" w:cs="Times New Roman"/>
          <w:sz w:val="24"/>
          <w:szCs w:val="24"/>
        </w:rPr>
        <w:t xml:space="preserve">. </w:t>
      </w:r>
    </w:p>
    <w:p w14:paraId="51AF98F7" w14:textId="26100AA6" w:rsidR="007D03CB" w:rsidRPr="00BB11A6" w:rsidRDefault="007D03CB" w:rsidP="00FC3D46">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Turn the Microsoft Surface on.</w:t>
      </w:r>
    </w:p>
    <w:p w14:paraId="4C3AD0AE" w14:textId="2B1E080F" w:rsidR="00E2712A" w:rsidRPr="00BB11A6" w:rsidRDefault="00992AC5" w:rsidP="00E2712A">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Insert the </w:t>
      </w:r>
      <w:proofErr w:type="spellStart"/>
      <w:r w:rsidRPr="00BB11A6">
        <w:rPr>
          <w:rFonts w:ascii="Times New Roman" w:hAnsi="Times New Roman" w:cs="Times New Roman"/>
          <w:sz w:val="24"/>
          <w:szCs w:val="24"/>
        </w:rPr>
        <w:t>Tobii</w:t>
      </w:r>
      <w:proofErr w:type="spellEnd"/>
      <w:r w:rsidRPr="00BB11A6">
        <w:rPr>
          <w:rFonts w:ascii="Times New Roman" w:hAnsi="Times New Roman" w:cs="Times New Roman"/>
          <w:sz w:val="24"/>
          <w:szCs w:val="24"/>
        </w:rPr>
        <w:t xml:space="preserve"> eye tracker onto the </w:t>
      </w:r>
      <w:r w:rsidR="003A4DEE" w:rsidRPr="00BB11A6">
        <w:rPr>
          <w:rFonts w:ascii="Times New Roman" w:hAnsi="Times New Roman" w:cs="Times New Roman"/>
          <w:sz w:val="24"/>
          <w:szCs w:val="24"/>
        </w:rPr>
        <w:t xml:space="preserve">slots right below the </w:t>
      </w:r>
      <w:r w:rsidR="00827B95" w:rsidRPr="00BB11A6">
        <w:rPr>
          <w:rFonts w:ascii="Times New Roman" w:hAnsi="Times New Roman" w:cs="Times New Roman"/>
          <w:sz w:val="24"/>
          <w:szCs w:val="24"/>
        </w:rPr>
        <w:t xml:space="preserve">Microsoft Surface. There are two magnets </w:t>
      </w:r>
      <w:r w:rsidR="00B0161D" w:rsidRPr="00BB11A6">
        <w:rPr>
          <w:rFonts w:ascii="Times New Roman" w:hAnsi="Times New Roman" w:cs="Times New Roman"/>
          <w:sz w:val="24"/>
          <w:szCs w:val="24"/>
        </w:rPr>
        <w:t xml:space="preserve">that can assure the </w:t>
      </w:r>
      <w:proofErr w:type="spellStart"/>
      <w:r w:rsidR="00B0161D" w:rsidRPr="00BB11A6">
        <w:rPr>
          <w:rFonts w:ascii="Times New Roman" w:hAnsi="Times New Roman" w:cs="Times New Roman"/>
          <w:sz w:val="24"/>
          <w:szCs w:val="24"/>
        </w:rPr>
        <w:t>Tobii</w:t>
      </w:r>
      <w:proofErr w:type="spellEnd"/>
      <w:r w:rsidR="00B0161D" w:rsidRPr="00BB11A6">
        <w:rPr>
          <w:rFonts w:ascii="Times New Roman" w:hAnsi="Times New Roman" w:cs="Times New Roman"/>
          <w:sz w:val="24"/>
          <w:szCs w:val="24"/>
        </w:rPr>
        <w:t xml:space="preserve"> is in place</w:t>
      </w:r>
      <w:r w:rsidR="00EF493C" w:rsidRPr="00BB11A6">
        <w:rPr>
          <w:rFonts w:ascii="Times New Roman" w:hAnsi="Times New Roman" w:cs="Times New Roman"/>
          <w:sz w:val="24"/>
          <w:szCs w:val="24"/>
        </w:rPr>
        <w:t>.</w:t>
      </w:r>
    </w:p>
    <w:p w14:paraId="3B5B4AE6" w14:textId="4BADADF8" w:rsidR="00975F99" w:rsidRPr="00BB11A6" w:rsidRDefault="001838A4" w:rsidP="00975F99">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Turn the </w:t>
      </w:r>
      <w:r w:rsidR="00896D97" w:rsidRPr="00BB11A6">
        <w:rPr>
          <w:rFonts w:ascii="Times New Roman" w:hAnsi="Times New Roman" w:cs="Times New Roman"/>
          <w:sz w:val="24"/>
          <w:szCs w:val="24"/>
        </w:rPr>
        <w:t>power supply on</w:t>
      </w:r>
      <w:r w:rsidR="00F0137E" w:rsidRPr="00BB11A6">
        <w:rPr>
          <w:rFonts w:ascii="Times New Roman" w:hAnsi="Times New Roman" w:cs="Times New Roman"/>
          <w:sz w:val="24"/>
          <w:szCs w:val="24"/>
        </w:rPr>
        <w:t xml:space="preserve"> and plug in the Xbox controller using the USB cord.</w:t>
      </w:r>
    </w:p>
    <w:p w14:paraId="22E5EBD7" w14:textId="6BCC2D03" w:rsidR="00273CA3" w:rsidRPr="00BB11A6" w:rsidRDefault="00921D6D" w:rsidP="00273CA3">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Insert the laser caps onto the eyes until it clicks</w:t>
      </w:r>
      <w:r w:rsidR="00DE1AF6" w:rsidRPr="00BB11A6">
        <w:rPr>
          <w:rFonts w:ascii="Times New Roman" w:hAnsi="Times New Roman" w:cs="Times New Roman"/>
          <w:sz w:val="24"/>
          <w:szCs w:val="24"/>
        </w:rPr>
        <w:t xml:space="preserve"> and plug </w:t>
      </w:r>
      <w:r w:rsidR="00600CEE" w:rsidRPr="00BB11A6">
        <w:rPr>
          <w:rFonts w:ascii="Times New Roman" w:hAnsi="Times New Roman" w:cs="Times New Roman"/>
          <w:sz w:val="24"/>
          <w:szCs w:val="24"/>
        </w:rPr>
        <w:t xml:space="preserve">the red and black cables to live and </w:t>
      </w:r>
      <w:r w:rsidR="00212B17" w:rsidRPr="00BB11A6">
        <w:rPr>
          <w:rFonts w:ascii="Times New Roman" w:hAnsi="Times New Roman" w:cs="Times New Roman"/>
          <w:sz w:val="24"/>
          <w:szCs w:val="24"/>
        </w:rPr>
        <w:t xml:space="preserve">neutral </w:t>
      </w:r>
      <w:r w:rsidR="00865479" w:rsidRPr="00BB11A6">
        <w:rPr>
          <w:rFonts w:ascii="Times New Roman" w:hAnsi="Times New Roman" w:cs="Times New Roman"/>
          <w:sz w:val="24"/>
          <w:szCs w:val="24"/>
        </w:rPr>
        <w:t>female pins.</w:t>
      </w:r>
    </w:p>
    <w:p w14:paraId="57C38FF8" w14:textId="20A47FDF" w:rsidR="004D2936" w:rsidRPr="00BB11A6" w:rsidRDefault="00953998" w:rsidP="004D2936">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Press “Y” on the Xbox controller. This will initiate the stepper calibration sequence.</w:t>
      </w:r>
      <w:r w:rsidR="004678DE" w:rsidRPr="00BB11A6">
        <w:rPr>
          <w:rFonts w:ascii="Times New Roman" w:hAnsi="Times New Roman" w:cs="Times New Roman"/>
          <w:sz w:val="24"/>
          <w:szCs w:val="24"/>
        </w:rPr>
        <w:t xml:space="preserve"> Please wait until the robot stops moving.</w:t>
      </w:r>
    </w:p>
    <w:p w14:paraId="1BB1D919" w14:textId="7DBB633B" w:rsidR="00AE4170" w:rsidRPr="00BB11A6" w:rsidRDefault="0075080F" w:rsidP="00AE4170">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Press “A” on the Xbox </w:t>
      </w:r>
      <w:r w:rsidR="00555E0E" w:rsidRPr="00BB11A6">
        <w:rPr>
          <w:rFonts w:ascii="Times New Roman" w:hAnsi="Times New Roman" w:cs="Times New Roman"/>
          <w:sz w:val="24"/>
          <w:szCs w:val="24"/>
        </w:rPr>
        <w:t xml:space="preserve">controller. This will initiate servo calibration sequence. </w:t>
      </w:r>
    </w:p>
    <w:p w14:paraId="41400A68" w14:textId="038096E5" w:rsidR="009A48C3" w:rsidRPr="00BB11A6" w:rsidRDefault="007D03CB" w:rsidP="009A48C3">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Open the </w:t>
      </w:r>
      <w:r w:rsidR="00F44BA9" w:rsidRPr="00BB11A6">
        <w:rPr>
          <w:rFonts w:ascii="Times New Roman" w:hAnsi="Times New Roman" w:cs="Times New Roman"/>
          <w:sz w:val="24"/>
          <w:szCs w:val="24"/>
        </w:rPr>
        <w:t xml:space="preserve">calibration wallpaper </w:t>
      </w:r>
      <w:r w:rsidR="00C62A43" w:rsidRPr="00BB11A6">
        <w:rPr>
          <w:rFonts w:ascii="Times New Roman" w:hAnsi="Times New Roman" w:cs="Times New Roman"/>
          <w:sz w:val="24"/>
          <w:szCs w:val="24"/>
        </w:rPr>
        <w:t>located in the PowerPoint presentation on the desktop.</w:t>
      </w:r>
    </w:p>
    <w:p w14:paraId="3F81E025" w14:textId="2F8E5A02" w:rsidR="00D146AE" w:rsidRPr="00BB11A6" w:rsidRDefault="00E56889" w:rsidP="00D146AE">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Move both laser points to the </w:t>
      </w:r>
      <w:r w:rsidR="00CA6446" w:rsidRPr="00BB11A6">
        <w:rPr>
          <w:rFonts w:ascii="Times New Roman" w:hAnsi="Times New Roman" w:cs="Times New Roman"/>
          <w:sz w:val="24"/>
          <w:szCs w:val="24"/>
        </w:rPr>
        <w:t xml:space="preserve">blue </w:t>
      </w:r>
      <w:r w:rsidR="00F368FD" w:rsidRPr="00BB11A6">
        <w:rPr>
          <w:rFonts w:ascii="Times New Roman" w:hAnsi="Times New Roman" w:cs="Times New Roman"/>
          <w:sz w:val="24"/>
          <w:szCs w:val="24"/>
        </w:rPr>
        <w:t xml:space="preserve">dot located on the center </w:t>
      </w:r>
      <w:r w:rsidR="00D8054D" w:rsidRPr="00BB11A6">
        <w:rPr>
          <w:rFonts w:ascii="Times New Roman" w:hAnsi="Times New Roman" w:cs="Times New Roman"/>
          <w:sz w:val="24"/>
          <w:szCs w:val="24"/>
        </w:rPr>
        <w:t xml:space="preserve">of the screen. </w:t>
      </w:r>
      <w:r w:rsidR="0051427A" w:rsidRPr="00BB11A6">
        <w:rPr>
          <w:rFonts w:ascii="Times New Roman" w:hAnsi="Times New Roman" w:cs="Times New Roman"/>
          <w:sz w:val="24"/>
          <w:szCs w:val="24"/>
        </w:rPr>
        <w:t xml:space="preserve">Use the </w:t>
      </w:r>
      <w:r w:rsidR="008B0567" w:rsidRPr="00BB11A6">
        <w:rPr>
          <w:rFonts w:ascii="Times New Roman" w:hAnsi="Times New Roman" w:cs="Times New Roman"/>
          <w:sz w:val="24"/>
          <w:szCs w:val="24"/>
        </w:rPr>
        <w:t xml:space="preserve">left and right </w:t>
      </w:r>
      <w:r w:rsidR="00901FD5" w:rsidRPr="00BB11A6">
        <w:rPr>
          <w:rFonts w:ascii="Times New Roman" w:hAnsi="Times New Roman" w:cs="Times New Roman"/>
          <w:sz w:val="24"/>
          <w:szCs w:val="24"/>
        </w:rPr>
        <w:t xml:space="preserve">arrows from the </w:t>
      </w:r>
      <w:r w:rsidR="000A3D8E" w:rsidRPr="00BB11A6">
        <w:rPr>
          <w:rFonts w:ascii="Times New Roman" w:hAnsi="Times New Roman" w:cs="Times New Roman"/>
          <w:sz w:val="24"/>
          <w:szCs w:val="24"/>
        </w:rPr>
        <w:t>D-Pad to switch between the servo motors. Use the Up and down arrows to</w:t>
      </w:r>
      <w:r w:rsidR="00CC77FA" w:rsidRPr="00BB11A6">
        <w:rPr>
          <w:rFonts w:ascii="Times New Roman" w:hAnsi="Times New Roman" w:cs="Times New Roman"/>
          <w:sz w:val="24"/>
          <w:szCs w:val="24"/>
        </w:rPr>
        <w:t xml:space="preserve"> move the servos.</w:t>
      </w:r>
      <w:r w:rsidR="000237E9" w:rsidRPr="00BB11A6">
        <w:rPr>
          <w:rFonts w:ascii="Times New Roman" w:hAnsi="Times New Roman" w:cs="Times New Roman"/>
          <w:sz w:val="24"/>
          <w:szCs w:val="24"/>
        </w:rPr>
        <w:t xml:space="preserve"> Press </w:t>
      </w:r>
      <w:r w:rsidR="00FC603B" w:rsidRPr="00BB11A6">
        <w:rPr>
          <w:rFonts w:ascii="Times New Roman" w:hAnsi="Times New Roman" w:cs="Times New Roman"/>
          <w:sz w:val="24"/>
          <w:szCs w:val="24"/>
        </w:rPr>
        <w:t xml:space="preserve">“L1” to </w:t>
      </w:r>
      <w:r w:rsidR="00466516" w:rsidRPr="00BB11A6">
        <w:rPr>
          <w:rFonts w:ascii="Times New Roman" w:hAnsi="Times New Roman" w:cs="Times New Roman"/>
          <w:sz w:val="24"/>
          <w:szCs w:val="24"/>
        </w:rPr>
        <w:t>exit and save calibration</w:t>
      </w:r>
      <w:r w:rsidR="000E1617" w:rsidRPr="00BB11A6">
        <w:rPr>
          <w:rFonts w:ascii="Times New Roman" w:hAnsi="Times New Roman" w:cs="Times New Roman"/>
          <w:sz w:val="24"/>
          <w:szCs w:val="24"/>
        </w:rPr>
        <w:t>.</w:t>
      </w:r>
    </w:p>
    <w:p w14:paraId="53448273" w14:textId="1EE2CF7A" w:rsidR="00735DE5" w:rsidRPr="00BB11A6" w:rsidRDefault="002A08E0" w:rsidP="000237E9">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Remove the laser caps</w:t>
      </w:r>
      <w:r w:rsidR="00CA5604" w:rsidRPr="00BB11A6">
        <w:rPr>
          <w:rFonts w:ascii="Times New Roman" w:hAnsi="Times New Roman" w:cs="Times New Roman"/>
          <w:sz w:val="24"/>
          <w:szCs w:val="24"/>
        </w:rPr>
        <w:t>.</w:t>
      </w:r>
    </w:p>
    <w:p w14:paraId="624992EA" w14:textId="6F9E16EF" w:rsidR="00E753AC" w:rsidRPr="00BB11A6" w:rsidRDefault="0095671C" w:rsidP="00E753AC">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Open </w:t>
      </w:r>
      <w:proofErr w:type="spellStart"/>
      <w:r w:rsidR="0096062B" w:rsidRPr="00BB11A6">
        <w:rPr>
          <w:rFonts w:ascii="Times New Roman" w:hAnsi="Times New Roman" w:cs="Times New Roman"/>
          <w:sz w:val="24"/>
          <w:szCs w:val="24"/>
        </w:rPr>
        <w:t>Tobii</w:t>
      </w:r>
      <w:proofErr w:type="spellEnd"/>
      <w:r w:rsidR="0096062B" w:rsidRPr="00BB11A6">
        <w:rPr>
          <w:rFonts w:ascii="Times New Roman" w:hAnsi="Times New Roman" w:cs="Times New Roman"/>
          <w:sz w:val="24"/>
          <w:szCs w:val="24"/>
        </w:rPr>
        <w:t xml:space="preserve"> Calibration </w:t>
      </w:r>
      <w:r w:rsidR="00852F21" w:rsidRPr="00BB11A6">
        <w:rPr>
          <w:rFonts w:ascii="Times New Roman" w:hAnsi="Times New Roman" w:cs="Times New Roman"/>
          <w:sz w:val="24"/>
          <w:szCs w:val="24"/>
        </w:rPr>
        <w:t>and make sure the software can see the eyes</w:t>
      </w:r>
      <w:r w:rsidR="00CA5604" w:rsidRPr="00BB11A6">
        <w:rPr>
          <w:rFonts w:ascii="Times New Roman" w:hAnsi="Times New Roman" w:cs="Times New Roman"/>
          <w:sz w:val="24"/>
          <w:szCs w:val="24"/>
        </w:rPr>
        <w:t>.</w:t>
      </w:r>
    </w:p>
    <w:p w14:paraId="14DB2A43" w14:textId="6A8E4947" w:rsidR="007A6802" w:rsidRPr="00BB11A6" w:rsidRDefault="007F3A8B" w:rsidP="007A6802">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Press “L2” </w:t>
      </w:r>
      <w:r w:rsidR="0027319D" w:rsidRPr="00BB11A6">
        <w:rPr>
          <w:rFonts w:ascii="Times New Roman" w:hAnsi="Times New Roman" w:cs="Times New Roman"/>
          <w:sz w:val="24"/>
          <w:szCs w:val="24"/>
        </w:rPr>
        <w:t>on</w:t>
      </w:r>
      <w:r w:rsidR="00B36E53" w:rsidRPr="00BB11A6">
        <w:rPr>
          <w:rFonts w:ascii="Times New Roman" w:hAnsi="Times New Roman" w:cs="Times New Roman"/>
          <w:sz w:val="24"/>
          <w:szCs w:val="24"/>
        </w:rPr>
        <w:t xml:space="preserve"> </w:t>
      </w:r>
      <w:r w:rsidR="0050654C" w:rsidRPr="00BB11A6">
        <w:rPr>
          <w:rFonts w:ascii="Times New Roman" w:hAnsi="Times New Roman" w:cs="Times New Roman"/>
          <w:sz w:val="24"/>
          <w:szCs w:val="24"/>
        </w:rPr>
        <w:t xml:space="preserve">the Xbox </w:t>
      </w:r>
      <w:r w:rsidRPr="00BB11A6">
        <w:rPr>
          <w:rFonts w:ascii="Times New Roman" w:hAnsi="Times New Roman" w:cs="Times New Roman"/>
          <w:sz w:val="24"/>
          <w:szCs w:val="24"/>
        </w:rPr>
        <w:t xml:space="preserve">to initiate </w:t>
      </w:r>
      <w:proofErr w:type="spellStart"/>
      <w:r w:rsidR="00B11127" w:rsidRPr="00BB11A6">
        <w:rPr>
          <w:rFonts w:ascii="Times New Roman" w:hAnsi="Times New Roman" w:cs="Times New Roman"/>
          <w:sz w:val="24"/>
          <w:szCs w:val="24"/>
        </w:rPr>
        <w:t>Tobii</w:t>
      </w:r>
      <w:proofErr w:type="spellEnd"/>
      <w:r w:rsidR="00B11127" w:rsidRPr="00BB11A6">
        <w:rPr>
          <w:rFonts w:ascii="Times New Roman" w:hAnsi="Times New Roman" w:cs="Times New Roman"/>
          <w:sz w:val="24"/>
          <w:szCs w:val="24"/>
        </w:rPr>
        <w:t xml:space="preserve"> eye calibration</w:t>
      </w:r>
      <w:r w:rsidR="00CA5604" w:rsidRPr="00BB11A6">
        <w:rPr>
          <w:rFonts w:ascii="Times New Roman" w:hAnsi="Times New Roman" w:cs="Times New Roman"/>
          <w:sz w:val="24"/>
          <w:szCs w:val="24"/>
        </w:rPr>
        <w:t>.</w:t>
      </w:r>
    </w:p>
    <w:p w14:paraId="4CCFDAD5" w14:textId="2EC8EFF8" w:rsidR="0019285B" w:rsidRPr="00BB11A6" w:rsidRDefault="00861C21" w:rsidP="0019285B">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There are </w:t>
      </w:r>
      <w:r w:rsidR="001C1220" w:rsidRPr="00BB11A6">
        <w:rPr>
          <w:rFonts w:ascii="Times New Roman" w:hAnsi="Times New Roman" w:cs="Times New Roman"/>
          <w:sz w:val="24"/>
          <w:szCs w:val="24"/>
        </w:rPr>
        <w:t xml:space="preserve">four calibration points. </w:t>
      </w:r>
      <w:r w:rsidR="00840975" w:rsidRPr="00BB11A6">
        <w:rPr>
          <w:rFonts w:ascii="Times New Roman" w:hAnsi="Times New Roman" w:cs="Times New Roman"/>
          <w:sz w:val="24"/>
          <w:szCs w:val="24"/>
        </w:rPr>
        <w:t xml:space="preserve">As soon as </w:t>
      </w:r>
      <w:proofErr w:type="spellStart"/>
      <w:r w:rsidR="00840975" w:rsidRPr="00BB11A6">
        <w:rPr>
          <w:rFonts w:ascii="Times New Roman" w:hAnsi="Times New Roman" w:cs="Times New Roman"/>
          <w:sz w:val="24"/>
          <w:szCs w:val="24"/>
        </w:rPr>
        <w:t>Tobii</w:t>
      </w:r>
      <w:proofErr w:type="spellEnd"/>
      <w:r w:rsidR="00840975" w:rsidRPr="00BB11A6">
        <w:rPr>
          <w:rFonts w:ascii="Times New Roman" w:hAnsi="Times New Roman" w:cs="Times New Roman"/>
          <w:sz w:val="24"/>
          <w:szCs w:val="24"/>
        </w:rPr>
        <w:t xml:space="preserve"> recognizes the first point, press “B” to move to the next one.</w:t>
      </w:r>
    </w:p>
    <w:p w14:paraId="53A872B3" w14:textId="0FA8403F" w:rsidR="00724D3A" w:rsidRPr="00BB11A6" w:rsidRDefault="003F318A" w:rsidP="000237E9">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Press “L1” on the Xbox controller to initiate servo manual mode.</w:t>
      </w:r>
    </w:p>
    <w:p w14:paraId="62587B53" w14:textId="5D74326F" w:rsidR="00126852" w:rsidRPr="00BB11A6" w:rsidRDefault="00A03832" w:rsidP="00126852">
      <w:pPr>
        <w:pStyle w:val="ListParagraph"/>
        <w:numPr>
          <w:ilvl w:val="0"/>
          <w:numId w:val="5"/>
        </w:numPr>
        <w:rPr>
          <w:rFonts w:ascii="Times New Roman" w:hAnsi="Times New Roman" w:cs="Times New Roman"/>
          <w:sz w:val="24"/>
          <w:szCs w:val="24"/>
        </w:rPr>
      </w:pPr>
      <w:r w:rsidRPr="00BB11A6">
        <w:rPr>
          <w:rFonts w:ascii="Times New Roman" w:hAnsi="Times New Roman" w:cs="Times New Roman"/>
          <w:sz w:val="24"/>
          <w:szCs w:val="24"/>
        </w:rPr>
        <w:t xml:space="preserve">Press “R3” to initiate </w:t>
      </w:r>
      <w:r w:rsidR="00126852" w:rsidRPr="00BB11A6">
        <w:rPr>
          <w:rFonts w:ascii="Times New Roman" w:hAnsi="Times New Roman" w:cs="Times New Roman"/>
          <w:sz w:val="24"/>
          <w:szCs w:val="24"/>
        </w:rPr>
        <w:t>the testing.</w:t>
      </w:r>
    </w:p>
    <w:p w14:paraId="06680174" w14:textId="77777777" w:rsidR="00402D79" w:rsidRPr="00402D79" w:rsidRDefault="00486ADF" w:rsidP="00402D79">
      <w:pPr>
        <w:ind w:left="360"/>
        <w:rPr>
          <w:rFonts w:ascii="Times New Roman" w:hAnsi="Times New Roman" w:cs="Times New Roman"/>
          <w:b/>
          <w:sz w:val="24"/>
          <w:szCs w:val="24"/>
        </w:rPr>
      </w:pPr>
      <w:r w:rsidRPr="00486ADF">
        <w:rPr>
          <w:rFonts w:ascii="Times New Roman" w:hAnsi="Times New Roman" w:cs="Times New Roman"/>
          <w:b/>
          <w:sz w:val="24"/>
          <w:szCs w:val="24"/>
        </w:rPr>
        <w:t xml:space="preserve">Data Acquisition: </w:t>
      </w:r>
    </w:p>
    <w:p w14:paraId="2B625E81" w14:textId="6E8F45D6" w:rsidR="005C2808" w:rsidRPr="00B5067C" w:rsidRDefault="004C22D8" w:rsidP="005C2808">
      <w:pPr>
        <w:pStyle w:val="ListParagraph"/>
        <w:numPr>
          <w:ilvl w:val="0"/>
          <w:numId w:val="6"/>
        </w:numPr>
        <w:rPr>
          <w:rFonts w:ascii="Times New Roman" w:hAnsi="Times New Roman" w:cs="Times New Roman"/>
          <w:b/>
          <w:sz w:val="24"/>
          <w:szCs w:val="24"/>
        </w:rPr>
      </w:pPr>
      <w:r>
        <w:rPr>
          <w:rFonts w:ascii="Times New Roman" w:hAnsi="Times New Roman" w:cs="Times New Roman"/>
          <w:bCs/>
          <w:sz w:val="24"/>
          <w:szCs w:val="24"/>
        </w:rPr>
        <w:t xml:space="preserve">Press </w:t>
      </w:r>
      <w:r w:rsidR="00155853">
        <w:rPr>
          <w:rFonts w:ascii="Times New Roman" w:hAnsi="Times New Roman" w:cs="Times New Roman"/>
          <w:bCs/>
          <w:sz w:val="24"/>
          <w:szCs w:val="24"/>
        </w:rPr>
        <w:t>“R</w:t>
      </w:r>
      <w:r w:rsidR="00B5067C">
        <w:rPr>
          <w:rFonts w:ascii="Times New Roman" w:hAnsi="Times New Roman" w:cs="Times New Roman"/>
          <w:bCs/>
          <w:sz w:val="24"/>
          <w:szCs w:val="24"/>
        </w:rPr>
        <w:t>1</w:t>
      </w:r>
      <w:r w:rsidR="00155853">
        <w:rPr>
          <w:rFonts w:ascii="Times New Roman" w:hAnsi="Times New Roman" w:cs="Times New Roman"/>
          <w:bCs/>
          <w:sz w:val="24"/>
          <w:szCs w:val="24"/>
        </w:rPr>
        <w:t xml:space="preserve">” </w:t>
      </w:r>
      <w:r w:rsidR="00B5067C">
        <w:rPr>
          <w:rFonts w:ascii="Times New Roman" w:hAnsi="Times New Roman" w:cs="Times New Roman"/>
          <w:bCs/>
          <w:sz w:val="24"/>
          <w:szCs w:val="24"/>
        </w:rPr>
        <w:t xml:space="preserve">to enter stepper manual mode. </w:t>
      </w:r>
    </w:p>
    <w:p w14:paraId="38A18563" w14:textId="69AEE067" w:rsidR="002C6FAB" w:rsidRPr="00E23C83" w:rsidRDefault="0051675B" w:rsidP="002C6FAB">
      <w:pPr>
        <w:pStyle w:val="ListParagraph"/>
        <w:numPr>
          <w:ilvl w:val="0"/>
          <w:numId w:val="6"/>
        </w:numPr>
        <w:rPr>
          <w:rFonts w:ascii="Times New Roman" w:hAnsi="Times New Roman" w:cs="Times New Roman"/>
          <w:b/>
          <w:sz w:val="24"/>
          <w:szCs w:val="24"/>
        </w:rPr>
      </w:pPr>
      <w:r>
        <w:rPr>
          <w:rFonts w:ascii="Times New Roman" w:hAnsi="Times New Roman" w:cs="Times New Roman"/>
          <w:bCs/>
          <w:sz w:val="24"/>
          <w:szCs w:val="24"/>
        </w:rPr>
        <w:t>Move t</w:t>
      </w:r>
      <w:r w:rsidR="00A43169">
        <w:rPr>
          <w:rFonts w:ascii="Times New Roman" w:hAnsi="Times New Roman" w:cs="Times New Roman"/>
          <w:bCs/>
          <w:sz w:val="24"/>
          <w:szCs w:val="24"/>
        </w:rPr>
        <w:t xml:space="preserve">o the pre-determined positions </w:t>
      </w:r>
      <w:r w:rsidR="00E23C83">
        <w:rPr>
          <w:rFonts w:ascii="Times New Roman" w:hAnsi="Times New Roman" w:cs="Times New Roman"/>
          <w:bCs/>
          <w:sz w:val="24"/>
          <w:szCs w:val="24"/>
        </w:rPr>
        <w:t>using the analog stick.</w:t>
      </w:r>
    </w:p>
    <w:p w14:paraId="54EEF387" w14:textId="28A9ECCD" w:rsidR="00A059EB" w:rsidRPr="00A059EB" w:rsidRDefault="00D1661A" w:rsidP="00A059EB">
      <w:pPr>
        <w:pStyle w:val="ListParagraph"/>
        <w:numPr>
          <w:ilvl w:val="0"/>
          <w:numId w:val="6"/>
        </w:numPr>
        <w:rPr>
          <w:rFonts w:ascii="Times New Roman" w:hAnsi="Times New Roman" w:cs="Times New Roman"/>
          <w:b/>
          <w:sz w:val="24"/>
          <w:szCs w:val="24"/>
        </w:rPr>
      </w:pPr>
      <w:r>
        <w:rPr>
          <w:rFonts w:ascii="Times New Roman" w:hAnsi="Times New Roman" w:cs="Times New Roman"/>
          <w:bCs/>
          <w:sz w:val="24"/>
          <w:szCs w:val="24"/>
        </w:rPr>
        <w:t>Press “</w:t>
      </w:r>
      <w:r w:rsidR="00DD1070">
        <w:rPr>
          <w:rFonts w:ascii="Times New Roman" w:hAnsi="Times New Roman" w:cs="Times New Roman"/>
          <w:bCs/>
          <w:sz w:val="24"/>
          <w:szCs w:val="24"/>
        </w:rPr>
        <w:t>R</w:t>
      </w:r>
      <w:r w:rsidR="00584799">
        <w:rPr>
          <w:rFonts w:ascii="Times New Roman" w:hAnsi="Times New Roman" w:cs="Times New Roman"/>
          <w:bCs/>
          <w:sz w:val="24"/>
          <w:szCs w:val="24"/>
        </w:rPr>
        <w:t>3” to enter testing mode</w:t>
      </w:r>
      <w:r w:rsidR="00A059EB">
        <w:rPr>
          <w:rFonts w:ascii="Times New Roman" w:hAnsi="Times New Roman" w:cs="Times New Roman"/>
          <w:bCs/>
          <w:sz w:val="24"/>
          <w:szCs w:val="24"/>
        </w:rPr>
        <w:t>.</w:t>
      </w:r>
    </w:p>
    <w:p w14:paraId="171DCD6D" w14:textId="0F58B89A" w:rsidR="00C34077" w:rsidRPr="00A059EB" w:rsidRDefault="003F6A5F" w:rsidP="00C34077">
      <w:pPr>
        <w:pStyle w:val="ListParagraph"/>
        <w:numPr>
          <w:ilvl w:val="0"/>
          <w:numId w:val="6"/>
        </w:numPr>
        <w:rPr>
          <w:rFonts w:ascii="Times New Roman" w:hAnsi="Times New Roman" w:cs="Times New Roman"/>
          <w:b/>
          <w:sz w:val="24"/>
          <w:szCs w:val="24"/>
        </w:rPr>
      </w:pPr>
      <w:r>
        <w:rPr>
          <w:rFonts w:ascii="Times New Roman" w:hAnsi="Times New Roman" w:cs="Times New Roman"/>
          <w:bCs/>
          <w:sz w:val="24"/>
          <w:szCs w:val="24"/>
        </w:rPr>
        <w:t xml:space="preserve">Repeat the </w:t>
      </w:r>
      <w:r w:rsidR="00A059EB">
        <w:rPr>
          <w:rFonts w:ascii="Times New Roman" w:hAnsi="Times New Roman" w:cs="Times New Roman"/>
          <w:bCs/>
          <w:sz w:val="24"/>
          <w:szCs w:val="24"/>
        </w:rPr>
        <w:t>operation for the other preset values.</w:t>
      </w:r>
    </w:p>
    <w:p w14:paraId="6E511090" w14:textId="77777777" w:rsidR="00930F74" w:rsidRDefault="00930F74" w:rsidP="00930F74">
      <w:pPr>
        <w:ind w:left="360"/>
        <w:rPr>
          <w:rFonts w:ascii="Times New Roman" w:hAnsi="Times New Roman" w:cs="Times New Roman"/>
          <w:b/>
          <w:sz w:val="24"/>
          <w:szCs w:val="24"/>
        </w:rPr>
      </w:pPr>
      <w:r w:rsidRPr="00930F74">
        <w:rPr>
          <w:rFonts w:ascii="Times New Roman" w:hAnsi="Times New Roman" w:cs="Times New Roman"/>
          <w:b/>
          <w:sz w:val="24"/>
          <w:szCs w:val="24"/>
        </w:rPr>
        <w:t>Shut-Down Procedure:</w:t>
      </w:r>
    </w:p>
    <w:p w14:paraId="660C8969" w14:textId="177EB74F" w:rsidR="00C36299" w:rsidRPr="00EB1383" w:rsidRDefault="00DD264F" w:rsidP="00C36299">
      <w:pPr>
        <w:pStyle w:val="ListParagraph"/>
        <w:numPr>
          <w:ilvl w:val="0"/>
          <w:numId w:val="7"/>
        </w:numPr>
        <w:rPr>
          <w:rFonts w:ascii="Times New Roman" w:hAnsi="Times New Roman" w:cs="Times New Roman"/>
          <w:b/>
          <w:sz w:val="24"/>
          <w:szCs w:val="24"/>
        </w:rPr>
      </w:pPr>
      <w:r>
        <w:rPr>
          <w:rFonts w:ascii="Times New Roman" w:hAnsi="Times New Roman" w:cs="Times New Roman"/>
          <w:bCs/>
          <w:sz w:val="24"/>
          <w:szCs w:val="24"/>
        </w:rPr>
        <w:t xml:space="preserve">Turn </w:t>
      </w:r>
      <w:r w:rsidR="00EB1383">
        <w:rPr>
          <w:rFonts w:ascii="Times New Roman" w:hAnsi="Times New Roman" w:cs="Times New Roman"/>
          <w:bCs/>
          <w:sz w:val="24"/>
          <w:szCs w:val="24"/>
        </w:rPr>
        <w:t>the power switch off</w:t>
      </w:r>
      <w:r w:rsidR="00B95164">
        <w:rPr>
          <w:rFonts w:ascii="Times New Roman" w:hAnsi="Times New Roman" w:cs="Times New Roman"/>
          <w:bCs/>
          <w:sz w:val="24"/>
          <w:szCs w:val="24"/>
        </w:rPr>
        <w:t>.</w:t>
      </w:r>
    </w:p>
    <w:p w14:paraId="6E674F02" w14:textId="734B2192" w:rsidR="007D6C1F" w:rsidRPr="00B95164" w:rsidRDefault="00EB1383" w:rsidP="007D6C1F">
      <w:pPr>
        <w:pStyle w:val="ListParagraph"/>
        <w:numPr>
          <w:ilvl w:val="0"/>
          <w:numId w:val="7"/>
        </w:numPr>
        <w:rPr>
          <w:rFonts w:ascii="Times New Roman" w:hAnsi="Times New Roman" w:cs="Times New Roman"/>
          <w:b/>
          <w:sz w:val="24"/>
          <w:szCs w:val="24"/>
        </w:rPr>
      </w:pPr>
      <w:r>
        <w:rPr>
          <w:rFonts w:ascii="Times New Roman" w:hAnsi="Times New Roman" w:cs="Times New Roman"/>
          <w:bCs/>
          <w:sz w:val="24"/>
          <w:szCs w:val="24"/>
        </w:rPr>
        <w:t xml:space="preserve">Unplug the </w:t>
      </w:r>
      <w:r w:rsidR="00482655">
        <w:rPr>
          <w:rFonts w:ascii="Times New Roman" w:hAnsi="Times New Roman" w:cs="Times New Roman"/>
          <w:bCs/>
          <w:sz w:val="24"/>
          <w:szCs w:val="24"/>
        </w:rPr>
        <w:t xml:space="preserve">power </w:t>
      </w:r>
      <w:r w:rsidR="00B95164">
        <w:rPr>
          <w:rFonts w:ascii="Times New Roman" w:hAnsi="Times New Roman" w:cs="Times New Roman"/>
          <w:bCs/>
          <w:sz w:val="24"/>
          <w:szCs w:val="24"/>
        </w:rPr>
        <w:t>cord out of the outlet.</w:t>
      </w:r>
    </w:p>
    <w:p w14:paraId="3E5F9AD8" w14:textId="0491A63E" w:rsidR="00B95164" w:rsidRPr="00B95164" w:rsidRDefault="00526796" w:rsidP="00930F74">
      <w:pPr>
        <w:pStyle w:val="ListParagraph"/>
        <w:numPr>
          <w:ilvl w:val="0"/>
          <w:numId w:val="7"/>
        </w:numPr>
        <w:rPr>
          <w:rFonts w:ascii="Times New Roman" w:hAnsi="Times New Roman" w:cs="Times New Roman"/>
          <w:b/>
          <w:sz w:val="24"/>
          <w:szCs w:val="24"/>
        </w:rPr>
      </w:pPr>
      <w:r>
        <w:rPr>
          <w:rFonts w:ascii="Times New Roman" w:hAnsi="Times New Roman" w:cs="Times New Roman"/>
          <w:bCs/>
          <w:sz w:val="24"/>
          <w:szCs w:val="24"/>
        </w:rPr>
        <w:t>Turn the Microsoft Surface off</w:t>
      </w:r>
    </w:p>
    <w:p w14:paraId="19608AA1" w14:textId="77777777" w:rsidR="00B95164" w:rsidRPr="00930F74" w:rsidRDefault="00B95164" w:rsidP="00526796">
      <w:pPr>
        <w:rPr>
          <w:rFonts w:ascii="Times New Roman" w:hAnsi="Times New Roman" w:cs="Times New Roman"/>
          <w:b/>
          <w:sz w:val="24"/>
          <w:szCs w:val="24"/>
        </w:rPr>
      </w:pPr>
    </w:p>
    <w:p w14:paraId="60EF81E7" w14:textId="77777777" w:rsidR="00A059EB" w:rsidRPr="00A059EB" w:rsidRDefault="00A059EB" w:rsidP="00A059EB">
      <w:pPr>
        <w:rPr>
          <w:rFonts w:ascii="Times New Roman" w:hAnsi="Times New Roman" w:cs="Times New Roman"/>
          <w:b/>
          <w:sz w:val="24"/>
          <w:szCs w:val="24"/>
        </w:rPr>
      </w:pPr>
    </w:p>
    <w:p w14:paraId="41732280" w14:textId="77777777" w:rsidR="00A60686" w:rsidRDefault="00A60686" w:rsidP="00A60686">
      <w:pPr>
        <w:ind w:left="360"/>
      </w:pPr>
    </w:p>
    <w:p w14:paraId="65612EED" w14:textId="62D3D50C" w:rsidR="000E1FC5" w:rsidRPr="000E1FC5" w:rsidRDefault="000E1FC5" w:rsidP="00E81BFB">
      <w:pPr>
        <w:jc w:val="center"/>
      </w:pPr>
    </w:p>
    <w:p w14:paraId="4A5C381E" w14:textId="0357F729" w:rsidR="001E2595" w:rsidRDefault="006613A2" w:rsidP="001E2595">
      <w:pPr>
        <w:pStyle w:val="Heading3"/>
        <w:numPr>
          <w:ilvl w:val="1"/>
          <w:numId w:val="6"/>
        </w:numPr>
        <w:rPr>
          <w:rFonts w:ascii="Times New Roman" w:hAnsi="Times New Roman" w:cs="Times New Roman"/>
        </w:rPr>
      </w:pPr>
      <w:r w:rsidRPr="001E2595">
        <w:rPr>
          <w:rFonts w:ascii="Times New Roman" w:hAnsi="Times New Roman" w:cs="Times New Roman"/>
        </w:rPr>
        <w:lastRenderedPageBreak/>
        <w:t>Data Analysis &amp; Uncertainty</w:t>
      </w:r>
    </w:p>
    <w:p w14:paraId="16728091" w14:textId="77777777" w:rsidR="00335D74" w:rsidRPr="00335D74" w:rsidRDefault="00335D74" w:rsidP="00335D74"/>
    <w:p w14:paraId="7792D327" w14:textId="55625D1F" w:rsidR="00A27A1E" w:rsidRPr="00335D74" w:rsidRDefault="005C1D0D" w:rsidP="00D9476C">
      <w:pPr>
        <w:rPr>
          <w:rFonts w:ascii="Times New Roman" w:hAnsi="Times New Roman" w:cs="Times New Roman"/>
          <w:sz w:val="24"/>
          <w:szCs w:val="24"/>
        </w:rPr>
      </w:pPr>
      <w:r w:rsidRPr="00335D74">
        <w:rPr>
          <w:rFonts w:ascii="Times New Roman" w:hAnsi="Times New Roman" w:cs="Times New Roman"/>
          <w:sz w:val="24"/>
          <w:szCs w:val="24"/>
        </w:rPr>
        <w:t>After</w:t>
      </w:r>
      <w:r w:rsidR="00F9124D" w:rsidRPr="00335D74">
        <w:rPr>
          <w:rFonts w:ascii="Times New Roman" w:hAnsi="Times New Roman" w:cs="Times New Roman"/>
          <w:sz w:val="24"/>
          <w:szCs w:val="24"/>
        </w:rPr>
        <w:t xml:space="preserve"> collecting </w:t>
      </w:r>
      <w:r w:rsidR="00D36C2F" w:rsidRPr="00335D74">
        <w:rPr>
          <w:rFonts w:ascii="Times New Roman" w:hAnsi="Times New Roman" w:cs="Times New Roman"/>
          <w:sz w:val="24"/>
          <w:szCs w:val="24"/>
        </w:rPr>
        <w:t xml:space="preserve">the </w:t>
      </w:r>
      <w:r w:rsidR="00791518" w:rsidRPr="00335D74">
        <w:rPr>
          <w:rFonts w:ascii="Times New Roman" w:hAnsi="Times New Roman" w:cs="Times New Roman"/>
          <w:sz w:val="24"/>
          <w:szCs w:val="24"/>
        </w:rPr>
        <w:t>word</w:t>
      </w:r>
      <w:r w:rsidR="003C1264" w:rsidRPr="00335D74">
        <w:rPr>
          <w:rFonts w:ascii="Times New Roman" w:hAnsi="Times New Roman" w:cs="Times New Roman"/>
          <w:sz w:val="24"/>
          <w:szCs w:val="24"/>
        </w:rPr>
        <w:t xml:space="preserve"> output from our experiment</w:t>
      </w:r>
      <w:r w:rsidR="00511CED" w:rsidRPr="00335D74">
        <w:rPr>
          <w:rFonts w:ascii="Times New Roman" w:hAnsi="Times New Roman" w:cs="Times New Roman"/>
          <w:sz w:val="24"/>
          <w:szCs w:val="24"/>
        </w:rPr>
        <w:t xml:space="preserve">, </w:t>
      </w:r>
      <w:r w:rsidR="004A35AD" w:rsidRPr="00335D74">
        <w:rPr>
          <w:rFonts w:ascii="Times New Roman" w:hAnsi="Times New Roman" w:cs="Times New Roman"/>
          <w:sz w:val="24"/>
          <w:szCs w:val="24"/>
        </w:rPr>
        <w:t xml:space="preserve">we calculated the </w:t>
      </w:r>
      <w:r w:rsidR="007B3247" w:rsidRPr="00335D74">
        <w:rPr>
          <w:rFonts w:ascii="Times New Roman" w:hAnsi="Times New Roman" w:cs="Times New Roman"/>
          <w:sz w:val="24"/>
          <w:szCs w:val="24"/>
        </w:rPr>
        <w:t xml:space="preserve">success rate per sentence during every test. </w:t>
      </w:r>
      <w:r w:rsidR="00335D74" w:rsidRPr="00335D74">
        <w:rPr>
          <w:rFonts w:ascii="Times New Roman" w:hAnsi="Times New Roman" w:cs="Times New Roman"/>
          <w:sz w:val="24"/>
          <w:szCs w:val="24"/>
        </w:rPr>
        <w:t xml:space="preserve">This </w:t>
      </w:r>
      <w:r w:rsidR="00F96CD9" w:rsidRPr="00335D74">
        <w:rPr>
          <w:rFonts w:ascii="Times New Roman" w:hAnsi="Times New Roman" w:cs="Times New Roman"/>
          <w:sz w:val="24"/>
          <w:szCs w:val="24"/>
        </w:rPr>
        <w:t>calculation</w:t>
      </w:r>
      <w:r w:rsidR="00335D74" w:rsidRPr="00335D74">
        <w:rPr>
          <w:rFonts w:ascii="Times New Roman" w:hAnsi="Times New Roman" w:cs="Times New Roman"/>
          <w:sz w:val="24"/>
          <w:szCs w:val="24"/>
        </w:rPr>
        <w:t xml:space="preserve"> was performed by simply dividing the number of characters missed by the total number of characters. W</w:t>
      </w:r>
      <w:r w:rsidR="00511CED" w:rsidRPr="00335D74">
        <w:rPr>
          <w:rFonts w:ascii="Times New Roman" w:hAnsi="Times New Roman" w:cs="Times New Roman"/>
          <w:sz w:val="24"/>
          <w:szCs w:val="24"/>
        </w:rPr>
        <w:t xml:space="preserve">e plotted </w:t>
      </w:r>
      <w:r w:rsidR="00C738FE" w:rsidRPr="00335D74">
        <w:rPr>
          <w:rFonts w:ascii="Times New Roman" w:hAnsi="Times New Roman" w:cs="Times New Roman"/>
          <w:sz w:val="24"/>
          <w:szCs w:val="24"/>
        </w:rPr>
        <w:t xml:space="preserve">the success rate versus </w:t>
      </w:r>
      <w:r w:rsidR="00F4086D" w:rsidRPr="00335D74">
        <w:rPr>
          <w:rFonts w:ascii="Times New Roman" w:hAnsi="Times New Roman" w:cs="Times New Roman"/>
          <w:sz w:val="24"/>
          <w:szCs w:val="24"/>
        </w:rPr>
        <w:t xml:space="preserve">gantry position as we can see in Fig. X. </w:t>
      </w:r>
    </w:p>
    <w:p w14:paraId="04BC9BC0" w14:textId="77777777" w:rsidR="003707DD" w:rsidRDefault="00FE07A8" w:rsidP="003707DD">
      <w:pPr>
        <w:keepNext/>
        <w:jc w:val="center"/>
      </w:pPr>
      <w:r w:rsidRPr="00FE07A8">
        <w:rPr>
          <w:noProof/>
        </w:rPr>
        <w:drawing>
          <wp:inline distT="0" distB="0" distL="0" distR="0" wp14:anchorId="4F9CAB9C" wp14:editId="2A5F520A">
            <wp:extent cx="4841563" cy="3726312"/>
            <wp:effectExtent l="0" t="0" r="16510" b="7620"/>
            <wp:docPr id="1" name="Chart 1">
              <a:extLst xmlns:a="http://schemas.openxmlformats.org/drawingml/2006/main">
                <a:ext uri="{FF2B5EF4-FFF2-40B4-BE49-F238E27FC236}">
                  <a16:creationId xmlns:a16="http://schemas.microsoft.com/office/drawing/2014/main" id="{F027CB00-36F9-48C3-BD7D-89F0C218BA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1330A6E" w14:textId="4EF7E7C7" w:rsidR="002B718A" w:rsidRPr="002B718A" w:rsidRDefault="003707DD" w:rsidP="002B718A">
      <w:pPr>
        <w:pStyle w:val="Caption"/>
        <w:jc w:val="center"/>
      </w:pPr>
      <w:r>
        <w:t xml:space="preserve">Figure </w:t>
      </w:r>
      <w:r w:rsidR="00677A4C">
        <w:fldChar w:fldCharType="begin"/>
      </w:r>
      <w:r w:rsidR="00677A4C">
        <w:instrText xml:space="preserve"> SEQ Figure \* ARABIC </w:instrText>
      </w:r>
      <w:r w:rsidR="00677A4C">
        <w:fldChar w:fldCharType="separate"/>
      </w:r>
      <w:r w:rsidR="00CF5B5C">
        <w:rPr>
          <w:noProof/>
        </w:rPr>
        <w:t>11</w:t>
      </w:r>
      <w:r w:rsidR="00677A4C">
        <w:rPr>
          <w:noProof/>
        </w:rPr>
        <w:fldChar w:fldCharType="end"/>
      </w:r>
      <w:r>
        <w:t xml:space="preserve"> </w:t>
      </w:r>
      <w:r w:rsidR="00F015CE">
        <w:t>–</w:t>
      </w:r>
      <w:r w:rsidR="002B718A" w:rsidRPr="002B718A">
        <w:rPr>
          <w:rFonts w:eastAsiaTheme="minorEastAsia" w:hAnsi="Times New Roman"/>
          <w:i w:val="0"/>
          <w:iCs w:val="0"/>
          <w:color w:val="595959"/>
          <w:kern w:val="24"/>
          <w:sz w:val="28"/>
          <w:szCs w:val="28"/>
          <w14:textFill>
            <w14:solidFill>
              <w14:srgbClr w14:val="595959">
                <w14:lumMod w14:val="65000"/>
                <w14:lumOff w14:val="35000"/>
              </w14:srgbClr>
            </w14:solidFill>
          </w14:textFill>
        </w:rPr>
        <w:t xml:space="preserve"> </w:t>
      </w:r>
      <w:r w:rsidR="002B718A" w:rsidRPr="002B718A">
        <w:t>Word Spelling Success Rate at Different Gantry Coordinates</w:t>
      </w:r>
    </w:p>
    <w:p w14:paraId="48469B21" w14:textId="262C6497" w:rsidR="00487BC6" w:rsidRPr="00F015CE" w:rsidRDefault="002B718A" w:rsidP="00F90740">
      <w:r>
        <w:t xml:space="preserve"> </w:t>
      </w:r>
    </w:p>
    <w:p w14:paraId="2B728140" w14:textId="4057174B" w:rsidR="00D0430E" w:rsidRDefault="00D0430E">
      <w:pPr>
        <w:rPr>
          <w:rFonts w:ascii="Times New Roman" w:eastAsiaTheme="majorEastAsia" w:hAnsi="Times New Roman" w:cs="Times New Roman"/>
          <w:color w:val="2F5496" w:themeColor="accent1" w:themeShade="BF"/>
          <w:sz w:val="24"/>
          <w:szCs w:val="24"/>
        </w:rPr>
      </w:pPr>
      <w:r>
        <w:rPr>
          <w:rFonts w:ascii="Times New Roman" w:hAnsi="Times New Roman" w:cs="Times New Roman"/>
          <w:sz w:val="24"/>
          <w:szCs w:val="24"/>
        </w:rPr>
        <w:br w:type="page"/>
      </w:r>
    </w:p>
    <w:p w14:paraId="68257993" w14:textId="77777777" w:rsidR="004F0785" w:rsidRDefault="004F0785" w:rsidP="00EB4B7D">
      <w:pPr>
        <w:pStyle w:val="Heading2"/>
        <w:rPr>
          <w:rFonts w:ascii="Times New Roman" w:hAnsi="Times New Roman" w:cs="Times New Roman"/>
          <w:sz w:val="24"/>
          <w:szCs w:val="24"/>
        </w:rPr>
      </w:pPr>
    </w:p>
    <w:p w14:paraId="61B6CBE2" w14:textId="3BC26391" w:rsidR="00EB4B7D" w:rsidRDefault="008C382A" w:rsidP="00EB4B7D">
      <w:pPr>
        <w:pStyle w:val="Heading2"/>
        <w:rPr>
          <w:rFonts w:ascii="Times New Roman" w:hAnsi="Times New Roman" w:cs="Times New Roman"/>
          <w:sz w:val="24"/>
          <w:szCs w:val="24"/>
        </w:rPr>
      </w:pPr>
      <w:r w:rsidRPr="00F347BD">
        <w:rPr>
          <w:rFonts w:ascii="Times New Roman" w:hAnsi="Times New Roman" w:cs="Times New Roman"/>
          <w:sz w:val="24"/>
          <w:szCs w:val="24"/>
        </w:rPr>
        <w:t>5 Results and Recommendations</w:t>
      </w:r>
    </w:p>
    <w:p w14:paraId="210D6DBF" w14:textId="77777777" w:rsidR="006E293F" w:rsidRPr="00487BC6" w:rsidRDefault="006E293F" w:rsidP="00487BC6"/>
    <w:p w14:paraId="7AFE48FA" w14:textId="60380240" w:rsidR="00A54182" w:rsidRPr="000525D3" w:rsidRDefault="004C30A1" w:rsidP="00487BC6">
      <w:pPr>
        <w:rPr>
          <w:rFonts w:ascii="Times New Roman" w:hAnsi="Times New Roman" w:cs="Times New Roman"/>
          <w:sz w:val="24"/>
          <w:szCs w:val="24"/>
        </w:rPr>
      </w:pPr>
      <w:r w:rsidRPr="000525D3">
        <w:rPr>
          <w:rFonts w:ascii="Times New Roman" w:hAnsi="Times New Roman" w:cs="Times New Roman"/>
          <w:sz w:val="24"/>
          <w:szCs w:val="24"/>
        </w:rPr>
        <w:t>The b</w:t>
      </w:r>
      <w:r w:rsidR="001E2595" w:rsidRPr="001E2595">
        <w:rPr>
          <w:rFonts w:ascii="Times New Roman" w:hAnsi="Times New Roman" w:cs="Times New Roman"/>
          <w:sz w:val="24"/>
          <w:szCs w:val="24"/>
        </w:rPr>
        <w:t>est result was found at coordinate (</w:t>
      </w:r>
      <m:oMath>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oMath>
      <w:r w:rsidR="001E2595" w:rsidRPr="001E2595">
        <w:rPr>
          <w:rFonts w:ascii="Times New Roman" w:hAnsi="Times New Roman" w:cs="Times New Roman"/>
          <w:sz w:val="24"/>
          <w:szCs w:val="24"/>
        </w:rPr>
        <w:t xml:space="preserve">) </w:t>
      </w:r>
      <w:r w:rsidRPr="000525D3">
        <w:rPr>
          <w:rFonts w:ascii="Times New Roman" w:hAnsi="Times New Roman" w:cs="Times New Roman"/>
          <w:sz w:val="24"/>
          <w:szCs w:val="24"/>
        </w:rPr>
        <w:t>which corresponds to the</w:t>
      </w:r>
      <w:r w:rsidR="001E2595" w:rsidRPr="001E2595">
        <w:rPr>
          <w:rFonts w:ascii="Times New Roman" w:hAnsi="Times New Roman" w:cs="Times New Roman"/>
          <w:sz w:val="24"/>
          <w:szCs w:val="24"/>
        </w:rPr>
        <w:t xml:space="preserve"> front right side of the screen</w:t>
      </w:r>
      <w:r w:rsidR="00FF26A5" w:rsidRPr="000525D3">
        <w:rPr>
          <w:rFonts w:ascii="Times New Roman" w:hAnsi="Times New Roman" w:cs="Times New Roman"/>
          <w:sz w:val="24"/>
          <w:szCs w:val="24"/>
        </w:rPr>
        <w:t xml:space="preserve">. At this location, the experiment had a 97.28% </w:t>
      </w:r>
      <w:r w:rsidR="00203340" w:rsidRPr="000525D3">
        <w:rPr>
          <w:rFonts w:ascii="Times New Roman" w:hAnsi="Times New Roman" w:cs="Times New Roman"/>
          <w:sz w:val="24"/>
          <w:szCs w:val="24"/>
        </w:rPr>
        <w:t xml:space="preserve">success rate. </w:t>
      </w:r>
      <w:r w:rsidR="00877560" w:rsidRPr="000525D3">
        <w:rPr>
          <w:rFonts w:ascii="Times New Roman" w:hAnsi="Times New Roman" w:cs="Times New Roman"/>
          <w:sz w:val="24"/>
          <w:szCs w:val="24"/>
        </w:rPr>
        <w:t>The s</w:t>
      </w:r>
      <w:r w:rsidR="001E2595" w:rsidRPr="001E2595">
        <w:rPr>
          <w:rFonts w:ascii="Times New Roman" w:hAnsi="Times New Roman" w:cs="Times New Roman"/>
          <w:sz w:val="24"/>
          <w:szCs w:val="24"/>
        </w:rPr>
        <w:t>econd best was at (</w:t>
      </w:r>
      <m:oMath>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oMath>
      <w:r w:rsidR="001E2595" w:rsidRPr="001E2595">
        <w:rPr>
          <w:rFonts w:ascii="Times New Roman" w:hAnsi="Times New Roman" w:cs="Times New Roman"/>
          <w:sz w:val="24"/>
          <w:szCs w:val="24"/>
        </w:rPr>
        <w:t>)</w:t>
      </w:r>
      <w:r w:rsidR="00877560" w:rsidRPr="000525D3">
        <w:rPr>
          <w:rFonts w:ascii="Times New Roman" w:hAnsi="Times New Roman" w:cs="Times New Roman"/>
          <w:sz w:val="24"/>
          <w:szCs w:val="24"/>
        </w:rPr>
        <w:t xml:space="preserve"> which corresponds to</w:t>
      </w:r>
      <w:r w:rsidR="001E2595" w:rsidRPr="001E2595">
        <w:rPr>
          <w:rFonts w:ascii="Times New Roman" w:hAnsi="Times New Roman" w:cs="Times New Roman"/>
          <w:sz w:val="24"/>
          <w:szCs w:val="24"/>
        </w:rPr>
        <w:t xml:space="preserve"> front and center of the screen</w:t>
      </w:r>
      <w:r w:rsidR="00877560" w:rsidRPr="000525D3">
        <w:rPr>
          <w:rFonts w:ascii="Times New Roman" w:hAnsi="Times New Roman" w:cs="Times New Roman"/>
          <w:sz w:val="24"/>
          <w:szCs w:val="24"/>
        </w:rPr>
        <w:t>; the success rate was of 93.88%.</w:t>
      </w:r>
      <w:r w:rsidR="006E293F" w:rsidRPr="000525D3">
        <w:rPr>
          <w:rFonts w:ascii="Times New Roman" w:hAnsi="Times New Roman" w:cs="Times New Roman"/>
          <w:sz w:val="24"/>
          <w:szCs w:val="24"/>
        </w:rPr>
        <w:t xml:space="preserve"> </w:t>
      </w:r>
      <w:r w:rsidR="001E2595" w:rsidRPr="001E2595">
        <w:rPr>
          <w:rFonts w:ascii="Times New Roman" w:hAnsi="Times New Roman" w:cs="Times New Roman"/>
          <w:sz w:val="24"/>
          <w:szCs w:val="24"/>
        </w:rPr>
        <w:t>The lowest accuracy was obtained at (</w:t>
      </w:r>
      <m:oMath>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oMath>
      <w:r w:rsidR="001E2595" w:rsidRPr="001E2595">
        <w:rPr>
          <w:rFonts w:ascii="Times New Roman" w:hAnsi="Times New Roman" w:cs="Times New Roman"/>
          <w:sz w:val="24"/>
          <w:szCs w:val="24"/>
        </w:rPr>
        <w:t>)</w:t>
      </w:r>
      <w:r w:rsidR="006F131C" w:rsidRPr="000525D3">
        <w:rPr>
          <w:rFonts w:ascii="Times New Roman" w:hAnsi="Times New Roman" w:cs="Times New Roman"/>
          <w:sz w:val="24"/>
          <w:szCs w:val="24"/>
        </w:rPr>
        <w:t xml:space="preserve"> at the</w:t>
      </w:r>
      <w:r w:rsidR="001E2595" w:rsidRPr="001E2595">
        <w:rPr>
          <w:rFonts w:ascii="Times New Roman" w:hAnsi="Times New Roman" w:cs="Times New Roman"/>
          <w:sz w:val="24"/>
          <w:szCs w:val="24"/>
        </w:rPr>
        <w:t xml:space="preserve"> back and left side of the screen</w:t>
      </w:r>
      <w:r w:rsidR="006F131C" w:rsidRPr="000525D3">
        <w:rPr>
          <w:rFonts w:ascii="Times New Roman" w:hAnsi="Times New Roman" w:cs="Times New Roman"/>
          <w:sz w:val="24"/>
          <w:szCs w:val="24"/>
        </w:rPr>
        <w:t>; the success rate was of 33.67%</w:t>
      </w:r>
    </w:p>
    <w:p w14:paraId="4BCF3319" w14:textId="7D3D5041" w:rsidR="008A66B7" w:rsidRPr="000525D3" w:rsidRDefault="00A54182" w:rsidP="008A66B7">
      <w:pPr>
        <w:rPr>
          <w:rFonts w:ascii="Times New Roman" w:hAnsi="Times New Roman" w:cs="Times New Roman"/>
          <w:sz w:val="24"/>
          <w:szCs w:val="24"/>
        </w:rPr>
      </w:pPr>
      <w:r w:rsidRPr="000525D3">
        <w:rPr>
          <w:rFonts w:ascii="Times New Roman" w:hAnsi="Times New Roman" w:cs="Times New Roman"/>
          <w:sz w:val="24"/>
          <w:szCs w:val="24"/>
        </w:rPr>
        <w:t>The results deviated slightly from our predictions. Initially we thought that the robot would perform the best at the center position, which was not the case. The best result was obtained at the ri</w:t>
      </w:r>
      <w:r w:rsidR="00644615" w:rsidRPr="000525D3">
        <w:rPr>
          <w:rFonts w:ascii="Times New Roman" w:hAnsi="Times New Roman" w:cs="Times New Roman"/>
          <w:sz w:val="24"/>
          <w:szCs w:val="24"/>
        </w:rPr>
        <w:t xml:space="preserve">ght side of the screen instead. This </w:t>
      </w:r>
      <w:r w:rsidR="008E6E96" w:rsidRPr="000525D3">
        <w:rPr>
          <w:rFonts w:ascii="Times New Roman" w:hAnsi="Times New Roman" w:cs="Times New Roman"/>
          <w:sz w:val="24"/>
          <w:szCs w:val="24"/>
        </w:rPr>
        <w:t>led</w:t>
      </w:r>
      <w:r w:rsidR="00644615" w:rsidRPr="000525D3">
        <w:rPr>
          <w:rFonts w:ascii="Times New Roman" w:hAnsi="Times New Roman" w:cs="Times New Roman"/>
          <w:sz w:val="24"/>
          <w:szCs w:val="24"/>
        </w:rPr>
        <w:t xml:space="preserve"> us to believe that there is </w:t>
      </w:r>
      <w:r w:rsidR="0038693E" w:rsidRPr="000525D3">
        <w:rPr>
          <w:rFonts w:ascii="Times New Roman" w:hAnsi="Times New Roman" w:cs="Times New Roman"/>
          <w:sz w:val="24"/>
          <w:szCs w:val="24"/>
        </w:rPr>
        <w:t xml:space="preserve">a gap in understanding on how the </w:t>
      </w:r>
      <w:proofErr w:type="spellStart"/>
      <w:r w:rsidR="0038693E" w:rsidRPr="000525D3">
        <w:rPr>
          <w:rFonts w:ascii="Times New Roman" w:hAnsi="Times New Roman" w:cs="Times New Roman"/>
          <w:sz w:val="24"/>
          <w:szCs w:val="24"/>
        </w:rPr>
        <w:t>Tobii</w:t>
      </w:r>
      <w:proofErr w:type="spellEnd"/>
      <w:r w:rsidR="0038693E" w:rsidRPr="000525D3">
        <w:rPr>
          <w:rFonts w:ascii="Times New Roman" w:hAnsi="Times New Roman" w:cs="Times New Roman"/>
          <w:sz w:val="24"/>
          <w:szCs w:val="24"/>
        </w:rPr>
        <w:t xml:space="preserve"> works.</w:t>
      </w:r>
      <w:r w:rsidR="00BD5F47" w:rsidRPr="000525D3">
        <w:rPr>
          <w:rFonts w:ascii="Times New Roman" w:hAnsi="Times New Roman" w:cs="Times New Roman"/>
          <w:sz w:val="24"/>
          <w:szCs w:val="24"/>
        </w:rPr>
        <w:t xml:space="preserve"> </w:t>
      </w:r>
      <w:r w:rsidR="006F1FEB" w:rsidRPr="000525D3">
        <w:rPr>
          <w:rFonts w:ascii="Times New Roman" w:hAnsi="Times New Roman" w:cs="Times New Roman"/>
          <w:sz w:val="24"/>
          <w:szCs w:val="24"/>
        </w:rPr>
        <w:t xml:space="preserve">As mentioned previously, the eye tracker </w:t>
      </w:r>
      <w:r w:rsidR="003904AB" w:rsidRPr="003904AB">
        <w:rPr>
          <w:rFonts w:ascii="Times New Roman" w:hAnsi="Times New Roman" w:cs="Times New Roman"/>
          <w:sz w:val="24"/>
          <w:szCs w:val="24"/>
        </w:rPr>
        <w:t>is a black</w:t>
      </w:r>
      <w:r w:rsidR="00206E4B" w:rsidRPr="000525D3">
        <w:rPr>
          <w:rFonts w:ascii="Times New Roman" w:hAnsi="Times New Roman" w:cs="Times New Roman"/>
          <w:sz w:val="24"/>
          <w:szCs w:val="24"/>
        </w:rPr>
        <w:t xml:space="preserve"> </w:t>
      </w:r>
      <w:r w:rsidR="003904AB" w:rsidRPr="003904AB">
        <w:rPr>
          <w:rFonts w:ascii="Times New Roman" w:hAnsi="Times New Roman" w:cs="Times New Roman"/>
          <w:sz w:val="24"/>
          <w:szCs w:val="24"/>
        </w:rPr>
        <w:t>box</w:t>
      </w:r>
      <w:r w:rsidR="009B3201" w:rsidRPr="000525D3">
        <w:rPr>
          <w:rFonts w:ascii="Times New Roman" w:hAnsi="Times New Roman" w:cs="Times New Roman"/>
          <w:sz w:val="24"/>
          <w:szCs w:val="24"/>
        </w:rPr>
        <w:t>, thus</w:t>
      </w:r>
      <w:r w:rsidR="003904AB" w:rsidRPr="003904AB">
        <w:rPr>
          <w:rFonts w:ascii="Times New Roman" w:hAnsi="Times New Roman" w:cs="Times New Roman"/>
          <w:sz w:val="24"/>
          <w:szCs w:val="24"/>
        </w:rPr>
        <w:t xml:space="preserve"> we </w:t>
      </w:r>
      <w:r w:rsidR="00A71D38" w:rsidRPr="000525D3">
        <w:rPr>
          <w:rFonts w:ascii="Times New Roman" w:hAnsi="Times New Roman" w:cs="Times New Roman"/>
          <w:sz w:val="24"/>
          <w:szCs w:val="24"/>
        </w:rPr>
        <w:t>do not</w:t>
      </w:r>
      <w:r w:rsidR="003904AB" w:rsidRPr="003904AB">
        <w:rPr>
          <w:rFonts w:ascii="Times New Roman" w:hAnsi="Times New Roman" w:cs="Times New Roman"/>
          <w:sz w:val="24"/>
          <w:szCs w:val="24"/>
        </w:rPr>
        <w:t xml:space="preserve"> know if the problem lies on our robot or the eye tracker. </w:t>
      </w:r>
      <w:r w:rsidR="003904AB" w:rsidRPr="003904AB">
        <w:rPr>
          <w:rFonts w:ascii="Times New Roman" w:hAnsi="Times New Roman" w:cs="Times New Roman"/>
          <w:sz w:val="24"/>
          <w:szCs w:val="24"/>
        </w:rPr>
        <w:br/>
      </w:r>
      <w:r w:rsidR="003904AB" w:rsidRPr="003904AB">
        <w:rPr>
          <w:rFonts w:ascii="Times New Roman" w:hAnsi="Times New Roman" w:cs="Times New Roman"/>
          <w:sz w:val="24"/>
          <w:szCs w:val="24"/>
        </w:rPr>
        <w:br/>
        <w:t xml:space="preserve">We would like future groups to carry out this research and </w:t>
      </w:r>
      <w:r w:rsidR="009B3201" w:rsidRPr="000525D3">
        <w:rPr>
          <w:rFonts w:ascii="Times New Roman" w:hAnsi="Times New Roman" w:cs="Times New Roman"/>
          <w:sz w:val="24"/>
          <w:szCs w:val="24"/>
        </w:rPr>
        <w:t>i</w:t>
      </w:r>
      <w:r w:rsidR="003904AB" w:rsidRPr="003904AB">
        <w:rPr>
          <w:rFonts w:ascii="Times New Roman" w:hAnsi="Times New Roman" w:cs="Times New Roman"/>
          <w:sz w:val="24"/>
          <w:szCs w:val="24"/>
        </w:rPr>
        <w:t xml:space="preserve">nvestigate </w:t>
      </w:r>
      <w:r w:rsidR="0030207C" w:rsidRPr="000525D3">
        <w:rPr>
          <w:rFonts w:ascii="Times New Roman" w:hAnsi="Times New Roman" w:cs="Times New Roman"/>
          <w:sz w:val="24"/>
          <w:szCs w:val="24"/>
        </w:rPr>
        <w:t xml:space="preserve">the </w:t>
      </w:r>
      <w:r w:rsidR="003904AB" w:rsidRPr="003904AB">
        <w:rPr>
          <w:rFonts w:ascii="Times New Roman" w:hAnsi="Times New Roman" w:cs="Times New Roman"/>
          <w:sz w:val="24"/>
          <w:szCs w:val="24"/>
        </w:rPr>
        <w:t xml:space="preserve">theory behind machine vision technologies used by eye trackers. </w:t>
      </w:r>
      <w:r w:rsidR="0030207C" w:rsidRPr="000525D3">
        <w:rPr>
          <w:rFonts w:ascii="Times New Roman" w:hAnsi="Times New Roman" w:cs="Times New Roman"/>
          <w:sz w:val="24"/>
          <w:szCs w:val="24"/>
        </w:rPr>
        <w:t xml:space="preserve">We intend to use this information to understand the engineering requirements necessary to make the testing rig as unbiased and </w:t>
      </w:r>
      <w:r w:rsidR="001833B7" w:rsidRPr="000525D3">
        <w:rPr>
          <w:rFonts w:ascii="Times New Roman" w:hAnsi="Times New Roman" w:cs="Times New Roman"/>
          <w:sz w:val="24"/>
          <w:szCs w:val="24"/>
        </w:rPr>
        <w:t>realistic as possible, and</w:t>
      </w:r>
      <w:r w:rsidR="009B3201" w:rsidRPr="000525D3">
        <w:rPr>
          <w:rFonts w:ascii="Times New Roman" w:hAnsi="Times New Roman" w:cs="Times New Roman"/>
          <w:sz w:val="24"/>
          <w:szCs w:val="24"/>
        </w:rPr>
        <w:t xml:space="preserve"> no</w:t>
      </w:r>
      <w:r w:rsidR="003904AB" w:rsidRPr="003904AB">
        <w:rPr>
          <w:rFonts w:ascii="Times New Roman" w:hAnsi="Times New Roman" w:cs="Times New Roman"/>
          <w:sz w:val="24"/>
          <w:szCs w:val="24"/>
        </w:rPr>
        <w:t>t</w:t>
      </w:r>
      <w:r w:rsidR="00F70433" w:rsidRPr="000525D3">
        <w:rPr>
          <w:rFonts w:ascii="Times New Roman" w:hAnsi="Times New Roman" w:cs="Times New Roman"/>
          <w:sz w:val="24"/>
          <w:szCs w:val="24"/>
        </w:rPr>
        <w:t xml:space="preserve"> </w:t>
      </w:r>
      <w:r w:rsidR="003904AB" w:rsidRPr="003904AB">
        <w:rPr>
          <w:rFonts w:ascii="Times New Roman" w:hAnsi="Times New Roman" w:cs="Times New Roman"/>
          <w:sz w:val="24"/>
          <w:szCs w:val="24"/>
        </w:rPr>
        <w:t>to bypass the system.</w:t>
      </w:r>
    </w:p>
    <w:p w14:paraId="6D2A8BA1" w14:textId="0298E341" w:rsidR="00AD0F7A" w:rsidRPr="000525D3" w:rsidRDefault="0050535D" w:rsidP="003904AB">
      <w:pPr>
        <w:rPr>
          <w:rFonts w:ascii="Times New Roman" w:hAnsi="Times New Roman" w:cs="Times New Roman"/>
          <w:sz w:val="24"/>
          <w:szCs w:val="24"/>
        </w:rPr>
      </w:pPr>
      <w:r w:rsidRPr="000525D3">
        <w:rPr>
          <w:rFonts w:ascii="Times New Roman" w:hAnsi="Times New Roman" w:cs="Times New Roman"/>
          <w:sz w:val="24"/>
          <w:szCs w:val="24"/>
        </w:rPr>
        <w:t xml:space="preserve">Furthermore, more work needs to be done to </w:t>
      </w:r>
      <w:r w:rsidR="007759D3" w:rsidRPr="000525D3">
        <w:rPr>
          <w:rFonts w:ascii="Times New Roman" w:hAnsi="Times New Roman" w:cs="Times New Roman"/>
          <w:sz w:val="24"/>
          <w:szCs w:val="24"/>
        </w:rPr>
        <w:t xml:space="preserve">expand on the testing procedure that we have developed. Future work would focus </w:t>
      </w:r>
      <w:r w:rsidR="00F9042B" w:rsidRPr="000525D3">
        <w:rPr>
          <w:rFonts w:ascii="Times New Roman" w:hAnsi="Times New Roman" w:cs="Times New Roman"/>
          <w:sz w:val="24"/>
          <w:szCs w:val="24"/>
        </w:rPr>
        <w:t xml:space="preserve">on </w:t>
      </w:r>
      <w:r w:rsidR="003B5F07" w:rsidRPr="000525D3">
        <w:rPr>
          <w:rFonts w:ascii="Times New Roman" w:hAnsi="Times New Roman" w:cs="Times New Roman"/>
          <w:sz w:val="24"/>
          <w:szCs w:val="24"/>
        </w:rPr>
        <w:t xml:space="preserve">expanding the testing region to cover the entire screen and use metrics like accuracy and precision mentioned before to </w:t>
      </w:r>
      <w:r w:rsidR="00D550CD" w:rsidRPr="000525D3">
        <w:rPr>
          <w:rFonts w:ascii="Times New Roman" w:hAnsi="Times New Roman" w:cs="Times New Roman"/>
          <w:sz w:val="24"/>
          <w:szCs w:val="24"/>
        </w:rPr>
        <w:t xml:space="preserve">analyze the system. Moreover, </w:t>
      </w:r>
      <w:r w:rsidR="00B2198C" w:rsidRPr="000525D3">
        <w:rPr>
          <w:rFonts w:ascii="Times New Roman" w:hAnsi="Times New Roman" w:cs="Times New Roman"/>
          <w:sz w:val="24"/>
          <w:szCs w:val="24"/>
        </w:rPr>
        <w:t>testing of different eye tracker system</w:t>
      </w:r>
      <w:r w:rsidR="00C25C5B" w:rsidRPr="000525D3">
        <w:rPr>
          <w:rFonts w:ascii="Times New Roman" w:hAnsi="Times New Roman" w:cs="Times New Roman"/>
          <w:sz w:val="24"/>
          <w:szCs w:val="24"/>
        </w:rPr>
        <w:t xml:space="preserve">s and </w:t>
      </w:r>
      <w:r w:rsidR="00C93BF0" w:rsidRPr="000525D3">
        <w:rPr>
          <w:rFonts w:ascii="Times New Roman" w:hAnsi="Times New Roman" w:cs="Times New Roman"/>
          <w:sz w:val="24"/>
          <w:szCs w:val="24"/>
        </w:rPr>
        <w:t>different</w:t>
      </w:r>
      <w:r w:rsidR="002E42F0" w:rsidRPr="000525D3">
        <w:rPr>
          <w:rFonts w:ascii="Times New Roman" w:hAnsi="Times New Roman" w:cs="Times New Roman"/>
          <w:sz w:val="24"/>
          <w:szCs w:val="24"/>
        </w:rPr>
        <w:t xml:space="preserve">/custom built AEs would be beneficial to </w:t>
      </w:r>
      <w:r w:rsidR="002E59BA" w:rsidRPr="000525D3">
        <w:rPr>
          <w:rFonts w:ascii="Times New Roman" w:hAnsi="Times New Roman" w:cs="Times New Roman"/>
          <w:sz w:val="24"/>
          <w:szCs w:val="24"/>
        </w:rPr>
        <w:t>identify the true sources of uncertainties in the testing.</w:t>
      </w:r>
    </w:p>
    <w:p w14:paraId="3E52E458" w14:textId="77777777" w:rsidR="00AD0F7A" w:rsidRPr="000525D3" w:rsidRDefault="00AD0F7A">
      <w:pPr>
        <w:rPr>
          <w:rFonts w:ascii="Times New Roman" w:hAnsi="Times New Roman" w:cs="Times New Roman"/>
          <w:sz w:val="24"/>
          <w:szCs w:val="24"/>
        </w:rPr>
      </w:pPr>
      <w:r w:rsidRPr="000525D3">
        <w:rPr>
          <w:rFonts w:ascii="Times New Roman" w:hAnsi="Times New Roman" w:cs="Times New Roman"/>
          <w:sz w:val="24"/>
          <w:szCs w:val="24"/>
        </w:rPr>
        <w:br w:type="page"/>
      </w:r>
    </w:p>
    <w:sdt>
      <w:sdtPr>
        <w:rPr>
          <w:rFonts w:asciiTheme="minorHAnsi" w:eastAsiaTheme="minorHAnsi" w:hAnsiTheme="minorHAnsi" w:cstheme="minorBidi"/>
          <w:color w:val="auto"/>
          <w:sz w:val="22"/>
          <w:szCs w:val="22"/>
        </w:rPr>
        <w:id w:val="2029987298"/>
        <w:docPartObj>
          <w:docPartGallery w:val="Bibliographies"/>
          <w:docPartUnique/>
        </w:docPartObj>
      </w:sdtPr>
      <w:sdtEndPr/>
      <w:sdtContent>
        <w:p w14:paraId="28A7D539" w14:textId="552D0E06" w:rsidR="00D0430E" w:rsidRDefault="00D0430E">
          <w:pPr>
            <w:pStyle w:val="Heading1"/>
          </w:pPr>
          <w:r>
            <w:t>Bibliography</w:t>
          </w:r>
        </w:p>
        <w:sdt>
          <w:sdtPr>
            <w:id w:val="111145805"/>
            <w:bibliography/>
          </w:sdtPr>
          <w:sdtEndPr/>
          <w:sdtContent>
            <w:p w14:paraId="636EB1D2" w14:textId="77777777" w:rsidR="000525D3" w:rsidRDefault="00D0430E" w:rsidP="000525D3">
              <w:pPr>
                <w:pStyle w:val="Bibliography"/>
                <w:ind w:left="720" w:hanging="720"/>
                <w:rPr>
                  <w:noProof/>
                  <w:sz w:val="24"/>
                  <w:szCs w:val="24"/>
                </w:rPr>
              </w:pPr>
              <w:r>
                <w:fldChar w:fldCharType="begin"/>
              </w:r>
              <w:r>
                <w:instrText xml:space="preserve"> BIBLIOGRAPHY </w:instrText>
              </w:r>
              <w:r>
                <w:fldChar w:fldCharType="separate"/>
              </w:r>
              <w:r w:rsidR="000525D3">
                <w:rPr>
                  <w:noProof/>
                </w:rPr>
                <w:t xml:space="preserve">Anna Maria Feit1, 2 Shane Williams2 Arturo Toledo2,3 Ann Paradiso2. 2017. </w:t>
              </w:r>
              <w:r w:rsidR="000525D3">
                <w:rPr>
                  <w:i/>
                  <w:iCs/>
                  <w:noProof/>
                </w:rPr>
                <w:t>Toward Everyday Gaze Input: Accuracy and Precision of Eye Tracking and Implications for Design.</w:t>
              </w:r>
              <w:r w:rsidR="000525D3">
                <w:rPr>
                  <w:noProof/>
                </w:rPr>
                <w:t xml:space="preserve"> Research Paper, Microsoft Research.</w:t>
              </w:r>
            </w:p>
            <w:p w14:paraId="28A8C232" w14:textId="77777777" w:rsidR="000525D3" w:rsidRDefault="000525D3" w:rsidP="000525D3">
              <w:pPr>
                <w:pStyle w:val="Bibliography"/>
                <w:ind w:left="720" w:hanging="720"/>
                <w:rPr>
                  <w:noProof/>
                </w:rPr>
              </w:pPr>
              <w:r>
                <w:rPr>
                  <w:noProof/>
                </w:rPr>
                <w:t xml:space="preserve">n.d. </w:t>
              </w:r>
              <w:r>
                <w:rPr>
                  <w:i/>
                  <w:iCs/>
                  <w:noProof/>
                </w:rPr>
                <w:t>International Alliance of ALS/MND Associations.</w:t>
              </w:r>
              <w:r>
                <w:rPr>
                  <w:noProof/>
                </w:rPr>
                <w:t xml:space="preserve"> Accessed 03 29, 2021. https://www.alsmndalliance.org/what-is-alsmnd/.</w:t>
              </w:r>
            </w:p>
            <w:p w14:paraId="6D2ECA22" w14:textId="77777777" w:rsidR="000525D3" w:rsidRDefault="000525D3" w:rsidP="000525D3">
              <w:pPr>
                <w:pStyle w:val="Bibliography"/>
                <w:ind w:left="720" w:hanging="720"/>
                <w:rPr>
                  <w:noProof/>
                </w:rPr>
              </w:pPr>
              <w:r>
                <w:rPr>
                  <w:noProof/>
                </w:rPr>
                <w:t xml:space="preserve">MARK W. SPONG, SETH HUTCHINSON. 2020. </w:t>
              </w:r>
              <w:r>
                <w:rPr>
                  <w:i/>
                  <w:iCs/>
                  <w:noProof/>
                </w:rPr>
                <w:t>Robot Modeling and Control.</w:t>
              </w:r>
              <w:r>
                <w:rPr>
                  <w:noProof/>
                </w:rPr>
                <w:t xml:space="preserve"> Hoboken: John Wiley &amp; Sons, Ltd.</w:t>
              </w:r>
            </w:p>
            <w:p w14:paraId="370D6F9D" w14:textId="77777777" w:rsidR="000525D3" w:rsidRDefault="000525D3" w:rsidP="000525D3">
              <w:pPr>
                <w:pStyle w:val="Bibliography"/>
                <w:ind w:left="720" w:hanging="720"/>
                <w:rPr>
                  <w:noProof/>
                </w:rPr>
              </w:pPr>
              <w:r>
                <w:rPr>
                  <w:noProof/>
                </w:rPr>
                <w:t xml:space="preserve">MATLAB. n.d. </w:t>
              </w:r>
              <w:r>
                <w:rPr>
                  <w:i/>
                  <w:iCs/>
                  <w:noProof/>
                </w:rPr>
                <w:t>MathWorks.</w:t>
              </w:r>
              <w:r>
                <w:rPr>
                  <w:noProof/>
                </w:rPr>
                <w:t xml:space="preserve"> Accessed April 25, 2021. https://www.mathworks.com/help/matlab/ref/atan2.html.</w:t>
              </w:r>
            </w:p>
            <w:p w14:paraId="197FBE38" w14:textId="77777777" w:rsidR="000525D3" w:rsidRDefault="000525D3" w:rsidP="000525D3">
              <w:pPr>
                <w:pStyle w:val="Bibliography"/>
                <w:ind w:left="720" w:hanging="720"/>
                <w:rPr>
                  <w:noProof/>
                </w:rPr>
              </w:pPr>
              <w:r>
                <w:rPr>
                  <w:noProof/>
                </w:rPr>
                <w:t xml:space="preserve">Nystrom, M., R Andersson, K Holmqvist, and J van de Weijer. 2013. "The influence of calibration method and eye physiology on eyetracking data quality." </w:t>
              </w:r>
              <w:r>
                <w:rPr>
                  <w:i/>
                  <w:iCs/>
                  <w:noProof/>
                </w:rPr>
                <w:t>Behavior Research Methods.</w:t>
              </w:r>
              <w:r>
                <w:rPr>
                  <w:noProof/>
                </w:rPr>
                <w:t xml:space="preserve"> </w:t>
              </w:r>
            </w:p>
            <w:p w14:paraId="54B11833" w14:textId="77777777" w:rsidR="000525D3" w:rsidRDefault="000525D3" w:rsidP="000525D3">
              <w:pPr>
                <w:pStyle w:val="Bibliography"/>
                <w:ind w:left="720" w:hanging="720"/>
                <w:rPr>
                  <w:noProof/>
                </w:rPr>
              </w:pPr>
              <w:r>
                <w:rPr>
                  <w:noProof/>
                </w:rPr>
                <w:t xml:space="preserve">Proudfoot, Malcolm, Ricarda A.L. Menke, Rakesh Sharma, Claire M. Berna, Stephen L. Hicks, Christopher Kennard, Kevin Talbot, and Martin R. Turner. 2015. "Eye-tracking in amyotrophic lateral sclerosis: A longitudinal study of saccadic and cognitive tasks." </w:t>
              </w:r>
              <w:r>
                <w:rPr>
                  <w:i/>
                  <w:iCs/>
                  <w:noProof/>
                </w:rPr>
                <w:t>Amyotroph Lateral Scler Frontotemporal Degener.</w:t>
              </w:r>
              <w:r>
                <w:rPr>
                  <w:noProof/>
                </w:rPr>
                <w:t xml:space="preserve"> </w:t>
              </w:r>
            </w:p>
            <w:p w14:paraId="28FA3CA9" w14:textId="77777777" w:rsidR="000525D3" w:rsidRDefault="000525D3" w:rsidP="000525D3">
              <w:pPr>
                <w:pStyle w:val="Bibliography"/>
                <w:ind w:left="720" w:hanging="720"/>
                <w:rPr>
                  <w:noProof/>
                </w:rPr>
              </w:pPr>
              <w:r>
                <w:rPr>
                  <w:noProof/>
                </w:rPr>
                <w:t xml:space="preserve">Tobii. n.d. </w:t>
              </w:r>
              <w:r>
                <w:rPr>
                  <w:i/>
                  <w:iCs/>
                  <w:noProof/>
                </w:rPr>
                <w:t>Tobii Dynavox.</w:t>
              </w:r>
              <w:r>
                <w:rPr>
                  <w:noProof/>
                </w:rPr>
                <w:t xml:space="preserve"> Accessed 03 25, 2021. https://www.tobiidynavox.com/about/about-us/how-eye-tracking-works/.</w:t>
              </w:r>
            </w:p>
            <w:p w14:paraId="22F5FAF6" w14:textId="77777777" w:rsidR="000525D3" w:rsidRDefault="000525D3" w:rsidP="000525D3">
              <w:pPr>
                <w:pStyle w:val="Bibliography"/>
                <w:ind w:left="720" w:hanging="720"/>
                <w:rPr>
                  <w:noProof/>
                </w:rPr>
              </w:pPr>
              <w:r>
                <w:rPr>
                  <w:noProof/>
                </w:rPr>
                <w:t xml:space="preserve">Wang, Dong, Fiona B. Mulvey, Jeff B. Pelz, and Kenneth Holmqvist. 2017. "A study of artificial eyes for the measurement of precision in eye-trackers." </w:t>
              </w:r>
              <w:r>
                <w:rPr>
                  <w:i/>
                  <w:iCs/>
                  <w:noProof/>
                </w:rPr>
                <w:t>Behavior Research Methods.</w:t>
              </w:r>
              <w:r>
                <w:rPr>
                  <w:noProof/>
                </w:rPr>
                <w:t xml:space="preserve"> </w:t>
              </w:r>
            </w:p>
            <w:p w14:paraId="49ABC0D3" w14:textId="6B9BDAFD" w:rsidR="00D0430E" w:rsidRDefault="00D0430E" w:rsidP="000525D3">
              <w:r>
                <w:rPr>
                  <w:b/>
                  <w:bCs/>
                  <w:noProof/>
                </w:rPr>
                <w:fldChar w:fldCharType="end"/>
              </w:r>
            </w:p>
          </w:sdtContent>
        </w:sdt>
      </w:sdtContent>
    </w:sdt>
    <w:p w14:paraId="68182D90" w14:textId="77777777" w:rsidR="0050535D" w:rsidRPr="003904AB" w:rsidRDefault="0050535D" w:rsidP="003904AB">
      <w:pPr>
        <w:rPr>
          <w:rFonts w:ascii="Times New Roman" w:hAnsi="Times New Roman" w:cs="Times New Roman"/>
          <w:sz w:val="24"/>
          <w:szCs w:val="24"/>
        </w:rPr>
      </w:pPr>
    </w:p>
    <w:p w14:paraId="1C39B53F" w14:textId="77777777" w:rsidR="00BB75AD" w:rsidRDefault="00BB75AD"/>
    <w:sectPr w:rsidR="00BB75A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guaiar Bonfim Cruz, Brenno" w:date="2021-04-29T17:15:00Z" w:initials="ABCB">
    <w:p w14:paraId="391E795D" w14:textId="20632665" w:rsidR="007B7FE9" w:rsidRDefault="007B7FE9">
      <w:pPr>
        <w:pStyle w:val="CommentText"/>
      </w:pPr>
      <w:r>
        <w:rPr>
          <w:rStyle w:val="CommentReference"/>
        </w:rPr>
        <w:annotationRef/>
      </w:r>
      <w:r w:rsidR="004403AE">
        <w:t>Did previous groups test other AEs?</w:t>
      </w:r>
      <w:r w:rsidR="0002753D">
        <w:t xml:space="preserve"> </w:t>
      </w:r>
    </w:p>
  </w:comment>
  <w:comment w:id="4" w:author="Aguaiar Bonfim Cruz, Brenno" w:date="2021-04-29T17:16:00Z" w:initials="ABCB">
    <w:p w14:paraId="1589815E" w14:textId="5734AE0A" w:rsidR="0002753D" w:rsidRDefault="0002753D">
      <w:pPr>
        <w:pStyle w:val="CommentText"/>
      </w:pPr>
      <w:r>
        <w:rPr>
          <w:rStyle w:val="CommentReference"/>
        </w:rPr>
        <w:annotationRef/>
      </w:r>
    </w:p>
  </w:comment>
  <w:comment w:id="1" w:author="georgesam.eralil" w:date="2021-04-29T17:19:00Z" w:initials="g">
    <w:p w14:paraId="7EF5F1F9" w14:textId="09C1BA33" w:rsidR="009B1D16" w:rsidRDefault="009B1D16" w:rsidP="009B1D16">
      <w:pPr>
        <w:pStyle w:val="CommentText"/>
      </w:pPr>
      <w:r>
        <w:rPr>
          <w:rStyle w:val="CommentReference"/>
        </w:rPr>
        <w:annotationRef/>
      </w:r>
      <w:r>
        <w:t>no i mentioned that from the paper</w:t>
      </w:r>
    </w:p>
  </w:comment>
  <w:comment w:id="2" w:author="Aguaiar Bonfim Cruz, Brenno" w:date="2021-04-29T17:22:00Z" w:initials="ABCB">
    <w:p w14:paraId="00FAFFAB" w14:textId="382EF4B9" w:rsidR="00FC2C80" w:rsidRDefault="00FC2C8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1E795D" w15:done="1"/>
  <w15:commentEx w15:paraId="1589815E" w15:paraIdParent="391E795D" w15:done="1"/>
  <w15:commentEx w15:paraId="7EF5F1F9" w15:paraIdParent="391E795D" w15:done="1"/>
  <w15:commentEx w15:paraId="00FAFFAB" w15:paraIdParent="391E795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5683D" w16cex:dateUtc="2021-04-30T00:15:00Z"/>
  <w16cex:commentExtensible w16cex:durableId="2435687D" w16cex:dateUtc="2021-04-30T00:16:00Z"/>
  <w16cex:commentExtensible w16cex:durableId="2435691D" w16cex:dateUtc="2021-04-30T00:19:00Z"/>
  <w16cex:commentExtensible w16cex:durableId="243569E3" w16cex:dateUtc="2021-04-30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1E795D" w16cid:durableId="2435683D"/>
  <w16cid:commentId w16cid:paraId="1589815E" w16cid:durableId="2435687D"/>
  <w16cid:commentId w16cid:paraId="7EF5F1F9" w16cid:durableId="2435691D"/>
  <w16cid:commentId w16cid:paraId="00FAFFAB" w16cid:durableId="243569E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63044"/>
    <w:multiLevelType w:val="hybridMultilevel"/>
    <w:tmpl w:val="701E8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276F6"/>
    <w:multiLevelType w:val="multilevel"/>
    <w:tmpl w:val="1A8CE18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4114A98"/>
    <w:multiLevelType w:val="hybridMultilevel"/>
    <w:tmpl w:val="328445E8"/>
    <w:lvl w:ilvl="0" w:tplc="DC4E31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068AE"/>
    <w:multiLevelType w:val="hybridMultilevel"/>
    <w:tmpl w:val="9BFCA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3150C"/>
    <w:multiLevelType w:val="hybridMultilevel"/>
    <w:tmpl w:val="51B4C354"/>
    <w:lvl w:ilvl="0" w:tplc="0172D4F6">
      <w:start w:val="1"/>
      <w:numFmt w:val="bullet"/>
      <w:lvlText w:val="•"/>
      <w:lvlJc w:val="left"/>
      <w:pPr>
        <w:tabs>
          <w:tab w:val="num" w:pos="720"/>
        </w:tabs>
        <w:ind w:left="720" w:hanging="360"/>
      </w:pPr>
      <w:rPr>
        <w:rFonts w:ascii="Arial" w:hAnsi="Arial" w:hint="default"/>
      </w:rPr>
    </w:lvl>
    <w:lvl w:ilvl="1" w:tplc="66CE8DA0" w:tentative="1">
      <w:start w:val="1"/>
      <w:numFmt w:val="bullet"/>
      <w:lvlText w:val="•"/>
      <w:lvlJc w:val="left"/>
      <w:pPr>
        <w:tabs>
          <w:tab w:val="num" w:pos="1440"/>
        </w:tabs>
        <w:ind w:left="1440" w:hanging="360"/>
      </w:pPr>
      <w:rPr>
        <w:rFonts w:ascii="Arial" w:hAnsi="Arial" w:hint="default"/>
      </w:rPr>
    </w:lvl>
    <w:lvl w:ilvl="2" w:tplc="C176402E" w:tentative="1">
      <w:start w:val="1"/>
      <w:numFmt w:val="bullet"/>
      <w:lvlText w:val="•"/>
      <w:lvlJc w:val="left"/>
      <w:pPr>
        <w:tabs>
          <w:tab w:val="num" w:pos="2160"/>
        </w:tabs>
        <w:ind w:left="2160" w:hanging="360"/>
      </w:pPr>
      <w:rPr>
        <w:rFonts w:ascii="Arial" w:hAnsi="Arial" w:hint="default"/>
      </w:rPr>
    </w:lvl>
    <w:lvl w:ilvl="3" w:tplc="7388B170" w:tentative="1">
      <w:start w:val="1"/>
      <w:numFmt w:val="bullet"/>
      <w:lvlText w:val="•"/>
      <w:lvlJc w:val="left"/>
      <w:pPr>
        <w:tabs>
          <w:tab w:val="num" w:pos="2880"/>
        </w:tabs>
        <w:ind w:left="2880" w:hanging="360"/>
      </w:pPr>
      <w:rPr>
        <w:rFonts w:ascii="Arial" w:hAnsi="Arial" w:hint="default"/>
      </w:rPr>
    </w:lvl>
    <w:lvl w:ilvl="4" w:tplc="94842E56" w:tentative="1">
      <w:start w:val="1"/>
      <w:numFmt w:val="bullet"/>
      <w:lvlText w:val="•"/>
      <w:lvlJc w:val="left"/>
      <w:pPr>
        <w:tabs>
          <w:tab w:val="num" w:pos="3600"/>
        </w:tabs>
        <w:ind w:left="3600" w:hanging="360"/>
      </w:pPr>
      <w:rPr>
        <w:rFonts w:ascii="Arial" w:hAnsi="Arial" w:hint="default"/>
      </w:rPr>
    </w:lvl>
    <w:lvl w:ilvl="5" w:tplc="135C0630" w:tentative="1">
      <w:start w:val="1"/>
      <w:numFmt w:val="bullet"/>
      <w:lvlText w:val="•"/>
      <w:lvlJc w:val="left"/>
      <w:pPr>
        <w:tabs>
          <w:tab w:val="num" w:pos="4320"/>
        </w:tabs>
        <w:ind w:left="4320" w:hanging="360"/>
      </w:pPr>
      <w:rPr>
        <w:rFonts w:ascii="Arial" w:hAnsi="Arial" w:hint="default"/>
      </w:rPr>
    </w:lvl>
    <w:lvl w:ilvl="6" w:tplc="9FEA6D7C" w:tentative="1">
      <w:start w:val="1"/>
      <w:numFmt w:val="bullet"/>
      <w:lvlText w:val="•"/>
      <w:lvlJc w:val="left"/>
      <w:pPr>
        <w:tabs>
          <w:tab w:val="num" w:pos="5040"/>
        </w:tabs>
        <w:ind w:left="5040" w:hanging="360"/>
      </w:pPr>
      <w:rPr>
        <w:rFonts w:ascii="Arial" w:hAnsi="Arial" w:hint="default"/>
      </w:rPr>
    </w:lvl>
    <w:lvl w:ilvl="7" w:tplc="9E1C1082" w:tentative="1">
      <w:start w:val="1"/>
      <w:numFmt w:val="bullet"/>
      <w:lvlText w:val="•"/>
      <w:lvlJc w:val="left"/>
      <w:pPr>
        <w:tabs>
          <w:tab w:val="num" w:pos="5760"/>
        </w:tabs>
        <w:ind w:left="5760" w:hanging="360"/>
      </w:pPr>
      <w:rPr>
        <w:rFonts w:ascii="Arial" w:hAnsi="Arial" w:hint="default"/>
      </w:rPr>
    </w:lvl>
    <w:lvl w:ilvl="8" w:tplc="C1A8DA7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E787F99"/>
    <w:multiLevelType w:val="hybridMultilevel"/>
    <w:tmpl w:val="AF7E1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802892"/>
    <w:multiLevelType w:val="hybridMultilevel"/>
    <w:tmpl w:val="D7986F6C"/>
    <w:lvl w:ilvl="0" w:tplc="1E96CB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45706A"/>
    <w:multiLevelType w:val="hybridMultilevel"/>
    <w:tmpl w:val="6498A43A"/>
    <w:lvl w:ilvl="0" w:tplc="F036D4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227B61"/>
    <w:multiLevelType w:val="hybridMultilevel"/>
    <w:tmpl w:val="14008868"/>
    <w:lvl w:ilvl="0" w:tplc="63ECC332">
      <w:start w:val="1"/>
      <w:numFmt w:val="bullet"/>
      <w:lvlText w:val="•"/>
      <w:lvlJc w:val="left"/>
      <w:pPr>
        <w:tabs>
          <w:tab w:val="num" w:pos="720"/>
        </w:tabs>
        <w:ind w:left="720" w:hanging="360"/>
      </w:pPr>
      <w:rPr>
        <w:rFonts w:ascii="Arial" w:hAnsi="Arial" w:hint="default"/>
      </w:rPr>
    </w:lvl>
    <w:lvl w:ilvl="1" w:tplc="F0E4F08C" w:tentative="1">
      <w:start w:val="1"/>
      <w:numFmt w:val="bullet"/>
      <w:lvlText w:val="•"/>
      <w:lvlJc w:val="left"/>
      <w:pPr>
        <w:tabs>
          <w:tab w:val="num" w:pos="1440"/>
        </w:tabs>
        <w:ind w:left="1440" w:hanging="360"/>
      </w:pPr>
      <w:rPr>
        <w:rFonts w:ascii="Arial" w:hAnsi="Arial" w:hint="default"/>
      </w:rPr>
    </w:lvl>
    <w:lvl w:ilvl="2" w:tplc="DAEAE580" w:tentative="1">
      <w:start w:val="1"/>
      <w:numFmt w:val="bullet"/>
      <w:lvlText w:val="•"/>
      <w:lvlJc w:val="left"/>
      <w:pPr>
        <w:tabs>
          <w:tab w:val="num" w:pos="2160"/>
        </w:tabs>
        <w:ind w:left="2160" w:hanging="360"/>
      </w:pPr>
      <w:rPr>
        <w:rFonts w:ascii="Arial" w:hAnsi="Arial" w:hint="default"/>
      </w:rPr>
    </w:lvl>
    <w:lvl w:ilvl="3" w:tplc="266EC4CE" w:tentative="1">
      <w:start w:val="1"/>
      <w:numFmt w:val="bullet"/>
      <w:lvlText w:val="•"/>
      <w:lvlJc w:val="left"/>
      <w:pPr>
        <w:tabs>
          <w:tab w:val="num" w:pos="2880"/>
        </w:tabs>
        <w:ind w:left="2880" w:hanging="360"/>
      </w:pPr>
      <w:rPr>
        <w:rFonts w:ascii="Arial" w:hAnsi="Arial" w:hint="default"/>
      </w:rPr>
    </w:lvl>
    <w:lvl w:ilvl="4" w:tplc="9AAE742C" w:tentative="1">
      <w:start w:val="1"/>
      <w:numFmt w:val="bullet"/>
      <w:lvlText w:val="•"/>
      <w:lvlJc w:val="left"/>
      <w:pPr>
        <w:tabs>
          <w:tab w:val="num" w:pos="3600"/>
        </w:tabs>
        <w:ind w:left="3600" w:hanging="360"/>
      </w:pPr>
      <w:rPr>
        <w:rFonts w:ascii="Arial" w:hAnsi="Arial" w:hint="default"/>
      </w:rPr>
    </w:lvl>
    <w:lvl w:ilvl="5" w:tplc="34CE4ADE" w:tentative="1">
      <w:start w:val="1"/>
      <w:numFmt w:val="bullet"/>
      <w:lvlText w:val="•"/>
      <w:lvlJc w:val="left"/>
      <w:pPr>
        <w:tabs>
          <w:tab w:val="num" w:pos="4320"/>
        </w:tabs>
        <w:ind w:left="4320" w:hanging="360"/>
      </w:pPr>
      <w:rPr>
        <w:rFonts w:ascii="Arial" w:hAnsi="Arial" w:hint="default"/>
      </w:rPr>
    </w:lvl>
    <w:lvl w:ilvl="6" w:tplc="B490AB0A" w:tentative="1">
      <w:start w:val="1"/>
      <w:numFmt w:val="bullet"/>
      <w:lvlText w:val="•"/>
      <w:lvlJc w:val="left"/>
      <w:pPr>
        <w:tabs>
          <w:tab w:val="num" w:pos="5040"/>
        </w:tabs>
        <w:ind w:left="5040" w:hanging="360"/>
      </w:pPr>
      <w:rPr>
        <w:rFonts w:ascii="Arial" w:hAnsi="Arial" w:hint="default"/>
      </w:rPr>
    </w:lvl>
    <w:lvl w:ilvl="7" w:tplc="0E0AF1D0" w:tentative="1">
      <w:start w:val="1"/>
      <w:numFmt w:val="bullet"/>
      <w:lvlText w:val="•"/>
      <w:lvlJc w:val="left"/>
      <w:pPr>
        <w:tabs>
          <w:tab w:val="num" w:pos="5760"/>
        </w:tabs>
        <w:ind w:left="5760" w:hanging="360"/>
      </w:pPr>
      <w:rPr>
        <w:rFonts w:ascii="Arial" w:hAnsi="Arial" w:hint="default"/>
      </w:rPr>
    </w:lvl>
    <w:lvl w:ilvl="8" w:tplc="5E5420A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23F4376"/>
    <w:multiLevelType w:val="hybridMultilevel"/>
    <w:tmpl w:val="D646D222"/>
    <w:lvl w:ilvl="0" w:tplc="1F3EF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97193B"/>
    <w:multiLevelType w:val="hybridMultilevel"/>
    <w:tmpl w:val="00BA3B06"/>
    <w:lvl w:ilvl="0" w:tplc="F26C9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BF5732"/>
    <w:multiLevelType w:val="hybridMultilevel"/>
    <w:tmpl w:val="79788C52"/>
    <w:lvl w:ilvl="0" w:tplc="0BC29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0B2884"/>
    <w:multiLevelType w:val="hybridMultilevel"/>
    <w:tmpl w:val="53D80B42"/>
    <w:lvl w:ilvl="0" w:tplc="CBAAE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613F1C"/>
    <w:multiLevelType w:val="hybridMultilevel"/>
    <w:tmpl w:val="FC284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734E8D"/>
    <w:multiLevelType w:val="hybridMultilevel"/>
    <w:tmpl w:val="B82E4844"/>
    <w:lvl w:ilvl="0" w:tplc="2D185E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9F58A3"/>
    <w:multiLevelType w:val="hybridMultilevel"/>
    <w:tmpl w:val="9BFCA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5"/>
  </w:num>
  <w:num w:numId="3">
    <w:abstractNumId w:val="5"/>
  </w:num>
  <w:num w:numId="4">
    <w:abstractNumId w:val="0"/>
  </w:num>
  <w:num w:numId="5">
    <w:abstractNumId w:val="6"/>
  </w:num>
  <w:num w:numId="6">
    <w:abstractNumId w:val="1"/>
  </w:num>
  <w:num w:numId="7">
    <w:abstractNumId w:val="13"/>
  </w:num>
  <w:num w:numId="8">
    <w:abstractNumId w:val="7"/>
  </w:num>
  <w:num w:numId="9">
    <w:abstractNumId w:val="11"/>
  </w:num>
  <w:num w:numId="10">
    <w:abstractNumId w:val="9"/>
  </w:num>
  <w:num w:numId="11">
    <w:abstractNumId w:val="2"/>
  </w:num>
  <w:num w:numId="12">
    <w:abstractNumId w:val="14"/>
  </w:num>
  <w:num w:numId="13">
    <w:abstractNumId w:val="10"/>
  </w:num>
  <w:num w:numId="14">
    <w:abstractNumId w:val="12"/>
  </w:num>
  <w:num w:numId="15">
    <w:abstractNumId w:val="4"/>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uaiar Bonfim Cruz, Brenno">
    <w15:presenceInfo w15:providerId="AD" w15:userId="S::b.aguaiarbonfimcruz@wsu.edu::8e850cfc-4bba-4329-9da2-5e303ee68871"/>
  </w15:person>
  <w15:person w15:author="georgesam.eralil">
    <w15:presenceInfo w15:providerId="None" w15:userId="georgesam.eral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7QwMjE2MTSwNDRV0lEKTi0uzszPAykwqgUA2frlgCwAAAA="/>
  </w:docVars>
  <w:rsids>
    <w:rsidRoot w:val="00EA0B65"/>
    <w:rsid w:val="000005D9"/>
    <w:rsid w:val="0000191B"/>
    <w:rsid w:val="000021F7"/>
    <w:rsid w:val="0000261E"/>
    <w:rsid w:val="00003A85"/>
    <w:rsid w:val="00003B85"/>
    <w:rsid w:val="000107BA"/>
    <w:rsid w:val="0001167F"/>
    <w:rsid w:val="00012661"/>
    <w:rsid w:val="00013397"/>
    <w:rsid w:val="00014BB1"/>
    <w:rsid w:val="00014DC0"/>
    <w:rsid w:val="00015006"/>
    <w:rsid w:val="00015C63"/>
    <w:rsid w:val="0001623D"/>
    <w:rsid w:val="00016629"/>
    <w:rsid w:val="00020114"/>
    <w:rsid w:val="000204DA"/>
    <w:rsid w:val="00021A67"/>
    <w:rsid w:val="0002289B"/>
    <w:rsid w:val="000237E9"/>
    <w:rsid w:val="00024B90"/>
    <w:rsid w:val="00024CAF"/>
    <w:rsid w:val="00024EDE"/>
    <w:rsid w:val="00024F79"/>
    <w:rsid w:val="000253C6"/>
    <w:rsid w:val="000258F9"/>
    <w:rsid w:val="00026964"/>
    <w:rsid w:val="0002753D"/>
    <w:rsid w:val="00030E8F"/>
    <w:rsid w:val="0003282E"/>
    <w:rsid w:val="00033931"/>
    <w:rsid w:val="0003433D"/>
    <w:rsid w:val="00034FFA"/>
    <w:rsid w:val="00035FBE"/>
    <w:rsid w:val="00040C3F"/>
    <w:rsid w:val="00041A7F"/>
    <w:rsid w:val="00045D21"/>
    <w:rsid w:val="000473CB"/>
    <w:rsid w:val="0004770D"/>
    <w:rsid w:val="00047920"/>
    <w:rsid w:val="000525D3"/>
    <w:rsid w:val="00053391"/>
    <w:rsid w:val="000547F5"/>
    <w:rsid w:val="00061489"/>
    <w:rsid w:val="000615A2"/>
    <w:rsid w:val="000635A0"/>
    <w:rsid w:val="00063855"/>
    <w:rsid w:val="0006527A"/>
    <w:rsid w:val="0006594A"/>
    <w:rsid w:val="000661DD"/>
    <w:rsid w:val="000661F6"/>
    <w:rsid w:val="0006624A"/>
    <w:rsid w:val="00070F4B"/>
    <w:rsid w:val="00072B20"/>
    <w:rsid w:val="00074E67"/>
    <w:rsid w:val="00075487"/>
    <w:rsid w:val="00075E65"/>
    <w:rsid w:val="00077370"/>
    <w:rsid w:val="000801C6"/>
    <w:rsid w:val="00080C21"/>
    <w:rsid w:val="00084B06"/>
    <w:rsid w:val="00085E8D"/>
    <w:rsid w:val="000864CD"/>
    <w:rsid w:val="00086A1A"/>
    <w:rsid w:val="000874A6"/>
    <w:rsid w:val="000902DB"/>
    <w:rsid w:val="000912E3"/>
    <w:rsid w:val="0009152E"/>
    <w:rsid w:val="000919BC"/>
    <w:rsid w:val="00096477"/>
    <w:rsid w:val="00097E01"/>
    <w:rsid w:val="000A02D1"/>
    <w:rsid w:val="000A0E14"/>
    <w:rsid w:val="000A1DBC"/>
    <w:rsid w:val="000A1FB4"/>
    <w:rsid w:val="000A3D8E"/>
    <w:rsid w:val="000A6A99"/>
    <w:rsid w:val="000A7223"/>
    <w:rsid w:val="000B014A"/>
    <w:rsid w:val="000B2BF0"/>
    <w:rsid w:val="000B5F77"/>
    <w:rsid w:val="000B5FB6"/>
    <w:rsid w:val="000C08E6"/>
    <w:rsid w:val="000C23EE"/>
    <w:rsid w:val="000C2AE3"/>
    <w:rsid w:val="000C5B84"/>
    <w:rsid w:val="000C7418"/>
    <w:rsid w:val="000D174C"/>
    <w:rsid w:val="000D1776"/>
    <w:rsid w:val="000D1ECA"/>
    <w:rsid w:val="000D2A6C"/>
    <w:rsid w:val="000D32E6"/>
    <w:rsid w:val="000D397D"/>
    <w:rsid w:val="000D6061"/>
    <w:rsid w:val="000D6078"/>
    <w:rsid w:val="000E1617"/>
    <w:rsid w:val="000E1FC5"/>
    <w:rsid w:val="000E26AD"/>
    <w:rsid w:val="000E503F"/>
    <w:rsid w:val="000E619E"/>
    <w:rsid w:val="000F5625"/>
    <w:rsid w:val="000F7365"/>
    <w:rsid w:val="00100446"/>
    <w:rsid w:val="001022CB"/>
    <w:rsid w:val="00103883"/>
    <w:rsid w:val="00105A8B"/>
    <w:rsid w:val="00111DCD"/>
    <w:rsid w:val="00112807"/>
    <w:rsid w:val="00112A98"/>
    <w:rsid w:val="00116489"/>
    <w:rsid w:val="00116F85"/>
    <w:rsid w:val="0012499A"/>
    <w:rsid w:val="00126852"/>
    <w:rsid w:val="00126FEE"/>
    <w:rsid w:val="00130B13"/>
    <w:rsid w:val="001320F5"/>
    <w:rsid w:val="00135D85"/>
    <w:rsid w:val="00136814"/>
    <w:rsid w:val="00136DE1"/>
    <w:rsid w:val="00136ED6"/>
    <w:rsid w:val="0014174E"/>
    <w:rsid w:val="00142D81"/>
    <w:rsid w:val="00143836"/>
    <w:rsid w:val="00143CAB"/>
    <w:rsid w:val="0014485A"/>
    <w:rsid w:val="00144C5C"/>
    <w:rsid w:val="001457D9"/>
    <w:rsid w:val="001457F8"/>
    <w:rsid w:val="001470BF"/>
    <w:rsid w:val="00150374"/>
    <w:rsid w:val="00150E14"/>
    <w:rsid w:val="00152EC6"/>
    <w:rsid w:val="001530F4"/>
    <w:rsid w:val="00155853"/>
    <w:rsid w:val="00156E9E"/>
    <w:rsid w:val="0015710E"/>
    <w:rsid w:val="00161056"/>
    <w:rsid w:val="001628E7"/>
    <w:rsid w:val="0016331A"/>
    <w:rsid w:val="00165C3E"/>
    <w:rsid w:val="0016660E"/>
    <w:rsid w:val="001666E6"/>
    <w:rsid w:val="001671C4"/>
    <w:rsid w:val="0017123D"/>
    <w:rsid w:val="00171F1C"/>
    <w:rsid w:val="00172380"/>
    <w:rsid w:val="001743F6"/>
    <w:rsid w:val="001754F3"/>
    <w:rsid w:val="00177EA3"/>
    <w:rsid w:val="00180794"/>
    <w:rsid w:val="001833B7"/>
    <w:rsid w:val="001838A4"/>
    <w:rsid w:val="0018441B"/>
    <w:rsid w:val="001845DC"/>
    <w:rsid w:val="00186609"/>
    <w:rsid w:val="00186A78"/>
    <w:rsid w:val="00187FB3"/>
    <w:rsid w:val="00190C1E"/>
    <w:rsid w:val="00192406"/>
    <w:rsid w:val="0019285B"/>
    <w:rsid w:val="00192AFD"/>
    <w:rsid w:val="0019354A"/>
    <w:rsid w:val="0019381A"/>
    <w:rsid w:val="001957A8"/>
    <w:rsid w:val="00196299"/>
    <w:rsid w:val="00196562"/>
    <w:rsid w:val="00197817"/>
    <w:rsid w:val="001A0A54"/>
    <w:rsid w:val="001A250C"/>
    <w:rsid w:val="001A541F"/>
    <w:rsid w:val="001A61E7"/>
    <w:rsid w:val="001A630D"/>
    <w:rsid w:val="001A7CB3"/>
    <w:rsid w:val="001A7FAF"/>
    <w:rsid w:val="001B00CD"/>
    <w:rsid w:val="001B01B2"/>
    <w:rsid w:val="001B03D1"/>
    <w:rsid w:val="001B11C6"/>
    <w:rsid w:val="001B4C33"/>
    <w:rsid w:val="001C07E4"/>
    <w:rsid w:val="001C1220"/>
    <w:rsid w:val="001C1727"/>
    <w:rsid w:val="001C173F"/>
    <w:rsid w:val="001C2B00"/>
    <w:rsid w:val="001C391B"/>
    <w:rsid w:val="001C3D62"/>
    <w:rsid w:val="001C4CDD"/>
    <w:rsid w:val="001C68F4"/>
    <w:rsid w:val="001D3174"/>
    <w:rsid w:val="001D3E96"/>
    <w:rsid w:val="001D4F10"/>
    <w:rsid w:val="001D5432"/>
    <w:rsid w:val="001D661D"/>
    <w:rsid w:val="001D7C2C"/>
    <w:rsid w:val="001E0EE6"/>
    <w:rsid w:val="001E1B3B"/>
    <w:rsid w:val="001E2595"/>
    <w:rsid w:val="001E26C4"/>
    <w:rsid w:val="001F012B"/>
    <w:rsid w:val="001F1597"/>
    <w:rsid w:val="001F1629"/>
    <w:rsid w:val="001F162F"/>
    <w:rsid w:val="001F19D5"/>
    <w:rsid w:val="001F222E"/>
    <w:rsid w:val="001F23FA"/>
    <w:rsid w:val="001F2C2E"/>
    <w:rsid w:val="001F7B68"/>
    <w:rsid w:val="0020099A"/>
    <w:rsid w:val="00200F03"/>
    <w:rsid w:val="00201FC1"/>
    <w:rsid w:val="00203340"/>
    <w:rsid w:val="00206E4B"/>
    <w:rsid w:val="00207262"/>
    <w:rsid w:val="00212B17"/>
    <w:rsid w:val="002133AD"/>
    <w:rsid w:val="0022074C"/>
    <w:rsid w:val="002216A7"/>
    <w:rsid w:val="00221AD1"/>
    <w:rsid w:val="00222184"/>
    <w:rsid w:val="0022456D"/>
    <w:rsid w:val="00224FEE"/>
    <w:rsid w:val="00225B63"/>
    <w:rsid w:val="0022789C"/>
    <w:rsid w:val="002301AD"/>
    <w:rsid w:val="0023091C"/>
    <w:rsid w:val="00233E3A"/>
    <w:rsid w:val="00233FC2"/>
    <w:rsid w:val="00234FB7"/>
    <w:rsid w:val="0023644A"/>
    <w:rsid w:val="00236A36"/>
    <w:rsid w:val="0024141C"/>
    <w:rsid w:val="00241673"/>
    <w:rsid w:val="002457F6"/>
    <w:rsid w:val="002461D5"/>
    <w:rsid w:val="0024682D"/>
    <w:rsid w:val="00246BDD"/>
    <w:rsid w:val="002478F6"/>
    <w:rsid w:val="0025262C"/>
    <w:rsid w:val="00252861"/>
    <w:rsid w:val="00255922"/>
    <w:rsid w:val="00255B17"/>
    <w:rsid w:val="002627CF"/>
    <w:rsid w:val="00262A99"/>
    <w:rsid w:val="0026306C"/>
    <w:rsid w:val="00263763"/>
    <w:rsid w:val="00264555"/>
    <w:rsid w:val="002655BA"/>
    <w:rsid w:val="00266619"/>
    <w:rsid w:val="00266B73"/>
    <w:rsid w:val="00266E81"/>
    <w:rsid w:val="0026731C"/>
    <w:rsid w:val="00270FCC"/>
    <w:rsid w:val="002713A5"/>
    <w:rsid w:val="00272BBA"/>
    <w:rsid w:val="0027319D"/>
    <w:rsid w:val="00273850"/>
    <w:rsid w:val="00273CA3"/>
    <w:rsid w:val="002741B2"/>
    <w:rsid w:val="00276221"/>
    <w:rsid w:val="00276E8B"/>
    <w:rsid w:val="00276F90"/>
    <w:rsid w:val="00281434"/>
    <w:rsid w:val="00281F1B"/>
    <w:rsid w:val="00282C3D"/>
    <w:rsid w:val="00283900"/>
    <w:rsid w:val="002842F2"/>
    <w:rsid w:val="002843CA"/>
    <w:rsid w:val="002851E8"/>
    <w:rsid w:val="0028571C"/>
    <w:rsid w:val="00285C0A"/>
    <w:rsid w:val="00287D48"/>
    <w:rsid w:val="00287E3A"/>
    <w:rsid w:val="0029016B"/>
    <w:rsid w:val="0029155E"/>
    <w:rsid w:val="00293D56"/>
    <w:rsid w:val="0029495A"/>
    <w:rsid w:val="00294E02"/>
    <w:rsid w:val="002958F1"/>
    <w:rsid w:val="002A08E0"/>
    <w:rsid w:val="002A1E21"/>
    <w:rsid w:val="002A24CB"/>
    <w:rsid w:val="002A4FE7"/>
    <w:rsid w:val="002A6152"/>
    <w:rsid w:val="002A6F81"/>
    <w:rsid w:val="002B0D8A"/>
    <w:rsid w:val="002B0EA8"/>
    <w:rsid w:val="002B1939"/>
    <w:rsid w:val="002B33B2"/>
    <w:rsid w:val="002B6C5F"/>
    <w:rsid w:val="002B718A"/>
    <w:rsid w:val="002B7A10"/>
    <w:rsid w:val="002C65DB"/>
    <w:rsid w:val="002C6FAB"/>
    <w:rsid w:val="002D4322"/>
    <w:rsid w:val="002D55E8"/>
    <w:rsid w:val="002E140F"/>
    <w:rsid w:val="002E2163"/>
    <w:rsid w:val="002E2648"/>
    <w:rsid w:val="002E42F0"/>
    <w:rsid w:val="002E51D3"/>
    <w:rsid w:val="002E59BA"/>
    <w:rsid w:val="002E6255"/>
    <w:rsid w:val="002E62FA"/>
    <w:rsid w:val="002E6BA5"/>
    <w:rsid w:val="002E7021"/>
    <w:rsid w:val="002E7B0D"/>
    <w:rsid w:val="002F19CB"/>
    <w:rsid w:val="002F4FCF"/>
    <w:rsid w:val="002F5320"/>
    <w:rsid w:val="002F7689"/>
    <w:rsid w:val="002F7FFE"/>
    <w:rsid w:val="00301D8F"/>
    <w:rsid w:val="0030207C"/>
    <w:rsid w:val="00302E5C"/>
    <w:rsid w:val="00302E7A"/>
    <w:rsid w:val="003052AB"/>
    <w:rsid w:val="003052BD"/>
    <w:rsid w:val="003078A0"/>
    <w:rsid w:val="00307D49"/>
    <w:rsid w:val="003128E3"/>
    <w:rsid w:val="003130E9"/>
    <w:rsid w:val="003135D9"/>
    <w:rsid w:val="003154A2"/>
    <w:rsid w:val="00315AB7"/>
    <w:rsid w:val="0031623D"/>
    <w:rsid w:val="00320D83"/>
    <w:rsid w:val="0032204D"/>
    <w:rsid w:val="00324128"/>
    <w:rsid w:val="0032469A"/>
    <w:rsid w:val="00325EEC"/>
    <w:rsid w:val="00325FD9"/>
    <w:rsid w:val="003267AB"/>
    <w:rsid w:val="003269F1"/>
    <w:rsid w:val="00326E17"/>
    <w:rsid w:val="0032704E"/>
    <w:rsid w:val="00327665"/>
    <w:rsid w:val="00331AAE"/>
    <w:rsid w:val="003328B3"/>
    <w:rsid w:val="00332EBE"/>
    <w:rsid w:val="00333C48"/>
    <w:rsid w:val="0033533E"/>
    <w:rsid w:val="00335AA8"/>
    <w:rsid w:val="00335D74"/>
    <w:rsid w:val="00335D8A"/>
    <w:rsid w:val="00335EC3"/>
    <w:rsid w:val="00336959"/>
    <w:rsid w:val="00336D03"/>
    <w:rsid w:val="003370F8"/>
    <w:rsid w:val="003371A8"/>
    <w:rsid w:val="00340D9F"/>
    <w:rsid w:val="00341157"/>
    <w:rsid w:val="003434CA"/>
    <w:rsid w:val="00343CF0"/>
    <w:rsid w:val="00344165"/>
    <w:rsid w:val="00344A26"/>
    <w:rsid w:val="00345722"/>
    <w:rsid w:val="00350298"/>
    <w:rsid w:val="003513D4"/>
    <w:rsid w:val="00351B55"/>
    <w:rsid w:val="003522C8"/>
    <w:rsid w:val="00353CD4"/>
    <w:rsid w:val="00355634"/>
    <w:rsid w:val="00355ECC"/>
    <w:rsid w:val="00356FDC"/>
    <w:rsid w:val="00357B3D"/>
    <w:rsid w:val="00361E8A"/>
    <w:rsid w:val="00367D30"/>
    <w:rsid w:val="003707DD"/>
    <w:rsid w:val="003727B3"/>
    <w:rsid w:val="00372D34"/>
    <w:rsid w:val="00373F60"/>
    <w:rsid w:val="00374E2D"/>
    <w:rsid w:val="00374E39"/>
    <w:rsid w:val="00376053"/>
    <w:rsid w:val="00376BEA"/>
    <w:rsid w:val="003772A6"/>
    <w:rsid w:val="0037734D"/>
    <w:rsid w:val="0037777B"/>
    <w:rsid w:val="00377C33"/>
    <w:rsid w:val="003803F5"/>
    <w:rsid w:val="00381CF7"/>
    <w:rsid w:val="00382C9A"/>
    <w:rsid w:val="0038693E"/>
    <w:rsid w:val="003872C2"/>
    <w:rsid w:val="00387E2E"/>
    <w:rsid w:val="003904AB"/>
    <w:rsid w:val="003927DD"/>
    <w:rsid w:val="00392F77"/>
    <w:rsid w:val="003942DC"/>
    <w:rsid w:val="00395227"/>
    <w:rsid w:val="003956C1"/>
    <w:rsid w:val="00395F66"/>
    <w:rsid w:val="003967FE"/>
    <w:rsid w:val="00397754"/>
    <w:rsid w:val="003A06A6"/>
    <w:rsid w:val="003A0FD5"/>
    <w:rsid w:val="003A10DF"/>
    <w:rsid w:val="003A1C21"/>
    <w:rsid w:val="003A20B2"/>
    <w:rsid w:val="003A2607"/>
    <w:rsid w:val="003A27B9"/>
    <w:rsid w:val="003A2C96"/>
    <w:rsid w:val="003A4DEE"/>
    <w:rsid w:val="003A7087"/>
    <w:rsid w:val="003A740F"/>
    <w:rsid w:val="003B08C8"/>
    <w:rsid w:val="003B1461"/>
    <w:rsid w:val="003B1693"/>
    <w:rsid w:val="003B3189"/>
    <w:rsid w:val="003B3A19"/>
    <w:rsid w:val="003B4222"/>
    <w:rsid w:val="003B447C"/>
    <w:rsid w:val="003B5D1D"/>
    <w:rsid w:val="003B5F07"/>
    <w:rsid w:val="003B633F"/>
    <w:rsid w:val="003C1264"/>
    <w:rsid w:val="003C1A6D"/>
    <w:rsid w:val="003C2B96"/>
    <w:rsid w:val="003C4338"/>
    <w:rsid w:val="003C5A83"/>
    <w:rsid w:val="003C68B6"/>
    <w:rsid w:val="003C6D8F"/>
    <w:rsid w:val="003D3149"/>
    <w:rsid w:val="003D3784"/>
    <w:rsid w:val="003D4A1C"/>
    <w:rsid w:val="003D675A"/>
    <w:rsid w:val="003D68D3"/>
    <w:rsid w:val="003E039D"/>
    <w:rsid w:val="003E251C"/>
    <w:rsid w:val="003E25BE"/>
    <w:rsid w:val="003E44B9"/>
    <w:rsid w:val="003E5720"/>
    <w:rsid w:val="003F197F"/>
    <w:rsid w:val="003F2083"/>
    <w:rsid w:val="003F318A"/>
    <w:rsid w:val="003F456E"/>
    <w:rsid w:val="003F4BF7"/>
    <w:rsid w:val="003F6A5F"/>
    <w:rsid w:val="003F6E38"/>
    <w:rsid w:val="003F7325"/>
    <w:rsid w:val="004024CE"/>
    <w:rsid w:val="00402D79"/>
    <w:rsid w:val="00404E63"/>
    <w:rsid w:val="00405CA9"/>
    <w:rsid w:val="0040661C"/>
    <w:rsid w:val="0041112A"/>
    <w:rsid w:val="0041387B"/>
    <w:rsid w:val="00414295"/>
    <w:rsid w:val="004143E0"/>
    <w:rsid w:val="00417219"/>
    <w:rsid w:val="00420BDC"/>
    <w:rsid w:val="00420DFD"/>
    <w:rsid w:val="00423AF9"/>
    <w:rsid w:val="0042462A"/>
    <w:rsid w:val="004305E8"/>
    <w:rsid w:val="004311AC"/>
    <w:rsid w:val="00434ADE"/>
    <w:rsid w:val="004369DA"/>
    <w:rsid w:val="004403AE"/>
    <w:rsid w:val="00441285"/>
    <w:rsid w:val="004425E7"/>
    <w:rsid w:val="00442999"/>
    <w:rsid w:val="00444A56"/>
    <w:rsid w:val="004453F2"/>
    <w:rsid w:val="004474F2"/>
    <w:rsid w:val="00450CC0"/>
    <w:rsid w:val="00450EFD"/>
    <w:rsid w:val="00451260"/>
    <w:rsid w:val="00451B95"/>
    <w:rsid w:val="00452361"/>
    <w:rsid w:val="00453511"/>
    <w:rsid w:val="00455149"/>
    <w:rsid w:val="00455F33"/>
    <w:rsid w:val="00455F4D"/>
    <w:rsid w:val="00456DA4"/>
    <w:rsid w:val="00457547"/>
    <w:rsid w:val="00460884"/>
    <w:rsid w:val="004651A3"/>
    <w:rsid w:val="00465E8B"/>
    <w:rsid w:val="00466516"/>
    <w:rsid w:val="004678DE"/>
    <w:rsid w:val="00467C10"/>
    <w:rsid w:val="00470902"/>
    <w:rsid w:val="004716F2"/>
    <w:rsid w:val="00474F8A"/>
    <w:rsid w:val="0047530B"/>
    <w:rsid w:val="0047579C"/>
    <w:rsid w:val="004803D3"/>
    <w:rsid w:val="004813B3"/>
    <w:rsid w:val="00482655"/>
    <w:rsid w:val="00482E77"/>
    <w:rsid w:val="004837ED"/>
    <w:rsid w:val="00483E6D"/>
    <w:rsid w:val="00486ADF"/>
    <w:rsid w:val="00487BC6"/>
    <w:rsid w:val="00490C94"/>
    <w:rsid w:val="00494C02"/>
    <w:rsid w:val="00497014"/>
    <w:rsid w:val="004A0215"/>
    <w:rsid w:val="004A0517"/>
    <w:rsid w:val="004A2A0A"/>
    <w:rsid w:val="004A2EC4"/>
    <w:rsid w:val="004A35AD"/>
    <w:rsid w:val="004A4171"/>
    <w:rsid w:val="004A4601"/>
    <w:rsid w:val="004A4AEE"/>
    <w:rsid w:val="004A65F8"/>
    <w:rsid w:val="004B0395"/>
    <w:rsid w:val="004B0B54"/>
    <w:rsid w:val="004B0B85"/>
    <w:rsid w:val="004B2A7C"/>
    <w:rsid w:val="004B3483"/>
    <w:rsid w:val="004B3692"/>
    <w:rsid w:val="004B447E"/>
    <w:rsid w:val="004B650F"/>
    <w:rsid w:val="004B77C9"/>
    <w:rsid w:val="004C0544"/>
    <w:rsid w:val="004C19B5"/>
    <w:rsid w:val="004C22D8"/>
    <w:rsid w:val="004C2D4E"/>
    <w:rsid w:val="004C30A1"/>
    <w:rsid w:val="004C4117"/>
    <w:rsid w:val="004C4E0F"/>
    <w:rsid w:val="004C579F"/>
    <w:rsid w:val="004C6555"/>
    <w:rsid w:val="004C7392"/>
    <w:rsid w:val="004C75D9"/>
    <w:rsid w:val="004D0FEF"/>
    <w:rsid w:val="004D17AE"/>
    <w:rsid w:val="004D1C90"/>
    <w:rsid w:val="004D28C3"/>
    <w:rsid w:val="004D2936"/>
    <w:rsid w:val="004D2ECC"/>
    <w:rsid w:val="004D6B88"/>
    <w:rsid w:val="004D7683"/>
    <w:rsid w:val="004D786C"/>
    <w:rsid w:val="004E0045"/>
    <w:rsid w:val="004E40A3"/>
    <w:rsid w:val="004E4482"/>
    <w:rsid w:val="004E5520"/>
    <w:rsid w:val="004E766B"/>
    <w:rsid w:val="004F0785"/>
    <w:rsid w:val="004F0B95"/>
    <w:rsid w:val="004F2961"/>
    <w:rsid w:val="004F2B81"/>
    <w:rsid w:val="004F4105"/>
    <w:rsid w:val="004F4F32"/>
    <w:rsid w:val="00500A40"/>
    <w:rsid w:val="0050226D"/>
    <w:rsid w:val="00502B8A"/>
    <w:rsid w:val="00504115"/>
    <w:rsid w:val="0050535D"/>
    <w:rsid w:val="00505381"/>
    <w:rsid w:val="0050654C"/>
    <w:rsid w:val="005065B6"/>
    <w:rsid w:val="00506690"/>
    <w:rsid w:val="00506BFD"/>
    <w:rsid w:val="00511CED"/>
    <w:rsid w:val="00512B2E"/>
    <w:rsid w:val="005131B5"/>
    <w:rsid w:val="0051427A"/>
    <w:rsid w:val="00515DC3"/>
    <w:rsid w:val="0051675B"/>
    <w:rsid w:val="00516EFC"/>
    <w:rsid w:val="005210E1"/>
    <w:rsid w:val="00521498"/>
    <w:rsid w:val="0052173F"/>
    <w:rsid w:val="005223ED"/>
    <w:rsid w:val="00522498"/>
    <w:rsid w:val="00522B68"/>
    <w:rsid w:val="00525857"/>
    <w:rsid w:val="00526796"/>
    <w:rsid w:val="00526DB9"/>
    <w:rsid w:val="00527005"/>
    <w:rsid w:val="0052733F"/>
    <w:rsid w:val="00527C59"/>
    <w:rsid w:val="00527EB1"/>
    <w:rsid w:val="00531171"/>
    <w:rsid w:val="00531A10"/>
    <w:rsid w:val="00531D9B"/>
    <w:rsid w:val="00532CE5"/>
    <w:rsid w:val="00533417"/>
    <w:rsid w:val="005361FB"/>
    <w:rsid w:val="00536400"/>
    <w:rsid w:val="005371E6"/>
    <w:rsid w:val="00540D7A"/>
    <w:rsid w:val="005410F1"/>
    <w:rsid w:val="0054176E"/>
    <w:rsid w:val="005423B3"/>
    <w:rsid w:val="005431FA"/>
    <w:rsid w:val="00543B2F"/>
    <w:rsid w:val="00544D0A"/>
    <w:rsid w:val="0055069E"/>
    <w:rsid w:val="00555D20"/>
    <w:rsid w:val="00555E0E"/>
    <w:rsid w:val="00555F8E"/>
    <w:rsid w:val="0055643B"/>
    <w:rsid w:val="00556D3A"/>
    <w:rsid w:val="00556E3B"/>
    <w:rsid w:val="0055742C"/>
    <w:rsid w:val="005579FA"/>
    <w:rsid w:val="00557A6D"/>
    <w:rsid w:val="00562F5F"/>
    <w:rsid w:val="00564BD5"/>
    <w:rsid w:val="0056503B"/>
    <w:rsid w:val="00566005"/>
    <w:rsid w:val="00572C52"/>
    <w:rsid w:val="00572F92"/>
    <w:rsid w:val="00574191"/>
    <w:rsid w:val="005803F0"/>
    <w:rsid w:val="00580BC2"/>
    <w:rsid w:val="005822E0"/>
    <w:rsid w:val="005830DC"/>
    <w:rsid w:val="00584799"/>
    <w:rsid w:val="005862A2"/>
    <w:rsid w:val="0058673D"/>
    <w:rsid w:val="00587392"/>
    <w:rsid w:val="00590242"/>
    <w:rsid w:val="00594D42"/>
    <w:rsid w:val="00595E50"/>
    <w:rsid w:val="005A014E"/>
    <w:rsid w:val="005A02C9"/>
    <w:rsid w:val="005A1C79"/>
    <w:rsid w:val="005A1CD7"/>
    <w:rsid w:val="005A37BE"/>
    <w:rsid w:val="005A6518"/>
    <w:rsid w:val="005B2A6F"/>
    <w:rsid w:val="005B31A5"/>
    <w:rsid w:val="005B43AC"/>
    <w:rsid w:val="005B53CF"/>
    <w:rsid w:val="005B55B7"/>
    <w:rsid w:val="005B632E"/>
    <w:rsid w:val="005C1D0D"/>
    <w:rsid w:val="005C253A"/>
    <w:rsid w:val="005C2808"/>
    <w:rsid w:val="005C33F3"/>
    <w:rsid w:val="005C3447"/>
    <w:rsid w:val="005C365D"/>
    <w:rsid w:val="005C496D"/>
    <w:rsid w:val="005C522A"/>
    <w:rsid w:val="005C6BF7"/>
    <w:rsid w:val="005D1FDE"/>
    <w:rsid w:val="005D49CA"/>
    <w:rsid w:val="005D7192"/>
    <w:rsid w:val="005E00BD"/>
    <w:rsid w:val="005E10F5"/>
    <w:rsid w:val="005E3B1B"/>
    <w:rsid w:val="005E519F"/>
    <w:rsid w:val="005E7131"/>
    <w:rsid w:val="005F4F4E"/>
    <w:rsid w:val="005F64A1"/>
    <w:rsid w:val="005F7609"/>
    <w:rsid w:val="005F793B"/>
    <w:rsid w:val="00600979"/>
    <w:rsid w:val="00600CEE"/>
    <w:rsid w:val="006011D2"/>
    <w:rsid w:val="006026E2"/>
    <w:rsid w:val="006027AC"/>
    <w:rsid w:val="00603232"/>
    <w:rsid w:val="00606172"/>
    <w:rsid w:val="00606281"/>
    <w:rsid w:val="00606C89"/>
    <w:rsid w:val="00607DBA"/>
    <w:rsid w:val="00612C6A"/>
    <w:rsid w:val="00616FFF"/>
    <w:rsid w:val="00617A11"/>
    <w:rsid w:val="00617F99"/>
    <w:rsid w:val="0062022D"/>
    <w:rsid w:val="0062030B"/>
    <w:rsid w:val="00620F78"/>
    <w:rsid w:val="006211BF"/>
    <w:rsid w:val="00623A5B"/>
    <w:rsid w:val="006245B2"/>
    <w:rsid w:val="00624864"/>
    <w:rsid w:val="00627479"/>
    <w:rsid w:val="00632A25"/>
    <w:rsid w:val="0064066B"/>
    <w:rsid w:val="006416D7"/>
    <w:rsid w:val="006420F1"/>
    <w:rsid w:val="00643559"/>
    <w:rsid w:val="0064355D"/>
    <w:rsid w:val="006439E3"/>
    <w:rsid w:val="00644615"/>
    <w:rsid w:val="00644E12"/>
    <w:rsid w:val="00647DF4"/>
    <w:rsid w:val="00650AC3"/>
    <w:rsid w:val="00657031"/>
    <w:rsid w:val="006600EE"/>
    <w:rsid w:val="006613A2"/>
    <w:rsid w:val="0066203F"/>
    <w:rsid w:val="00663B81"/>
    <w:rsid w:val="00664481"/>
    <w:rsid w:val="00670B59"/>
    <w:rsid w:val="00673295"/>
    <w:rsid w:val="0067419A"/>
    <w:rsid w:val="0067522F"/>
    <w:rsid w:val="00675F3B"/>
    <w:rsid w:val="006767FB"/>
    <w:rsid w:val="00677171"/>
    <w:rsid w:val="006776AA"/>
    <w:rsid w:val="00677A4C"/>
    <w:rsid w:val="006809BE"/>
    <w:rsid w:val="00681180"/>
    <w:rsid w:val="00681302"/>
    <w:rsid w:val="00681A16"/>
    <w:rsid w:val="00681CF3"/>
    <w:rsid w:val="006823B2"/>
    <w:rsid w:val="00685386"/>
    <w:rsid w:val="00686B72"/>
    <w:rsid w:val="0069262B"/>
    <w:rsid w:val="00692759"/>
    <w:rsid w:val="006944B2"/>
    <w:rsid w:val="00695366"/>
    <w:rsid w:val="0069683D"/>
    <w:rsid w:val="006A1327"/>
    <w:rsid w:val="006A1FB4"/>
    <w:rsid w:val="006A2041"/>
    <w:rsid w:val="006A460F"/>
    <w:rsid w:val="006A6641"/>
    <w:rsid w:val="006A7B59"/>
    <w:rsid w:val="006B00AC"/>
    <w:rsid w:val="006B10A1"/>
    <w:rsid w:val="006B15E4"/>
    <w:rsid w:val="006B2D33"/>
    <w:rsid w:val="006B3F3B"/>
    <w:rsid w:val="006B432B"/>
    <w:rsid w:val="006B44AF"/>
    <w:rsid w:val="006B4F9F"/>
    <w:rsid w:val="006B5F67"/>
    <w:rsid w:val="006B7A3A"/>
    <w:rsid w:val="006C02F2"/>
    <w:rsid w:val="006C08DE"/>
    <w:rsid w:val="006C44B7"/>
    <w:rsid w:val="006C732B"/>
    <w:rsid w:val="006C7B61"/>
    <w:rsid w:val="006D0171"/>
    <w:rsid w:val="006D11DB"/>
    <w:rsid w:val="006D178D"/>
    <w:rsid w:val="006D1D67"/>
    <w:rsid w:val="006D306A"/>
    <w:rsid w:val="006D31AD"/>
    <w:rsid w:val="006E0BA9"/>
    <w:rsid w:val="006E0C58"/>
    <w:rsid w:val="006E293F"/>
    <w:rsid w:val="006E4DFA"/>
    <w:rsid w:val="006E7C51"/>
    <w:rsid w:val="006F0C04"/>
    <w:rsid w:val="006F131C"/>
    <w:rsid w:val="006F151E"/>
    <w:rsid w:val="006F1FEB"/>
    <w:rsid w:val="006F67E1"/>
    <w:rsid w:val="006F6852"/>
    <w:rsid w:val="006F6EF2"/>
    <w:rsid w:val="006F77EB"/>
    <w:rsid w:val="006F7D3E"/>
    <w:rsid w:val="007027D0"/>
    <w:rsid w:val="00702C0B"/>
    <w:rsid w:val="00703EA1"/>
    <w:rsid w:val="00704D21"/>
    <w:rsid w:val="00707090"/>
    <w:rsid w:val="0071053F"/>
    <w:rsid w:val="00713A43"/>
    <w:rsid w:val="00717D0E"/>
    <w:rsid w:val="0072275B"/>
    <w:rsid w:val="00724358"/>
    <w:rsid w:val="007244A8"/>
    <w:rsid w:val="00724D3A"/>
    <w:rsid w:val="00725F66"/>
    <w:rsid w:val="007314AD"/>
    <w:rsid w:val="00731DF7"/>
    <w:rsid w:val="00732286"/>
    <w:rsid w:val="0073380C"/>
    <w:rsid w:val="00735721"/>
    <w:rsid w:val="00735904"/>
    <w:rsid w:val="00735DE5"/>
    <w:rsid w:val="00740928"/>
    <w:rsid w:val="00741477"/>
    <w:rsid w:val="00741FF0"/>
    <w:rsid w:val="00742640"/>
    <w:rsid w:val="00742842"/>
    <w:rsid w:val="00743327"/>
    <w:rsid w:val="007445C1"/>
    <w:rsid w:val="00750204"/>
    <w:rsid w:val="0075080F"/>
    <w:rsid w:val="00751B55"/>
    <w:rsid w:val="007535B1"/>
    <w:rsid w:val="00754749"/>
    <w:rsid w:val="007553DA"/>
    <w:rsid w:val="00757413"/>
    <w:rsid w:val="007578FF"/>
    <w:rsid w:val="00761067"/>
    <w:rsid w:val="00765331"/>
    <w:rsid w:val="00765BBD"/>
    <w:rsid w:val="0076611D"/>
    <w:rsid w:val="0076625B"/>
    <w:rsid w:val="007716B2"/>
    <w:rsid w:val="00773112"/>
    <w:rsid w:val="007732B8"/>
    <w:rsid w:val="007759D3"/>
    <w:rsid w:val="00775EBD"/>
    <w:rsid w:val="00781CDA"/>
    <w:rsid w:val="007834B3"/>
    <w:rsid w:val="00786F23"/>
    <w:rsid w:val="00791518"/>
    <w:rsid w:val="00792198"/>
    <w:rsid w:val="007926F8"/>
    <w:rsid w:val="007928D0"/>
    <w:rsid w:val="007950F0"/>
    <w:rsid w:val="00796240"/>
    <w:rsid w:val="00797251"/>
    <w:rsid w:val="00797383"/>
    <w:rsid w:val="00797448"/>
    <w:rsid w:val="007A0322"/>
    <w:rsid w:val="007A04DC"/>
    <w:rsid w:val="007A1725"/>
    <w:rsid w:val="007A3970"/>
    <w:rsid w:val="007A6802"/>
    <w:rsid w:val="007B10E4"/>
    <w:rsid w:val="007B1878"/>
    <w:rsid w:val="007B2CD2"/>
    <w:rsid w:val="007B3247"/>
    <w:rsid w:val="007B3608"/>
    <w:rsid w:val="007B39EB"/>
    <w:rsid w:val="007B3FE0"/>
    <w:rsid w:val="007B4B75"/>
    <w:rsid w:val="007B4C5A"/>
    <w:rsid w:val="007B54A3"/>
    <w:rsid w:val="007B7FE9"/>
    <w:rsid w:val="007C1F2B"/>
    <w:rsid w:val="007C285D"/>
    <w:rsid w:val="007C3B7E"/>
    <w:rsid w:val="007C409B"/>
    <w:rsid w:val="007C4416"/>
    <w:rsid w:val="007C6059"/>
    <w:rsid w:val="007C6B66"/>
    <w:rsid w:val="007D03CB"/>
    <w:rsid w:val="007D3FC5"/>
    <w:rsid w:val="007D6814"/>
    <w:rsid w:val="007D6B34"/>
    <w:rsid w:val="007D6C1F"/>
    <w:rsid w:val="007D7496"/>
    <w:rsid w:val="007E2683"/>
    <w:rsid w:val="007E30D2"/>
    <w:rsid w:val="007E45F2"/>
    <w:rsid w:val="007E66DF"/>
    <w:rsid w:val="007E6762"/>
    <w:rsid w:val="007E7376"/>
    <w:rsid w:val="007F016E"/>
    <w:rsid w:val="007F02CA"/>
    <w:rsid w:val="007F04E5"/>
    <w:rsid w:val="007F0A98"/>
    <w:rsid w:val="007F1906"/>
    <w:rsid w:val="007F36D3"/>
    <w:rsid w:val="007F3A8B"/>
    <w:rsid w:val="007F4431"/>
    <w:rsid w:val="00800E8C"/>
    <w:rsid w:val="00802E27"/>
    <w:rsid w:val="00802EF9"/>
    <w:rsid w:val="00802EFE"/>
    <w:rsid w:val="00803937"/>
    <w:rsid w:val="00803B99"/>
    <w:rsid w:val="00805864"/>
    <w:rsid w:val="00806008"/>
    <w:rsid w:val="00806F65"/>
    <w:rsid w:val="00810900"/>
    <w:rsid w:val="00813A03"/>
    <w:rsid w:val="008162F6"/>
    <w:rsid w:val="00817133"/>
    <w:rsid w:val="00820362"/>
    <w:rsid w:val="00823368"/>
    <w:rsid w:val="00827B95"/>
    <w:rsid w:val="008304CF"/>
    <w:rsid w:val="00831E9A"/>
    <w:rsid w:val="00832571"/>
    <w:rsid w:val="00837BF3"/>
    <w:rsid w:val="00837DD3"/>
    <w:rsid w:val="008405CD"/>
    <w:rsid w:val="00840975"/>
    <w:rsid w:val="008413D5"/>
    <w:rsid w:val="00841C84"/>
    <w:rsid w:val="00842ADB"/>
    <w:rsid w:val="0084479B"/>
    <w:rsid w:val="008447EA"/>
    <w:rsid w:val="008448D4"/>
    <w:rsid w:val="00844EB3"/>
    <w:rsid w:val="00845497"/>
    <w:rsid w:val="00845F8E"/>
    <w:rsid w:val="008514C7"/>
    <w:rsid w:val="00852F21"/>
    <w:rsid w:val="008530C6"/>
    <w:rsid w:val="00854908"/>
    <w:rsid w:val="00855A02"/>
    <w:rsid w:val="00856081"/>
    <w:rsid w:val="00856B8D"/>
    <w:rsid w:val="00857514"/>
    <w:rsid w:val="008612DA"/>
    <w:rsid w:val="00861334"/>
    <w:rsid w:val="00861C21"/>
    <w:rsid w:val="008620A1"/>
    <w:rsid w:val="008623D2"/>
    <w:rsid w:val="00863EDE"/>
    <w:rsid w:val="00863FFD"/>
    <w:rsid w:val="00864221"/>
    <w:rsid w:val="00865197"/>
    <w:rsid w:val="00865479"/>
    <w:rsid w:val="0086658F"/>
    <w:rsid w:val="00866BE5"/>
    <w:rsid w:val="0086717A"/>
    <w:rsid w:val="00870E9B"/>
    <w:rsid w:val="00872038"/>
    <w:rsid w:val="00873600"/>
    <w:rsid w:val="00873EFD"/>
    <w:rsid w:val="00875A20"/>
    <w:rsid w:val="00877560"/>
    <w:rsid w:val="00883FDC"/>
    <w:rsid w:val="00884165"/>
    <w:rsid w:val="00885350"/>
    <w:rsid w:val="00886AD4"/>
    <w:rsid w:val="008923F8"/>
    <w:rsid w:val="0089301C"/>
    <w:rsid w:val="00896D97"/>
    <w:rsid w:val="00897E4C"/>
    <w:rsid w:val="008A12D3"/>
    <w:rsid w:val="008A298D"/>
    <w:rsid w:val="008A423C"/>
    <w:rsid w:val="008A66B7"/>
    <w:rsid w:val="008A7C8F"/>
    <w:rsid w:val="008B0567"/>
    <w:rsid w:val="008B0F58"/>
    <w:rsid w:val="008B200C"/>
    <w:rsid w:val="008B264A"/>
    <w:rsid w:val="008B6FD3"/>
    <w:rsid w:val="008B7AD6"/>
    <w:rsid w:val="008B7D44"/>
    <w:rsid w:val="008C382A"/>
    <w:rsid w:val="008C4FD1"/>
    <w:rsid w:val="008C64AA"/>
    <w:rsid w:val="008C7A92"/>
    <w:rsid w:val="008D0313"/>
    <w:rsid w:val="008D0DCF"/>
    <w:rsid w:val="008D2934"/>
    <w:rsid w:val="008D2DDB"/>
    <w:rsid w:val="008D755B"/>
    <w:rsid w:val="008D7987"/>
    <w:rsid w:val="008D7A56"/>
    <w:rsid w:val="008E05B4"/>
    <w:rsid w:val="008E095C"/>
    <w:rsid w:val="008E3DC5"/>
    <w:rsid w:val="008E4047"/>
    <w:rsid w:val="008E5982"/>
    <w:rsid w:val="008E6E96"/>
    <w:rsid w:val="008E77C5"/>
    <w:rsid w:val="008F2945"/>
    <w:rsid w:val="008F2FE3"/>
    <w:rsid w:val="008F30B7"/>
    <w:rsid w:val="008F3B53"/>
    <w:rsid w:val="008F5AB1"/>
    <w:rsid w:val="008F6241"/>
    <w:rsid w:val="009008BD"/>
    <w:rsid w:val="00901703"/>
    <w:rsid w:val="00901FD5"/>
    <w:rsid w:val="00903559"/>
    <w:rsid w:val="00903730"/>
    <w:rsid w:val="00905ECE"/>
    <w:rsid w:val="00907B93"/>
    <w:rsid w:val="0091072C"/>
    <w:rsid w:val="00911189"/>
    <w:rsid w:val="009127AE"/>
    <w:rsid w:val="009128E7"/>
    <w:rsid w:val="00912C66"/>
    <w:rsid w:val="00914F25"/>
    <w:rsid w:val="009202CE"/>
    <w:rsid w:val="00921356"/>
    <w:rsid w:val="00921A3F"/>
    <w:rsid w:val="00921D6D"/>
    <w:rsid w:val="0092300A"/>
    <w:rsid w:val="0092381B"/>
    <w:rsid w:val="00923928"/>
    <w:rsid w:val="00923A86"/>
    <w:rsid w:val="009266F2"/>
    <w:rsid w:val="00926A2F"/>
    <w:rsid w:val="00926CFD"/>
    <w:rsid w:val="00930142"/>
    <w:rsid w:val="00930F74"/>
    <w:rsid w:val="00932D89"/>
    <w:rsid w:val="009330B4"/>
    <w:rsid w:val="009333CC"/>
    <w:rsid w:val="009338D4"/>
    <w:rsid w:val="009345E1"/>
    <w:rsid w:val="00936BCA"/>
    <w:rsid w:val="00937009"/>
    <w:rsid w:val="00940A76"/>
    <w:rsid w:val="00941084"/>
    <w:rsid w:val="009441A3"/>
    <w:rsid w:val="0094446C"/>
    <w:rsid w:val="00945083"/>
    <w:rsid w:val="00950CE2"/>
    <w:rsid w:val="00953998"/>
    <w:rsid w:val="00954AA9"/>
    <w:rsid w:val="00954EE8"/>
    <w:rsid w:val="009554AE"/>
    <w:rsid w:val="00956362"/>
    <w:rsid w:val="0095671C"/>
    <w:rsid w:val="009572F9"/>
    <w:rsid w:val="00957300"/>
    <w:rsid w:val="00957AEA"/>
    <w:rsid w:val="00960229"/>
    <w:rsid w:val="0096062B"/>
    <w:rsid w:val="009610F4"/>
    <w:rsid w:val="0096160F"/>
    <w:rsid w:val="0096263A"/>
    <w:rsid w:val="009635B7"/>
    <w:rsid w:val="009637B6"/>
    <w:rsid w:val="0096469D"/>
    <w:rsid w:val="00965A43"/>
    <w:rsid w:val="00965B81"/>
    <w:rsid w:val="00966851"/>
    <w:rsid w:val="00966B12"/>
    <w:rsid w:val="00970251"/>
    <w:rsid w:val="0097384A"/>
    <w:rsid w:val="0097585D"/>
    <w:rsid w:val="00975F99"/>
    <w:rsid w:val="009763D4"/>
    <w:rsid w:val="00977339"/>
    <w:rsid w:val="00982483"/>
    <w:rsid w:val="0098305F"/>
    <w:rsid w:val="009834B0"/>
    <w:rsid w:val="0098585D"/>
    <w:rsid w:val="00985AAC"/>
    <w:rsid w:val="0098725A"/>
    <w:rsid w:val="00992AC5"/>
    <w:rsid w:val="0099383C"/>
    <w:rsid w:val="009968F6"/>
    <w:rsid w:val="00997CE4"/>
    <w:rsid w:val="009A04C4"/>
    <w:rsid w:val="009A063F"/>
    <w:rsid w:val="009A10DD"/>
    <w:rsid w:val="009A1FC3"/>
    <w:rsid w:val="009A2D9C"/>
    <w:rsid w:val="009A2DBB"/>
    <w:rsid w:val="009A48C3"/>
    <w:rsid w:val="009A515F"/>
    <w:rsid w:val="009A6B1C"/>
    <w:rsid w:val="009B10A7"/>
    <w:rsid w:val="009B16C2"/>
    <w:rsid w:val="009B1D16"/>
    <w:rsid w:val="009B220F"/>
    <w:rsid w:val="009B3201"/>
    <w:rsid w:val="009B423C"/>
    <w:rsid w:val="009B4AC6"/>
    <w:rsid w:val="009B629D"/>
    <w:rsid w:val="009C22E0"/>
    <w:rsid w:val="009C2E2D"/>
    <w:rsid w:val="009C3F72"/>
    <w:rsid w:val="009C5E2F"/>
    <w:rsid w:val="009C6F39"/>
    <w:rsid w:val="009D001D"/>
    <w:rsid w:val="009D169B"/>
    <w:rsid w:val="009D1EC5"/>
    <w:rsid w:val="009D26EF"/>
    <w:rsid w:val="009D2B3F"/>
    <w:rsid w:val="009D77C8"/>
    <w:rsid w:val="009E0A74"/>
    <w:rsid w:val="009E1C31"/>
    <w:rsid w:val="009E251E"/>
    <w:rsid w:val="009E5250"/>
    <w:rsid w:val="009E5BDC"/>
    <w:rsid w:val="009E5C8A"/>
    <w:rsid w:val="009E74C8"/>
    <w:rsid w:val="009E7FDA"/>
    <w:rsid w:val="009F2DBE"/>
    <w:rsid w:val="009F3C3A"/>
    <w:rsid w:val="009F3C6F"/>
    <w:rsid w:val="009F3F43"/>
    <w:rsid w:val="009F4038"/>
    <w:rsid w:val="009F4D1E"/>
    <w:rsid w:val="009F697E"/>
    <w:rsid w:val="009F79C1"/>
    <w:rsid w:val="009F7B75"/>
    <w:rsid w:val="009F7E00"/>
    <w:rsid w:val="00A00175"/>
    <w:rsid w:val="00A006BF"/>
    <w:rsid w:val="00A00864"/>
    <w:rsid w:val="00A0212C"/>
    <w:rsid w:val="00A03832"/>
    <w:rsid w:val="00A03C42"/>
    <w:rsid w:val="00A0467B"/>
    <w:rsid w:val="00A059EB"/>
    <w:rsid w:val="00A0760A"/>
    <w:rsid w:val="00A11292"/>
    <w:rsid w:val="00A1304B"/>
    <w:rsid w:val="00A145E6"/>
    <w:rsid w:val="00A14F0D"/>
    <w:rsid w:val="00A1550E"/>
    <w:rsid w:val="00A165FE"/>
    <w:rsid w:val="00A17505"/>
    <w:rsid w:val="00A17DA8"/>
    <w:rsid w:val="00A203FB"/>
    <w:rsid w:val="00A2135B"/>
    <w:rsid w:val="00A235EC"/>
    <w:rsid w:val="00A25834"/>
    <w:rsid w:val="00A25FC2"/>
    <w:rsid w:val="00A26AD0"/>
    <w:rsid w:val="00A27A1E"/>
    <w:rsid w:val="00A27D3D"/>
    <w:rsid w:val="00A32548"/>
    <w:rsid w:val="00A33A18"/>
    <w:rsid w:val="00A34AEF"/>
    <w:rsid w:val="00A36E8C"/>
    <w:rsid w:val="00A40FB4"/>
    <w:rsid w:val="00A43169"/>
    <w:rsid w:val="00A467A8"/>
    <w:rsid w:val="00A51C9C"/>
    <w:rsid w:val="00A53DC7"/>
    <w:rsid w:val="00A54182"/>
    <w:rsid w:val="00A55DDB"/>
    <w:rsid w:val="00A56469"/>
    <w:rsid w:val="00A57B8E"/>
    <w:rsid w:val="00A60686"/>
    <w:rsid w:val="00A629A0"/>
    <w:rsid w:val="00A63459"/>
    <w:rsid w:val="00A6409A"/>
    <w:rsid w:val="00A6751F"/>
    <w:rsid w:val="00A7064F"/>
    <w:rsid w:val="00A71D38"/>
    <w:rsid w:val="00A71E31"/>
    <w:rsid w:val="00A72B96"/>
    <w:rsid w:val="00A72D39"/>
    <w:rsid w:val="00A739D0"/>
    <w:rsid w:val="00A74C43"/>
    <w:rsid w:val="00A74E7F"/>
    <w:rsid w:val="00A7657F"/>
    <w:rsid w:val="00A766F6"/>
    <w:rsid w:val="00A77B9B"/>
    <w:rsid w:val="00A81946"/>
    <w:rsid w:val="00A82561"/>
    <w:rsid w:val="00A8275D"/>
    <w:rsid w:val="00A83739"/>
    <w:rsid w:val="00A83F8D"/>
    <w:rsid w:val="00A849F7"/>
    <w:rsid w:val="00A8659F"/>
    <w:rsid w:val="00A87084"/>
    <w:rsid w:val="00A913A5"/>
    <w:rsid w:val="00A924E0"/>
    <w:rsid w:val="00A95CA5"/>
    <w:rsid w:val="00A96DC9"/>
    <w:rsid w:val="00AA1FA9"/>
    <w:rsid w:val="00AA4627"/>
    <w:rsid w:val="00AA47EA"/>
    <w:rsid w:val="00AA7D31"/>
    <w:rsid w:val="00AB1AD7"/>
    <w:rsid w:val="00AB45C7"/>
    <w:rsid w:val="00AB6A1B"/>
    <w:rsid w:val="00AC1478"/>
    <w:rsid w:val="00AC1A8E"/>
    <w:rsid w:val="00AD0F7A"/>
    <w:rsid w:val="00AD1037"/>
    <w:rsid w:val="00AD1280"/>
    <w:rsid w:val="00AD1B1F"/>
    <w:rsid w:val="00AD298B"/>
    <w:rsid w:val="00AD3B68"/>
    <w:rsid w:val="00AD53E6"/>
    <w:rsid w:val="00AD6A08"/>
    <w:rsid w:val="00AE13FE"/>
    <w:rsid w:val="00AE3B47"/>
    <w:rsid w:val="00AE4170"/>
    <w:rsid w:val="00AE5608"/>
    <w:rsid w:val="00AE5F1F"/>
    <w:rsid w:val="00AE6A94"/>
    <w:rsid w:val="00AE6C76"/>
    <w:rsid w:val="00AE766D"/>
    <w:rsid w:val="00AF065B"/>
    <w:rsid w:val="00AF3F55"/>
    <w:rsid w:val="00AF4F55"/>
    <w:rsid w:val="00AF654E"/>
    <w:rsid w:val="00AF78EC"/>
    <w:rsid w:val="00B0126F"/>
    <w:rsid w:val="00B0161D"/>
    <w:rsid w:val="00B06CA3"/>
    <w:rsid w:val="00B11127"/>
    <w:rsid w:val="00B11680"/>
    <w:rsid w:val="00B12008"/>
    <w:rsid w:val="00B12E6E"/>
    <w:rsid w:val="00B1374A"/>
    <w:rsid w:val="00B141E7"/>
    <w:rsid w:val="00B2198C"/>
    <w:rsid w:val="00B22E8C"/>
    <w:rsid w:val="00B25880"/>
    <w:rsid w:val="00B3057A"/>
    <w:rsid w:val="00B31B77"/>
    <w:rsid w:val="00B326CA"/>
    <w:rsid w:val="00B3335E"/>
    <w:rsid w:val="00B34621"/>
    <w:rsid w:val="00B36DDE"/>
    <w:rsid w:val="00B36E53"/>
    <w:rsid w:val="00B372F6"/>
    <w:rsid w:val="00B37D3D"/>
    <w:rsid w:val="00B4059E"/>
    <w:rsid w:val="00B409AE"/>
    <w:rsid w:val="00B4152F"/>
    <w:rsid w:val="00B4290C"/>
    <w:rsid w:val="00B429BE"/>
    <w:rsid w:val="00B46644"/>
    <w:rsid w:val="00B46794"/>
    <w:rsid w:val="00B47F7D"/>
    <w:rsid w:val="00B5067C"/>
    <w:rsid w:val="00B50E97"/>
    <w:rsid w:val="00B512F4"/>
    <w:rsid w:val="00B5329D"/>
    <w:rsid w:val="00B5470B"/>
    <w:rsid w:val="00B54E82"/>
    <w:rsid w:val="00B57DA6"/>
    <w:rsid w:val="00B61369"/>
    <w:rsid w:val="00B62F2D"/>
    <w:rsid w:val="00B63693"/>
    <w:rsid w:val="00B642B0"/>
    <w:rsid w:val="00B642F7"/>
    <w:rsid w:val="00B6515F"/>
    <w:rsid w:val="00B65798"/>
    <w:rsid w:val="00B710D9"/>
    <w:rsid w:val="00B72AF6"/>
    <w:rsid w:val="00B734B7"/>
    <w:rsid w:val="00B752EF"/>
    <w:rsid w:val="00B76A5C"/>
    <w:rsid w:val="00B76B95"/>
    <w:rsid w:val="00B771C5"/>
    <w:rsid w:val="00B77E78"/>
    <w:rsid w:val="00B83D76"/>
    <w:rsid w:val="00B914E1"/>
    <w:rsid w:val="00B91571"/>
    <w:rsid w:val="00B95164"/>
    <w:rsid w:val="00B96908"/>
    <w:rsid w:val="00B96D04"/>
    <w:rsid w:val="00BA1F05"/>
    <w:rsid w:val="00BA2B31"/>
    <w:rsid w:val="00BA53C4"/>
    <w:rsid w:val="00BA5904"/>
    <w:rsid w:val="00BA6ACE"/>
    <w:rsid w:val="00BA7874"/>
    <w:rsid w:val="00BB0973"/>
    <w:rsid w:val="00BB11A6"/>
    <w:rsid w:val="00BB3371"/>
    <w:rsid w:val="00BB35F7"/>
    <w:rsid w:val="00BB4246"/>
    <w:rsid w:val="00BB75AD"/>
    <w:rsid w:val="00BC10FF"/>
    <w:rsid w:val="00BC2055"/>
    <w:rsid w:val="00BC27BD"/>
    <w:rsid w:val="00BC39F3"/>
    <w:rsid w:val="00BC5341"/>
    <w:rsid w:val="00BC5A3A"/>
    <w:rsid w:val="00BC75F1"/>
    <w:rsid w:val="00BD135E"/>
    <w:rsid w:val="00BD137C"/>
    <w:rsid w:val="00BD41B3"/>
    <w:rsid w:val="00BD5F47"/>
    <w:rsid w:val="00BD7609"/>
    <w:rsid w:val="00BD7F97"/>
    <w:rsid w:val="00BE0250"/>
    <w:rsid w:val="00BE05DA"/>
    <w:rsid w:val="00BE0934"/>
    <w:rsid w:val="00BE66F0"/>
    <w:rsid w:val="00BE6FC8"/>
    <w:rsid w:val="00BE703E"/>
    <w:rsid w:val="00BF07EF"/>
    <w:rsid w:val="00BF0B79"/>
    <w:rsid w:val="00BF14FE"/>
    <w:rsid w:val="00BF1670"/>
    <w:rsid w:val="00BF2499"/>
    <w:rsid w:val="00BF4252"/>
    <w:rsid w:val="00BF520C"/>
    <w:rsid w:val="00C02A21"/>
    <w:rsid w:val="00C034D5"/>
    <w:rsid w:val="00C04711"/>
    <w:rsid w:val="00C05136"/>
    <w:rsid w:val="00C066BD"/>
    <w:rsid w:val="00C12261"/>
    <w:rsid w:val="00C12A36"/>
    <w:rsid w:val="00C12EE6"/>
    <w:rsid w:val="00C1411C"/>
    <w:rsid w:val="00C1414A"/>
    <w:rsid w:val="00C1549D"/>
    <w:rsid w:val="00C156BA"/>
    <w:rsid w:val="00C159CC"/>
    <w:rsid w:val="00C21AE3"/>
    <w:rsid w:val="00C22417"/>
    <w:rsid w:val="00C23C8E"/>
    <w:rsid w:val="00C24897"/>
    <w:rsid w:val="00C24E13"/>
    <w:rsid w:val="00C25236"/>
    <w:rsid w:val="00C2560A"/>
    <w:rsid w:val="00C25C5B"/>
    <w:rsid w:val="00C26313"/>
    <w:rsid w:val="00C279AC"/>
    <w:rsid w:val="00C308A2"/>
    <w:rsid w:val="00C317D4"/>
    <w:rsid w:val="00C31CD8"/>
    <w:rsid w:val="00C34077"/>
    <w:rsid w:val="00C3540A"/>
    <w:rsid w:val="00C35AAB"/>
    <w:rsid w:val="00C361AB"/>
    <w:rsid w:val="00C36299"/>
    <w:rsid w:val="00C36996"/>
    <w:rsid w:val="00C41A38"/>
    <w:rsid w:val="00C41CDC"/>
    <w:rsid w:val="00C43E97"/>
    <w:rsid w:val="00C44015"/>
    <w:rsid w:val="00C44068"/>
    <w:rsid w:val="00C4412D"/>
    <w:rsid w:val="00C443CF"/>
    <w:rsid w:val="00C473F1"/>
    <w:rsid w:val="00C51A76"/>
    <w:rsid w:val="00C51B48"/>
    <w:rsid w:val="00C51CFC"/>
    <w:rsid w:val="00C5209D"/>
    <w:rsid w:val="00C5211C"/>
    <w:rsid w:val="00C531F0"/>
    <w:rsid w:val="00C53CF2"/>
    <w:rsid w:val="00C54845"/>
    <w:rsid w:val="00C61232"/>
    <w:rsid w:val="00C62411"/>
    <w:rsid w:val="00C629EA"/>
    <w:rsid w:val="00C62A43"/>
    <w:rsid w:val="00C635D2"/>
    <w:rsid w:val="00C63B09"/>
    <w:rsid w:val="00C6660F"/>
    <w:rsid w:val="00C669E7"/>
    <w:rsid w:val="00C7041E"/>
    <w:rsid w:val="00C724FE"/>
    <w:rsid w:val="00C738FE"/>
    <w:rsid w:val="00C75867"/>
    <w:rsid w:val="00C76EE7"/>
    <w:rsid w:val="00C80379"/>
    <w:rsid w:val="00C812B7"/>
    <w:rsid w:val="00C833EB"/>
    <w:rsid w:val="00C84989"/>
    <w:rsid w:val="00C853E5"/>
    <w:rsid w:val="00C9160E"/>
    <w:rsid w:val="00C91735"/>
    <w:rsid w:val="00C92479"/>
    <w:rsid w:val="00C92909"/>
    <w:rsid w:val="00C93BF0"/>
    <w:rsid w:val="00C944CC"/>
    <w:rsid w:val="00C9533B"/>
    <w:rsid w:val="00C9550B"/>
    <w:rsid w:val="00C95C30"/>
    <w:rsid w:val="00C96EB9"/>
    <w:rsid w:val="00C97623"/>
    <w:rsid w:val="00CA2093"/>
    <w:rsid w:val="00CA2B7A"/>
    <w:rsid w:val="00CA4327"/>
    <w:rsid w:val="00CA5604"/>
    <w:rsid w:val="00CA5A69"/>
    <w:rsid w:val="00CA6446"/>
    <w:rsid w:val="00CB0C46"/>
    <w:rsid w:val="00CB0F11"/>
    <w:rsid w:val="00CB10F1"/>
    <w:rsid w:val="00CB1ADF"/>
    <w:rsid w:val="00CB2666"/>
    <w:rsid w:val="00CB2BEE"/>
    <w:rsid w:val="00CB3C7C"/>
    <w:rsid w:val="00CB53A6"/>
    <w:rsid w:val="00CB5600"/>
    <w:rsid w:val="00CB7EF7"/>
    <w:rsid w:val="00CC09CF"/>
    <w:rsid w:val="00CC0D92"/>
    <w:rsid w:val="00CC0E8E"/>
    <w:rsid w:val="00CC1266"/>
    <w:rsid w:val="00CC12D7"/>
    <w:rsid w:val="00CC1B57"/>
    <w:rsid w:val="00CC2FA3"/>
    <w:rsid w:val="00CC6117"/>
    <w:rsid w:val="00CC6ED8"/>
    <w:rsid w:val="00CC77FA"/>
    <w:rsid w:val="00CD0B80"/>
    <w:rsid w:val="00CD2F4C"/>
    <w:rsid w:val="00CD3205"/>
    <w:rsid w:val="00CD6C0F"/>
    <w:rsid w:val="00CE11DC"/>
    <w:rsid w:val="00CE2EF4"/>
    <w:rsid w:val="00CE5D63"/>
    <w:rsid w:val="00CF0572"/>
    <w:rsid w:val="00CF1C1B"/>
    <w:rsid w:val="00CF1EC6"/>
    <w:rsid w:val="00CF365B"/>
    <w:rsid w:val="00CF490E"/>
    <w:rsid w:val="00CF5B5C"/>
    <w:rsid w:val="00CF6965"/>
    <w:rsid w:val="00D0137E"/>
    <w:rsid w:val="00D0289F"/>
    <w:rsid w:val="00D0343E"/>
    <w:rsid w:val="00D0430E"/>
    <w:rsid w:val="00D04337"/>
    <w:rsid w:val="00D05612"/>
    <w:rsid w:val="00D0669A"/>
    <w:rsid w:val="00D06709"/>
    <w:rsid w:val="00D06972"/>
    <w:rsid w:val="00D06C5F"/>
    <w:rsid w:val="00D11474"/>
    <w:rsid w:val="00D127F2"/>
    <w:rsid w:val="00D129F5"/>
    <w:rsid w:val="00D146AE"/>
    <w:rsid w:val="00D147B2"/>
    <w:rsid w:val="00D15A63"/>
    <w:rsid w:val="00D160CE"/>
    <w:rsid w:val="00D1661A"/>
    <w:rsid w:val="00D1724A"/>
    <w:rsid w:val="00D22458"/>
    <w:rsid w:val="00D2430B"/>
    <w:rsid w:val="00D25354"/>
    <w:rsid w:val="00D255E5"/>
    <w:rsid w:val="00D32546"/>
    <w:rsid w:val="00D33A9E"/>
    <w:rsid w:val="00D33CE2"/>
    <w:rsid w:val="00D344BB"/>
    <w:rsid w:val="00D36C2F"/>
    <w:rsid w:val="00D41183"/>
    <w:rsid w:val="00D43130"/>
    <w:rsid w:val="00D440CF"/>
    <w:rsid w:val="00D44A50"/>
    <w:rsid w:val="00D45583"/>
    <w:rsid w:val="00D45C79"/>
    <w:rsid w:val="00D52054"/>
    <w:rsid w:val="00D522FC"/>
    <w:rsid w:val="00D5299F"/>
    <w:rsid w:val="00D52A72"/>
    <w:rsid w:val="00D52C5F"/>
    <w:rsid w:val="00D53DD7"/>
    <w:rsid w:val="00D550CD"/>
    <w:rsid w:val="00D61E6B"/>
    <w:rsid w:val="00D64231"/>
    <w:rsid w:val="00D650C1"/>
    <w:rsid w:val="00D655CF"/>
    <w:rsid w:val="00D6660F"/>
    <w:rsid w:val="00D66D1D"/>
    <w:rsid w:val="00D66F74"/>
    <w:rsid w:val="00D679A6"/>
    <w:rsid w:val="00D67DFE"/>
    <w:rsid w:val="00D71D93"/>
    <w:rsid w:val="00D73D3F"/>
    <w:rsid w:val="00D74FCC"/>
    <w:rsid w:val="00D75020"/>
    <w:rsid w:val="00D756B5"/>
    <w:rsid w:val="00D75884"/>
    <w:rsid w:val="00D76242"/>
    <w:rsid w:val="00D8054D"/>
    <w:rsid w:val="00D808E2"/>
    <w:rsid w:val="00D83B30"/>
    <w:rsid w:val="00D83CB1"/>
    <w:rsid w:val="00D84CAF"/>
    <w:rsid w:val="00D85E99"/>
    <w:rsid w:val="00D87E21"/>
    <w:rsid w:val="00D903D1"/>
    <w:rsid w:val="00D90FA8"/>
    <w:rsid w:val="00D90FDF"/>
    <w:rsid w:val="00D92ACC"/>
    <w:rsid w:val="00D937EE"/>
    <w:rsid w:val="00D93BC8"/>
    <w:rsid w:val="00D9476C"/>
    <w:rsid w:val="00D959AD"/>
    <w:rsid w:val="00D963A5"/>
    <w:rsid w:val="00D964AE"/>
    <w:rsid w:val="00D97F0B"/>
    <w:rsid w:val="00DA057E"/>
    <w:rsid w:val="00DA1852"/>
    <w:rsid w:val="00DA1B1D"/>
    <w:rsid w:val="00DA3EDC"/>
    <w:rsid w:val="00DB0138"/>
    <w:rsid w:val="00DB2E7E"/>
    <w:rsid w:val="00DB6F7E"/>
    <w:rsid w:val="00DB7D13"/>
    <w:rsid w:val="00DC14FB"/>
    <w:rsid w:val="00DC1F69"/>
    <w:rsid w:val="00DC3F67"/>
    <w:rsid w:val="00DC4D47"/>
    <w:rsid w:val="00DC58D8"/>
    <w:rsid w:val="00DC6203"/>
    <w:rsid w:val="00DC6421"/>
    <w:rsid w:val="00DD1070"/>
    <w:rsid w:val="00DD264F"/>
    <w:rsid w:val="00DD2999"/>
    <w:rsid w:val="00DD333F"/>
    <w:rsid w:val="00DD3C3B"/>
    <w:rsid w:val="00DD60BE"/>
    <w:rsid w:val="00DD64CF"/>
    <w:rsid w:val="00DD69C3"/>
    <w:rsid w:val="00DD734D"/>
    <w:rsid w:val="00DD76A6"/>
    <w:rsid w:val="00DE1941"/>
    <w:rsid w:val="00DE1AF6"/>
    <w:rsid w:val="00DE46E6"/>
    <w:rsid w:val="00DE51CE"/>
    <w:rsid w:val="00DF4A6F"/>
    <w:rsid w:val="00E001D1"/>
    <w:rsid w:val="00E00E40"/>
    <w:rsid w:val="00E00E6F"/>
    <w:rsid w:val="00E00F42"/>
    <w:rsid w:val="00E01400"/>
    <w:rsid w:val="00E0170B"/>
    <w:rsid w:val="00E022C9"/>
    <w:rsid w:val="00E03C1B"/>
    <w:rsid w:val="00E04DDE"/>
    <w:rsid w:val="00E067B3"/>
    <w:rsid w:val="00E07687"/>
    <w:rsid w:val="00E102D2"/>
    <w:rsid w:val="00E11980"/>
    <w:rsid w:val="00E11CA8"/>
    <w:rsid w:val="00E139F7"/>
    <w:rsid w:val="00E14AC8"/>
    <w:rsid w:val="00E14D55"/>
    <w:rsid w:val="00E1772D"/>
    <w:rsid w:val="00E17B26"/>
    <w:rsid w:val="00E207E0"/>
    <w:rsid w:val="00E22479"/>
    <w:rsid w:val="00E22951"/>
    <w:rsid w:val="00E22BCC"/>
    <w:rsid w:val="00E23099"/>
    <w:rsid w:val="00E231DB"/>
    <w:rsid w:val="00E23C83"/>
    <w:rsid w:val="00E241E8"/>
    <w:rsid w:val="00E2520B"/>
    <w:rsid w:val="00E26AB4"/>
    <w:rsid w:val="00E26B97"/>
    <w:rsid w:val="00E2712A"/>
    <w:rsid w:val="00E30201"/>
    <w:rsid w:val="00E30806"/>
    <w:rsid w:val="00E32206"/>
    <w:rsid w:val="00E33909"/>
    <w:rsid w:val="00E34A08"/>
    <w:rsid w:val="00E351B1"/>
    <w:rsid w:val="00E37559"/>
    <w:rsid w:val="00E40BF0"/>
    <w:rsid w:val="00E42913"/>
    <w:rsid w:val="00E44073"/>
    <w:rsid w:val="00E4474F"/>
    <w:rsid w:val="00E45CBC"/>
    <w:rsid w:val="00E471D2"/>
    <w:rsid w:val="00E505E1"/>
    <w:rsid w:val="00E50601"/>
    <w:rsid w:val="00E513DC"/>
    <w:rsid w:val="00E56889"/>
    <w:rsid w:val="00E57374"/>
    <w:rsid w:val="00E60721"/>
    <w:rsid w:val="00E607EF"/>
    <w:rsid w:val="00E61193"/>
    <w:rsid w:val="00E65CAD"/>
    <w:rsid w:val="00E6637C"/>
    <w:rsid w:val="00E67E25"/>
    <w:rsid w:val="00E70074"/>
    <w:rsid w:val="00E713EB"/>
    <w:rsid w:val="00E7195E"/>
    <w:rsid w:val="00E7223D"/>
    <w:rsid w:val="00E723AB"/>
    <w:rsid w:val="00E74A9D"/>
    <w:rsid w:val="00E753AC"/>
    <w:rsid w:val="00E75BA5"/>
    <w:rsid w:val="00E76833"/>
    <w:rsid w:val="00E7700C"/>
    <w:rsid w:val="00E77040"/>
    <w:rsid w:val="00E77DEA"/>
    <w:rsid w:val="00E80889"/>
    <w:rsid w:val="00E80EA3"/>
    <w:rsid w:val="00E81455"/>
    <w:rsid w:val="00E81BFB"/>
    <w:rsid w:val="00E82078"/>
    <w:rsid w:val="00E8333D"/>
    <w:rsid w:val="00E8543B"/>
    <w:rsid w:val="00E86656"/>
    <w:rsid w:val="00E90296"/>
    <w:rsid w:val="00E90A32"/>
    <w:rsid w:val="00E91DFE"/>
    <w:rsid w:val="00E92785"/>
    <w:rsid w:val="00E9392F"/>
    <w:rsid w:val="00E93D96"/>
    <w:rsid w:val="00E95C69"/>
    <w:rsid w:val="00EA0108"/>
    <w:rsid w:val="00EA0B65"/>
    <w:rsid w:val="00EA17AB"/>
    <w:rsid w:val="00EA2C5D"/>
    <w:rsid w:val="00EA372E"/>
    <w:rsid w:val="00EA488C"/>
    <w:rsid w:val="00EA4E1C"/>
    <w:rsid w:val="00EA4E62"/>
    <w:rsid w:val="00EA691D"/>
    <w:rsid w:val="00EA7E77"/>
    <w:rsid w:val="00EB0758"/>
    <w:rsid w:val="00EB0B50"/>
    <w:rsid w:val="00EB0F9C"/>
    <w:rsid w:val="00EB1383"/>
    <w:rsid w:val="00EB146E"/>
    <w:rsid w:val="00EB1870"/>
    <w:rsid w:val="00EB2945"/>
    <w:rsid w:val="00EB4B7D"/>
    <w:rsid w:val="00EB575A"/>
    <w:rsid w:val="00EB644F"/>
    <w:rsid w:val="00EB6CCB"/>
    <w:rsid w:val="00EB72FA"/>
    <w:rsid w:val="00EB760F"/>
    <w:rsid w:val="00EC0DA3"/>
    <w:rsid w:val="00EC1A49"/>
    <w:rsid w:val="00EC28C3"/>
    <w:rsid w:val="00EC3418"/>
    <w:rsid w:val="00EC4057"/>
    <w:rsid w:val="00EC5C63"/>
    <w:rsid w:val="00EC63CE"/>
    <w:rsid w:val="00EC63D2"/>
    <w:rsid w:val="00EC69FE"/>
    <w:rsid w:val="00EC7823"/>
    <w:rsid w:val="00EC7C0F"/>
    <w:rsid w:val="00ED02A2"/>
    <w:rsid w:val="00ED07BA"/>
    <w:rsid w:val="00ED247D"/>
    <w:rsid w:val="00ED34C1"/>
    <w:rsid w:val="00ED3868"/>
    <w:rsid w:val="00ED40E4"/>
    <w:rsid w:val="00ED5CD4"/>
    <w:rsid w:val="00EE205E"/>
    <w:rsid w:val="00EE5026"/>
    <w:rsid w:val="00EF0D78"/>
    <w:rsid w:val="00EF488F"/>
    <w:rsid w:val="00EF493C"/>
    <w:rsid w:val="00EF50C1"/>
    <w:rsid w:val="00EF5485"/>
    <w:rsid w:val="00EF7963"/>
    <w:rsid w:val="00F007A4"/>
    <w:rsid w:val="00F0101B"/>
    <w:rsid w:val="00F01257"/>
    <w:rsid w:val="00F0137E"/>
    <w:rsid w:val="00F015CE"/>
    <w:rsid w:val="00F05197"/>
    <w:rsid w:val="00F07AB2"/>
    <w:rsid w:val="00F10C21"/>
    <w:rsid w:val="00F12CA0"/>
    <w:rsid w:val="00F12E77"/>
    <w:rsid w:val="00F13D8A"/>
    <w:rsid w:val="00F15A51"/>
    <w:rsid w:val="00F16D1F"/>
    <w:rsid w:val="00F173C7"/>
    <w:rsid w:val="00F17E01"/>
    <w:rsid w:val="00F24285"/>
    <w:rsid w:val="00F24384"/>
    <w:rsid w:val="00F269E5"/>
    <w:rsid w:val="00F301AC"/>
    <w:rsid w:val="00F30721"/>
    <w:rsid w:val="00F30E3E"/>
    <w:rsid w:val="00F3108D"/>
    <w:rsid w:val="00F31EAD"/>
    <w:rsid w:val="00F34D6C"/>
    <w:rsid w:val="00F34E14"/>
    <w:rsid w:val="00F353F0"/>
    <w:rsid w:val="00F368FD"/>
    <w:rsid w:val="00F36D08"/>
    <w:rsid w:val="00F37B4D"/>
    <w:rsid w:val="00F4086D"/>
    <w:rsid w:val="00F40B6C"/>
    <w:rsid w:val="00F40EB5"/>
    <w:rsid w:val="00F43816"/>
    <w:rsid w:val="00F43875"/>
    <w:rsid w:val="00F44BA9"/>
    <w:rsid w:val="00F45B04"/>
    <w:rsid w:val="00F50307"/>
    <w:rsid w:val="00F51498"/>
    <w:rsid w:val="00F51C76"/>
    <w:rsid w:val="00F5225E"/>
    <w:rsid w:val="00F5257C"/>
    <w:rsid w:val="00F52E33"/>
    <w:rsid w:val="00F547DE"/>
    <w:rsid w:val="00F55781"/>
    <w:rsid w:val="00F60805"/>
    <w:rsid w:val="00F62795"/>
    <w:rsid w:val="00F651C8"/>
    <w:rsid w:val="00F65EEA"/>
    <w:rsid w:val="00F67815"/>
    <w:rsid w:val="00F70433"/>
    <w:rsid w:val="00F70676"/>
    <w:rsid w:val="00F71477"/>
    <w:rsid w:val="00F721F8"/>
    <w:rsid w:val="00F727D9"/>
    <w:rsid w:val="00F728F2"/>
    <w:rsid w:val="00F7303E"/>
    <w:rsid w:val="00F73451"/>
    <w:rsid w:val="00F73764"/>
    <w:rsid w:val="00F74639"/>
    <w:rsid w:val="00F7638C"/>
    <w:rsid w:val="00F80C02"/>
    <w:rsid w:val="00F8269C"/>
    <w:rsid w:val="00F82936"/>
    <w:rsid w:val="00F846E9"/>
    <w:rsid w:val="00F854CA"/>
    <w:rsid w:val="00F868AA"/>
    <w:rsid w:val="00F8787A"/>
    <w:rsid w:val="00F87F9F"/>
    <w:rsid w:val="00F90079"/>
    <w:rsid w:val="00F9042B"/>
    <w:rsid w:val="00F90740"/>
    <w:rsid w:val="00F9124D"/>
    <w:rsid w:val="00F91319"/>
    <w:rsid w:val="00F91D8E"/>
    <w:rsid w:val="00F91F65"/>
    <w:rsid w:val="00F92908"/>
    <w:rsid w:val="00F93833"/>
    <w:rsid w:val="00F939B9"/>
    <w:rsid w:val="00F944B7"/>
    <w:rsid w:val="00F94B4B"/>
    <w:rsid w:val="00F96CD9"/>
    <w:rsid w:val="00FA040B"/>
    <w:rsid w:val="00FA09AE"/>
    <w:rsid w:val="00FA3D2B"/>
    <w:rsid w:val="00FA7F1D"/>
    <w:rsid w:val="00FB0AB7"/>
    <w:rsid w:val="00FB0EF5"/>
    <w:rsid w:val="00FB3BF1"/>
    <w:rsid w:val="00FB547E"/>
    <w:rsid w:val="00FB5F27"/>
    <w:rsid w:val="00FB7287"/>
    <w:rsid w:val="00FB76E9"/>
    <w:rsid w:val="00FC00CF"/>
    <w:rsid w:val="00FC0205"/>
    <w:rsid w:val="00FC08B8"/>
    <w:rsid w:val="00FC1BBA"/>
    <w:rsid w:val="00FC2C80"/>
    <w:rsid w:val="00FC2CC0"/>
    <w:rsid w:val="00FC3129"/>
    <w:rsid w:val="00FC3D46"/>
    <w:rsid w:val="00FC5795"/>
    <w:rsid w:val="00FC603B"/>
    <w:rsid w:val="00FC67C2"/>
    <w:rsid w:val="00FC71A7"/>
    <w:rsid w:val="00FD04F2"/>
    <w:rsid w:val="00FD22A4"/>
    <w:rsid w:val="00FD3727"/>
    <w:rsid w:val="00FD3CAE"/>
    <w:rsid w:val="00FD4332"/>
    <w:rsid w:val="00FD6EB0"/>
    <w:rsid w:val="00FE07A8"/>
    <w:rsid w:val="00FE2511"/>
    <w:rsid w:val="00FE62F6"/>
    <w:rsid w:val="00FE6B8F"/>
    <w:rsid w:val="00FF0732"/>
    <w:rsid w:val="00FF1351"/>
    <w:rsid w:val="00FF1D1E"/>
    <w:rsid w:val="00FF241E"/>
    <w:rsid w:val="00FF26A5"/>
    <w:rsid w:val="00FF2864"/>
    <w:rsid w:val="00FF3EBC"/>
    <w:rsid w:val="00FF6CD8"/>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A545B"/>
  <w15:chartTrackingRefBased/>
  <w15:docId w15:val="{F992CE61-CA19-47CA-9D1D-D5B67AEDE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D3D"/>
  </w:style>
  <w:style w:type="paragraph" w:styleId="Heading1">
    <w:name w:val="heading 1"/>
    <w:basedOn w:val="Normal"/>
    <w:next w:val="Normal"/>
    <w:link w:val="Heading1Char"/>
    <w:uiPriority w:val="9"/>
    <w:qFormat/>
    <w:rsid w:val="00D043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1B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7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27D3D"/>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DA1B1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171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A787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776AA"/>
    <w:rPr>
      <w:color w:val="0000FF"/>
      <w:u w:val="single"/>
    </w:rPr>
  </w:style>
  <w:style w:type="paragraph" w:styleId="ListParagraph">
    <w:name w:val="List Paragraph"/>
    <w:basedOn w:val="Normal"/>
    <w:uiPriority w:val="34"/>
    <w:qFormat/>
    <w:rsid w:val="006776AA"/>
    <w:pPr>
      <w:ind w:left="720"/>
      <w:contextualSpacing/>
    </w:pPr>
  </w:style>
  <w:style w:type="character" w:styleId="PlaceholderText">
    <w:name w:val="Placeholder Text"/>
    <w:basedOn w:val="DefaultParagraphFont"/>
    <w:uiPriority w:val="99"/>
    <w:semiHidden/>
    <w:rsid w:val="00FF1351"/>
    <w:rPr>
      <w:color w:val="808080"/>
    </w:rPr>
  </w:style>
  <w:style w:type="character" w:styleId="FollowedHyperlink">
    <w:name w:val="FollowedHyperlink"/>
    <w:basedOn w:val="DefaultParagraphFont"/>
    <w:uiPriority w:val="99"/>
    <w:semiHidden/>
    <w:unhideWhenUsed/>
    <w:rsid w:val="005A02C9"/>
    <w:rPr>
      <w:color w:val="954F72" w:themeColor="followedHyperlink"/>
      <w:u w:val="single"/>
    </w:rPr>
  </w:style>
  <w:style w:type="paragraph" w:styleId="NormalWeb">
    <w:name w:val="Normal (Web)"/>
    <w:basedOn w:val="Normal"/>
    <w:uiPriority w:val="99"/>
    <w:semiHidden/>
    <w:unhideWhenUsed/>
    <w:rsid w:val="00233E3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B7FE9"/>
    <w:rPr>
      <w:sz w:val="16"/>
      <w:szCs w:val="16"/>
    </w:rPr>
  </w:style>
  <w:style w:type="paragraph" w:styleId="CommentText">
    <w:name w:val="annotation text"/>
    <w:basedOn w:val="Normal"/>
    <w:link w:val="CommentTextChar"/>
    <w:uiPriority w:val="99"/>
    <w:unhideWhenUsed/>
    <w:rsid w:val="007B7FE9"/>
    <w:pPr>
      <w:spacing w:line="240" w:lineRule="auto"/>
    </w:pPr>
    <w:rPr>
      <w:sz w:val="20"/>
      <w:szCs w:val="20"/>
    </w:rPr>
  </w:style>
  <w:style w:type="character" w:customStyle="1" w:styleId="CommentTextChar">
    <w:name w:val="Comment Text Char"/>
    <w:basedOn w:val="DefaultParagraphFont"/>
    <w:link w:val="CommentText"/>
    <w:uiPriority w:val="99"/>
    <w:rsid w:val="007B7FE9"/>
    <w:rPr>
      <w:sz w:val="20"/>
      <w:szCs w:val="20"/>
    </w:rPr>
  </w:style>
  <w:style w:type="paragraph" w:styleId="CommentSubject">
    <w:name w:val="annotation subject"/>
    <w:basedOn w:val="CommentText"/>
    <w:next w:val="CommentText"/>
    <w:link w:val="CommentSubjectChar"/>
    <w:uiPriority w:val="99"/>
    <w:semiHidden/>
    <w:unhideWhenUsed/>
    <w:rsid w:val="007B7FE9"/>
    <w:rPr>
      <w:b/>
      <w:bCs/>
    </w:rPr>
  </w:style>
  <w:style w:type="character" w:customStyle="1" w:styleId="CommentSubjectChar">
    <w:name w:val="Comment Subject Char"/>
    <w:basedOn w:val="CommentTextChar"/>
    <w:link w:val="CommentSubject"/>
    <w:uiPriority w:val="99"/>
    <w:semiHidden/>
    <w:rsid w:val="007B7FE9"/>
    <w:rPr>
      <w:b/>
      <w:bCs/>
      <w:sz w:val="20"/>
      <w:szCs w:val="20"/>
    </w:rPr>
  </w:style>
  <w:style w:type="character" w:customStyle="1" w:styleId="Heading1Char">
    <w:name w:val="Heading 1 Char"/>
    <w:basedOn w:val="DefaultParagraphFont"/>
    <w:link w:val="Heading1"/>
    <w:uiPriority w:val="9"/>
    <w:rsid w:val="00D0430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04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91248">
      <w:bodyDiv w:val="1"/>
      <w:marLeft w:val="0"/>
      <w:marRight w:val="0"/>
      <w:marTop w:val="0"/>
      <w:marBottom w:val="0"/>
      <w:divBdr>
        <w:top w:val="none" w:sz="0" w:space="0" w:color="auto"/>
        <w:left w:val="none" w:sz="0" w:space="0" w:color="auto"/>
        <w:bottom w:val="none" w:sz="0" w:space="0" w:color="auto"/>
        <w:right w:val="none" w:sz="0" w:space="0" w:color="auto"/>
      </w:divBdr>
    </w:div>
    <w:div w:id="212010637">
      <w:bodyDiv w:val="1"/>
      <w:marLeft w:val="0"/>
      <w:marRight w:val="0"/>
      <w:marTop w:val="0"/>
      <w:marBottom w:val="0"/>
      <w:divBdr>
        <w:top w:val="none" w:sz="0" w:space="0" w:color="auto"/>
        <w:left w:val="none" w:sz="0" w:space="0" w:color="auto"/>
        <w:bottom w:val="none" w:sz="0" w:space="0" w:color="auto"/>
        <w:right w:val="none" w:sz="0" w:space="0" w:color="auto"/>
      </w:divBdr>
    </w:div>
    <w:div w:id="216166572">
      <w:bodyDiv w:val="1"/>
      <w:marLeft w:val="0"/>
      <w:marRight w:val="0"/>
      <w:marTop w:val="0"/>
      <w:marBottom w:val="0"/>
      <w:divBdr>
        <w:top w:val="none" w:sz="0" w:space="0" w:color="auto"/>
        <w:left w:val="none" w:sz="0" w:space="0" w:color="auto"/>
        <w:bottom w:val="none" w:sz="0" w:space="0" w:color="auto"/>
        <w:right w:val="none" w:sz="0" w:space="0" w:color="auto"/>
      </w:divBdr>
    </w:div>
    <w:div w:id="225726687">
      <w:bodyDiv w:val="1"/>
      <w:marLeft w:val="0"/>
      <w:marRight w:val="0"/>
      <w:marTop w:val="0"/>
      <w:marBottom w:val="0"/>
      <w:divBdr>
        <w:top w:val="none" w:sz="0" w:space="0" w:color="auto"/>
        <w:left w:val="none" w:sz="0" w:space="0" w:color="auto"/>
        <w:bottom w:val="none" w:sz="0" w:space="0" w:color="auto"/>
        <w:right w:val="none" w:sz="0" w:space="0" w:color="auto"/>
      </w:divBdr>
    </w:div>
    <w:div w:id="247078982">
      <w:bodyDiv w:val="1"/>
      <w:marLeft w:val="0"/>
      <w:marRight w:val="0"/>
      <w:marTop w:val="0"/>
      <w:marBottom w:val="0"/>
      <w:divBdr>
        <w:top w:val="none" w:sz="0" w:space="0" w:color="auto"/>
        <w:left w:val="none" w:sz="0" w:space="0" w:color="auto"/>
        <w:bottom w:val="none" w:sz="0" w:space="0" w:color="auto"/>
        <w:right w:val="none" w:sz="0" w:space="0" w:color="auto"/>
      </w:divBdr>
    </w:div>
    <w:div w:id="268201190">
      <w:bodyDiv w:val="1"/>
      <w:marLeft w:val="0"/>
      <w:marRight w:val="0"/>
      <w:marTop w:val="0"/>
      <w:marBottom w:val="0"/>
      <w:divBdr>
        <w:top w:val="none" w:sz="0" w:space="0" w:color="auto"/>
        <w:left w:val="none" w:sz="0" w:space="0" w:color="auto"/>
        <w:bottom w:val="none" w:sz="0" w:space="0" w:color="auto"/>
        <w:right w:val="none" w:sz="0" w:space="0" w:color="auto"/>
      </w:divBdr>
    </w:div>
    <w:div w:id="307707166">
      <w:bodyDiv w:val="1"/>
      <w:marLeft w:val="0"/>
      <w:marRight w:val="0"/>
      <w:marTop w:val="0"/>
      <w:marBottom w:val="0"/>
      <w:divBdr>
        <w:top w:val="none" w:sz="0" w:space="0" w:color="auto"/>
        <w:left w:val="none" w:sz="0" w:space="0" w:color="auto"/>
        <w:bottom w:val="none" w:sz="0" w:space="0" w:color="auto"/>
        <w:right w:val="none" w:sz="0" w:space="0" w:color="auto"/>
      </w:divBdr>
      <w:divsChild>
        <w:div w:id="358044748">
          <w:marLeft w:val="446"/>
          <w:marRight w:val="0"/>
          <w:marTop w:val="0"/>
          <w:marBottom w:val="0"/>
          <w:divBdr>
            <w:top w:val="none" w:sz="0" w:space="0" w:color="auto"/>
            <w:left w:val="none" w:sz="0" w:space="0" w:color="auto"/>
            <w:bottom w:val="none" w:sz="0" w:space="0" w:color="auto"/>
            <w:right w:val="none" w:sz="0" w:space="0" w:color="auto"/>
          </w:divBdr>
        </w:div>
        <w:div w:id="918171262">
          <w:marLeft w:val="446"/>
          <w:marRight w:val="0"/>
          <w:marTop w:val="0"/>
          <w:marBottom w:val="0"/>
          <w:divBdr>
            <w:top w:val="none" w:sz="0" w:space="0" w:color="auto"/>
            <w:left w:val="none" w:sz="0" w:space="0" w:color="auto"/>
            <w:bottom w:val="none" w:sz="0" w:space="0" w:color="auto"/>
            <w:right w:val="none" w:sz="0" w:space="0" w:color="auto"/>
          </w:divBdr>
        </w:div>
        <w:div w:id="2140105648">
          <w:marLeft w:val="446"/>
          <w:marRight w:val="0"/>
          <w:marTop w:val="0"/>
          <w:marBottom w:val="0"/>
          <w:divBdr>
            <w:top w:val="none" w:sz="0" w:space="0" w:color="auto"/>
            <w:left w:val="none" w:sz="0" w:space="0" w:color="auto"/>
            <w:bottom w:val="none" w:sz="0" w:space="0" w:color="auto"/>
            <w:right w:val="none" w:sz="0" w:space="0" w:color="auto"/>
          </w:divBdr>
        </w:div>
      </w:divsChild>
    </w:div>
    <w:div w:id="378555176">
      <w:bodyDiv w:val="1"/>
      <w:marLeft w:val="0"/>
      <w:marRight w:val="0"/>
      <w:marTop w:val="0"/>
      <w:marBottom w:val="0"/>
      <w:divBdr>
        <w:top w:val="none" w:sz="0" w:space="0" w:color="auto"/>
        <w:left w:val="none" w:sz="0" w:space="0" w:color="auto"/>
        <w:bottom w:val="none" w:sz="0" w:space="0" w:color="auto"/>
        <w:right w:val="none" w:sz="0" w:space="0" w:color="auto"/>
      </w:divBdr>
    </w:div>
    <w:div w:id="495805604">
      <w:bodyDiv w:val="1"/>
      <w:marLeft w:val="0"/>
      <w:marRight w:val="0"/>
      <w:marTop w:val="0"/>
      <w:marBottom w:val="0"/>
      <w:divBdr>
        <w:top w:val="none" w:sz="0" w:space="0" w:color="auto"/>
        <w:left w:val="none" w:sz="0" w:space="0" w:color="auto"/>
        <w:bottom w:val="none" w:sz="0" w:space="0" w:color="auto"/>
        <w:right w:val="none" w:sz="0" w:space="0" w:color="auto"/>
      </w:divBdr>
    </w:div>
    <w:div w:id="509491868">
      <w:bodyDiv w:val="1"/>
      <w:marLeft w:val="0"/>
      <w:marRight w:val="0"/>
      <w:marTop w:val="0"/>
      <w:marBottom w:val="0"/>
      <w:divBdr>
        <w:top w:val="none" w:sz="0" w:space="0" w:color="auto"/>
        <w:left w:val="none" w:sz="0" w:space="0" w:color="auto"/>
        <w:bottom w:val="none" w:sz="0" w:space="0" w:color="auto"/>
        <w:right w:val="none" w:sz="0" w:space="0" w:color="auto"/>
      </w:divBdr>
    </w:div>
    <w:div w:id="526791332">
      <w:bodyDiv w:val="1"/>
      <w:marLeft w:val="0"/>
      <w:marRight w:val="0"/>
      <w:marTop w:val="0"/>
      <w:marBottom w:val="0"/>
      <w:divBdr>
        <w:top w:val="none" w:sz="0" w:space="0" w:color="auto"/>
        <w:left w:val="none" w:sz="0" w:space="0" w:color="auto"/>
        <w:bottom w:val="none" w:sz="0" w:space="0" w:color="auto"/>
        <w:right w:val="none" w:sz="0" w:space="0" w:color="auto"/>
      </w:divBdr>
    </w:div>
    <w:div w:id="663357779">
      <w:bodyDiv w:val="1"/>
      <w:marLeft w:val="0"/>
      <w:marRight w:val="0"/>
      <w:marTop w:val="0"/>
      <w:marBottom w:val="0"/>
      <w:divBdr>
        <w:top w:val="none" w:sz="0" w:space="0" w:color="auto"/>
        <w:left w:val="none" w:sz="0" w:space="0" w:color="auto"/>
        <w:bottom w:val="none" w:sz="0" w:space="0" w:color="auto"/>
        <w:right w:val="none" w:sz="0" w:space="0" w:color="auto"/>
      </w:divBdr>
    </w:div>
    <w:div w:id="714239175">
      <w:bodyDiv w:val="1"/>
      <w:marLeft w:val="0"/>
      <w:marRight w:val="0"/>
      <w:marTop w:val="0"/>
      <w:marBottom w:val="0"/>
      <w:divBdr>
        <w:top w:val="none" w:sz="0" w:space="0" w:color="auto"/>
        <w:left w:val="none" w:sz="0" w:space="0" w:color="auto"/>
        <w:bottom w:val="none" w:sz="0" w:space="0" w:color="auto"/>
        <w:right w:val="none" w:sz="0" w:space="0" w:color="auto"/>
      </w:divBdr>
    </w:div>
    <w:div w:id="789202199">
      <w:bodyDiv w:val="1"/>
      <w:marLeft w:val="0"/>
      <w:marRight w:val="0"/>
      <w:marTop w:val="0"/>
      <w:marBottom w:val="0"/>
      <w:divBdr>
        <w:top w:val="none" w:sz="0" w:space="0" w:color="auto"/>
        <w:left w:val="none" w:sz="0" w:space="0" w:color="auto"/>
        <w:bottom w:val="none" w:sz="0" w:space="0" w:color="auto"/>
        <w:right w:val="none" w:sz="0" w:space="0" w:color="auto"/>
      </w:divBdr>
    </w:div>
    <w:div w:id="813253346">
      <w:bodyDiv w:val="1"/>
      <w:marLeft w:val="0"/>
      <w:marRight w:val="0"/>
      <w:marTop w:val="0"/>
      <w:marBottom w:val="0"/>
      <w:divBdr>
        <w:top w:val="none" w:sz="0" w:space="0" w:color="auto"/>
        <w:left w:val="none" w:sz="0" w:space="0" w:color="auto"/>
        <w:bottom w:val="none" w:sz="0" w:space="0" w:color="auto"/>
        <w:right w:val="none" w:sz="0" w:space="0" w:color="auto"/>
      </w:divBdr>
    </w:div>
    <w:div w:id="885531579">
      <w:bodyDiv w:val="1"/>
      <w:marLeft w:val="0"/>
      <w:marRight w:val="0"/>
      <w:marTop w:val="0"/>
      <w:marBottom w:val="0"/>
      <w:divBdr>
        <w:top w:val="none" w:sz="0" w:space="0" w:color="auto"/>
        <w:left w:val="none" w:sz="0" w:space="0" w:color="auto"/>
        <w:bottom w:val="none" w:sz="0" w:space="0" w:color="auto"/>
        <w:right w:val="none" w:sz="0" w:space="0" w:color="auto"/>
      </w:divBdr>
    </w:div>
    <w:div w:id="1018853033">
      <w:bodyDiv w:val="1"/>
      <w:marLeft w:val="0"/>
      <w:marRight w:val="0"/>
      <w:marTop w:val="0"/>
      <w:marBottom w:val="0"/>
      <w:divBdr>
        <w:top w:val="none" w:sz="0" w:space="0" w:color="auto"/>
        <w:left w:val="none" w:sz="0" w:space="0" w:color="auto"/>
        <w:bottom w:val="none" w:sz="0" w:space="0" w:color="auto"/>
        <w:right w:val="none" w:sz="0" w:space="0" w:color="auto"/>
      </w:divBdr>
    </w:div>
    <w:div w:id="1033533885">
      <w:bodyDiv w:val="1"/>
      <w:marLeft w:val="0"/>
      <w:marRight w:val="0"/>
      <w:marTop w:val="0"/>
      <w:marBottom w:val="0"/>
      <w:divBdr>
        <w:top w:val="none" w:sz="0" w:space="0" w:color="auto"/>
        <w:left w:val="none" w:sz="0" w:space="0" w:color="auto"/>
        <w:bottom w:val="none" w:sz="0" w:space="0" w:color="auto"/>
        <w:right w:val="none" w:sz="0" w:space="0" w:color="auto"/>
      </w:divBdr>
    </w:div>
    <w:div w:id="1062172763">
      <w:bodyDiv w:val="1"/>
      <w:marLeft w:val="0"/>
      <w:marRight w:val="0"/>
      <w:marTop w:val="0"/>
      <w:marBottom w:val="0"/>
      <w:divBdr>
        <w:top w:val="none" w:sz="0" w:space="0" w:color="auto"/>
        <w:left w:val="none" w:sz="0" w:space="0" w:color="auto"/>
        <w:bottom w:val="none" w:sz="0" w:space="0" w:color="auto"/>
        <w:right w:val="none" w:sz="0" w:space="0" w:color="auto"/>
      </w:divBdr>
    </w:div>
    <w:div w:id="1182233822">
      <w:bodyDiv w:val="1"/>
      <w:marLeft w:val="0"/>
      <w:marRight w:val="0"/>
      <w:marTop w:val="0"/>
      <w:marBottom w:val="0"/>
      <w:divBdr>
        <w:top w:val="none" w:sz="0" w:space="0" w:color="auto"/>
        <w:left w:val="none" w:sz="0" w:space="0" w:color="auto"/>
        <w:bottom w:val="none" w:sz="0" w:space="0" w:color="auto"/>
        <w:right w:val="none" w:sz="0" w:space="0" w:color="auto"/>
      </w:divBdr>
    </w:div>
    <w:div w:id="1252856481">
      <w:bodyDiv w:val="1"/>
      <w:marLeft w:val="0"/>
      <w:marRight w:val="0"/>
      <w:marTop w:val="0"/>
      <w:marBottom w:val="0"/>
      <w:divBdr>
        <w:top w:val="none" w:sz="0" w:space="0" w:color="auto"/>
        <w:left w:val="none" w:sz="0" w:space="0" w:color="auto"/>
        <w:bottom w:val="none" w:sz="0" w:space="0" w:color="auto"/>
        <w:right w:val="none" w:sz="0" w:space="0" w:color="auto"/>
      </w:divBdr>
    </w:div>
    <w:div w:id="1305430524">
      <w:bodyDiv w:val="1"/>
      <w:marLeft w:val="0"/>
      <w:marRight w:val="0"/>
      <w:marTop w:val="0"/>
      <w:marBottom w:val="0"/>
      <w:divBdr>
        <w:top w:val="none" w:sz="0" w:space="0" w:color="auto"/>
        <w:left w:val="none" w:sz="0" w:space="0" w:color="auto"/>
        <w:bottom w:val="none" w:sz="0" w:space="0" w:color="auto"/>
        <w:right w:val="none" w:sz="0" w:space="0" w:color="auto"/>
      </w:divBdr>
    </w:div>
    <w:div w:id="1309549373">
      <w:bodyDiv w:val="1"/>
      <w:marLeft w:val="0"/>
      <w:marRight w:val="0"/>
      <w:marTop w:val="0"/>
      <w:marBottom w:val="0"/>
      <w:divBdr>
        <w:top w:val="none" w:sz="0" w:space="0" w:color="auto"/>
        <w:left w:val="none" w:sz="0" w:space="0" w:color="auto"/>
        <w:bottom w:val="none" w:sz="0" w:space="0" w:color="auto"/>
        <w:right w:val="none" w:sz="0" w:space="0" w:color="auto"/>
      </w:divBdr>
      <w:divsChild>
        <w:div w:id="323318447">
          <w:marLeft w:val="360"/>
          <w:marRight w:val="0"/>
          <w:marTop w:val="200"/>
          <w:marBottom w:val="0"/>
          <w:divBdr>
            <w:top w:val="none" w:sz="0" w:space="0" w:color="auto"/>
            <w:left w:val="none" w:sz="0" w:space="0" w:color="auto"/>
            <w:bottom w:val="none" w:sz="0" w:space="0" w:color="auto"/>
            <w:right w:val="none" w:sz="0" w:space="0" w:color="auto"/>
          </w:divBdr>
        </w:div>
        <w:div w:id="1454901552">
          <w:marLeft w:val="360"/>
          <w:marRight w:val="0"/>
          <w:marTop w:val="200"/>
          <w:marBottom w:val="0"/>
          <w:divBdr>
            <w:top w:val="none" w:sz="0" w:space="0" w:color="auto"/>
            <w:left w:val="none" w:sz="0" w:space="0" w:color="auto"/>
            <w:bottom w:val="none" w:sz="0" w:space="0" w:color="auto"/>
            <w:right w:val="none" w:sz="0" w:space="0" w:color="auto"/>
          </w:divBdr>
        </w:div>
        <w:div w:id="1829438691">
          <w:marLeft w:val="360"/>
          <w:marRight w:val="0"/>
          <w:marTop w:val="200"/>
          <w:marBottom w:val="0"/>
          <w:divBdr>
            <w:top w:val="none" w:sz="0" w:space="0" w:color="auto"/>
            <w:left w:val="none" w:sz="0" w:space="0" w:color="auto"/>
            <w:bottom w:val="none" w:sz="0" w:space="0" w:color="auto"/>
            <w:right w:val="none" w:sz="0" w:space="0" w:color="auto"/>
          </w:divBdr>
        </w:div>
      </w:divsChild>
    </w:div>
    <w:div w:id="1490291068">
      <w:bodyDiv w:val="1"/>
      <w:marLeft w:val="0"/>
      <w:marRight w:val="0"/>
      <w:marTop w:val="0"/>
      <w:marBottom w:val="0"/>
      <w:divBdr>
        <w:top w:val="none" w:sz="0" w:space="0" w:color="auto"/>
        <w:left w:val="none" w:sz="0" w:space="0" w:color="auto"/>
        <w:bottom w:val="none" w:sz="0" w:space="0" w:color="auto"/>
        <w:right w:val="none" w:sz="0" w:space="0" w:color="auto"/>
      </w:divBdr>
    </w:div>
    <w:div w:id="1518303683">
      <w:bodyDiv w:val="1"/>
      <w:marLeft w:val="0"/>
      <w:marRight w:val="0"/>
      <w:marTop w:val="0"/>
      <w:marBottom w:val="0"/>
      <w:divBdr>
        <w:top w:val="none" w:sz="0" w:space="0" w:color="auto"/>
        <w:left w:val="none" w:sz="0" w:space="0" w:color="auto"/>
        <w:bottom w:val="none" w:sz="0" w:space="0" w:color="auto"/>
        <w:right w:val="none" w:sz="0" w:space="0" w:color="auto"/>
      </w:divBdr>
    </w:div>
    <w:div w:id="1524899572">
      <w:bodyDiv w:val="1"/>
      <w:marLeft w:val="0"/>
      <w:marRight w:val="0"/>
      <w:marTop w:val="0"/>
      <w:marBottom w:val="0"/>
      <w:divBdr>
        <w:top w:val="none" w:sz="0" w:space="0" w:color="auto"/>
        <w:left w:val="none" w:sz="0" w:space="0" w:color="auto"/>
        <w:bottom w:val="none" w:sz="0" w:space="0" w:color="auto"/>
        <w:right w:val="none" w:sz="0" w:space="0" w:color="auto"/>
      </w:divBdr>
    </w:div>
    <w:div w:id="1560285889">
      <w:bodyDiv w:val="1"/>
      <w:marLeft w:val="0"/>
      <w:marRight w:val="0"/>
      <w:marTop w:val="0"/>
      <w:marBottom w:val="0"/>
      <w:divBdr>
        <w:top w:val="none" w:sz="0" w:space="0" w:color="auto"/>
        <w:left w:val="none" w:sz="0" w:space="0" w:color="auto"/>
        <w:bottom w:val="none" w:sz="0" w:space="0" w:color="auto"/>
        <w:right w:val="none" w:sz="0" w:space="0" w:color="auto"/>
      </w:divBdr>
    </w:div>
    <w:div w:id="1561361066">
      <w:bodyDiv w:val="1"/>
      <w:marLeft w:val="0"/>
      <w:marRight w:val="0"/>
      <w:marTop w:val="0"/>
      <w:marBottom w:val="0"/>
      <w:divBdr>
        <w:top w:val="none" w:sz="0" w:space="0" w:color="auto"/>
        <w:left w:val="none" w:sz="0" w:space="0" w:color="auto"/>
        <w:bottom w:val="none" w:sz="0" w:space="0" w:color="auto"/>
        <w:right w:val="none" w:sz="0" w:space="0" w:color="auto"/>
      </w:divBdr>
    </w:div>
    <w:div w:id="1612742505">
      <w:bodyDiv w:val="1"/>
      <w:marLeft w:val="0"/>
      <w:marRight w:val="0"/>
      <w:marTop w:val="0"/>
      <w:marBottom w:val="0"/>
      <w:divBdr>
        <w:top w:val="none" w:sz="0" w:space="0" w:color="auto"/>
        <w:left w:val="none" w:sz="0" w:space="0" w:color="auto"/>
        <w:bottom w:val="none" w:sz="0" w:space="0" w:color="auto"/>
        <w:right w:val="none" w:sz="0" w:space="0" w:color="auto"/>
      </w:divBdr>
    </w:div>
    <w:div w:id="1662391420">
      <w:bodyDiv w:val="1"/>
      <w:marLeft w:val="0"/>
      <w:marRight w:val="0"/>
      <w:marTop w:val="0"/>
      <w:marBottom w:val="0"/>
      <w:divBdr>
        <w:top w:val="none" w:sz="0" w:space="0" w:color="auto"/>
        <w:left w:val="none" w:sz="0" w:space="0" w:color="auto"/>
        <w:bottom w:val="none" w:sz="0" w:space="0" w:color="auto"/>
        <w:right w:val="none" w:sz="0" w:space="0" w:color="auto"/>
      </w:divBdr>
    </w:div>
    <w:div w:id="1767193662">
      <w:bodyDiv w:val="1"/>
      <w:marLeft w:val="0"/>
      <w:marRight w:val="0"/>
      <w:marTop w:val="0"/>
      <w:marBottom w:val="0"/>
      <w:divBdr>
        <w:top w:val="none" w:sz="0" w:space="0" w:color="auto"/>
        <w:left w:val="none" w:sz="0" w:space="0" w:color="auto"/>
        <w:bottom w:val="none" w:sz="0" w:space="0" w:color="auto"/>
        <w:right w:val="none" w:sz="0" w:space="0" w:color="auto"/>
      </w:divBdr>
    </w:div>
    <w:div w:id="1782066423">
      <w:bodyDiv w:val="1"/>
      <w:marLeft w:val="0"/>
      <w:marRight w:val="0"/>
      <w:marTop w:val="0"/>
      <w:marBottom w:val="0"/>
      <w:divBdr>
        <w:top w:val="none" w:sz="0" w:space="0" w:color="auto"/>
        <w:left w:val="none" w:sz="0" w:space="0" w:color="auto"/>
        <w:bottom w:val="none" w:sz="0" w:space="0" w:color="auto"/>
        <w:right w:val="none" w:sz="0" w:space="0" w:color="auto"/>
      </w:divBdr>
    </w:div>
    <w:div w:id="1842744006">
      <w:bodyDiv w:val="1"/>
      <w:marLeft w:val="0"/>
      <w:marRight w:val="0"/>
      <w:marTop w:val="0"/>
      <w:marBottom w:val="0"/>
      <w:divBdr>
        <w:top w:val="none" w:sz="0" w:space="0" w:color="auto"/>
        <w:left w:val="none" w:sz="0" w:space="0" w:color="auto"/>
        <w:bottom w:val="none" w:sz="0" w:space="0" w:color="auto"/>
        <w:right w:val="none" w:sz="0" w:space="0" w:color="auto"/>
      </w:divBdr>
    </w:div>
    <w:div w:id="1876696178">
      <w:bodyDiv w:val="1"/>
      <w:marLeft w:val="0"/>
      <w:marRight w:val="0"/>
      <w:marTop w:val="0"/>
      <w:marBottom w:val="0"/>
      <w:divBdr>
        <w:top w:val="none" w:sz="0" w:space="0" w:color="auto"/>
        <w:left w:val="none" w:sz="0" w:space="0" w:color="auto"/>
        <w:bottom w:val="none" w:sz="0" w:space="0" w:color="auto"/>
        <w:right w:val="none" w:sz="0" w:space="0" w:color="auto"/>
      </w:divBdr>
    </w:div>
    <w:div w:id="2046438498">
      <w:bodyDiv w:val="1"/>
      <w:marLeft w:val="0"/>
      <w:marRight w:val="0"/>
      <w:marTop w:val="0"/>
      <w:marBottom w:val="0"/>
      <w:divBdr>
        <w:top w:val="none" w:sz="0" w:space="0" w:color="auto"/>
        <w:left w:val="none" w:sz="0" w:space="0" w:color="auto"/>
        <w:bottom w:val="none" w:sz="0" w:space="0" w:color="auto"/>
        <w:right w:val="none" w:sz="0" w:space="0" w:color="auto"/>
      </w:divBdr>
    </w:div>
    <w:div w:id="2073429974">
      <w:bodyDiv w:val="1"/>
      <w:marLeft w:val="0"/>
      <w:marRight w:val="0"/>
      <w:marTop w:val="0"/>
      <w:marBottom w:val="0"/>
      <w:divBdr>
        <w:top w:val="none" w:sz="0" w:space="0" w:color="auto"/>
        <w:left w:val="none" w:sz="0" w:space="0" w:color="auto"/>
        <w:bottom w:val="none" w:sz="0" w:space="0" w:color="auto"/>
        <w:right w:val="none" w:sz="0" w:space="0" w:color="auto"/>
      </w:divBdr>
    </w:div>
    <w:div w:id="2092040645">
      <w:bodyDiv w:val="1"/>
      <w:marLeft w:val="0"/>
      <w:marRight w:val="0"/>
      <w:marTop w:val="0"/>
      <w:marBottom w:val="0"/>
      <w:divBdr>
        <w:top w:val="none" w:sz="0" w:space="0" w:color="auto"/>
        <w:left w:val="none" w:sz="0" w:space="0" w:color="auto"/>
        <w:bottom w:val="none" w:sz="0" w:space="0" w:color="auto"/>
        <w:right w:val="none" w:sz="0" w:space="0" w:color="auto"/>
      </w:divBdr>
    </w:div>
    <w:div w:id="2101559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webp"/><Relationship Id="rId12" Type="http://schemas.openxmlformats.org/officeDocument/2006/relationships/image" Target="media/image3.gif"/><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d Spelling Success Rate at Different Gantry Coordinat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2"/>
            </a:solidFill>
            <a:ln w="1905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X0,Y0,Z1</c:v>
                </c:pt>
                <c:pt idx="1">
                  <c:v>X1,Y1,Z1</c:v>
                </c:pt>
                <c:pt idx="2">
                  <c:v>X2,Y1,Z1</c:v>
                </c:pt>
                <c:pt idx="3">
                  <c:v>X2,Y2,Z1</c:v>
                </c:pt>
                <c:pt idx="4">
                  <c:v>X0,Y0,Z2</c:v>
                </c:pt>
                <c:pt idx="5">
                  <c:v>X1,Y1,Z2</c:v>
                </c:pt>
                <c:pt idx="6">
                  <c:v>X2,Y1,Z2</c:v>
                </c:pt>
              </c:strCache>
            </c:strRef>
          </c:cat>
          <c:val>
            <c:numRef>
              <c:f>Sheet1!$D$2:$D$8</c:f>
              <c:numCache>
                <c:formatCode>General</c:formatCode>
                <c:ptCount val="7"/>
                <c:pt idx="0">
                  <c:v>91.837000000000003</c:v>
                </c:pt>
                <c:pt idx="1">
                  <c:v>97.278999999999996</c:v>
                </c:pt>
                <c:pt idx="2">
                  <c:v>73.129000000000005</c:v>
                </c:pt>
                <c:pt idx="3">
                  <c:v>33.673000000000002</c:v>
                </c:pt>
                <c:pt idx="4">
                  <c:v>77.891000000000005</c:v>
                </c:pt>
                <c:pt idx="5">
                  <c:v>93.878</c:v>
                </c:pt>
                <c:pt idx="6">
                  <c:v>47.959000000000003</c:v>
                </c:pt>
              </c:numCache>
            </c:numRef>
          </c:val>
          <c:extLst>
            <c:ext xmlns:c16="http://schemas.microsoft.com/office/drawing/2014/chart" uri="{C3380CC4-5D6E-409C-BE32-E72D297353CC}">
              <c16:uniqueId val="{00000000-15C3-497C-878B-41F7FCCC97DF}"/>
            </c:ext>
          </c:extLst>
        </c:ser>
        <c:dLbls>
          <c:showLegendKey val="0"/>
          <c:showVal val="1"/>
          <c:showCatName val="0"/>
          <c:showSerName val="0"/>
          <c:showPercent val="0"/>
          <c:showBubbleSize val="0"/>
        </c:dLbls>
        <c:gapWidth val="150"/>
        <c:axId val="660409247"/>
        <c:axId val="660409663"/>
      </c:barChart>
      <c:catAx>
        <c:axId val="6604092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ntry</a:t>
                </a:r>
                <a:r>
                  <a:rPr lang="en-US" baseline="0"/>
                  <a:t> Coordinat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409663"/>
        <c:crosses val="autoZero"/>
        <c:auto val="1"/>
        <c:lblAlgn val="ctr"/>
        <c:lblOffset val="100"/>
        <c:noMultiLvlLbl val="0"/>
      </c:catAx>
      <c:valAx>
        <c:axId val="660409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ccess</a:t>
                </a:r>
                <a:r>
                  <a:rPr lang="en-US" baseline="0"/>
                  <a:t> Rate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4092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4">
  <a:schemeClr val="accent2"/>
  <a:schemeClr val="accent2"/>
  <a:schemeClr val="accent2"/>
  <a:schemeClr val="accent2"/>
  <a:schemeClr val="accent2"/>
  <a:schemeClr val="accent2"/>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Int21</b:Tag>
    <b:SourceType>InternetSite</b:SourceType>
    <b:Guid>{DFE27308-D45E-47D1-B713-027CE739089C}</b:Guid>
    <b:Title>International Alliance of ALS/MND Associations</b:Title>
    <b:YearAccessed>2021</b:YearAccessed>
    <b:MonthAccessed>03</b:MonthAccessed>
    <b:DayAccessed>29</b:DayAccessed>
    <b:URL>https://www.alsmndalliance.org/what-is-alsmnd/</b:URL>
    <b:RefOrder>1</b:RefOrder>
  </b:Source>
  <b:Source>
    <b:Tag>Tob21</b:Tag>
    <b:SourceType>InternetSite</b:SourceType>
    <b:Guid>{244FE768-FD0A-488C-A21A-488E33139BC1}</b:Guid>
    <b:Author>
      <b:Author>
        <b:Corporate>Tobii</b:Corporate>
      </b:Author>
    </b:Author>
    <b:Title>Tobii Dynavox</b:Title>
    <b:YearAccessed>2021</b:YearAccessed>
    <b:MonthAccessed>03</b:MonthAccessed>
    <b:DayAccessed>25</b:DayAccessed>
    <b:URL>https://www.tobiidynavox.com/about/about-us/how-eye-tracking-works/</b:URL>
    <b:RefOrder>2</b:RefOrder>
  </b:Source>
  <b:Source>
    <b:Tag>Ann17</b:Tag>
    <b:SourceType>Report</b:SourceType>
    <b:Guid>{31ADDA97-5397-4C6F-8EDF-BAD190782748}</b:Guid>
    <b:Title>Toward Everyday Gaze Input: Accuracy and Precision of Eye Tracking and Implications for Design</b:Title>
    <b:Year>2017</b:Year>
    <b:Author>
      <b:Author>
        <b:NameList>
          <b:Person>
            <b:Last>Anna Maria Feit1</b:Last>
            <b:First>2</b:First>
            <b:Middle>Shane Williams2 Arturo Toledo2,3 Ann Paradiso2</b:Middle>
          </b:Person>
        </b:NameList>
      </b:Author>
    </b:Author>
    <b:Publisher>Microsoft Research</b:Publisher>
    <b:ThesisType>Research Paper</b:ThesisType>
    <b:RefOrder>5</b:RefOrder>
  </b:Source>
  <b:Source>
    <b:Tag>MAT21</b:Tag>
    <b:SourceType>InternetSite</b:SourceType>
    <b:Guid>{DF0FCC7C-F736-4883-9174-D5EF65EA04EB}</b:Guid>
    <b:Author>
      <b:Author>
        <b:Corporate>MATLAB</b:Corporate>
      </b:Author>
    </b:Author>
    <b:Title>MathWorks</b:Title>
    <b:YearAccessed>2021</b:YearAccessed>
    <b:MonthAccessed>April</b:MonthAccessed>
    <b:DayAccessed>25</b:DayAccessed>
    <b:URL>https://www.mathworks.com/help/matlab/ref/atan2.html</b:URL>
    <b:RefOrder>4</b:RefOrder>
  </b:Source>
  <b:Source>
    <b:Tag>Wan17</b:Tag>
    <b:SourceType>JournalArticle</b:SourceType>
    <b:Guid>{3B834835-8821-4835-A709-DF1572756293}</b:Guid>
    <b:Author>
      <b:Author>
        <b:NameList>
          <b:Person>
            <b:Last>Wang</b:Last>
            <b:First>Dong</b:First>
          </b:Person>
          <b:Person>
            <b:Last>Mulvey</b:Last>
            <b:First>Fiona</b:First>
            <b:Middle>B.</b:Middle>
          </b:Person>
          <b:Person>
            <b:Last>Pelz</b:Last>
            <b:First>Jeff</b:First>
            <b:Middle>B.</b:Middle>
          </b:Person>
          <b:Person>
            <b:Last>Holmqvist</b:Last>
            <b:First>Kenneth</b:First>
          </b:Person>
        </b:NameList>
      </b:Author>
    </b:Author>
    <b:Title>A study of artificial eyes for the measurement of precision in eye-trackers</b:Title>
    <b:JournalName>Behavior Research Methods</b:JournalName>
    <b:Year>2017</b:Year>
    <b:RefOrder>6</b:RefOrder>
  </b:Source>
  <b:Source>
    <b:Tag>Nys13</b:Tag>
    <b:SourceType>JournalArticle</b:SourceType>
    <b:Guid>{213A7CFF-2811-4DC3-BD3F-40BB1E59B20C}</b:Guid>
    <b:Author>
      <b:Author>
        <b:NameList>
          <b:Person>
            <b:Last>Nystrom</b:Last>
            <b:First>M.</b:First>
          </b:Person>
          <b:Person>
            <b:Last>Andersson</b:Last>
            <b:First>R</b:First>
          </b:Person>
          <b:Person>
            <b:Last>Holmqvist</b:Last>
            <b:First>K</b:First>
          </b:Person>
          <b:Person>
            <b:Last>van de Weijer</b:Last>
            <b:First>J</b:First>
          </b:Person>
        </b:NameList>
      </b:Author>
    </b:Author>
    <b:Title>The influence of calibration method and eye physiology on eyetracking data quality</b:Title>
    <b:JournalName>Behavior Research Methods</b:JournalName>
    <b:Year>2013</b:Year>
    <b:RefOrder>7</b:RefOrder>
  </b:Source>
  <b:Source>
    <b:Tag>MAR20</b:Tag>
    <b:SourceType>Book</b:SourceType>
    <b:Guid>{33DDE6B2-43CE-46C8-B778-1B89C384FA0A}</b:Guid>
    <b:Title>Robot Modeling and Control</b:Title>
    <b:Year>2020</b:Year>
    <b:City>Hoboken</b:City>
    <b:Publisher>John Wiley &amp; Sons, Ltd</b:Publisher>
    <b:Author>
      <b:Author>
        <b:NameList>
          <b:Person>
            <b:Last>MARK W. SPONG</b:Last>
            <b:First>SETH</b:First>
            <b:Middle>HUTCHINSON</b:Middle>
          </b:Person>
        </b:NameList>
      </b:Author>
    </b:Author>
    <b:RefOrder>3</b:RefOrder>
  </b:Source>
  <b:Source>
    <b:Tag>Pro15</b:Tag>
    <b:SourceType>JournalArticle</b:SourceType>
    <b:Guid>{E654426B-543F-4EE5-825F-60AF589DDEFA}</b:Guid>
    <b:Author>
      <b:Author>
        <b:NameList>
          <b:Person>
            <b:Last>Proudfoot</b:Last>
            <b:First>Malcolm</b:First>
          </b:Person>
          <b:Person>
            <b:Last>Menke</b:Last>
            <b:First>Ricarda</b:First>
            <b:Middle>A.L.</b:Middle>
          </b:Person>
          <b:Person>
            <b:Last>Sharma</b:Last>
            <b:First>Rakesh</b:First>
          </b:Person>
          <b:Person>
            <b:Last>Berna</b:Last>
            <b:First>Claire</b:First>
            <b:Middle>M.</b:Middle>
          </b:Person>
          <b:Person>
            <b:Last>Hicks</b:Last>
            <b:First>Stephen</b:First>
            <b:Middle>L.</b:Middle>
          </b:Person>
          <b:Person>
            <b:Last>Kennard</b:Last>
            <b:First>Christopher</b:First>
          </b:Person>
          <b:Person>
            <b:Last>Talbot</b:Last>
            <b:First>Kevin</b:First>
          </b:Person>
          <b:Person>
            <b:Last>Turner</b:Last>
            <b:First>Martin</b:First>
            <b:Middle>R.</b:Middle>
          </b:Person>
        </b:NameList>
      </b:Author>
    </b:Author>
    <b:Title>Eye-tracking in amyotrophic lateral sclerosis: A longitudinal study of saccadic and cognitive tasks</b:Title>
    <b:JournalName>Amyotroph Lateral Scler Frontotemporal Degener</b:JournalName>
    <b:Year>2015</b:Year>
    <b:RefOrder>8</b:RefOrder>
  </b:Source>
</b:Sources>
</file>

<file path=customXml/itemProps1.xml><?xml version="1.0" encoding="utf-8"?>
<ds:datastoreItem xmlns:ds="http://schemas.openxmlformats.org/officeDocument/2006/customXml" ds:itemID="{E5DD87E3-EFB3-4B0E-9489-F8E31C3E2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6</TotalTime>
  <Pages>13</Pages>
  <Words>2600</Words>
  <Characters>14823</Characters>
  <Application>Microsoft Office Word</Application>
  <DocSecurity>0</DocSecurity>
  <Lines>123</Lines>
  <Paragraphs>34</Paragraphs>
  <ScaleCrop>false</ScaleCrop>
  <Company/>
  <LinksUpToDate>false</LinksUpToDate>
  <CharactersWithSpaces>1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aiar Bonfim Cruz, Brenno</dc:creator>
  <cp:keywords/>
  <dc:description/>
  <cp:lastModifiedBy>Brenno Aguiar</cp:lastModifiedBy>
  <cp:revision>942</cp:revision>
  <dcterms:created xsi:type="dcterms:W3CDTF">2021-04-28T05:37:00Z</dcterms:created>
  <dcterms:modified xsi:type="dcterms:W3CDTF">2021-05-06T00:48:00Z</dcterms:modified>
</cp:coreProperties>
</file>